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5608166C"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542700">
        <w:rPr>
          <w:rFonts w:ascii="Arial" w:eastAsia="Arial" w:hAnsi="Arial" w:cs="Arial"/>
          <w:sz w:val="28"/>
          <w:szCs w:val="28"/>
        </w:rPr>
        <w:t>4</w:t>
      </w:r>
      <w:r w:rsidR="002F548D">
        <w:rPr>
          <w:rFonts w:ascii="Arial" w:eastAsia="Arial" w:hAnsi="Arial" w:cs="Arial"/>
          <w:sz w:val="28"/>
          <w:szCs w:val="28"/>
        </w:rPr>
        <w:t>6</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159D263"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8D4E51">
        <w:rPr>
          <w:rFonts w:ascii="Arial" w:eastAsia="Arial" w:hAnsi="Arial" w:cs="Arial"/>
          <w:sz w:val="24"/>
          <w:szCs w:val="24"/>
        </w:rPr>
        <w:t>2</w:t>
      </w:r>
      <w:r w:rsidR="00C30D92">
        <w:rPr>
          <w:rFonts w:ascii="Arial" w:eastAsia="Arial" w:hAnsi="Arial" w:cs="Arial"/>
          <w:sz w:val="24"/>
          <w:szCs w:val="24"/>
        </w:rPr>
        <w:t>1</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2F548D">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1C3A995F" w:rsidR="002638C6" w:rsidRPr="00615BB8" w:rsidRDefault="00EB19CC" w:rsidP="00D70D81">
      <w:pPr>
        <w:widowControl/>
        <w:spacing w:after="0" w:line="240" w:lineRule="auto"/>
        <w:contextualSpacing/>
        <w:jc w:val="both"/>
        <w:rPr>
          <w:rFonts w:ascii="Arial" w:eastAsia="Arial" w:hAnsi="Arial" w:cs="Arial"/>
          <w:b/>
          <w:color w:val="0070C0"/>
          <w:sz w:val="24"/>
          <w:szCs w:val="24"/>
        </w:rPr>
      </w:pPr>
      <w:r w:rsidRPr="008D4E51">
        <w:rPr>
          <w:rFonts w:ascii="Arial" w:eastAsia="Arial" w:hAnsi="Arial" w:cs="Arial"/>
          <w:sz w:val="24"/>
          <w:szCs w:val="24"/>
        </w:rPr>
        <w:t>A</w:t>
      </w:r>
      <w:r w:rsidRPr="00C30D92">
        <w:rPr>
          <w:rFonts w:ascii="Arial" w:eastAsia="Arial" w:hAnsi="Arial" w:cs="Arial"/>
          <w:sz w:val="24"/>
          <w:szCs w:val="24"/>
        </w:rPr>
        <w:t>s</w:t>
      </w:r>
      <w:r w:rsidR="00D16141" w:rsidRPr="00C30D92">
        <w:rPr>
          <w:rFonts w:ascii="Arial" w:eastAsia="Arial" w:hAnsi="Arial" w:cs="Arial"/>
          <w:sz w:val="24"/>
          <w:szCs w:val="24"/>
        </w:rPr>
        <w:t xml:space="preserve"> </w:t>
      </w:r>
      <w:r w:rsidRPr="00C30D92">
        <w:rPr>
          <w:rFonts w:ascii="Arial" w:eastAsia="Arial" w:hAnsi="Arial" w:cs="Arial"/>
          <w:sz w:val="24"/>
          <w:szCs w:val="24"/>
        </w:rPr>
        <w:t>of</w:t>
      </w:r>
      <w:r w:rsidR="00D16141" w:rsidRPr="00C30D92">
        <w:rPr>
          <w:rFonts w:ascii="Arial" w:eastAsia="Arial" w:hAnsi="Arial" w:cs="Arial"/>
          <w:sz w:val="24"/>
          <w:szCs w:val="24"/>
        </w:rPr>
        <w:t xml:space="preserve"> </w:t>
      </w:r>
      <w:r w:rsidR="00615BB8" w:rsidRPr="00314A7D">
        <w:rPr>
          <w:rFonts w:ascii="Arial" w:eastAsia="Arial" w:hAnsi="Arial" w:cs="Arial"/>
          <w:b/>
          <w:color w:val="0070C0"/>
          <w:sz w:val="24"/>
          <w:szCs w:val="24"/>
        </w:rPr>
        <w:t>2</w:t>
      </w:r>
      <w:r w:rsidR="007B0268" w:rsidRPr="00314A7D">
        <w:rPr>
          <w:rFonts w:ascii="Arial" w:eastAsia="Arial" w:hAnsi="Arial" w:cs="Arial"/>
          <w:b/>
          <w:color w:val="0070C0"/>
          <w:sz w:val="24"/>
          <w:szCs w:val="24"/>
        </w:rPr>
        <w:t>1</w:t>
      </w:r>
      <w:r w:rsidR="00193A2D" w:rsidRPr="00314A7D">
        <w:rPr>
          <w:rFonts w:ascii="Arial" w:eastAsia="Arial" w:hAnsi="Arial" w:cs="Arial"/>
          <w:b/>
          <w:color w:val="0070C0"/>
          <w:sz w:val="24"/>
          <w:szCs w:val="24"/>
        </w:rPr>
        <w:t xml:space="preserve"> January 2021</w:t>
      </w:r>
      <w:r w:rsidR="00C55046" w:rsidRPr="00314A7D">
        <w:rPr>
          <w:rFonts w:ascii="Arial" w:eastAsia="Arial" w:hAnsi="Arial" w:cs="Arial"/>
          <w:b/>
          <w:color w:val="0070C0"/>
          <w:sz w:val="24"/>
          <w:szCs w:val="24"/>
        </w:rPr>
        <w:t>,</w:t>
      </w:r>
      <w:r w:rsidR="00D16141" w:rsidRPr="00314A7D">
        <w:rPr>
          <w:rFonts w:ascii="Arial" w:eastAsia="Arial" w:hAnsi="Arial" w:cs="Arial"/>
          <w:b/>
          <w:color w:val="0070C0"/>
          <w:sz w:val="24"/>
          <w:szCs w:val="24"/>
        </w:rPr>
        <w:t xml:space="preserve"> </w:t>
      </w:r>
      <w:r w:rsidR="00C55046" w:rsidRPr="00314A7D">
        <w:rPr>
          <w:rFonts w:ascii="Arial" w:eastAsia="Arial" w:hAnsi="Arial" w:cs="Arial"/>
          <w:b/>
          <w:color w:val="0070C0"/>
          <w:sz w:val="24"/>
          <w:szCs w:val="24"/>
        </w:rPr>
        <w:t>4PM</w:t>
      </w:r>
      <w:r w:rsidRPr="00C30D92">
        <w:rPr>
          <w:rFonts w:ascii="Arial" w:eastAsia="Arial" w:hAnsi="Arial" w:cs="Arial"/>
          <w:sz w:val="24"/>
          <w:szCs w:val="24"/>
        </w:rPr>
        <w:t>,</w:t>
      </w:r>
      <w:r w:rsidR="00D16141" w:rsidRPr="00C30D92">
        <w:rPr>
          <w:rFonts w:ascii="Arial" w:eastAsia="Arial" w:hAnsi="Arial" w:cs="Arial"/>
          <w:sz w:val="24"/>
          <w:szCs w:val="24"/>
        </w:rPr>
        <w:t xml:space="preserve"> </w:t>
      </w:r>
      <w:r w:rsidRPr="00C30D92">
        <w:rPr>
          <w:rFonts w:ascii="Arial" w:eastAsia="Arial" w:hAnsi="Arial" w:cs="Arial"/>
          <w:sz w:val="24"/>
          <w:szCs w:val="24"/>
        </w:rPr>
        <w:t>the</w:t>
      </w:r>
      <w:r w:rsidR="00D16141" w:rsidRPr="00C30D92">
        <w:rPr>
          <w:rFonts w:ascii="Arial" w:eastAsia="Arial" w:hAnsi="Arial" w:cs="Arial"/>
          <w:sz w:val="24"/>
          <w:szCs w:val="24"/>
        </w:rPr>
        <w:t xml:space="preserve"> </w:t>
      </w:r>
      <w:r w:rsidRPr="00C30D92">
        <w:rPr>
          <w:rFonts w:ascii="Arial" w:eastAsia="Arial" w:hAnsi="Arial" w:cs="Arial"/>
          <w:sz w:val="24"/>
          <w:szCs w:val="24"/>
        </w:rPr>
        <w:t>Department</w:t>
      </w:r>
      <w:r w:rsidR="00D16141" w:rsidRPr="00C30D92">
        <w:rPr>
          <w:rFonts w:ascii="Arial" w:eastAsia="Arial" w:hAnsi="Arial" w:cs="Arial"/>
          <w:sz w:val="24"/>
          <w:szCs w:val="24"/>
        </w:rPr>
        <w:t xml:space="preserve"> </w:t>
      </w:r>
      <w:r w:rsidRPr="00C30D92">
        <w:rPr>
          <w:rFonts w:ascii="Arial" w:eastAsia="Arial" w:hAnsi="Arial" w:cs="Arial"/>
          <w:sz w:val="24"/>
          <w:szCs w:val="24"/>
        </w:rPr>
        <w:t>of</w:t>
      </w:r>
      <w:r w:rsidR="00D16141" w:rsidRPr="00C30D92">
        <w:rPr>
          <w:rFonts w:ascii="Arial" w:eastAsia="Arial" w:hAnsi="Arial" w:cs="Arial"/>
          <w:sz w:val="24"/>
          <w:szCs w:val="24"/>
        </w:rPr>
        <w:t xml:space="preserve"> </w:t>
      </w:r>
      <w:r w:rsidRPr="00C30D92">
        <w:rPr>
          <w:rFonts w:ascii="Arial" w:eastAsia="Arial" w:hAnsi="Arial" w:cs="Arial"/>
          <w:sz w:val="24"/>
          <w:szCs w:val="24"/>
        </w:rPr>
        <w:t>Health</w:t>
      </w:r>
      <w:r w:rsidR="00D16141" w:rsidRPr="00C30D92">
        <w:rPr>
          <w:rFonts w:ascii="Arial" w:eastAsia="Arial" w:hAnsi="Arial" w:cs="Arial"/>
          <w:sz w:val="24"/>
          <w:szCs w:val="24"/>
        </w:rPr>
        <w:t xml:space="preserve"> </w:t>
      </w:r>
      <w:r w:rsidRPr="00C30D92">
        <w:rPr>
          <w:rFonts w:ascii="Arial" w:eastAsia="Arial" w:hAnsi="Arial" w:cs="Arial"/>
          <w:sz w:val="24"/>
          <w:szCs w:val="24"/>
        </w:rPr>
        <w:t>(DOH)</w:t>
      </w:r>
      <w:r w:rsidR="00D16141" w:rsidRPr="00C30D92">
        <w:rPr>
          <w:rFonts w:ascii="Arial" w:eastAsia="Arial" w:hAnsi="Arial" w:cs="Arial"/>
          <w:sz w:val="24"/>
          <w:szCs w:val="24"/>
        </w:rPr>
        <w:t xml:space="preserve"> </w:t>
      </w:r>
      <w:r w:rsidRPr="00C30D92">
        <w:rPr>
          <w:rFonts w:ascii="Arial" w:eastAsia="Arial" w:hAnsi="Arial" w:cs="Arial"/>
          <w:sz w:val="24"/>
          <w:szCs w:val="24"/>
        </w:rPr>
        <w:t>has</w:t>
      </w:r>
      <w:r w:rsidR="00D16141" w:rsidRPr="00C30D92">
        <w:rPr>
          <w:rFonts w:ascii="Arial" w:eastAsia="Arial" w:hAnsi="Arial" w:cs="Arial"/>
          <w:sz w:val="24"/>
          <w:szCs w:val="24"/>
        </w:rPr>
        <w:t xml:space="preserve"> </w:t>
      </w:r>
      <w:r w:rsidRPr="00C30D92">
        <w:rPr>
          <w:rFonts w:ascii="Arial" w:eastAsia="Arial" w:hAnsi="Arial" w:cs="Arial"/>
          <w:sz w:val="24"/>
          <w:szCs w:val="24"/>
        </w:rPr>
        <w:t>recorded</w:t>
      </w:r>
      <w:r w:rsidR="00D16141" w:rsidRPr="00C30D92">
        <w:rPr>
          <w:rFonts w:ascii="Arial" w:eastAsia="Arial" w:hAnsi="Arial" w:cs="Arial"/>
          <w:sz w:val="24"/>
          <w:szCs w:val="24"/>
        </w:rPr>
        <w:t xml:space="preserve"> </w:t>
      </w:r>
      <w:r w:rsidRPr="00C30D92">
        <w:rPr>
          <w:rFonts w:ascii="Arial" w:eastAsia="Arial" w:hAnsi="Arial" w:cs="Arial"/>
          <w:sz w:val="24"/>
          <w:szCs w:val="24"/>
        </w:rPr>
        <w:t>a</w:t>
      </w:r>
      <w:r w:rsidR="00D16141" w:rsidRPr="00C30D92">
        <w:rPr>
          <w:rFonts w:ascii="Arial" w:eastAsia="Arial" w:hAnsi="Arial" w:cs="Arial"/>
          <w:sz w:val="24"/>
          <w:szCs w:val="24"/>
        </w:rPr>
        <w:t xml:space="preserve"> </w:t>
      </w:r>
      <w:r w:rsidRPr="00C30D92">
        <w:rPr>
          <w:rFonts w:ascii="Arial" w:eastAsia="Arial" w:hAnsi="Arial" w:cs="Arial"/>
          <w:sz w:val="24"/>
          <w:szCs w:val="24"/>
        </w:rPr>
        <w:t>total</w:t>
      </w:r>
      <w:r w:rsidR="00D16141" w:rsidRPr="00C30D92">
        <w:rPr>
          <w:rFonts w:ascii="Arial" w:eastAsia="Arial" w:hAnsi="Arial" w:cs="Arial"/>
          <w:sz w:val="24"/>
          <w:szCs w:val="24"/>
        </w:rPr>
        <w:t xml:space="preserve"> </w:t>
      </w:r>
      <w:r w:rsidRPr="00C30D92">
        <w:rPr>
          <w:rFonts w:ascii="Arial" w:eastAsia="Arial" w:hAnsi="Arial" w:cs="Arial"/>
          <w:sz w:val="24"/>
          <w:szCs w:val="24"/>
        </w:rPr>
        <w:t>of</w:t>
      </w:r>
      <w:r w:rsidR="00D16141" w:rsidRPr="00C30D92">
        <w:rPr>
          <w:rFonts w:ascii="Arial" w:eastAsia="Arial" w:hAnsi="Arial" w:cs="Arial"/>
          <w:sz w:val="24"/>
          <w:szCs w:val="24"/>
        </w:rPr>
        <w:t xml:space="preserve"> </w:t>
      </w:r>
      <w:r w:rsidR="00314A7D" w:rsidRPr="00314A7D">
        <w:rPr>
          <w:rFonts w:ascii="Arial" w:eastAsia="Arial" w:hAnsi="Arial" w:cs="Arial"/>
          <w:b/>
          <w:color w:val="0070C0"/>
          <w:sz w:val="24"/>
          <w:szCs w:val="24"/>
        </w:rPr>
        <w:t xml:space="preserve">507,717 </w:t>
      </w:r>
      <w:r w:rsidR="00FD6C15" w:rsidRPr="00314A7D">
        <w:rPr>
          <w:rFonts w:ascii="Arial" w:eastAsia="Arial" w:hAnsi="Arial" w:cs="Arial"/>
          <w:b/>
          <w:color w:val="0070C0"/>
          <w:sz w:val="24"/>
          <w:szCs w:val="24"/>
        </w:rPr>
        <w:t>co</w:t>
      </w:r>
      <w:r w:rsidRPr="00314A7D">
        <w:rPr>
          <w:rFonts w:ascii="Arial" w:eastAsia="Arial" w:hAnsi="Arial" w:cs="Arial"/>
          <w:b/>
          <w:color w:val="0070C0"/>
          <w:sz w:val="24"/>
          <w:szCs w:val="24"/>
        </w:rPr>
        <w:t>nfirmed</w:t>
      </w:r>
      <w:r w:rsidR="00D16141" w:rsidRPr="00314A7D">
        <w:rPr>
          <w:rFonts w:ascii="Arial" w:eastAsia="Arial" w:hAnsi="Arial" w:cs="Arial"/>
          <w:b/>
          <w:color w:val="0070C0"/>
          <w:sz w:val="24"/>
          <w:szCs w:val="24"/>
        </w:rPr>
        <w:t xml:space="preserve"> </w:t>
      </w:r>
      <w:r w:rsidRPr="00314A7D">
        <w:rPr>
          <w:rFonts w:ascii="Arial" w:eastAsia="Arial" w:hAnsi="Arial" w:cs="Arial"/>
          <w:b/>
          <w:color w:val="0070C0"/>
          <w:sz w:val="24"/>
          <w:szCs w:val="24"/>
        </w:rPr>
        <w:t>cases</w:t>
      </w:r>
      <w:r w:rsidRPr="00C30D92">
        <w:rPr>
          <w:rFonts w:ascii="Arial" w:eastAsia="Arial" w:hAnsi="Arial" w:cs="Arial"/>
          <w:sz w:val="24"/>
          <w:szCs w:val="24"/>
        </w:rPr>
        <w:t>;</w:t>
      </w:r>
      <w:r w:rsidR="00D16141" w:rsidRPr="00C30D92">
        <w:rPr>
          <w:rFonts w:ascii="Arial" w:eastAsia="Arial" w:hAnsi="Arial" w:cs="Arial"/>
          <w:sz w:val="24"/>
          <w:szCs w:val="24"/>
        </w:rPr>
        <w:t xml:space="preserve"> </w:t>
      </w:r>
      <w:r w:rsidRPr="00C30D92">
        <w:rPr>
          <w:rFonts w:ascii="Arial" w:eastAsia="Arial" w:hAnsi="Arial" w:cs="Arial"/>
          <w:sz w:val="24"/>
          <w:szCs w:val="24"/>
        </w:rPr>
        <w:t>of</w:t>
      </w:r>
      <w:r w:rsidR="00D16141" w:rsidRPr="00C30D92">
        <w:rPr>
          <w:rFonts w:ascii="Arial" w:eastAsia="Arial" w:hAnsi="Arial" w:cs="Arial"/>
          <w:sz w:val="24"/>
          <w:szCs w:val="24"/>
        </w:rPr>
        <w:t xml:space="preserve"> </w:t>
      </w:r>
      <w:r w:rsidRPr="00C30D92">
        <w:rPr>
          <w:rFonts w:ascii="Arial" w:eastAsia="Arial" w:hAnsi="Arial" w:cs="Arial"/>
          <w:sz w:val="24"/>
          <w:szCs w:val="24"/>
        </w:rPr>
        <w:t>which,</w:t>
      </w:r>
      <w:r w:rsidR="00D16141" w:rsidRPr="00C30D92">
        <w:rPr>
          <w:rFonts w:ascii="Arial" w:eastAsia="Arial" w:hAnsi="Arial" w:cs="Arial"/>
          <w:sz w:val="24"/>
          <w:szCs w:val="24"/>
        </w:rPr>
        <w:t xml:space="preserve"> </w:t>
      </w:r>
      <w:r w:rsidR="00314A7D" w:rsidRPr="00314A7D">
        <w:rPr>
          <w:rFonts w:ascii="Arial" w:eastAsia="Arial" w:hAnsi="Arial" w:cs="Arial"/>
          <w:b/>
          <w:color w:val="0070C0"/>
          <w:sz w:val="24"/>
          <w:szCs w:val="24"/>
        </w:rPr>
        <w:t xml:space="preserve">30,126 </w:t>
      </w:r>
      <w:r w:rsidRPr="00C30D92">
        <w:rPr>
          <w:rFonts w:ascii="Arial" w:eastAsia="Arial" w:hAnsi="Arial" w:cs="Arial"/>
          <w:sz w:val="24"/>
          <w:szCs w:val="24"/>
        </w:rPr>
        <w:t>are</w:t>
      </w:r>
      <w:r w:rsidR="00D16141" w:rsidRPr="00C30D92">
        <w:rPr>
          <w:rFonts w:ascii="Arial" w:eastAsia="Arial" w:hAnsi="Arial" w:cs="Arial"/>
          <w:sz w:val="24"/>
          <w:szCs w:val="24"/>
        </w:rPr>
        <w:t xml:space="preserve"> </w:t>
      </w:r>
      <w:r w:rsidRPr="00314A7D">
        <w:rPr>
          <w:rFonts w:ascii="Arial" w:eastAsia="Arial" w:hAnsi="Arial" w:cs="Arial"/>
          <w:b/>
          <w:color w:val="0070C0"/>
          <w:sz w:val="24"/>
          <w:szCs w:val="24"/>
        </w:rPr>
        <w:t>active</w:t>
      </w:r>
      <w:r w:rsidRPr="00C30D92">
        <w:rPr>
          <w:rFonts w:ascii="Arial" w:eastAsia="Arial" w:hAnsi="Arial" w:cs="Arial"/>
          <w:sz w:val="24"/>
          <w:szCs w:val="24"/>
        </w:rPr>
        <w:t>,</w:t>
      </w:r>
      <w:r w:rsidR="00D16141" w:rsidRPr="00C30D92">
        <w:rPr>
          <w:rFonts w:ascii="Arial" w:eastAsia="Arial" w:hAnsi="Arial" w:cs="Arial"/>
          <w:sz w:val="24"/>
          <w:szCs w:val="24"/>
        </w:rPr>
        <w:t xml:space="preserve"> </w:t>
      </w:r>
      <w:r w:rsidR="00314A7D" w:rsidRPr="00314A7D">
        <w:rPr>
          <w:rFonts w:ascii="Arial" w:eastAsia="Arial" w:hAnsi="Arial" w:cs="Arial"/>
          <w:b/>
          <w:color w:val="0070C0"/>
          <w:sz w:val="24"/>
          <w:szCs w:val="24"/>
        </w:rPr>
        <w:t xml:space="preserve">467,475 </w:t>
      </w:r>
      <w:r w:rsidRPr="00C30D92">
        <w:rPr>
          <w:rFonts w:ascii="Arial" w:eastAsia="Arial" w:hAnsi="Arial" w:cs="Arial"/>
          <w:sz w:val="24"/>
          <w:szCs w:val="24"/>
        </w:rPr>
        <w:t>have</w:t>
      </w:r>
      <w:r w:rsidR="00D16141" w:rsidRPr="00C30D92">
        <w:rPr>
          <w:rFonts w:ascii="Arial" w:eastAsia="Arial" w:hAnsi="Arial" w:cs="Arial"/>
          <w:sz w:val="24"/>
          <w:szCs w:val="24"/>
        </w:rPr>
        <w:t xml:space="preserve"> </w:t>
      </w:r>
      <w:r w:rsidRPr="00314A7D">
        <w:rPr>
          <w:rFonts w:ascii="Arial" w:eastAsia="Arial" w:hAnsi="Arial" w:cs="Arial"/>
          <w:b/>
          <w:color w:val="0070C0"/>
          <w:sz w:val="24"/>
          <w:szCs w:val="24"/>
        </w:rPr>
        <w:t>recovered</w:t>
      </w:r>
      <w:r w:rsidR="00D16141" w:rsidRPr="00C30D92">
        <w:rPr>
          <w:rFonts w:ascii="Arial" w:eastAsia="Arial" w:hAnsi="Arial" w:cs="Arial"/>
          <w:sz w:val="24"/>
          <w:szCs w:val="24"/>
        </w:rPr>
        <w:t xml:space="preserve"> </w:t>
      </w:r>
      <w:r w:rsidRPr="00C30D92">
        <w:rPr>
          <w:rFonts w:ascii="Arial" w:eastAsia="Arial" w:hAnsi="Arial" w:cs="Arial"/>
          <w:sz w:val="24"/>
          <w:szCs w:val="24"/>
        </w:rPr>
        <w:t>and</w:t>
      </w:r>
      <w:r w:rsidR="00D16141" w:rsidRPr="00C30D92">
        <w:rPr>
          <w:rFonts w:ascii="Arial" w:eastAsia="Arial" w:hAnsi="Arial" w:cs="Arial"/>
          <w:sz w:val="24"/>
          <w:szCs w:val="24"/>
        </w:rPr>
        <w:t xml:space="preserve"> </w:t>
      </w:r>
      <w:r w:rsidR="00314A7D" w:rsidRPr="00314A7D">
        <w:rPr>
          <w:rFonts w:ascii="Arial" w:eastAsia="Arial" w:hAnsi="Arial" w:cs="Arial"/>
          <w:b/>
          <w:color w:val="0070C0"/>
          <w:sz w:val="24"/>
          <w:szCs w:val="24"/>
        </w:rPr>
        <w:t xml:space="preserve">10,116 </w:t>
      </w:r>
      <w:r w:rsidR="007767C5" w:rsidRPr="00314A7D">
        <w:rPr>
          <w:rFonts w:ascii="Arial" w:eastAsia="Arial" w:hAnsi="Arial" w:cs="Arial"/>
          <w:b/>
          <w:color w:val="0070C0"/>
          <w:sz w:val="24"/>
          <w:szCs w:val="24"/>
        </w:rPr>
        <w:t>deaths</w:t>
      </w:r>
      <w:r w:rsidR="007767C5" w:rsidRPr="00314A7D">
        <w:rPr>
          <w:rFonts w:ascii="Arial" w:eastAsia="Arial" w:hAnsi="Arial" w:cs="Arial"/>
          <w:bCs/>
          <w:color w:val="0070C0"/>
          <w:sz w:val="24"/>
          <w:szCs w:val="24"/>
        </w:rPr>
        <w:t>.</w:t>
      </w:r>
    </w:p>
    <w:p w14:paraId="22E235F4" w14:textId="060008CE"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615BB8">
        <w:rPr>
          <w:rFonts w:ascii="Arial" w:eastAsia="Arial" w:hAnsi="Arial" w:cs="Arial"/>
          <w:i/>
          <w:color w:val="0070C0"/>
          <w:sz w:val="16"/>
          <w:szCs w:val="16"/>
        </w:rPr>
        <w:t>12</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335DF898" w:rsidR="009702AE" w:rsidRPr="004B4C69"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273CCF">
        <w:rPr>
          <w:rFonts w:ascii="Arial" w:eastAsia="Arial" w:hAnsi="Arial" w:cs="Arial"/>
          <w:sz w:val="24"/>
          <w:szCs w:val="24"/>
        </w:rPr>
        <w:t>A</w:t>
      </w:r>
      <w:r w:rsidR="00D16141" w:rsidRPr="00273CCF">
        <w:rPr>
          <w:rFonts w:ascii="Arial" w:eastAsia="Arial" w:hAnsi="Arial" w:cs="Arial"/>
          <w:sz w:val="24"/>
          <w:szCs w:val="24"/>
        </w:rPr>
        <w:t xml:space="preserve"> </w:t>
      </w:r>
      <w:r w:rsidRPr="00C30D92">
        <w:rPr>
          <w:rFonts w:ascii="Arial" w:eastAsia="Arial" w:hAnsi="Arial" w:cs="Arial"/>
          <w:sz w:val="24"/>
          <w:szCs w:val="24"/>
        </w:rPr>
        <w:t>total</w:t>
      </w:r>
      <w:r w:rsidR="00D16141" w:rsidRPr="00C30D92">
        <w:rPr>
          <w:rFonts w:ascii="Arial" w:eastAsia="Arial" w:hAnsi="Arial" w:cs="Arial"/>
          <w:sz w:val="24"/>
          <w:szCs w:val="24"/>
        </w:rPr>
        <w:t xml:space="preserve"> </w:t>
      </w:r>
      <w:r w:rsidRPr="00C30D92">
        <w:rPr>
          <w:rFonts w:ascii="Arial" w:eastAsia="Arial" w:hAnsi="Arial" w:cs="Arial"/>
          <w:sz w:val="24"/>
          <w:szCs w:val="24"/>
        </w:rPr>
        <w:t>of</w:t>
      </w:r>
      <w:r w:rsidR="00D16141" w:rsidRPr="00C30D92">
        <w:rPr>
          <w:rFonts w:ascii="Arial" w:eastAsia="Arial" w:hAnsi="Arial" w:cs="Arial"/>
          <w:b/>
          <w:bCs/>
          <w:sz w:val="24"/>
          <w:szCs w:val="24"/>
        </w:rPr>
        <w:t xml:space="preserve"> </w:t>
      </w:r>
      <w:r w:rsidR="004652C8" w:rsidRPr="001A5A2B">
        <w:rPr>
          <w:rFonts w:ascii="Arial" w:eastAsia="Arial" w:hAnsi="Arial" w:cs="Arial"/>
          <w:b/>
          <w:color w:val="0070C0"/>
          <w:sz w:val="24"/>
          <w:szCs w:val="24"/>
        </w:rPr>
        <w:t>₱</w:t>
      </w:r>
      <w:r w:rsidR="001A5A2B" w:rsidRPr="001A5A2B">
        <w:rPr>
          <w:rFonts w:ascii="Arial" w:eastAsia="Arial" w:hAnsi="Arial" w:cs="Arial"/>
          <w:b/>
          <w:bCs/>
          <w:color w:val="0070C0"/>
          <w:sz w:val="24"/>
          <w:szCs w:val="24"/>
        </w:rPr>
        <w:t>1,923,034,835.30</w:t>
      </w:r>
      <w:r w:rsidR="001A5A2B" w:rsidRPr="001A5A2B">
        <w:rPr>
          <w:rFonts w:ascii="Arial" w:eastAsia="Arial" w:hAnsi="Arial" w:cs="Arial"/>
          <w:b/>
          <w:bCs/>
          <w:sz w:val="24"/>
          <w:szCs w:val="24"/>
        </w:rPr>
        <w:t xml:space="preserve"> </w:t>
      </w:r>
      <w:r w:rsidRPr="00C30D92">
        <w:rPr>
          <w:rFonts w:ascii="Arial" w:eastAsia="Arial" w:hAnsi="Arial" w:cs="Arial"/>
          <w:sz w:val="24"/>
          <w:szCs w:val="24"/>
        </w:rPr>
        <w:t>worth</w:t>
      </w:r>
      <w:r w:rsidR="00D16141" w:rsidRPr="00C30D92">
        <w:rPr>
          <w:rFonts w:ascii="Arial" w:eastAsia="Arial" w:hAnsi="Arial" w:cs="Arial"/>
          <w:sz w:val="24"/>
          <w:szCs w:val="24"/>
        </w:rPr>
        <w:t xml:space="preserve"> </w:t>
      </w:r>
      <w:r w:rsidRPr="00C30D92">
        <w:rPr>
          <w:rFonts w:ascii="Arial" w:eastAsia="Arial" w:hAnsi="Arial" w:cs="Arial"/>
          <w:sz w:val="24"/>
          <w:szCs w:val="24"/>
        </w:rPr>
        <w:t>of</w:t>
      </w:r>
      <w:r w:rsidR="00D16141" w:rsidRPr="00C30D92">
        <w:rPr>
          <w:rFonts w:ascii="Arial" w:eastAsia="Arial" w:hAnsi="Arial" w:cs="Arial"/>
          <w:sz w:val="24"/>
          <w:szCs w:val="24"/>
        </w:rPr>
        <w:t xml:space="preserve"> </w:t>
      </w:r>
      <w:r w:rsidRPr="00C30D92">
        <w:rPr>
          <w:rFonts w:ascii="Arial" w:eastAsia="Arial" w:hAnsi="Arial" w:cs="Arial"/>
          <w:sz w:val="24"/>
          <w:szCs w:val="24"/>
        </w:rPr>
        <w:t>assistance</w:t>
      </w:r>
      <w:r w:rsidR="00D16141" w:rsidRPr="00C30D92">
        <w:rPr>
          <w:rFonts w:ascii="Arial" w:eastAsia="Arial" w:hAnsi="Arial" w:cs="Arial"/>
          <w:sz w:val="24"/>
          <w:szCs w:val="24"/>
        </w:rPr>
        <w:t xml:space="preserve"> </w:t>
      </w:r>
      <w:r w:rsidRPr="00C30D92">
        <w:rPr>
          <w:rFonts w:ascii="Arial" w:eastAsia="Arial" w:hAnsi="Arial" w:cs="Arial"/>
          <w:sz w:val="24"/>
          <w:szCs w:val="24"/>
        </w:rPr>
        <w:t>was</w:t>
      </w:r>
      <w:r w:rsidR="00D16141" w:rsidRPr="00C30D92">
        <w:rPr>
          <w:rFonts w:ascii="Arial" w:eastAsia="Arial" w:hAnsi="Arial" w:cs="Arial"/>
          <w:sz w:val="24"/>
          <w:szCs w:val="24"/>
        </w:rPr>
        <w:t xml:space="preserve"> </w:t>
      </w:r>
      <w:r w:rsidRPr="00C30D92">
        <w:rPr>
          <w:rFonts w:ascii="Arial" w:eastAsia="Arial" w:hAnsi="Arial" w:cs="Arial"/>
          <w:sz w:val="24"/>
          <w:szCs w:val="24"/>
        </w:rPr>
        <w:t>provided</w:t>
      </w:r>
      <w:r w:rsidR="00D16141" w:rsidRPr="00C30D92">
        <w:rPr>
          <w:rFonts w:ascii="Arial" w:eastAsia="Arial" w:hAnsi="Arial" w:cs="Arial"/>
          <w:sz w:val="24"/>
          <w:szCs w:val="24"/>
        </w:rPr>
        <w:t xml:space="preserve"> </w:t>
      </w:r>
      <w:r w:rsidRPr="00C30D92">
        <w:rPr>
          <w:rFonts w:ascii="Arial" w:eastAsia="Arial" w:hAnsi="Arial" w:cs="Arial"/>
          <w:sz w:val="24"/>
          <w:szCs w:val="24"/>
        </w:rPr>
        <w:t>to</w:t>
      </w:r>
      <w:r w:rsidR="00D16141" w:rsidRPr="00C30D92">
        <w:rPr>
          <w:rFonts w:ascii="Arial" w:eastAsia="Arial" w:hAnsi="Arial" w:cs="Arial"/>
          <w:sz w:val="24"/>
          <w:szCs w:val="24"/>
        </w:rPr>
        <w:t xml:space="preserve"> </w:t>
      </w:r>
      <w:r w:rsidRPr="00C30D92">
        <w:rPr>
          <w:rFonts w:ascii="Arial" w:eastAsia="Arial" w:hAnsi="Arial" w:cs="Arial"/>
          <w:sz w:val="24"/>
          <w:szCs w:val="24"/>
        </w:rPr>
        <w:t>the</w:t>
      </w:r>
      <w:r w:rsidR="00D16141" w:rsidRPr="00C30D92">
        <w:rPr>
          <w:rFonts w:ascii="Arial" w:eastAsia="Arial" w:hAnsi="Arial" w:cs="Arial"/>
          <w:sz w:val="24"/>
          <w:szCs w:val="24"/>
        </w:rPr>
        <w:t xml:space="preserve"> </w:t>
      </w:r>
      <w:r w:rsidRPr="00C30D92">
        <w:rPr>
          <w:rFonts w:ascii="Arial" w:eastAsia="Arial" w:hAnsi="Arial" w:cs="Arial"/>
          <w:sz w:val="24"/>
          <w:szCs w:val="24"/>
        </w:rPr>
        <w:t>families</w:t>
      </w:r>
      <w:r w:rsidR="00D16141" w:rsidRPr="00C30D92">
        <w:rPr>
          <w:rFonts w:ascii="Arial" w:eastAsia="Arial" w:hAnsi="Arial" w:cs="Arial"/>
          <w:sz w:val="24"/>
          <w:szCs w:val="24"/>
        </w:rPr>
        <w:t xml:space="preserve"> </w:t>
      </w:r>
      <w:r w:rsidRPr="00C30D92">
        <w:rPr>
          <w:rFonts w:ascii="Arial" w:eastAsia="Arial" w:hAnsi="Arial" w:cs="Arial"/>
          <w:sz w:val="24"/>
          <w:szCs w:val="24"/>
        </w:rPr>
        <w:t>and</w:t>
      </w:r>
      <w:r w:rsidR="00D16141" w:rsidRPr="00C30D92">
        <w:rPr>
          <w:rFonts w:ascii="Arial" w:eastAsia="Arial" w:hAnsi="Arial" w:cs="Arial"/>
          <w:sz w:val="24"/>
          <w:szCs w:val="24"/>
        </w:rPr>
        <w:t xml:space="preserve"> </w:t>
      </w:r>
      <w:r w:rsidRPr="00C30D92">
        <w:rPr>
          <w:rFonts w:ascii="Arial" w:eastAsia="Arial" w:hAnsi="Arial" w:cs="Arial"/>
          <w:sz w:val="24"/>
          <w:szCs w:val="24"/>
        </w:rPr>
        <w:t>individuals</w:t>
      </w:r>
      <w:r w:rsidR="00D16141" w:rsidRPr="00C30D92">
        <w:rPr>
          <w:rFonts w:ascii="Arial" w:eastAsia="Arial" w:hAnsi="Arial" w:cs="Arial"/>
          <w:sz w:val="24"/>
          <w:szCs w:val="24"/>
        </w:rPr>
        <w:t xml:space="preserve"> </w:t>
      </w:r>
      <w:r w:rsidRPr="00C30D92">
        <w:rPr>
          <w:rFonts w:ascii="Arial" w:eastAsia="Arial" w:hAnsi="Arial" w:cs="Arial"/>
          <w:sz w:val="24"/>
          <w:szCs w:val="24"/>
        </w:rPr>
        <w:t>including</w:t>
      </w:r>
      <w:r w:rsidR="00D16141" w:rsidRPr="00C30D92">
        <w:rPr>
          <w:rFonts w:ascii="Arial" w:eastAsia="Arial" w:hAnsi="Arial" w:cs="Arial"/>
          <w:sz w:val="24"/>
          <w:szCs w:val="24"/>
        </w:rPr>
        <w:t xml:space="preserve"> </w:t>
      </w:r>
      <w:r w:rsidRPr="00C30D92">
        <w:rPr>
          <w:rFonts w:ascii="Arial" w:eastAsia="Arial" w:hAnsi="Arial" w:cs="Arial"/>
          <w:sz w:val="24"/>
          <w:szCs w:val="24"/>
        </w:rPr>
        <w:t>strandees</w:t>
      </w:r>
      <w:r w:rsidR="00D16141" w:rsidRPr="00C30D92">
        <w:rPr>
          <w:rFonts w:ascii="Arial" w:eastAsia="Arial" w:hAnsi="Arial" w:cs="Arial"/>
          <w:sz w:val="24"/>
          <w:szCs w:val="24"/>
        </w:rPr>
        <w:t xml:space="preserve"> </w:t>
      </w:r>
      <w:r w:rsidRPr="00C30D92">
        <w:rPr>
          <w:rFonts w:ascii="Arial" w:eastAsia="Arial" w:hAnsi="Arial" w:cs="Arial"/>
          <w:sz w:val="24"/>
          <w:szCs w:val="24"/>
        </w:rPr>
        <w:t>affected</w:t>
      </w:r>
      <w:r w:rsidR="00D16141" w:rsidRPr="00C30D92">
        <w:rPr>
          <w:rFonts w:ascii="Arial" w:eastAsia="Arial" w:hAnsi="Arial" w:cs="Arial"/>
          <w:sz w:val="24"/>
          <w:szCs w:val="24"/>
        </w:rPr>
        <w:t xml:space="preserve"> </w:t>
      </w:r>
      <w:r w:rsidRPr="00C30D92">
        <w:rPr>
          <w:rFonts w:ascii="Arial" w:eastAsia="Arial" w:hAnsi="Arial" w:cs="Arial"/>
          <w:sz w:val="24"/>
          <w:szCs w:val="24"/>
        </w:rPr>
        <w:t>by</w:t>
      </w:r>
      <w:r w:rsidR="00D16141" w:rsidRPr="00C30D92">
        <w:rPr>
          <w:rFonts w:ascii="Arial" w:eastAsia="Arial" w:hAnsi="Arial" w:cs="Arial"/>
          <w:sz w:val="24"/>
          <w:szCs w:val="24"/>
        </w:rPr>
        <w:t xml:space="preserve"> </w:t>
      </w:r>
      <w:r w:rsidRPr="00C30D92">
        <w:rPr>
          <w:rFonts w:ascii="Arial" w:eastAsia="Arial" w:hAnsi="Arial" w:cs="Arial"/>
          <w:sz w:val="24"/>
          <w:szCs w:val="24"/>
        </w:rPr>
        <w:t>community</w:t>
      </w:r>
      <w:r w:rsidR="00D16141" w:rsidRPr="00C30D92">
        <w:rPr>
          <w:rFonts w:ascii="Arial" w:eastAsia="Arial" w:hAnsi="Arial" w:cs="Arial"/>
          <w:sz w:val="24"/>
          <w:szCs w:val="24"/>
        </w:rPr>
        <w:t xml:space="preserve"> </w:t>
      </w:r>
      <w:r w:rsidRPr="00C30D92">
        <w:rPr>
          <w:rFonts w:ascii="Arial" w:eastAsia="Arial" w:hAnsi="Arial" w:cs="Arial"/>
          <w:sz w:val="24"/>
          <w:szCs w:val="24"/>
        </w:rPr>
        <w:t>quarantine</w:t>
      </w:r>
      <w:r w:rsidR="00D16141" w:rsidRPr="00C30D92">
        <w:rPr>
          <w:rFonts w:ascii="Arial" w:eastAsia="Arial" w:hAnsi="Arial" w:cs="Arial"/>
          <w:sz w:val="24"/>
          <w:szCs w:val="24"/>
        </w:rPr>
        <w:t xml:space="preserve"> </w:t>
      </w:r>
      <w:r w:rsidRPr="00C30D92">
        <w:rPr>
          <w:rFonts w:ascii="Arial" w:eastAsia="Arial" w:hAnsi="Arial" w:cs="Arial"/>
          <w:sz w:val="24"/>
          <w:szCs w:val="24"/>
        </w:rPr>
        <w:t>being</w:t>
      </w:r>
      <w:r w:rsidR="00D16141" w:rsidRPr="00C30D92">
        <w:rPr>
          <w:rFonts w:ascii="Arial" w:eastAsia="Arial" w:hAnsi="Arial" w:cs="Arial"/>
          <w:sz w:val="24"/>
          <w:szCs w:val="24"/>
        </w:rPr>
        <w:t xml:space="preserve"> </w:t>
      </w:r>
      <w:r w:rsidRPr="00C30D92">
        <w:rPr>
          <w:rFonts w:ascii="Arial" w:eastAsia="Arial" w:hAnsi="Arial" w:cs="Arial"/>
          <w:sz w:val="24"/>
          <w:szCs w:val="24"/>
        </w:rPr>
        <w:t>implemented</w:t>
      </w:r>
      <w:r w:rsidR="00D16141" w:rsidRPr="00C30D92">
        <w:rPr>
          <w:rFonts w:ascii="Arial" w:eastAsia="Arial" w:hAnsi="Arial" w:cs="Arial"/>
          <w:sz w:val="24"/>
          <w:szCs w:val="24"/>
        </w:rPr>
        <w:t xml:space="preserve"> </w:t>
      </w:r>
      <w:r w:rsidRPr="00C30D92">
        <w:rPr>
          <w:rFonts w:ascii="Arial" w:eastAsia="Arial" w:hAnsi="Arial" w:cs="Arial"/>
          <w:sz w:val="24"/>
          <w:szCs w:val="24"/>
        </w:rPr>
        <w:t>due</w:t>
      </w:r>
      <w:r w:rsidR="00D16141" w:rsidRPr="00C30D92">
        <w:rPr>
          <w:rFonts w:ascii="Arial" w:eastAsia="Arial" w:hAnsi="Arial" w:cs="Arial"/>
          <w:sz w:val="24"/>
          <w:szCs w:val="24"/>
        </w:rPr>
        <w:t xml:space="preserve"> </w:t>
      </w:r>
      <w:r w:rsidRPr="00C30D92">
        <w:rPr>
          <w:rFonts w:ascii="Arial" w:eastAsia="Arial" w:hAnsi="Arial" w:cs="Arial"/>
          <w:sz w:val="24"/>
          <w:szCs w:val="24"/>
        </w:rPr>
        <w:t>to</w:t>
      </w:r>
      <w:r w:rsidR="00D16141" w:rsidRPr="00C30D92">
        <w:rPr>
          <w:rFonts w:ascii="Arial" w:eastAsia="Arial" w:hAnsi="Arial" w:cs="Arial"/>
          <w:sz w:val="24"/>
          <w:szCs w:val="24"/>
        </w:rPr>
        <w:t xml:space="preserve"> </w:t>
      </w:r>
      <w:r w:rsidRPr="00C30D92">
        <w:rPr>
          <w:rFonts w:ascii="Arial" w:eastAsia="Arial" w:hAnsi="Arial" w:cs="Arial"/>
          <w:sz w:val="24"/>
          <w:szCs w:val="24"/>
        </w:rPr>
        <w:t>COVID-19</w:t>
      </w:r>
      <w:r w:rsidR="00D16141" w:rsidRPr="00C30D92">
        <w:rPr>
          <w:rFonts w:ascii="Arial" w:eastAsia="Arial" w:hAnsi="Arial" w:cs="Arial"/>
          <w:sz w:val="24"/>
          <w:szCs w:val="24"/>
        </w:rPr>
        <w:t xml:space="preserve"> </w:t>
      </w:r>
      <w:r w:rsidRPr="00C30D92">
        <w:rPr>
          <w:rFonts w:ascii="Arial" w:eastAsia="Arial" w:hAnsi="Arial" w:cs="Arial"/>
          <w:sz w:val="24"/>
          <w:szCs w:val="24"/>
        </w:rPr>
        <w:t>pandemic;</w:t>
      </w:r>
      <w:r w:rsidR="00D16141" w:rsidRPr="00C30D92">
        <w:rPr>
          <w:rFonts w:ascii="Arial" w:eastAsia="Arial" w:hAnsi="Arial" w:cs="Arial"/>
          <w:sz w:val="24"/>
          <w:szCs w:val="24"/>
        </w:rPr>
        <w:t xml:space="preserve"> </w:t>
      </w:r>
      <w:r w:rsidRPr="00C30D92">
        <w:rPr>
          <w:rFonts w:ascii="Arial" w:eastAsia="Arial" w:hAnsi="Arial" w:cs="Arial"/>
          <w:sz w:val="24"/>
          <w:szCs w:val="24"/>
        </w:rPr>
        <w:t>of</w:t>
      </w:r>
      <w:r w:rsidR="00D16141" w:rsidRPr="00C30D92">
        <w:rPr>
          <w:rFonts w:ascii="Arial" w:eastAsia="Arial" w:hAnsi="Arial" w:cs="Arial"/>
          <w:sz w:val="24"/>
          <w:szCs w:val="24"/>
        </w:rPr>
        <w:t xml:space="preserve"> </w:t>
      </w:r>
      <w:r w:rsidRPr="00C30D92">
        <w:rPr>
          <w:rFonts w:ascii="Arial" w:eastAsia="Arial" w:hAnsi="Arial" w:cs="Arial"/>
          <w:sz w:val="24"/>
          <w:szCs w:val="24"/>
        </w:rPr>
        <w:t>which,</w:t>
      </w:r>
      <w:r w:rsidR="00201C7A" w:rsidRPr="00C30D92">
        <w:rPr>
          <w:rFonts w:ascii="Arial" w:eastAsia="Arial" w:hAnsi="Arial" w:cs="Arial"/>
          <w:sz w:val="24"/>
          <w:szCs w:val="24"/>
        </w:rPr>
        <w:t xml:space="preserve"> </w:t>
      </w:r>
      <w:r w:rsidR="00CD47B7" w:rsidRPr="001A5A2B">
        <w:rPr>
          <w:rFonts w:ascii="Arial" w:eastAsia="Arial" w:hAnsi="Arial" w:cs="Arial"/>
          <w:b/>
          <w:color w:val="0070C0"/>
          <w:sz w:val="24"/>
          <w:szCs w:val="24"/>
        </w:rPr>
        <w:t>₱</w:t>
      </w:r>
      <w:r w:rsidR="001A5A2B" w:rsidRPr="001A5A2B">
        <w:rPr>
          <w:rFonts w:ascii="Arial" w:eastAsia="Arial" w:hAnsi="Arial" w:cs="Arial"/>
          <w:b/>
          <w:color w:val="0070C0"/>
          <w:sz w:val="24"/>
          <w:szCs w:val="24"/>
        </w:rPr>
        <w:t xml:space="preserve">1,411,049,466.81 </w:t>
      </w:r>
      <w:r w:rsidRPr="00C30D92">
        <w:rPr>
          <w:rFonts w:ascii="Arial" w:eastAsia="Arial" w:hAnsi="Arial" w:cs="Arial"/>
          <w:bCs/>
          <w:sz w:val="24"/>
          <w:szCs w:val="24"/>
        </w:rPr>
        <w:t>was</w:t>
      </w:r>
      <w:r w:rsidR="00D16141" w:rsidRPr="00C30D92">
        <w:rPr>
          <w:rFonts w:ascii="Arial" w:eastAsia="Arial" w:hAnsi="Arial" w:cs="Arial"/>
          <w:sz w:val="24"/>
          <w:szCs w:val="24"/>
        </w:rPr>
        <w:t xml:space="preserve"> </w:t>
      </w:r>
      <w:r w:rsidRPr="00C30D92">
        <w:rPr>
          <w:rFonts w:ascii="Arial" w:eastAsia="Arial" w:hAnsi="Arial" w:cs="Arial"/>
          <w:sz w:val="24"/>
          <w:szCs w:val="24"/>
        </w:rPr>
        <w:t>provided</w:t>
      </w:r>
      <w:r w:rsidR="00D16141" w:rsidRPr="00C30D92">
        <w:rPr>
          <w:rFonts w:ascii="Arial" w:eastAsia="Arial" w:hAnsi="Arial" w:cs="Arial"/>
          <w:sz w:val="24"/>
          <w:szCs w:val="24"/>
        </w:rPr>
        <w:t xml:space="preserve"> </w:t>
      </w:r>
      <w:r w:rsidRPr="00C30D92">
        <w:rPr>
          <w:rFonts w:ascii="Arial" w:eastAsia="Arial" w:hAnsi="Arial" w:cs="Arial"/>
          <w:sz w:val="24"/>
          <w:szCs w:val="24"/>
        </w:rPr>
        <w:t>by</w:t>
      </w:r>
      <w:r w:rsidR="00D16141" w:rsidRPr="00C30D92">
        <w:rPr>
          <w:rFonts w:ascii="Arial" w:eastAsia="Arial" w:hAnsi="Arial" w:cs="Arial"/>
          <w:sz w:val="24"/>
          <w:szCs w:val="24"/>
        </w:rPr>
        <w:t xml:space="preserve"> </w:t>
      </w:r>
      <w:r w:rsidRPr="001A5A2B">
        <w:rPr>
          <w:rFonts w:ascii="Arial" w:eastAsia="Arial" w:hAnsi="Arial" w:cs="Arial"/>
          <w:b/>
          <w:color w:val="0070C0"/>
          <w:sz w:val="24"/>
          <w:szCs w:val="24"/>
        </w:rPr>
        <w:t>DSWD</w:t>
      </w:r>
      <w:r w:rsidRPr="00C30D92">
        <w:rPr>
          <w:rFonts w:ascii="Arial" w:eastAsia="Arial" w:hAnsi="Arial" w:cs="Arial"/>
          <w:sz w:val="24"/>
          <w:szCs w:val="24"/>
        </w:rPr>
        <w:t>,</w:t>
      </w:r>
      <w:r w:rsidR="00D16141" w:rsidRPr="00C30D92">
        <w:rPr>
          <w:rFonts w:ascii="Arial" w:eastAsia="Arial" w:hAnsi="Arial" w:cs="Arial"/>
          <w:b/>
          <w:sz w:val="24"/>
          <w:szCs w:val="24"/>
        </w:rPr>
        <w:t xml:space="preserve"> </w:t>
      </w:r>
      <w:r w:rsidRPr="00C30D92">
        <w:rPr>
          <w:rFonts w:ascii="Arial" w:eastAsia="Arial" w:hAnsi="Arial" w:cs="Arial"/>
          <w:b/>
          <w:sz w:val="24"/>
          <w:szCs w:val="24"/>
        </w:rPr>
        <w:t>₱</w:t>
      </w:r>
      <w:r w:rsidR="00A82D9C" w:rsidRPr="00C30D92">
        <w:rPr>
          <w:rFonts w:ascii="Arial" w:eastAsia="Arial" w:hAnsi="Arial" w:cs="Arial"/>
          <w:b/>
          <w:bCs/>
          <w:sz w:val="24"/>
          <w:szCs w:val="24"/>
        </w:rPr>
        <w:t xml:space="preserve">480,134,958.53 </w:t>
      </w:r>
      <w:r w:rsidRPr="00C30D92">
        <w:rPr>
          <w:rFonts w:ascii="Arial" w:eastAsia="Arial" w:hAnsi="Arial" w:cs="Arial"/>
          <w:sz w:val="24"/>
          <w:szCs w:val="24"/>
        </w:rPr>
        <w:t>from</w:t>
      </w:r>
      <w:r w:rsidR="00D16141" w:rsidRPr="00C30D92">
        <w:rPr>
          <w:rFonts w:ascii="Arial" w:eastAsia="Arial" w:hAnsi="Arial" w:cs="Arial"/>
          <w:sz w:val="24"/>
          <w:szCs w:val="24"/>
        </w:rPr>
        <w:t xml:space="preserve"> </w:t>
      </w:r>
      <w:r w:rsidRPr="00C30D92">
        <w:rPr>
          <w:rFonts w:ascii="Arial" w:eastAsia="Arial" w:hAnsi="Arial" w:cs="Arial"/>
          <w:b/>
          <w:sz w:val="24"/>
          <w:szCs w:val="24"/>
        </w:rPr>
        <w:t>NGOs</w:t>
      </w:r>
      <w:r w:rsidRPr="00C30D92">
        <w:rPr>
          <w:rFonts w:ascii="Arial" w:eastAsia="Arial" w:hAnsi="Arial" w:cs="Arial"/>
          <w:sz w:val="24"/>
          <w:szCs w:val="24"/>
        </w:rPr>
        <w:t>,</w:t>
      </w:r>
      <w:r w:rsidR="00D16141" w:rsidRPr="00C30D92">
        <w:rPr>
          <w:rFonts w:ascii="Arial" w:eastAsia="Arial" w:hAnsi="Arial" w:cs="Arial"/>
          <w:sz w:val="24"/>
          <w:szCs w:val="24"/>
        </w:rPr>
        <w:t xml:space="preserve"> </w:t>
      </w:r>
      <w:r w:rsidRPr="00C30D92">
        <w:rPr>
          <w:rFonts w:ascii="Arial" w:eastAsia="Arial" w:hAnsi="Arial" w:cs="Arial"/>
          <w:sz w:val="24"/>
          <w:szCs w:val="24"/>
        </w:rPr>
        <w:t>and</w:t>
      </w:r>
      <w:r w:rsidR="00D16141" w:rsidRPr="00C30D92">
        <w:rPr>
          <w:rFonts w:ascii="Arial" w:eastAsia="Arial" w:hAnsi="Arial" w:cs="Arial"/>
          <w:sz w:val="24"/>
          <w:szCs w:val="24"/>
        </w:rPr>
        <w:t xml:space="preserve"> </w:t>
      </w:r>
      <w:r w:rsidRPr="00C30D92">
        <w:rPr>
          <w:rFonts w:ascii="Arial" w:eastAsia="Arial" w:hAnsi="Arial" w:cs="Arial"/>
          <w:b/>
          <w:sz w:val="24"/>
          <w:szCs w:val="24"/>
        </w:rPr>
        <w:t>₱</w:t>
      </w:r>
      <w:r w:rsidR="00D67BA9" w:rsidRPr="00C30D92">
        <w:rPr>
          <w:rFonts w:ascii="Arial" w:eastAsia="Arial" w:hAnsi="Arial" w:cs="Arial"/>
          <w:b/>
          <w:bCs/>
          <w:sz w:val="24"/>
          <w:szCs w:val="24"/>
        </w:rPr>
        <w:t>31,850,409.96</w:t>
      </w:r>
      <w:r w:rsidR="00D16141" w:rsidRPr="00C30D92">
        <w:rPr>
          <w:rFonts w:ascii="Arial" w:eastAsia="Arial" w:hAnsi="Arial" w:cs="Arial"/>
          <w:b/>
          <w:bCs/>
          <w:sz w:val="24"/>
          <w:szCs w:val="24"/>
        </w:rPr>
        <w:t xml:space="preserve"> </w:t>
      </w:r>
      <w:r w:rsidRPr="004B4C69">
        <w:rPr>
          <w:rFonts w:ascii="Arial" w:eastAsia="Arial" w:hAnsi="Arial" w:cs="Arial"/>
          <w:sz w:val="24"/>
          <w:szCs w:val="24"/>
        </w:rPr>
        <w:t>from</w:t>
      </w:r>
      <w:r w:rsidR="00D16141" w:rsidRPr="004B4C69">
        <w:rPr>
          <w:rFonts w:ascii="Arial" w:eastAsia="Arial" w:hAnsi="Arial" w:cs="Arial"/>
          <w:sz w:val="24"/>
          <w:szCs w:val="24"/>
        </w:rPr>
        <w:t xml:space="preserve"> </w:t>
      </w:r>
      <w:r w:rsidRPr="004B4C69">
        <w:rPr>
          <w:rFonts w:ascii="Arial" w:eastAsia="Arial" w:hAnsi="Arial" w:cs="Arial"/>
          <w:b/>
          <w:sz w:val="24"/>
          <w:szCs w:val="24"/>
        </w:rPr>
        <w:t>Private</w:t>
      </w:r>
      <w:r w:rsidR="00D16141" w:rsidRPr="004B4C69">
        <w:rPr>
          <w:rFonts w:ascii="Arial" w:eastAsia="Arial" w:hAnsi="Arial" w:cs="Arial"/>
          <w:b/>
          <w:sz w:val="24"/>
          <w:szCs w:val="24"/>
        </w:rPr>
        <w:t xml:space="preserve"> </w:t>
      </w:r>
      <w:r w:rsidRPr="004B4C69">
        <w:rPr>
          <w:rFonts w:ascii="Arial" w:eastAsia="Arial" w:hAnsi="Arial" w:cs="Arial"/>
          <w:b/>
          <w:sz w:val="24"/>
          <w:szCs w:val="24"/>
        </w:rPr>
        <w:t>Partners</w:t>
      </w:r>
      <w:r w:rsidR="00D16141" w:rsidRPr="004B4C69">
        <w:rPr>
          <w:rFonts w:ascii="Arial" w:eastAsia="Arial" w:hAnsi="Arial" w:cs="Arial"/>
          <w:b/>
          <w:sz w:val="20"/>
          <w:szCs w:val="20"/>
        </w:rPr>
        <w:t xml:space="preserve"> </w:t>
      </w:r>
      <w:r w:rsidRPr="004B4C69">
        <w:rPr>
          <w:rFonts w:ascii="Arial" w:eastAsia="Arial" w:hAnsi="Arial" w:cs="Arial"/>
          <w:sz w:val="24"/>
          <w:szCs w:val="24"/>
        </w:rPr>
        <w:t>(see</w:t>
      </w:r>
      <w:r w:rsidR="00D16141" w:rsidRPr="004B4C69">
        <w:rPr>
          <w:rFonts w:ascii="Arial" w:eastAsia="Arial" w:hAnsi="Arial" w:cs="Arial"/>
          <w:sz w:val="24"/>
          <w:szCs w:val="24"/>
        </w:rPr>
        <w:t xml:space="preserve"> </w:t>
      </w:r>
      <w:r w:rsidRPr="004B4C69">
        <w:rPr>
          <w:rFonts w:ascii="Arial" w:eastAsia="Arial" w:hAnsi="Arial" w:cs="Arial"/>
          <w:sz w:val="24"/>
          <w:szCs w:val="24"/>
        </w:rPr>
        <w:t>Table</w:t>
      </w:r>
      <w:r w:rsidR="00D16141" w:rsidRPr="004B4C69">
        <w:rPr>
          <w:rFonts w:ascii="Arial" w:eastAsia="Arial" w:hAnsi="Arial" w:cs="Arial"/>
          <w:sz w:val="24"/>
          <w:szCs w:val="24"/>
        </w:rPr>
        <w:t xml:space="preserve"> </w:t>
      </w:r>
      <w:r w:rsidRPr="004B4C69">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1A5A2B" w14:paraId="355E0AA5" w14:textId="77777777" w:rsidTr="001A5A2B">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4A81F0D" w14:textId="77777777" w:rsidR="001A5A2B" w:rsidRDefault="001A5A2B" w:rsidP="001A5A2B">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0BBF2CA" w14:textId="77777777" w:rsidR="001A5A2B" w:rsidRDefault="001A5A2B" w:rsidP="001A5A2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314A7D" w14:paraId="742231F6" w14:textId="77777777" w:rsidTr="001A5A2B">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0F295BA0" w14:textId="77777777" w:rsidR="00314A7D" w:rsidRDefault="00314A7D" w:rsidP="001A5A2B">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40ACB76E" w14:textId="77777777" w:rsidR="00314A7D" w:rsidRDefault="00314A7D" w:rsidP="001A5A2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3D05DA8B" w14:textId="77777777" w:rsidR="00314A7D" w:rsidRDefault="00314A7D" w:rsidP="001A5A2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249DC956" w14:textId="77777777" w:rsidR="00314A7D" w:rsidRDefault="00314A7D" w:rsidP="001A5A2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54419C9E" w14:textId="77777777" w:rsidR="00314A7D" w:rsidRDefault="00314A7D" w:rsidP="001A5A2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314A7D" w14:paraId="66F99EE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6FBB5E" w14:textId="77777777" w:rsidR="00314A7D" w:rsidRDefault="00314A7D" w:rsidP="001A5A2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3F73C729" w14:textId="159BBBF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11,049,466.81 </w:t>
            </w:r>
          </w:p>
        </w:tc>
        <w:tc>
          <w:tcPr>
            <w:tcW w:w="675" w:type="pct"/>
            <w:tcBorders>
              <w:top w:val="nil"/>
              <w:left w:val="nil"/>
              <w:bottom w:val="single" w:sz="4" w:space="0" w:color="000000"/>
              <w:right w:val="single" w:sz="4" w:space="0" w:color="000000"/>
            </w:tcBorders>
            <w:shd w:val="clear" w:color="A5A5A5" w:fill="A5A5A5"/>
            <w:noWrap/>
            <w:vAlign w:val="bottom"/>
            <w:hideMark/>
          </w:tcPr>
          <w:p w14:paraId="57AC4AB5" w14:textId="1DA4735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480,13</w:t>
            </w:r>
            <w:bookmarkStart w:id="1" w:name="_GoBack"/>
            <w:bookmarkEnd w:id="1"/>
            <w:r>
              <w:rPr>
                <w:rFonts w:ascii="Arial Narrow" w:hAnsi="Arial Narrow"/>
                <w:b/>
                <w:bCs/>
                <w:color w:val="000000"/>
                <w:sz w:val="20"/>
                <w:szCs w:val="20"/>
              </w:rPr>
              <w:t xml:space="preserve">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07BAE14B" w14:textId="7A44E04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27619E10" w14:textId="11059C1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23,034,835.30 </w:t>
            </w:r>
          </w:p>
        </w:tc>
      </w:tr>
      <w:tr w:rsidR="00314A7D" w14:paraId="6F4357A7"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5214FB"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14FBADD7" w14:textId="6658C80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904,575.85 </w:t>
            </w:r>
          </w:p>
        </w:tc>
        <w:tc>
          <w:tcPr>
            <w:tcW w:w="675" w:type="pct"/>
            <w:tcBorders>
              <w:top w:val="nil"/>
              <w:left w:val="nil"/>
              <w:bottom w:val="single" w:sz="4" w:space="0" w:color="000000"/>
              <w:right w:val="single" w:sz="4" w:space="0" w:color="000000"/>
            </w:tcBorders>
            <w:shd w:val="clear" w:color="A5A5A5" w:fill="A5A5A5"/>
            <w:noWrap/>
            <w:vAlign w:val="bottom"/>
            <w:hideMark/>
          </w:tcPr>
          <w:p w14:paraId="1648BD9E" w14:textId="6AD20E2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F9F05D3" w14:textId="4B474B8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2AF6F09" w14:textId="6C87933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314,575.85 </w:t>
            </w:r>
          </w:p>
        </w:tc>
      </w:tr>
      <w:tr w:rsidR="00314A7D" w14:paraId="59EE2FF4"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8682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143710CD" w14:textId="151AD6F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087,874.69 </w:t>
            </w:r>
          </w:p>
        </w:tc>
        <w:tc>
          <w:tcPr>
            <w:tcW w:w="675" w:type="pct"/>
            <w:tcBorders>
              <w:top w:val="nil"/>
              <w:left w:val="nil"/>
              <w:bottom w:val="single" w:sz="4" w:space="0" w:color="000000"/>
              <w:right w:val="single" w:sz="4" w:space="0" w:color="000000"/>
            </w:tcBorders>
            <w:shd w:val="clear" w:color="auto" w:fill="auto"/>
            <w:noWrap/>
            <w:vAlign w:val="bottom"/>
            <w:hideMark/>
          </w:tcPr>
          <w:p w14:paraId="1F8C3C2D" w14:textId="60EA02C1"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1ED4A8F" w14:textId="17BF425D"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7524356" w14:textId="01AB55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87,874.69 </w:t>
            </w:r>
          </w:p>
        </w:tc>
      </w:tr>
      <w:tr w:rsidR="00314A7D" w14:paraId="697727B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B28B3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992B1B0" w14:textId="759F989C"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9,867,399.36 </w:t>
            </w:r>
          </w:p>
        </w:tc>
        <w:tc>
          <w:tcPr>
            <w:tcW w:w="675" w:type="pct"/>
            <w:tcBorders>
              <w:top w:val="nil"/>
              <w:left w:val="nil"/>
              <w:bottom w:val="single" w:sz="4" w:space="0" w:color="000000"/>
              <w:right w:val="single" w:sz="4" w:space="0" w:color="000000"/>
            </w:tcBorders>
            <w:shd w:val="clear" w:color="auto" w:fill="auto"/>
            <w:noWrap/>
            <w:vAlign w:val="bottom"/>
            <w:hideMark/>
          </w:tcPr>
          <w:p w14:paraId="6BB79370" w14:textId="5AABCCD5"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A01C1B" w14:textId="31B502DF"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56331B8" w14:textId="6C8783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967,399.36 </w:t>
            </w:r>
          </w:p>
        </w:tc>
      </w:tr>
      <w:tr w:rsidR="00314A7D" w14:paraId="5FCCB56A"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3ADF4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3C94C484" w14:textId="11A7E090"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3243E35B" w14:textId="2F32D0EE"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175E702" w14:textId="2356A4BB"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2C2678" w14:textId="3E896A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314A7D" w14:paraId="0BB8534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588BF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1EFE17CA" w14:textId="03DC107F"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89,218.00 </w:t>
            </w:r>
          </w:p>
        </w:tc>
        <w:tc>
          <w:tcPr>
            <w:tcW w:w="675" w:type="pct"/>
            <w:tcBorders>
              <w:top w:val="nil"/>
              <w:left w:val="nil"/>
              <w:bottom w:val="single" w:sz="4" w:space="0" w:color="000000"/>
              <w:right w:val="single" w:sz="4" w:space="0" w:color="000000"/>
            </w:tcBorders>
            <w:shd w:val="clear" w:color="auto" w:fill="auto"/>
            <w:noWrap/>
            <w:vAlign w:val="bottom"/>
            <w:hideMark/>
          </w:tcPr>
          <w:p w14:paraId="14E3556F" w14:textId="61588642"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514DE0" w14:textId="1E2F0902"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A25804F" w14:textId="1BB47C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9,218.00 </w:t>
            </w:r>
          </w:p>
        </w:tc>
      </w:tr>
      <w:tr w:rsidR="00314A7D" w14:paraId="05F4704D"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60B3E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DE1585D" w14:textId="288ECD52"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5907C645" w14:textId="379C04B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1A4E20C8" w14:textId="590D24A0"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24C58B8" w14:textId="471E78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476,619.10 </w:t>
            </w:r>
          </w:p>
        </w:tc>
      </w:tr>
      <w:tr w:rsidR="00314A7D" w14:paraId="1AFA6547"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84EB3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3F3FEA54" w14:textId="2030CAC5"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48,120.00 </w:t>
            </w:r>
          </w:p>
        </w:tc>
        <w:tc>
          <w:tcPr>
            <w:tcW w:w="675" w:type="pct"/>
            <w:tcBorders>
              <w:top w:val="nil"/>
              <w:left w:val="nil"/>
              <w:bottom w:val="single" w:sz="4" w:space="0" w:color="000000"/>
              <w:right w:val="single" w:sz="4" w:space="0" w:color="000000"/>
            </w:tcBorders>
            <w:shd w:val="clear" w:color="auto" w:fill="auto"/>
            <w:noWrap/>
            <w:vAlign w:val="bottom"/>
            <w:hideMark/>
          </w:tcPr>
          <w:p w14:paraId="120D7A73" w14:textId="39584394"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A1F50C4" w14:textId="300AEB1E"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6A3185" w14:textId="3B7E89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40,620.00 </w:t>
            </w:r>
          </w:p>
        </w:tc>
      </w:tr>
      <w:tr w:rsidR="00314A7D" w14:paraId="0C787675"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0C23D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3C7E125" w14:textId="62164891"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353,798.00 </w:t>
            </w:r>
          </w:p>
        </w:tc>
        <w:tc>
          <w:tcPr>
            <w:tcW w:w="675" w:type="pct"/>
            <w:tcBorders>
              <w:top w:val="nil"/>
              <w:left w:val="nil"/>
              <w:bottom w:val="single" w:sz="4" w:space="0" w:color="000000"/>
              <w:right w:val="single" w:sz="4" w:space="0" w:color="000000"/>
            </w:tcBorders>
            <w:shd w:val="clear" w:color="auto" w:fill="auto"/>
            <w:noWrap/>
            <w:vAlign w:val="bottom"/>
            <w:hideMark/>
          </w:tcPr>
          <w:p w14:paraId="361533D1" w14:textId="42F5E744"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6719790" w14:textId="26D80A54"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ED069D2" w14:textId="5015E9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96,298.00 </w:t>
            </w:r>
          </w:p>
        </w:tc>
      </w:tr>
      <w:tr w:rsidR="00314A7D" w14:paraId="20CBB915"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651FD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682B9C5" w14:textId="5E936ACC"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01D856B" w14:textId="2E777552"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7944552" w14:textId="7B8F820C"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E342066" w14:textId="35F17C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314A7D" w14:paraId="1DB43645"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880DC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788673FF" w14:textId="3D1CD4C0"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1CE782" w14:textId="3E67C0A9"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4EA5964" w14:textId="1FC68210"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D743222" w14:textId="7C5C0B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314A7D" w14:paraId="336211B0"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92A8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0658AE2C" w14:textId="210DC48A"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131E8103" w14:textId="620FEB3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481E51" w14:textId="6B9F1861"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DBFD52E" w14:textId="1C7C69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314A7D" w14:paraId="384CD071"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4D6DD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97AE5CF" w14:textId="01664148"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982,480.00 </w:t>
            </w:r>
          </w:p>
        </w:tc>
        <w:tc>
          <w:tcPr>
            <w:tcW w:w="675" w:type="pct"/>
            <w:tcBorders>
              <w:top w:val="nil"/>
              <w:left w:val="nil"/>
              <w:bottom w:val="single" w:sz="4" w:space="0" w:color="000000"/>
              <w:right w:val="single" w:sz="4" w:space="0" w:color="000000"/>
            </w:tcBorders>
            <w:shd w:val="clear" w:color="auto" w:fill="auto"/>
            <w:noWrap/>
            <w:vAlign w:val="bottom"/>
            <w:hideMark/>
          </w:tcPr>
          <w:p w14:paraId="3ACF0BD8" w14:textId="2A00D9FB"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406288C" w14:textId="65B3F344"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B4E5CD9" w14:textId="4B17A1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2,480.00 </w:t>
            </w:r>
          </w:p>
        </w:tc>
      </w:tr>
      <w:tr w:rsidR="00314A7D" w14:paraId="6577693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E5503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9428380" w14:textId="7347227F"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07BBB0BA" w14:textId="192C014F"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6778059" w14:textId="246A79CF"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183B9AF" w14:textId="1A20AD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314A7D" w14:paraId="74484127"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0CE39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684B615" w14:textId="7F0027FB"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3C4A1860" w14:textId="11B43B29"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195DF10" w14:textId="5FDA1982"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D9B2786" w14:textId="6610C8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314A7D" w14:paraId="43B8BEE7"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F87C1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61BE439E" w14:textId="0F64C7C9"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5B34F17E" w14:textId="35A9E2D8"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215A99" w14:textId="1B90C776"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9D61AC" w14:textId="2E3F0D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314A7D" w14:paraId="69EA56A4"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807F5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9A1AA6E" w14:textId="3D3A4B6C"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2A1433E6" w14:textId="30E33661"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17D4A5" w14:textId="7AE90D0D"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145B2D5" w14:textId="431388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314A7D" w14:paraId="29B7E98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0AB36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B92972B" w14:textId="7A044A4C"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403,623.30 </w:t>
            </w:r>
          </w:p>
        </w:tc>
        <w:tc>
          <w:tcPr>
            <w:tcW w:w="675" w:type="pct"/>
            <w:tcBorders>
              <w:top w:val="nil"/>
              <w:left w:val="nil"/>
              <w:bottom w:val="single" w:sz="4" w:space="0" w:color="000000"/>
              <w:right w:val="single" w:sz="4" w:space="0" w:color="000000"/>
            </w:tcBorders>
            <w:shd w:val="clear" w:color="auto" w:fill="auto"/>
            <w:noWrap/>
            <w:vAlign w:val="bottom"/>
            <w:hideMark/>
          </w:tcPr>
          <w:p w14:paraId="21BE3167" w14:textId="3BC8BAA1"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79FBA9" w14:textId="2AABFF46"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AB84190" w14:textId="7AEF78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253,623.30 </w:t>
            </w:r>
          </w:p>
        </w:tc>
      </w:tr>
      <w:tr w:rsidR="00314A7D" w14:paraId="47B9C9B4"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8602E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32A6097" w14:textId="2CF98D2A"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092,260.00 </w:t>
            </w:r>
          </w:p>
        </w:tc>
        <w:tc>
          <w:tcPr>
            <w:tcW w:w="675" w:type="pct"/>
            <w:tcBorders>
              <w:top w:val="nil"/>
              <w:left w:val="nil"/>
              <w:bottom w:val="single" w:sz="4" w:space="0" w:color="000000"/>
              <w:right w:val="single" w:sz="4" w:space="0" w:color="000000"/>
            </w:tcBorders>
            <w:shd w:val="clear" w:color="auto" w:fill="auto"/>
            <w:noWrap/>
            <w:vAlign w:val="bottom"/>
            <w:hideMark/>
          </w:tcPr>
          <w:p w14:paraId="2BC84052" w14:textId="6B66BF3B"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C585DDC" w14:textId="6212E6E4"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515931F" w14:textId="6291AD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92,260.00 </w:t>
            </w:r>
          </w:p>
        </w:tc>
      </w:tr>
      <w:tr w:rsidR="00314A7D" w14:paraId="43B92652"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7BD62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2D2A4BA" w14:textId="4F1DFCAA"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6064D42" w14:textId="34A1556E"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ACEC713" w14:textId="3853B1A6"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9B80589" w14:textId="542503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314A7D" w14:paraId="03C8A04E"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FFF18E"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65E29F4A" w14:textId="4657651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795,641.18 </w:t>
            </w:r>
          </w:p>
        </w:tc>
        <w:tc>
          <w:tcPr>
            <w:tcW w:w="675" w:type="pct"/>
            <w:tcBorders>
              <w:top w:val="nil"/>
              <w:left w:val="nil"/>
              <w:bottom w:val="single" w:sz="4" w:space="0" w:color="000000"/>
              <w:right w:val="single" w:sz="4" w:space="0" w:color="000000"/>
            </w:tcBorders>
            <w:shd w:val="clear" w:color="A5A5A5" w:fill="A5A5A5"/>
            <w:noWrap/>
            <w:vAlign w:val="bottom"/>
            <w:hideMark/>
          </w:tcPr>
          <w:p w14:paraId="4205B765" w14:textId="09C3B45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70596B8A" w14:textId="2C1D8D0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317F82C5" w14:textId="6DF62E9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451,751.77 </w:t>
            </w:r>
          </w:p>
        </w:tc>
      </w:tr>
      <w:tr w:rsidR="00314A7D" w14:paraId="558B91C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BA708E"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57CD57A" w14:textId="0294ECF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1164D4A" w14:textId="00285C5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F9FCA8D" w14:textId="3D0F115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2A65AD" w14:textId="27A9658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314A7D" w14:paraId="799F602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3BF9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A680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59351899" w14:textId="7A0605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4FD99CB" w14:textId="77C69C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01F662" w14:textId="1BF26D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5EE30" w14:textId="3C4637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314A7D" w14:paraId="006D70F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8CBA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8A4F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030CC071" w14:textId="58F632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B3F7171" w14:textId="68208A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BEFACFB" w14:textId="512D67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BFB1D" w14:textId="6EE6DF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14A7D" w14:paraId="783FFBF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356A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FEA8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3C845826" w14:textId="348ECF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3C368FFB" w14:textId="3AE57D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43E5951" w14:textId="70C7B7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536B1" w14:textId="0AF1A4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314A7D" w14:paraId="0286184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2208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5AC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76031C4A" w14:textId="3B0753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70614A47" w14:textId="6A2A72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6B6852" w14:textId="6AB919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E0C99" w14:textId="1C5A8D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314A7D" w14:paraId="3F42E16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D6B2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576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0511B594" w14:textId="700E4C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36FAC0F" w14:textId="31BC5F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E288541" w14:textId="1E0977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CE53B" w14:textId="14F365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14A7D" w14:paraId="70CAA5F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CEAA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2ED2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73609488" w14:textId="1C8E6F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5B2F1B6B" w14:textId="131D0E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93BB502" w14:textId="7851F5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BDF19" w14:textId="225AE1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14A7D" w14:paraId="2CE14F7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DAD1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5A28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2168A262" w14:textId="6BE28F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62A49D1" w14:textId="070093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5F5EA3F3" w14:textId="04DFE0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496FD" w14:textId="4D6923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314A7D" w14:paraId="125A6B8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23CC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19E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3EBED975" w14:textId="17F1E3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3AA930FA" w14:textId="043CC7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07C8BEA4" w14:textId="29C15D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6488F" w14:textId="30ADAC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314A7D" w14:paraId="4C5D2E5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B916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6E0B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38C75EFD" w14:textId="25CEEB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393E494" w14:textId="6C3967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BB4E558" w14:textId="253513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F4A2C" w14:textId="2AB0F8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14A7D" w14:paraId="04586D2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857F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4533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47591157" w14:textId="056E1A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3EFAFE76" w14:textId="60A756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E00D620" w14:textId="0C5B25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35A9F" w14:textId="292B92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314A7D" w14:paraId="03C5CE2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0B13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7B2CF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4F7A1E4F" w14:textId="23B835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1AE99737" w14:textId="2572CC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5ADCA5" w14:textId="0CE44B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F5A3E" w14:textId="055447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314A7D" w14:paraId="0915287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14DA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E04E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185F9D1D" w14:textId="7A722F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271B3109" w14:textId="03E6EF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934F565" w14:textId="4A23E0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6F656" w14:textId="54B3FC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314A7D" w14:paraId="7F7CCA5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F4F2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C5BC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1D6A3F4F" w14:textId="4959D8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100B74E5" w14:textId="7E2C35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22903BB3" w14:textId="4AAFF2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F18F3" w14:textId="2D3611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314A7D" w14:paraId="24C2F61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C327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7FF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1F65515E" w14:textId="16B9DB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0CEF4BD5" w14:textId="587E2E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533CE532" w14:textId="73F43C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19F8E" w14:textId="3307DB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314A7D" w14:paraId="605DF73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85CB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AFDA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3CA1C995" w14:textId="17B2D8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25BF31C5" w14:textId="0A2048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2E527D6" w14:textId="7D14FB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60B58" w14:textId="063C67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314A7D" w14:paraId="6D7DEA5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13D4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8161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1E747FFF" w14:textId="13F3AB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65F14FA" w14:textId="2AE06E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8B4B5A1" w14:textId="0038CD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8B03E" w14:textId="7E4F08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14A7D" w14:paraId="1C1CDD1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36E0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026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63FA6789" w14:textId="4E2044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862CD83" w14:textId="3AC037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72CCCB" w14:textId="46DF85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7560C" w14:textId="04608D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14A7D" w14:paraId="7C6976E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A367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914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35BCC556" w14:textId="488338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5EB3548" w14:textId="1ED955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67D81B" w14:textId="6A68F9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A728D" w14:textId="7739A6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14A7D" w14:paraId="7BFBE2B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309B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8286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3853453F" w14:textId="4654AC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D945A73" w14:textId="37219F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F5EE270" w14:textId="3F1485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1DBD9" w14:textId="029B49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14A7D" w14:paraId="5D9AC22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6040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5C0E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2705825C" w14:textId="0F644D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966B866" w14:textId="0BF6C3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4BCE4A5" w14:textId="4E2FA7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C3B46" w14:textId="6AE4A7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14A7D" w14:paraId="59F3954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6FDD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56A1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0692C7CD" w14:textId="39AF56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4807AABC" w14:textId="29C46B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92DCF07" w14:textId="580985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C2C7E" w14:textId="67F594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314A7D" w14:paraId="20AD28E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34EF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82E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4B41FCE0" w14:textId="30559E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3D8EF1BF" w14:textId="786CEC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FDCF418" w14:textId="32B3FF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D100A" w14:textId="34AD21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314A7D" w14:paraId="4065A06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5D9A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C22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024E1158" w14:textId="79D794B5"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07FC1E89" w14:textId="00D69F94"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2C1EC6" w14:textId="21FB63A2"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57AD2" w14:textId="371976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314A7D" w14:paraId="6EBF2BAD"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69E21"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FAD193F" w14:textId="702BB85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2EAE8E1C" w14:textId="70C4FD3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8E8456" w14:textId="2DBCD17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B77D1F9" w14:textId="64AB8CF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r>
      <w:tr w:rsidR="00314A7D" w14:paraId="2C36B2A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B6D2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855C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7D1E90FF" w14:textId="53468E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18AD7635" w14:textId="1C9BF3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C9490" w14:textId="47ECE5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C32D3" w14:textId="5EACE3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314A7D" w14:paraId="13DF0B7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17196"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F600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6EB4EDBF" w14:textId="3EB990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2E11B179" w14:textId="2692B2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236CF" w14:textId="16FECF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DAAD2" w14:textId="20647F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314A7D" w14:paraId="2F797F6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696A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EBC7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25E110CD" w14:textId="4161C4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64E4DB5" w14:textId="5AEB49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7EC4D" w14:textId="082494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10DC1" w14:textId="396AF7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14A7D" w14:paraId="0D72F10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9678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5D9C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55A13795" w14:textId="3FEACF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24DE2C1E" w14:textId="339DF6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F3E55" w14:textId="636F1B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72F00" w14:textId="42B3C7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314A7D" w14:paraId="3167877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5BE8A"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B668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645A5F27" w14:textId="326683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7A0147E3" w14:textId="5292F6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FBED0" w14:textId="496B64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7E20B" w14:textId="4A53F4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314A7D" w14:paraId="3AE86EC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5381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5FCB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68BBAB1A" w14:textId="4CCC0E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029FE302" w14:textId="4AA8A3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4800B" w14:textId="6143C3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1084E" w14:textId="232387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314A7D" w14:paraId="788036E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F9FD8"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3CE2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3897855C" w14:textId="0D26AE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27E3DBD6" w14:textId="78E250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56A2B" w14:textId="019086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6F420" w14:textId="319978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314A7D" w14:paraId="7DD78E7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64BF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D819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5940B061" w14:textId="398520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21BB5A46" w14:textId="4EE8C4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2EB86" w14:textId="6DA6C3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24114" w14:textId="2AFD62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314A7D" w14:paraId="0C22676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0F173"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BA5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6BCD53E5" w14:textId="3FC40B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3F186C8E" w14:textId="4B4AC5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960E0" w14:textId="3C4EF8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62A52" w14:textId="6A6737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314A7D" w14:paraId="191768C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6A00F"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722A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119849D" w14:textId="241563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1B013EFF" w14:textId="65F3D7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A8CD0" w14:textId="7A315E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8C8AC" w14:textId="2C255D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314A7D" w14:paraId="022E34E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B11D4"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7B7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189F2506" w14:textId="623BD8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2C5C063C" w14:textId="50F79A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80855" w14:textId="4D4060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48B3A" w14:textId="61A011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314A7D" w14:paraId="3D62A4D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0F72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6A6E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433ECA6F" w14:textId="728269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5AE8D339" w14:textId="2FF739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C15D0" w14:textId="412284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D99D0" w14:textId="429636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314A7D" w14:paraId="213C58F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9C11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251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730F43CB" w14:textId="766064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2BA8BE14" w14:textId="5CC554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0DE82" w14:textId="12B306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4E183" w14:textId="4337A9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314A7D" w14:paraId="3EDDE90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D2D82"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795C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4A7A3DC0" w14:textId="049FF1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4E9FC0A5" w14:textId="601B48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E683C" w14:textId="4A660D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1AE05" w14:textId="10F9B4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314A7D" w14:paraId="0D228B6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2A602"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798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1CD09267" w14:textId="764F21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088D415A" w14:textId="368CD8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0DB8F" w14:textId="23BF76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3C9D3" w14:textId="6139FE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314A7D" w14:paraId="017DED7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BC465"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A0A7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463064C7" w14:textId="734BB5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996FAA9" w14:textId="5F7B8E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B1377" w14:textId="0B57DF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68F8C" w14:textId="2D1142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314A7D" w14:paraId="0EAB44F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BAE85"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2F8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1C6CEBC2" w14:textId="6CCD03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199D2B19" w14:textId="6DC7EA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B2BB5" w14:textId="229148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89F7D" w14:textId="19ABBB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314A7D" w14:paraId="737D91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2A228"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3C9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699B70BD" w14:textId="6C7C1F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0B40E51F" w14:textId="2B5D0C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27D4C" w14:textId="099826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DBECD" w14:textId="281A29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314A7D" w14:paraId="2468BCD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092A2"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625E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5128A240" w14:textId="5B6861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1EE545D9" w14:textId="0AEB5C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54C14" w14:textId="6A4F32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48896" w14:textId="76AFE0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314A7D" w14:paraId="00DFE60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1F9A5"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311D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C8082AE" w14:textId="6646AF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592226C0" w14:textId="39F5B7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56FEA" w14:textId="3EF281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32785" w14:textId="566568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314A7D" w14:paraId="76EF305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90DD6"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49C6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59517366" w14:textId="58471B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24C4ECEE" w14:textId="61A276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23297" w14:textId="361CE8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B9351" w14:textId="602189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314A7D" w14:paraId="22B7838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E500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FEB0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1918ACB6" w14:textId="28861E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2A67FEE" w14:textId="06AE89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6C80C" w14:textId="26C455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52E21" w14:textId="392257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14A7D" w14:paraId="73C3193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E90B6"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283C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EC79968" w14:textId="684B2E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6A54F256" w14:textId="17E9DB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1B8FD" w14:textId="6E37E0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2A365" w14:textId="4B1C67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314A7D" w14:paraId="6E0BD43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BC77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03B1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CB865F4" w14:textId="4B2649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92C3819" w14:textId="39D472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11E07" w14:textId="736BE7C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9D1A0" w14:textId="705CC7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14A7D" w14:paraId="2F1616E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9542A"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EB7C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1A5D5C69" w14:textId="3FC5AD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AAED914" w14:textId="45107D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A78D4" w14:textId="4D0742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A4F6F" w14:textId="1DCB51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14A7D" w14:paraId="6519FE2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8D9D4"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9924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17D75CD" w14:textId="3B3CB1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051D024F" w14:textId="4B4845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E3317" w14:textId="1336E2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AE183" w14:textId="743D56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314A7D" w14:paraId="15880AE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74A4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84DC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723C5435" w14:textId="69A13D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0F7766B3" w14:textId="3097E9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B94CD" w14:textId="1ABC94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86A05" w14:textId="27A2A3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314A7D" w14:paraId="2CEBFB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5EAA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8A4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6022D876" w14:textId="379C51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33D70833" w14:textId="0D9E54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2647E" w14:textId="1BDA69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6190D" w14:textId="4C9EBC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314A7D" w14:paraId="649327B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8D65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4AB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1A893985" w14:textId="566A0F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1D706362" w14:textId="4A3F20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165B0" w14:textId="585D62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70EE4" w14:textId="661F32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314A7D" w14:paraId="37786B3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70D5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894F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64F8461C" w14:textId="0608E9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23A693B7" w14:textId="0D588A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D8A67" w14:textId="0BBC2E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370BB" w14:textId="77EF45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314A7D" w14:paraId="1E50702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5AFB7"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2C2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1A93D785" w14:textId="6752C0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34BFCD47" w14:textId="596ECB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2ECF7" w14:textId="64A6CC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9A734" w14:textId="5142A3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314A7D" w14:paraId="00B2C464"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C329C"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165E505C" w14:textId="63A5D56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B3D8A0D" w14:textId="191B49B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2E5EA24" w14:textId="75551D3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0954439E" w14:textId="77A0CA9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9,741.28 </w:t>
            </w:r>
          </w:p>
        </w:tc>
      </w:tr>
      <w:tr w:rsidR="00314A7D" w14:paraId="4CB1E86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4E873"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65F7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2DBA304D" w14:textId="115BB0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5ADBD768" w14:textId="4CCD13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39E07" w14:textId="31ECD4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245F0" w14:textId="010331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314A7D" w14:paraId="17FF2B6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D4D38"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8581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0657BEFA" w14:textId="348FFE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6F4629C6" w14:textId="790580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D9088" w14:textId="19D515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E9823" w14:textId="1993EA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314A7D" w14:paraId="20A4FB1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06968"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8789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6E4759CD" w14:textId="54A555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424CED9B" w14:textId="5E27A3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42EF3" w14:textId="57A27D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9D95F" w14:textId="367321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314A7D" w14:paraId="1108DBC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15248"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E857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275258D5" w14:textId="7B4297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1D26A4DE" w14:textId="7C88D3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FA90B" w14:textId="4AC270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50761" w14:textId="1CA6C1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314A7D" w14:paraId="3438CF8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4E67F"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B514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2B191084" w14:textId="1A181A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B9B72FD" w14:textId="46AD8D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7485A" w14:textId="716AE2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F62A9" w14:textId="135E46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14A7D" w14:paraId="6264321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F2C1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C30D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2B7AC648" w14:textId="0C80F5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201593A5" w14:textId="209BCC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DF276" w14:textId="0D8E6E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B8AAF" w14:textId="13556F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314A7D" w14:paraId="0F3BD64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37ADF"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D8BE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791D4DBF" w14:textId="2F0246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743C8C00" w14:textId="0B2E8E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3C054" w14:textId="0527A5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638BF" w14:textId="19F417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314A7D" w14:paraId="1B837F0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70715"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75C1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5949F51" w14:textId="6A3741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11B0D2C6" w14:textId="5C7CBC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2C26E" w14:textId="03C785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6439E142" w14:textId="14AAD6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314A7D" w14:paraId="7B8D933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C6E5C"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271D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56A67509" w14:textId="32F78F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4AE4C6FD" w14:textId="7C04B3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2C741" w14:textId="64F826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2DF4D" w14:textId="31A7E0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314A7D" w14:paraId="7AE79DB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69E8C"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D1F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97B65C6" w14:textId="46C001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6DFC45C0" w14:textId="377664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CDB61" w14:textId="103C4D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8B8D5" w14:textId="0C6A88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314A7D" w14:paraId="23C484E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B751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8B36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3A363B8C" w14:textId="616B90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4D974340" w14:textId="61A298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BBC7A" w14:textId="237AAE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A6012" w14:textId="30AFC1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314A7D" w14:paraId="0104E23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A8C9F"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C61844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141C93CD" w14:textId="245BC6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275EEA8D" w14:textId="30EA53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8FD35" w14:textId="3174CC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6E03B" w14:textId="3344A6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314A7D" w14:paraId="66CF568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74D52"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E078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E428E22" w14:textId="58DB08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1A537B45" w14:textId="1366F8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0FACB7D2" w14:textId="1665C7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4BE24" w14:textId="3DF3D4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314A7D" w14:paraId="354296E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73EC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11C6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B5C9F9E" w14:textId="5CB3F3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2B6473AD" w14:textId="0124CE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67051" w14:textId="44C0FA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F9D4E" w14:textId="20B7DE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314A7D" w14:paraId="26A7532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4B08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602B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7273ED9D" w14:textId="592867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646FA1E2" w14:textId="4086E6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25310" w14:textId="6A5AD1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95F3C" w14:textId="3E37D2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314A7D" w14:paraId="4EF0850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D7DD1"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0B0C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4CB0495" w14:textId="7A3BFC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5B7BA1D1" w14:textId="04DF16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BB907" w14:textId="4421EA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5FCD0" w14:textId="10F8C7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314A7D" w14:paraId="61F06F8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CA36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681C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E2DD927" w14:textId="64291A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1FF0A4E8" w14:textId="21D6C96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315CB" w14:textId="27ACF4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219811D2" w14:textId="3BA804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314A7D" w14:paraId="76A9611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4018F"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CB1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49635512" w14:textId="3E9ADC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02C362E4" w14:textId="4A1DA1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58605" w14:textId="3441A6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32257" w14:textId="30745B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314A7D" w14:paraId="0DB239F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F529A"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0B94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6CA0E91A" w14:textId="103EBD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741B8480" w14:textId="15357C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71EA8" w14:textId="290833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FEC1F" w14:textId="10E064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314A7D" w14:paraId="4AE0F6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7081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CF1E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15CA0012" w14:textId="211018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01716665" w14:textId="5B59EC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671D87A" w14:textId="6B8B35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AAB79" w14:textId="59B437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314A7D" w14:paraId="3E021AC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314E5"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15555868" w14:textId="3350D17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47,65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062D3EA3" w14:textId="6842680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10C8B72E" w14:textId="51EC6D4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7F280984" w14:textId="3D7EA05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89,779.28 </w:t>
            </w:r>
          </w:p>
        </w:tc>
      </w:tr>
      <w:tr w:rsidR="00314A7D" w14:paraId="666449D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AB1B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1914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24FE2C2D" w14:textId="0459BA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c>
          <w:tcPr>
            <w:tcW w:w="675" w:type="pct"/>
            <w:tcBorders>
              <w:top w:val="nil"/>
              <w:left w:val="nil"/>
              <w:bottom w:val="single" w:sz="4" w:space="0" w:color="000000"/>
              <w:right w:val="single" w:sz="4" w:space="0" w:color="000000"/>
            </w:tcBorders>
            <w:shd w:val="clear" w:color="auto" w:fill="auto"/>
            <w:noWrap/>
            <w:vAlign w:val="bottom"/>
            <w:hideMark/>
          </w:tcPr>
          <w:p w14:paraId="45F191B7" w14:textId="6368B9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FEB60" w14:textId="011117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5B02B" w14:textId="278544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r>
      <w:tr w:rsidR="00314A7D" w14:paraId="1B44296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1D6B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6C58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2814BBD6" w14:textId="4602A7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3E76DAE2" w14:textId="67F8FD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7D748" w14:textId="03EFDB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AD46C" w14:textId="487B71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314A7D" w14:paraId="06CC1DC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4F2B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F327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120FC19F" w14:textId="168FC0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0183A1D8" w14:textId="37D133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48DF9" w14:textId="78DF07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74D45" w14:textId="46B636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314A7D" w14:paraId="67EA32A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03FD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DEE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0E7AB45A" w14:textId="035A36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4658F14" w14:textId="7515FB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EB674" w14:textId="1C8D2D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A3EDA" w14:textId="09984E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14A7D" w14:paraId="2DBB80A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6C58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4AC1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0B7B360B" w14:textId="7A6FD0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0D4FA53" w14:textId="1C391F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3E9B7" w14:textId="4C3DE0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2679E7BA" w14:textId="1B70FE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314A7D" w14:paraId="2B5BDCB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3FF8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DDA7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1CA308EF" w14:textId="1B7C88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359A7C69" w14:textId="6B51E4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39BD8" w14:textId="75D8E7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E5CD2" w14:textId="784632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314A7D" w14:paraId="4C80FD2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EABE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56D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1CC58969" w14:textId="1328EC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61353B70" w14:textId="05DB44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61DAA" w14:textId="7E47E0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CE4C5" w14:textId="50967F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314A7D" w14:paraId="582F6D4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CCC1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E442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3179760B" w14:textId="2BC2C0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BB250BA" w14:textId="0053BF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FA30C" w14:textId="00A839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ED509" w14:textId="476B03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14A7D" w14:paraId="5B1A7B6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0CAD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23F7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717AB71C" w14:textId="204FBE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0BCFB46C" w14:textId="2FDB53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94177" w14:textId="1EBBA8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14ED8" w14:textId="268FE2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314A7D" w14:paraId="701A194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DDEF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F5F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1CDDC80C" w14:textId="3704B4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3504536" w14:textId="187DAF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BDBB8" w14:textId="48F8BC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5FA8F70A" w14:textId="060AB8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314A7D" w14:paraId="0A9CF33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82F5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D6E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4582F6AF" w14:textId="051AE1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4C3E5FE1" w14:textId="77DBB3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11F72" w14:textId="3ACC27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305010B0" w14:textId="16319F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314A7D" w14:paraId="2FEAF1B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BAFE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7A4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D2C9774" w14:textId="7F2AA6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2BB2118" w14:textId="2E882C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17B66" w14:textId="3B393D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3E17BE43" w14:textId="34AD73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314A7D" w14:paraId="58A8CE6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90B5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427F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45BD62FA" w14:textId="1B2C29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8AF886" w14:textId="5FF31E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CEF25" w14:textId="09FE44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191F1657" w14:textId="5CCD72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314A7D" w14:paraId="3ECF474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384E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FA92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4D91F52" w14:textId="4A543A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78938B0A" w14:textId="1C2253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A014F" w14:textId="36C9D1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10525" w14:textId="202A55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314A7D" w14:paraId="0A2302A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EBC7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1389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7CA4A908" w14:textId="6F69DD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53F5903D" w14:textId="3F11E8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B6993" w14:textId="2D4EBB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DF814" w14:textId="3175C0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314A7D" w14:paraId="7AAA30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90C3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6947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63B58A6" w14:textId="4C2F36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3DC4BEF5" w14:textId="3CC28F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E9100" w14:textId="611A3B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D783A" w14:textId="6479AE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314A7D" w14:paraId="671B4C3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67E0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CBE6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44E19816" w14:textId="6EDBCC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1D946AF2" w14:textId="1CE12D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78F6B" w14:textId="08FC3A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5DCFB" w14:textId="6E4172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314A7D" w14:paraId="1920CE4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8D62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CFBD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3A659D14" w14:textId="009966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6747D06B" w14:textId="156B7D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39600" w14:textId="5B7879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E64E1" w14:textId="5A3173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314A7D" w14:paraId="5E709B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638A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86E1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2E73E86F" w14:textId="71CAF0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2FA8A4C5" w14:textId="6D61E5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5E71D" w14:textId="4EC270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043AB" w14:textId="337E57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314A7D" w14:paraId="07144A5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E9B1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1B9D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8247008" w14:textId="2AC072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58EAE2CF" w14:textId="19E427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BFB5C" w14:textId="0D1B64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6E24B" w14:textId="03BD53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314A7D" w14:paraId="0A63812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49F1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7BA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1482F55D" w14:textId="64BB55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7F0BBF02" w14:textId="62707B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BA1D9" w14:textId="3963AD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CA785" w14:textId="08FFA5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314A7D" w14:paraId="447C1FF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F2A7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DA5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56E19A92" w14:textId="2BEA9D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7F3AB62" w14:textId="17F047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287FF" w14:textId="4DF4FE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820B8" w14:textId="401181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7946B1D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2260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903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0E5BB722" w14:textId="1912D5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8D4866" w14:textId="495B8E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F61F9" w14:textId="2CB1DF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E5D1B" w14:textId="10E0C4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69AA099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2826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2049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35A6AD6F" w14:textId="50DD7B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565844FA" w14:textId="77CB4B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B19DE" w14:textId="5E38B3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C1478" w14:textId="0B59A2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314A7D" w14:paraId="2351FDB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0044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1311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3CF557FC" w14:textId="64D23A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3D3876" w14:textId="663BDD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BDF81" w14:textId="5F0758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A537E" w14:textId="2EADA1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1C40BD8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003E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21F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D21BA11" w14:textId="2DB5DE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21EC0774" w14:textId="584FA8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6A87B" w14:textId="306783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A717F" w14:textId="6BDEA7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314A7D" w14:paraId="3E39F40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393D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BC15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4D7470BB" w14:textId="0F6B83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07159F23" w14:textId="68D77B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6B616" w14:textId="7945E5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468EC" w14:textId="0CD484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314A7D" w14:paraId="75E8E53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3CFF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F0B2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B3AD23E" w14:textId="4F5941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4AA08BE2" w14:textId="32755A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34495" w14:textId="0C54AF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AB5B0" w14:textId="2D4DE3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314A7D" w14:paraId="41A132C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D9B3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83DC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7D61ED5" w14:textId="67FA7C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6C69BCAD" w14:textId="6EA9D9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816E2" w14:textId="0B6963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2B472" w14:textId="70B620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314A7D" w14:paraId="18D9950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70E4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BCD4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3DDDFC13" w14:textId="37BD7B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81C26FE" w14:textId="2BD90F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099B1" w14:textId="3D2F6F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4F6B8" w14:textId="68572E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14A7D" w14:paraId="105C3D6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749D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8B98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19397EB" w14:textId="7A46D8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1637B43E" w14:textId="2974A1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A65E5" w14:textId="6274EE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13F3F074" w14:textId="7D5765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314A7D" w14:paraId="0DD9F83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B5E4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D5BF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1CCD9162" w14:textId="0EFB50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154F2C41" w14:textId="22D7B8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17050" w14:textId="374632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E7777" w14:textId="686121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314A7D" w14:paraId="223258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4CDC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6CC5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E7A146E" w14:textId="4BF681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C6E65F2" w14:textId="03D610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9F8A4" w14:textId="373CC4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46BA4" w14:textId="7DF1D8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14A7D" w14:paraId="71DF513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8028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4A8F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4C41E11F" w14:textId="682F2A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6633A3" w14:textId="60C816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7B1BB" w14:textId="749847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A31A5" w14:textId="64266A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314A7D" w14:paraId="2030DB9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AC53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D28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0A02F513" w14:textId="07B72A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2E80A103" w14:textId="68406F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DB208" w14:textId="5ABBF5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D938A62" w14:textId="43F12F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314A7D" w14:paraId="52DEF28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62CB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E4D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3C6E22F8" w14:textId="00C8C2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8404F9F" w14:textId="061C63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B6433" w14:textId="4CC2BA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FBF69" w14:textId="27D89F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14A7D" w14:paraId="17CC5DB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B785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484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31E0716" w14:textId="4F78F0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02029EB4" w14:textId="22EEA3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F0C59" w14:textId="095030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98B93" w14:textId="54047D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314A7D" w14:paraId="74523D1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3409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1D34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4352E5EB" w14:textId="555281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E4B38C5" w14:textId="0296B6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DB397" w14:textId="3A7F27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F490D" w14:textId="611237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314A7D" w14:paraId="1EFC258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F164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6FAD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60D2ABED" w14:textId="10C01D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0D1A936C" w14:textId="071FF1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4F964510" w14:textId="44B57E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464CE" w14:textId="315108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314A7D" w14:paraId="105ADD1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96F9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A8D6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308FA64C" w14:textId="791290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11EB9172" w14:textId="4A3867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7821B" w14:textId="18FA76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0D87086C" w14:textId="31C41E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314A7D" w14:paraId="0CF176A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FBA1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36AF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5A5C22D5" w14:textId="1557FE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1BB124B1" w14:textId="4A6168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94F92" w14:textId="444376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E99DD" w14:textId="5F126E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314A7D" w14:paraId="2DEEFC2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17D1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8E3C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41180065" w14:textId="7CBE23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50D40320" w14:textId="7D7E04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8B3B2" w14:textId="1F8F3A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762A209" w14:textId="405777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314A7D" w14:paraId="29C13C1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D1A1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E08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32CB8F53" w14:textId="3D6414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646252A" w14:textId="38E178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C9713" w14:textId="047A42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C6D12" w14:textId="08E641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1302ED86"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2AC4B9"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04C9D7E9" w14:textId="5213A6A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687,824.22 </w:t>
            </w:r>
          </w:p>
        </w:tc>
        <w:tc>
          <w:tcPr>
            <w:tcW w:w="675" w:type="pct"/>
            <w:tcBorders>
              <w:top w:val="nil"/>
              <w:left w:val="nil"/>
              <w:bottom w:val="single" w:sz="4" w:space="0" w:color="000000"/>
              <w:right w:val="single" w:sz="4" w:space="0" w:color="000000"/>
            </w:tcBorders>
            <w:shd w:val="clear" w:color="A5A5A5" w:fill="A5A5A5"/>
            <w:noWrap/>
            <w:vAlign w:val="bottom"/>
            <w:hideMark/>
          </w:tcPr>
          <w:p w14:paraId="4E6CABEF" w14:textId="3E6A6E6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A0CC2B2" w14:textId="748FBAE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695FC76" w14:textId="0981532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687,824.22 </w:t>
            </w:r>
          </w:p>
        </w:tc>
      </w:tr>
      <w:tr w:rsidR="00314A7D" w14:paraId="1935ED4A"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5ED90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BBA1B2C" w14:textId="0DD70E7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6DB1313C" w14:textId="7612599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BACB39" w14:textId="2BF8C77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13306F" w14:textId="08E384D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314A7D" w14:paraId="4774F4E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CF6F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C303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44D25B76" w14:textId="7F1C1F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550BA199" w14:textId="7C4A34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33B5B" w14:textId="57480D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8E48E" w14:textId="79EF1C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314A7D" w14:paraId="3809E30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4092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0D33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68F3FD75" w14:textId="4EE89A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734F63D8" w14:textId="1D1D79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64D5B" w14:textId="773A68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26783" w14:textId="551616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314A7D" w14:paraId="241AA0E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8817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46B122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2AA492A0" w14:textId="33D567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0699D4E7" w14:textId="6D53B0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94E0D" w14:textId="36DA25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42209" w14:textId="634B2A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314A7D" w14:paraId="6EEB588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B1AC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F16D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3BFCFC92" w14:textId="368D22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7372302C" w14:textId="00CA5C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EFE98" w14:textId="0B4465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9FBBE" w14:textId="50B33E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314A7D" w14:paraId="16AAA04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F145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38AC58E6" w14:textId="25E44D2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6,370.59 </w:t>
            </w:r>
          </w:p>
        </w:tc>
        <w:tc>
          <w:tcPr>
            <w:tcW w:w="675" w:type="pct"/>
            <w:tcBorders>
              <w:top w:val="nil"/>
              <w:left w:val="nil"/>
              <w:bottom w:val="single" w:sz="4" w:space="0" w:color="000000"/>
              <w:right w:val="single" w:sz="4" w:space="0" w:color="000000"/>
            </w:tcBorders>
            <w:shd w:val="clear" w:color="D8D8D8" w:fill="D8D8D8"/>
            <w:noWrap/>
            <w:vAlign w:val="bottom"/>
            <w:hideMark/>
          </w:tcPr>
          <w:p w14:paraId="46DB3CBB" w14:textId="303BB47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B5AF38" w14:textId="6A505BE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0FD6A7" w14:textId="5FEB26F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6,370.59 </w:t>
            </w:r>
          </w:p>
        </w:tc>
      </w:tr>
      <w:tr w:rsidR="00314A7D" w14:paraId="7951823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4AFC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8E85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1FA56902" w14:textId="502024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27BA35B0" w14:textId="2669E7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A711D" w14:textId="568335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C226A5" w14:textId="74228F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314A7D" w14:paraId="14B3A96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DAF5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C15A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5516EC2D" w14:textId="39FC7A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B6F4BA4" w14:textId="32A4E8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5D5DB" w14:textId="393379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9EF08" w14:textId="31701F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314A7D" w14:paraId="71D8BFD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771D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65A1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4BCBAF53" w14:textId="73A829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6011E41C" w14:textId="1E11A6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8E1A9" w14:textId="62FD0F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5E1EB" w14:textId="7A94A5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314A7D" w14:paraId="1345A0B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3D81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6E86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75CF0B76" w14:textId="28413F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22F7AFDF" w14:textId="400A80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2B72F" w14:textId="3D644C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A5041" w14:textId="1C755E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314A7D" w14:paraId="3AFE95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32A7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070C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6D23EEB0" w14:textId="62BE8F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688D911" w14:textId="014D69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C0FDC" w14:textId="7C5DCB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9249E" w14:textId="6A0F16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314A7D" w14:paraId="268A143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D0DE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A846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4ED6FD99" w14:textId="52F931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28CBB2D2" w14:textId="6629B8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7ECC5" w14:textId="7589F6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30A2C" w14:textId="26C8A3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314A7D" w14:paraId="4B332B3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5B6A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DF5F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41C307BC" w14:textId="1603C1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831.91 </w:t>
            </w:r>
          </w:p>
        </w:tc>
        <w:tc>
          <w:tcPr>
            <w:tcW w:w="675" w:type="pct"/>
            <w:tcBorders>
              <w:top w:val="nil"/>
              <w:left w:val="nil"/>
              <w:bottom w:val="single" w:sz="4" w:space="0" w:color="000000"/>
              <w:right w:val="single" w:sz="4" w:space="0" w:color="000000"/>
            </w:tcBorders>
            <w:shd w:val="clear" w:color="auto" w:fill="auto"/>
            <w:noWrap/>
            <w:vAlign w:val="bottom"/>
            <w:hideMark/>
          </w:tcPr>
          <w:p w14:paraId="720C97CD" w14:textId="4B5D89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891E0" w14:textId="0B1067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128B2" w14:textId="06C558E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831.91 </w:t>
            </w:r>
          </w:p>
        </w:tc>
      </w:tr>
      <w:tr w:rsidR="00314A7D" w14:paraId="72B762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D2B2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D59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D8D1D8F" w14:textId="486181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29B3E3BF" w14:textId="5FC6A3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4E655" w14:textId="52116D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543D1" w14:textId="4A0233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314A7D" w14:paraId="50B112B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DA1B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18B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7318D332" w14:textId="55EAB1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A6B1A6E" w14:textId="0F2DC6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1ABC8" w14:textId="67CC77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7C584" w14:textId="6715C8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314A7D" w14:paraId="14FFDB1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81EC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14F8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38C486FF" w14:textId="4DFF5F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667BAAC5" w14:textId="02B0A5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33902" w14:textId="6293B5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EDBB7" w14:textId="0B6714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314A7D" w14:paraId="6477FE3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4D28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C6DD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465E95D1" w14:textId="4BE848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35A63C0F" w14:textId="50FB74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AC9B7" w14:textId="79CC7F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94925" w14:textId="443910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314A7D" w14:paraId="435C4AD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03B6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4AE5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623064F1" w14:textId="35B597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759D53A1" w14:textId="2FB9B0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E3EC7" w14:textId="248E6D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B125C" w14:textId="1A1A3A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314A7D" w14:paraId="1F5FEB4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0A1E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0F04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334F3601" w14:textId="7A7374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0D78628" w14:textId="6A46F1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25793" w14:textId="4EA2E7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69CF2" w14:textId="6079D3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314A7D" w14:paraId="4C16BA2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0A92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5174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3D8AD2CA" w14:textId="1EB96F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11C55A9D" w14:textId="7E87CB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1FA99" w14:textId="5D4B7D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796F3" w14:textId="1D9A96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314A7D" w14:paraId="6637C20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1184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D440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236740B2" w14:textId="3CDCA8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4B29AE13" w14:textId="4E6F76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7FEB3" w14:textId="2F7FF9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2CCCD" w14:textId="1CBBD6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314A7D" w14:paraId="0066D0C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B02B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442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24C8887E" w14:textId="48AE07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3C29100F" w14:textId="4C28AC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9D177" w14:textId="75687C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576AF" w14:textId="701F6E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314A7D" w14:paraId="7E5F380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2F99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D02C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193038A4" w14:textId="5F3C4C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69F99C8B" w14:textId="0635CE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76218" w14:textId="4CC6E9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AE991" w14:textId="730DF0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314A7D" w14:paraId="3412A49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4D13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AE3D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8D3F6DE" w14:textId="406FF1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46B25FDD" w14:textId="50BA12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48A7C" w14:textId="1565BE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191C9" w14:textId="0EBF35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314A7D" w14:paraId="0E9F10A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0DCC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32A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8610573" w14:textId="322AF5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D1AEE08" w14:textId="48DBDC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AA045" w14:textId="37365E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3382E" w14:textId="10CDD4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314A7D" w14:paraId="569C2D0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DDB1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BAD3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16911457" w14:textId="1067BE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6C5FCA9" w14:textId="667D84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ABBEF" w14:textId="0DC442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87FCF" w14:textId="66A880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314A7D" w14:paraId="03E4387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9012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DD5D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2715413" w14:textId="55C848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30B334F2" w14:textId="340247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2EBCC" w14:textId="1120CB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CE0AE" w14:textId="790FD0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314A7D" w14:paraId="191AC09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640F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6E52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5891BD18" w14:textId="229C6D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A1016D6" w14:textId="47D2F7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8F6C6" w14:textId="37E393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FB40A" w14:textId="5F79FB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314A7D" w14:paraId="17AC6E1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C573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A054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8F99F7B" w14:textId="2E7BC9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3B6802FB" w14:textId="2C0528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73419" w14:textId="109296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65F8C" w14:textId="667686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314A7D" w14:paraId="067F68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8B90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F3CB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77B976B8" w14:textId="6BB1F7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210C782B" w14:textId="420E59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ABEE4" w14:textId="6F2F60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A36A6" w14:textId="6541F9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314A7D" w14:paraId="5225C74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6B9C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1A39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F7EB132" w14:textId="788246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A60D256" w14:textId="5F3923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1FACB" w14:textId="28CC0A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F1783" w14:textId="0DEAC3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314A7D" w14:paraId="5ED843F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B65C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B915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4AE312CA" w14:textId="0F3464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0454AFF8" w14:textId="4BDDDB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F75BD" w14:textId="1FD847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4B9C9" w14:textId="22DA4E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314A7D" w14:paraId="7278B2B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41C7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4005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7D7E6CB6" w14:textId="43962F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761D713C" w14:textId="576B20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DF305" w14:textId="495750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0FA21" w14:textId="6D81F6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314A7D" w14:paraId="612EC4A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D9BC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D23A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484D0CF7" w14:textId="3FA539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EF73705" w14:textId="018FE1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6AC1B" w14:textId="649413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57A3A" w14:textId="010CC3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314A7D" w14:paraId="0E9D588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A523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1003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C231275" w14:textId="78B30A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675" w:type="pct"/>
            <w:tcBorders>
              <w:top w:val="nil"/>
              <w:left w:val="nil"/>
              <w:bottom w:val="single" w:sz="4" w:space="0" w:color="000000"/>
              <w:right w:val="single" w:sz="4" w:space="0" w:color="000000"/>
            </w:tcBorders>
            <w:shd w:val="clear" w:color="auto" w:fill="auto"/>
            <w:noWrap/>
            <w:vAlign w:val="bottom"/>
            <w:hideMark/>
          </w:tcPr>
          <w:p w14:paraId="5887D45D" w14:textId="5E944F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AE706" w14:textId="172B02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DB8F4" w14:textId="5FEBD7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314A7D" w14:paraId="46EE23A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95455"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0F052A4E" w14:textId="0C0E12D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5434BB9D" w14:textId="59E47D9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0E689B" w14:textId="76FD5A0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CFAB5E" w14:textId="1DA1E12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314A7D" w14:paraId="0D92AA1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B2DF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F24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79D1065" w14:textId="527526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0F8AD84C" w14:textId="0B4081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89AC6" w14:textId="02942B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767C7D" w14:textId="19D8B6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314A7D" w14:paraId="2FF3DC9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416A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637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4F159C8" w14:textId="644116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0A0DF97E" w14:textId="17B137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91437" w14:textId="5A8CC2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959B9" w14:textId="6DF6E3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314A7D" w14:paraId="232F912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219D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5510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2C8234D0" w14:textId="7BA0BA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A30DD0A" w14:textId="7E6405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C9B6D" w14:textId="19943E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399CA" w14:textId="11AD1C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14A7D" w14:paraId="00F0447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07CE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48D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A60A9E4" w14:textId="5B788A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69628769" w14:textId="24201C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1C374" w14:textId="5724B9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3F9BA" w14:textId="18D3DC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314A7D" w14:paraId="7BA31CC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E5DD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3FE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6395BCA8" w14:textId="296375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0273544C" w14:textId="7FC0D7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5A43B" w14:textId="7D7DCA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A1CE3" w14:textId="01F903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314A7D" w14:paraId="164A9C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5241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565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557A113" w14:textId="01EECB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3DCB5069" w14:textId="5286A6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8A562" w14:textId="548A9A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D8742" w14:textId="587429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314A7D" w14:paraId="120C26B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6D7E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585F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6AA1D43C" w14:textId="4D104D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5D57EAC5" w14:textId="526778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673C4" w14:textId="08D51F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3E4C6" w14:textId="3138E6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314A7D" w14:paraId="677454E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7244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8CA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9EA8A5D" w14:textId="051FA3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45CAF13E" w14:textId="5BF8DE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5C11A" w14:textId="2ADBAA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DB34D" w14:textId="40B67A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314A7D" w14:paraId="677F0A7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B24F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7321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54A5687" w14:textId="7B06FD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1FE66AB6" w14:textId="55437B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890A5" w14:textId="718818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2038D" w14:textId="79CA34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314A7D" w14:paraId="6550132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26E8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7C47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77D9716E" w14:textId="53A82D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6BE1857D" w14:textId="27FC6A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B086B" w14:textId="095416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EBC07" w14:textId="4AD8D5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314A7D" w14:paraId="0AD9F07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B013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9F96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79222F6" w14:textId="2FFA26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7C540DE8" w14:textId="497A3B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6759E" w14:textId="3EBEF7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AFD72" w14:textId="73FCAD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314A7D" w14:paraId="2F47F8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A7DA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3AF5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0CCA4226" w14:textId="6E481C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6585F6E" w14:textId="1BC3AC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1DE92" w14:textId="7B440B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45830" w14:textId="5BFAAD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314A7D" w14:paraId="75C6B99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1BF3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190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2E705696" w14:textId="29E84D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26B6903C" w14:textId="0C059C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81C2C" w14:textId="13E102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D9DAC" w14:textId="01774D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314A7D" w14:paraId="2EAC857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A6AC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E886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16733E18" w14:textId="2C7B6A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5E21E96C" w14:textId="2CC08F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4B1BE" w14:textId="48D4E4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3BA3E" w14:textId="195958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314A7D" w14:paraId="7372AA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7D3E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94A4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6F03DF02" w14:textId="0527A3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028F3FAC" w14:textId="1BB2DD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A6B59" w14:textId="22344E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50235" w14:textId="61BCDC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314A7D" w14:paraId="62FDC65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1DBA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3B0E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3C25E8E7" w14:textId="2E3C5F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1564CA1A" w14:textId="2FEF48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9F54D" w14:textId="193C83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46B1B" w14:textId="390101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314A7D" w14:paraId="6FD9124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0030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004B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2F70F782" w14:textId="42486B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1BD3FDB6" w14:textId="1F820E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8ED89" w14:textId="481696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D6003" w14:textId="2B33C0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314A7D" w14:paraId="563F337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E262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B48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A9543E1" w14:textId="0ED82B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B59F34A" w14:textId="71C522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754F2" w14:textId="682E41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29370" w14:textId="60FFA0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314A7D" w14:paraId="70EBA39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7095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F358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1854BEAE" w14:textId="15F66B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0623D5C2" w14:textId="3883AA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C1DF6" w14:textId="5D4DA0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63FD5" w14:textId="25BED1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314A7D" w14:paraId="3C6260D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F060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753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1FDFD820" w14:textId="303C8F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69730389" w14:textId="7BD5D3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B9CA5" w14:textId="28908C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56C23" w14:textId="4F540F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314A7D" w14:paraId="4123B67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A080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39C6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4C1533A0" w14:textId="73B097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646A7124" w14:textId="164E48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3611F" w14:textId="4F2A2A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1C371" w14:textId="7DB86D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314A7D" w14:paraId="67A1F8F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AF89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EEBF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4A6FC816" w14:textId="72E195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3D5BCDE8" w14:textId="782B1D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715ED" w14:textId="4D1CDD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0D400" w14:textId="63F967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314A7D" w14:paraId="476BFF5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8E40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111F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60B5C17" w14:textId="76B41E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CD8C802" w14:textId="54E776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DAC8C" w14:textId="571EC9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15D10" w14:textId="02A097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14A7D" w14:paraId="31A7138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0506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8588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EBA05B7" w14:textId="31D0F8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417A3E48" w14:textId="6CED16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4334A" w14:textId="28BBBE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05D45" w14:textId="25A860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314A7D" w14:paraId="5D53208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51EB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69882A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03D8828E" w14:textId="06DE97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2415452C" w14:textId="78E0CC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B7CAD" w14:textId="3AB9D2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AF4EE" w14:textId="4AB7FC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314A7D" w14:paraId="2859BE7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2F11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805B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CBF9805" w14:textId="182E27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D37B22F" w14:textId="7705BB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BA205" w14:textId="1016B0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377DA" w14:textId="34F5E1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14A7D" w14:paraId="28C6942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C8DA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3493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C1D6F85" w14:textId="0B5B85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004C0A4D" w14:textId="40B080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3DC4E" w14:textId="4115E4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755E1" w14:textId="061B86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314A7D" w14:paraId="3D6CA44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DB6C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A467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BFD1578" w14:textId="0E88F7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172D942F" w14:textId="083F30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A7EA7" w14:textId="7DAF54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9B39F" w14:textId="6DB4A7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314A7D" w14:paraId="7B3D42C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6A5D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3DFA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3A56C668" w14:textId="79CD57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2E064FFC" w14:textId="58A413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745F9" w14:textId="2C0C53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4299D" w14:textId="570EE6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314A7D" w14:paraId="780E511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8995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FD4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D60A09C" w14:textId="717387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6EFE4634" w14:textId="77750F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82850" w14:textId="5AB044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F3C70" w14:textId="023347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314A7D" w14:paraId="1716735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9558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370E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1EF9C6B" w14:textId="2CDB41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050A5C9" w14:textId="121D5D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505F4" w14:textId="6B520E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25E3F" w14:textId="745125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14A7D" w14:paraId="15B576F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3FCB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2DB1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66BB654" w14:textId="0B4A19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4D3E9E77" w14:textId="533ACB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20EEC" w14:textId="3C4893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36FD1" w14:textId="61083A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314A7D" w14:paraId="7580F70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2045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CC42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24D406A" w14:textId="6BFE9C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48AD0A49" w14:textId="33D8DC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05BF3" w14:textId="47AC4E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4536B" w14:textId="0F1EC7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314A7D" w14:paraId="1D4D0BC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29CF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D8C1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4513799D" w14:textId="7355F5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172D452B" w14:textId="39ABB6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340E3" w14:textId="3D6014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D1C21" w14:textId="723B03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314A7D" w14:paraId="5E049B5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8EF4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0AD3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B5308AE" w14:textId="615D77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2B80B6EE" w14:textId="1AB806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69963" w14:textId="1A8D49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72509" w14:textId="3D30DC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314A7D" w14:paraId="3ACC3FB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846F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7ADA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DADA86C" w14:textId="02C6F5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6A231F62" w14:textId="1B03C7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7DEDF" w14:textId="7F1C5F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DFCE8" w14:textId="72458A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314A7D" w14:paraId="20E95CD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493C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5829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CBFEA7E" w14:textId="74332F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993C57A" w14:textId="22E578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BD421" w14:textId="24069E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5C4BD" w14:textId="32A65F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14A7D" w14:paraId="73DF5E9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B068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58C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3604C42A" w14:textId="2E4236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6FE65E1D" w14:textId="3C48C8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57D16" w14:textId="167B85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CAD41" w14:textId="0AB1C6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314A7D" w14:paraId="5389729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DC29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6B5F09F9" w14:textId="338B5A6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80E7D9C" w14:textId="2CE2164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F58FBB" w14:textId="0817449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97CC67" w14:textId="42D3362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314A7D" w14:paraId="7E5B162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E0FA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A683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276D89FC" w14:textId="3C6C57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30534743" w14:textId="7CA00B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1B075" w14:textId="2D6F06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E3B272F" w14:textId="6925E0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314A7D" w14:paraId="5ECD053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CEAF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E229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1A023BE0" w14:textId="71C905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62BFB041" w14:textId="068F34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98A12" w14:textId="2C5855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2DA4A" w14:textId="50F340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314A7D" w14:paraId="6C7BD13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D57D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F6C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2A570166" w14:textId="20D6D0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66DD7F38" w14:textId="186975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66707" w14:textId="440146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B4FA9" w14:textId="274383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314A7D" w14:paraId="20D9838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7495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52E0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49A293F6" w14:textId="753800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7D1315A9" w14:textId="54AC83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2F7AB" w14:textId="07434E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43DF4" w14:textId="61914E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314A7D" w14:paraId="51CFE83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9762E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71BA0CBC" w14:textId="380043D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098779D1" w14:textId="027AE52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590199" w14:textId="550928C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9F06AD" w14:textId="57F00D1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314A7D" w14:paraId="18576E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DAB1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8F13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FFA8161" w14:textId="18C156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38423B22" w14:textId="5C58D6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35979" w14:textId="75F3BD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EC53CB" w14:textId="2A42A7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314A7D" w14:paraId="6BD270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B24A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AB7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7D660000" w14:textId="1807A7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4D1B061F" w14:textId="3F929A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6B27F" w14:textId="0A6C19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A86CF" w14:textId="37223C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314A7D" w14:paraId="58E47A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F7BB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9C09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3E4D7782" w14:textId="0A7153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3CEE983C" w14:textId="18A2FD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2FFC1" w14:textId="39534E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A4D4F" w14:textId="09FCB1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314A7D" w14:paraId="2F316A7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A76C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C4D8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40D7BABE" w14:textId="3999FE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2F23DE6C" w14:textId="0E5108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88F15" w14:textId="413118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5D4CB" w14:textId="69EAE6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314A7D" w14:paraId="779209F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EB86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4A7A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A20648C" w14:textId="4DFDBA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67BE0F25" w14:textId="46C4F1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7F8CE" w14:textId="4904CF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09BB4" w14:textId="5C3085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314A7D" w14:paraId="07EDA7CA"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94B882"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C7733CF" w14:textId="6853A13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440B6B35" w14:textId="14CB311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51CB663" w14:textId="400B60C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98D972F" w14:textId="7A19DA3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314A7D" w14:paraId="7A71345C"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AAF53"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2334CCCF" w14:textId="3EA5A05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A1E9E1" w14:textId="5A2852A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963DEB" w14:textId="1A402DE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D250C4" w14:textId="27316E1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314A7D" w14:paraId="4DC447C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2A05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EDBD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65448897" w14:textId="7304C9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1138FFC5" w14:textId="02DA91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8E628" w14:textId="6CF0E3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27236" w14:textId="15AE8A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314A7D" w14:paraId="3AEEB0D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16B2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9F37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C7F07B5" w14:textId="109B7F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705789E9" w14:textId="090135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2A3B5" w14:textId="7F11DD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F3E88" w14:textId="56B5B6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314A7D" w14:paraId="5C13F33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2DBE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A344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6C749D92" w14:textId="327CF3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0CDEE23" w14:textId="4A49E0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5978D" w14:textId="4949B7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39FBD" w14:textId="69A087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314A7D" w14:paraId="778B190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78CB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DC6E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4114933D" w14:textId="5DF469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D6166A6" w14:textId="641D99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BBFD4" w14:textId="7ED41C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AF378" w14:textId="2F37F3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314A7D" w14:paraId="2B44A0F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D45D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C360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69314883" w14:textId="56E59F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B7BC9B" w14:textId="40899F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B592D" w14:textId="19DD8D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90F80" w14:textId="6B7E77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314A7D" w14:paraId="43742A5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F896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8242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51804BFB" w14:textId="08C547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41EFBC2B" w14:textId="1BBADA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28B40" w14:textId="4D02F3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4D09E" w14:textId="50FD0E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314A7D" w14:paraId="5DBF27C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94FD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94EE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5E43B80" w14:textId="7BBBAE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3FCB5998" w14:textId="47978B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8E99E" w14:textId="5E11BF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74496" w14:textId="549F8C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314A7D" w14:paraId="6B65CB2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6C03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992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CAD626C" w14:textId="11DD29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2A5A613" w14:textId="20EE49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0DC66" w14:textId="0556CC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4296C" w14:textId="19401A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314A7D" w14:paraId="424FF020"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F9CD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2CA0BFBF" w14:textId="7A22F89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2DE8BB7C" w14:textId="1F41DCF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6D4742" w14:textId="20EFA31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538631" w14:textId="0F2A296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314A7D" w14:paraId="030E7D1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BCBE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918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507C104D" w14:textId="6F9C8A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28A44F8" w14:textId="0A4CAE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4C69E" w14:textId="68A297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48425" w14:textId="5E53C7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314A7D" w14:paraId="48E69F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1F31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7660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28517BD3" w14:textId="578DD3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5908155C" w14:textId="3A4ECA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83DBE" w14:textId="344840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57B43" w14:textId="2F154A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314A7D" w14:paraId="0AE7745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4A76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78D0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6D1A71F3" w14:textId="2B5674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2A9275C2" w14:textId="2BB895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C5E54" w14:textId="11DFC3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BA7F7" w14:textId="425D82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314A7D" w14:paraId="392BE58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6FDA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CE30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5D3E5FC7" w14:textId="581452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3CED4623" w14:textId="6711F1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87551" w14:textId="652ED6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9A500" w14:textId="0FE5A2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314A7D" w14:paraId="4A6CA2A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0BDB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BCB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03D4B1FD" w14:textId="479486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11BCE897" w14:textId="60F71C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3ACBE" w14:textId="7ECDAD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6BE3B" w14:textId="0F3C5D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314A7D" w14:paraId="38930E4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94DA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560E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05335836" w14:textId="2FFF71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1DCBBE60" w14:textId="282989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3298A" w14:textId="1EE204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D639C" w14:textId="5C19FB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314A7D" w14:paraId="61F057D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83D0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ABB1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54994BEF" w14:textId="634F63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02E82B" w14:textId="601508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17304" w14:textId="403497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63F89" w14:textId="026CBE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314A7D" w14:paraId="2C8E8B7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7A51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5E54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1A8F6C3" w14:textId="3CF8BB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A0F4BE3" w14:textId="2209FD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F3461" w14:textId="4D9FFC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9632C" w14:textId="122ADD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314A7D" w14:paraId="19D6B65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83CA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B9AE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22C2474B" w14:textId="0D98EC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1235C4A4" w14:textId="0D8B0D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58A7D" w14:textId="342A2A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EBF1E" w14:textId="456BD6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314A7D" w14:paraId="4394447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E1CA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DB5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455AFFB1" w14:textId="146A1C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4F100C6E" w14:textId="659560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9BDB7" w14:textId="42A5FC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FE295" w14:textId="149107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314A7D" w14:paraId="1371BD3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2ACD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DB5B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6B1A9EA" w14:textId="2C7374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78D04DD2" w14:textId="4AD87B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66CFE" w14:textId="11BBA0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04848" w14:textId="0D7EC0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314A7D" w14:paraId="26F5D8A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580C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A7EA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2C38B7A3" w14:textId="6A0AF4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16E9B744" w14:textId="3D7406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87762" w14:textId="51A75D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8AF9C" w14:textId="63D63B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314A7D" w14:paraId="6B37CAF1"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8638FE"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7845416F" w14:textId="494322C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13EC4560" w14:textId="0823123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2E25B3" w14:textId="3244CE1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7693C37" w14:textId="4880889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314A7D" w14:paraId="169538D0" w14:textId="77777777" w:rsidTr="001A5A2B">
        <w:trPr>
          <w:trHeight w:val="20"/>
        </w:trPr>
        <w:tc>
          <w:tcPr>
            <w:tcW w:w="86" w:type="pct"/>
            <w:tcBorders>
              <w:top w:val="nil"/>
              <w:left w:val="nil"/>
              <w:bottom w:val="single" w:sz="4" w:space="0" w:color="000000"/>
              <w:right w:val="nil"/>
            </w:tcBorders>
            <w:shd w:val="clear" w:color="auto" w:fill="auto"/>
            <w:noWrap/>
            <w:vAlign w:val="bottom"/>
            <w:hideMark/>
          </w:tcPr>
          <w:p w14:paraId="56716BE5" w14:textId="77777777" w:rsidR="00314A7D" w:rsidRDefault="00314A7D" w:rsidP="001A5A2B">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58452335" w14:textId="77777777" w:rsidR="00314A7D" w:rsidRDefault="00314A7D" w:rsidP="001A5A2B">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F647B1F" w14:textId="3F5087B9"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D4506A" w14:textId="7D15FF0D"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DF1F5" w14:textId="77F8E78A"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D84329" w14:textId="4E82DB9B"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314A7D" w14:paraId="793028A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150E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8FFB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72F5DA14" w14:textId="5148E8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CBC149E" w14:textId="6BE887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FEC35" w14:textId="28E467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57BED" w14:textId="780BDC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314A7D" w14:paraId="470254B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4B51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3D0C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5A9E3112" w14:textId="450D3C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01CD6F43" w14:textId="11FC9C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20A26" w14:textId="0092D2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C1F1C" w14:textId="55E6D9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314A7D" w14:paraId="28A9EBC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86DE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E3CE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4513EE12" w14:textId="0AC1B8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28A0F531" w14:textId="4B9A13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B2BAC" w14:textId="2368B0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73B46" w14:textId="277C62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314A7D" w14:paraId="293D06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835F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A65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5F9BF888" w14:textId="2D5FA5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7D9A6BE5" w14:textId="746D9A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A1F03" w14:textId="0CB6D4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48270" w14:textId="47964D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314A7D" w14:paraId="43E005C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BD09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D567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81BF75D" w14:textId="12ACDD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43ED9196" w14:textId="0CCE62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7096D" w14:textId="41D459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15D96" w14:textId="17487D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314A7D" w14:paraId="4AA5B68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B802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073F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5DECD697" w14:textId="1236E1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61F14A3A" w14:textId="5FF952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97814" w14:textId="5C6E51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0450B" w14:textId="5D7565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314A7D" w14:paraId="3BB11EC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81DD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D1E1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6FF91F0A" w14:textId="1E0FAF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4328C109" w14:textId="3014D6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26099" w14:textId="312992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07764" w14:textId="33954D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314A7D" w14:paraId="40006B5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798C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AC0EB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8BE2E58" w14:textId="255D79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1304BD1D" w14:textId="0F2C72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7BE87" w14:textId="4EEC5B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51556" w14:textId="57551F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314A7D" w14:paraId="11989E4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2E66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E23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2EC1EE0D" w14:textId="17F41E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60D638E5" w14:textId="5B65CF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190AC" w14:textId="5BAA2E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7C40A" w14:textId="73E663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314A7D" w14:paraId="256B0E3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C0FB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47D4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4761E45" w14:textId="343B24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72744057" w14:textId="431186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52C6F" w14:textId="538CAA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68EA4" w14:textId="01F741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314A7D" w14:paraId="0316BF1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CDEE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0CB2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5C0E01E3" w14:textId="11381C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206B4B31" w14:textId="1DB85E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05597" w14:textId="16CD66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063F1" w14:textId="0848E5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314A7D" w14:paraId="53A763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E759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28C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5B306A9C" w14:textId="439518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6B76C8CC" w14:textId="47A17F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22A0D" w14:textId="0FA6EB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41CF3" w14:textId="1D87CD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314A7D" w14:paraId="05ADC62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3B6F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E2B5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E31A91B" w14:textId="075063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32315E5B" w14:textId="3DC529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D91F7" w14:textId="20EF26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58074" w14:textId="33A193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314A7D" w14:paraId="05A7C2E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84C4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2B51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21D99B28" w14:textId="6E57D6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34220DAC" w14:textId="6B4CE2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3458C" w14:textId="2E3996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FB8F7" w14:textId="291454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314A7D" w14:paraId="68B533D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D1CC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566E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30FA0570" w14:textId="2BE8E5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2AF58C8" w14:textId="70BBE8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DA1E3" w14:textId="6FA714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841E9" w14:textId="5411BE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314A7D" w14:paraId="739C126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3127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8BBD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668A3789" w14:textId="01425D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5F817136" w14:textId="1DAF47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11AC8" w14:textId="2D60EF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D2F4A" w14:textId="1C9478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314A7D" w14:paraId="33DDFAA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B089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600A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2D5387B8" w14:textId="63FCEB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788A6625" w14:textId="569AE2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DA481" w14:textId="45C0B7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CEDDD" w14:textId="4B27BA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314A7D" w14:paraId="5C11D01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5711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087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6D69466" w14:textId="469569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4107C720" w14:textId="567769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EE7B2" w14:textId="31D588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B8608" w14:textId="3CF923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314A7D" w14:paraId="66FBD30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93E3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412A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07CD631F" w14:textId="57DADA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6D6061CB" w14:textId="138A71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4982B" w14:textId="2ECF8E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E60FE" w14:textId="6049DD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314A7D" w14:paraId="17C016A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B9CD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BDFA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095F1E4D" w14:textId="7B89EA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211A1849" w14:textId="5E9D41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277B9" w14:textId="699DF2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7A776" w14:textId="7F9808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314A7D" w14:paraId="00A8D37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1361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5858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2F1195B8" w14:textId="759EB0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50A9745B" w14:textId="74F075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1AFF6" w14:textId="7CEC53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82F3B" w14:textId="73D305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314A7D" w14:paraId="50E8B7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608D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E4DA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E056597" w14:textId="4DF498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101749F8" w14:textId="0D11FD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D6916" w14:textId="6CBEF2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56176" w14:textId="42AD52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314A7D" w14:paraId="04A2F38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77A1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3B6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9D02B07" w14:textId="583B77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220F9605" w14:textId="6F18C7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AF590" w14:textId="32BE63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B748D" w14:textId="0B2ABA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314A7D" w14:paraId="4F54356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5659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86D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B9F511B" w14:textId="3785CA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69F7515F" w14:textId="43F0CD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99E2D" w14:textId="35B7C8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5F712" w14:textId="7E45C8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314A7D" w14:paraId="6649FBD9"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144F2"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1C0EEF47" w14:textId="0643AEF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03FE37E9" w14:textId="06C77EB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B39333" w14:textId="5660E6B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22F626" w14:textId="682911B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314A7D" w14:paraId="5892B8C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F4FB13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6F4D53DA" w14:textId="5F44FC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0496D519" w14:textId="620FAC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9E026" w14:textId="25E121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8D0E5" w14:textId="3AC8F2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314A7D" w14:paraId="6C7359C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7B77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5E56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57CFBCAC" w14:textId="567D6E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5785FB4F" w14:textId="746639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6E3F5" w14:textId="5902F1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41B2E" w14:textId="02348E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314A7D" w14:paraId="0FE6DC4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7E54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2F7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1B428B1E" w14:textId="0995D3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62DFAFBA" w14:textId="08D379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54FE5" w14:textId="1CFFAD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6D3C4" w14:textId="0AF067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314A7D" w14:paraId="06742D2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E1E2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6E5F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CE189AE" w14:textId="492C24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436B943B" w14:textId="13A2C4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261DF" w14:textId="30948B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15198" w14:textId="5F6BC8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314A7D" w14:paraId="44DEC9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5119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1120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210D11D3" w14:textId="2FA95F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0D71947C" w14:textId="0CE589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A21CD" w14:textId="4DAD5C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F9D9F" w14:textId="1EA53E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314A7D" w14:paraId="2A406D3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323E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43EC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7FB89860" w14:textId="18205C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67BA9D66" w14:textId="0BD5D6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53C13" w14:textId="1EC796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EA5ED" w14:textId="6EBB93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314A7D" w14:paraId="01645C3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A6AB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BB3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599F4218" w14:textId="64C54A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4DB781E9" w14:textId="781552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FB6C4" w14:textId="4049EC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33EFD" w14:textId="42F55F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314A7D" w14:paraId="718FC2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13C9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EF5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B55C9BB" w14:textId="65B85D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1528DE68" w14:textId="4ADEA1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8FC98" w14:textId="29A6EA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F31A2" w14:textId="4DA3D1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314A7D" w14:paraId="47E10A5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B3BF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8F16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3BB23232" w14:textId="08FA9A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E3C74F7" w14:textId="39A38E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0088A" w14:textId="30B668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463AE" w14:textId="02C70E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314A7D" w14:paraId="0BB691A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6767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B51F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7453C33F" w14:textId="2A49D9E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4C763E46" w14:textId="215C18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FDCF7" w14:textId="21039B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CF243" w14:textId="45AACA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314A7D" w14:paraId="5B7C284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DF4E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83A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12EBEF3A" w14:textId="19866D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00454C75" w14:textId="781C62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2C372" w14:textId="714366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0ED4C" w14:textId="2C01BC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314A7D" w14:paraId="6FCA992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29B1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59E8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7BBF3F3C" w14:textId="389A3C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72E9E8B7" w14:textId="6B3EE5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1A181" w14:textId="6B6D5E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D906D" w14:textId="27DC9E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314A7D" w14:paraId="7B70A56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1B12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5EC2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49D061FD" w14:textId="2BB6CC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A4C02FF" w14:textId="140963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BD38B" w14:textId="3A87DC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F4C59" w14:textId="3F255C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314A7D" w14:paraId="1CF08AA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7688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17E0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0E0C7F81" w14:textId="1B8ED7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0842ABE" w14:textId="177398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87B50" w14:textId="51634C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F800E" w14:textId="561394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314A7D" w14:paraId="6A43CC9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4F6C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BE14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B7EF282" w14:textId="7F5D72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02A2D29" w14:textId="71E2F6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34B42" w14:textId="49C214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AFE8A" w14:textId="716E6B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314A7D" w14:paraId="1475C13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DDD7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5A85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74825D1" w14:textId="3729BD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5DF8157" w14:textId="30D522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1CC36" w14:textId="063309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3F2C8" w14:textId="2F3967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314A7D" w14:paraId="6C1F62F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23DA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45EB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5831DEDB" w14:textId="071D15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C3F4BA2" w14:textId="650455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531AF" w14:textId="0844DE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FEA61" w14:textId="403BE8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314A7D" w14:paraId="01CA400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5059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318C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CEACF0E" w14:textId="68E0C3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3716257A" w14:textId="76FD29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8878B" w14:textId="571CA7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4D19D" w14:textId="3FC463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314A7D" w14:paraId="721F004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693F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78B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971E278" w14:textId="6D535B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109D79B" w14:textId="716780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1301F" w14:textId="3A0232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FF4CC" w14:textId="1E960F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314A7D" w14:paraId="31828F5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AE9F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F069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2D3CC8D7" w14:textId="5DDED5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0FF1AEDC" w14:textId="061477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DDDBA" w14:textId="52149B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FFE11" w14:textId="4AA6D5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314A7D" w14:paraId="001852B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0F8A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023E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6C3DBA2B" w14:textId="71278F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71BE362" w14:textId="531432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EDF79" w14:textId="28F327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FF9A1" w14:textId="3FAF2A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314A7D" w14:paraId="39414FD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9AC9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EF79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3FD686C" w14:textId="2628C4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1B9BC7C9" w14:textId="52C071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C279C" w14:textId="016356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87159" w14:textId="69CE9A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314A7D" w14:paraId="526CD7D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0527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80F3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CBBCFF3" w14:textId="3FCB00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6C256E7F" w14:textId="1CD6F8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CFA71" w14:textId="36D0C3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0A814" w14:textId="680EA6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314A7D" w14:paraId="3B3E37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02A8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BEFA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3674DFFC" w14:textId="03A63E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3CC1A0FC" w14:textId="7300E5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9C69A" w14:textId="67523D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4E0BC" w14:textId="762F2A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314A7D" w14:paraId="1977A69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9AF5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8A5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006D735B" w14:textId="3EA1B5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01EF2149" w14:textId="70781E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C9BFA" w14:textId="39D80F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89C7A" w14:textId="2D8D4F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314A7D" w14:paraId="2CD4804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F10D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649C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78F9DF56" w14:textId="4E0EF6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4F9EA58" w14:textId="7C2A8E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FEE70" w14:textId="58354D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B0890" w14:textId="2B43C5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314A7D" w14:paraId="273BF6C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95F3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752E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B94DE36" w14:textId="0C6772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1D7331" w14:textId="10DF3E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8F3C5" w14:textId="0B13E6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CA5A8" w14:textId="218847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314A7D" w14:paraId="7EB741B5"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5D9A0"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E2A999B" w14:textId="1179DF2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035397EB" w14:textId="2F7A007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F7C639" w14:textId="32A7D2E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7C46DD" w14:textId="55DD209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314A7D" w14:paraId="73F141CE"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60AA2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326C5523" w14:textId="74D8E9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010AF7AF" w14:textId="2E30E2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CB17E" w14:textId="54C1A6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1FC19" w14:textId="7E01BF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314A7D" w14:paraId="523D51C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661A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D8AE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A169915" w14:textId="7FE4C2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2FFB9A50" w14:textId="50F54D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BC72D" w14:textId="19C56A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4FA90" w14:textId="324818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314A7D" w14:paraId="331C071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66B9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AAA8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633D67CB" w14:textId="61E9FF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45C3B3BB" w14:textId="040839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2F6BB" w14:textId="1F25C2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0500E" w14:textId="0F3097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314A7D" w14:paraId="7557CB6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A088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5FBD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760AFD95" w14:textId="27DCF5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1EAF29DA" w14:textId="45F60A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55940" w14:textId="39C0A9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DC9E9" w14:textId="1EA859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314A7D" w14:paraId="3931D25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4285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D0C6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6D41304B" w14:textId="0A0AE4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78E69086" w14:textId="705B1F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35872" w14:textId="3CD4C0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4D950" w14:textId="2545BB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314A7D" w14:paraId="3BF915E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F2C3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1422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61C3C721" w14:textId="7E8F03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2EBB2B95" w14:textId="61E1EE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3D0DD" w14:textId="0CF39A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0910B" w14:textId="40BF86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314A7D" w14:paraId="227A3DF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A46F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22C5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83C6DBC" w14:textId="6D2ED7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014A9480" w14:textId="62EC58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FA5C1" w14:textId="7411EF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699E2" w14:textId="23DA8B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314A7D" w14:paraId="2978782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9150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85DE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735783D1" w14:textId="5AFA06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F68D066" w14:textId="26E893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FD369" w14:textId="246D6B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E54D0" w14:textId="0548A8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314A7D" w14:paraId="23EB496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6E3D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F56E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6E3553F9" w14:textId="3679A5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0EE36DEC" w14:textId="17F79D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CB0F4" w14:textId="595E19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D5FA7" w14:textId="28BC3B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314A7D" w14:paraId="79A563D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CF0E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2B5F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0FECB694" w14:textId="51E469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0725156D" w14:textId="0BA1E7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398EA" w14:textId="106B8D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E2A30" w14:textId="5269B4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314A7D" w14:paraId="63AD01F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3A78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F25C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410962E4" w14:textId="15E623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0239AA0" w14:textId="60E211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F9EC8" w14:textId="3BB650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B0A0A" w14:textId="35CA70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314A7D" w14:paraId="651BBD9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2376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483505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7CAEEE9A" w14:textId="5AD7EC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E047C96" w14:textId="69A3C6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C5D08" w14:textId="605869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9F43D" w14:textId="204402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314A7D" w14:paraId="57CCDEE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47C1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8F6A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29FAB04B" w14:textId="266843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114A085D" w14:textId="07FAF4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F9D78" w14:textId="31D985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8DB97" w14:textId="23143A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314A7D" w14:paraId="42C933E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06D2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9641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3740984C" w14:textId="28A098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441F7752" w14:textId="68CDA6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16B38" w14:textId="011AD9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B026F" w14:textId="717C50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314A7D" w14:paraId="6F5251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97EC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2AD2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1018B457" w14:textId="5BA222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1ECB2FEB" w14:textId="34932E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A1AB1" w14:textId="2353E9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EEDB6" w14:textId="2248BD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314A7D" w14:paraId="2365D56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336C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92AF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9D201D2" w14:textId="5E654D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689CC90D" w14:textId="532227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9E9E9" w14:textId="646018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F88F3" w14:textId="643DD7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314A7D" w14:paraId="034B3EC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8A57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07FE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0287BB1" w14:textId="1C6754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1C1E11EA" w14:textId="0517B6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204F7" w14:textId="6AA500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55219" w14:textId="16D650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314A7D" w14:paraId="4404D01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547B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E14D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EC39F7B" w14:textId="2F8254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21C9FDD0" w14:textId="33350D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ADD04" w14:textId="407E4B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DD517" w14:textId="4CF442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314A7D" w14:paraId="1D4D96C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0AC9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934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6AB3AC10" w14:textId="3ED615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09DCDC79" w14:textId="5E2A92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2CEB1" w14:textId="250060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05A1A" w14:textId="3E2460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314A7D" w14:paraId="12727D1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D0E9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6156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3AF894E" w14:textId="06D5FB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0331EFF" w14:textId="0FC8D0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8F62D" w14:textId="53D89C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8F883" w14:textId="333DB2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314A7D" w14:paraId="2D95EC6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61B2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D40D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0A6CB054" w14:textId="60B02C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6B5398C" w14:textId="3A3E41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D57B8" w14:textId="034A95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B1FF7" w14:textId="708C5C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314A7D" w14:paraId="0A509C4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BACB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E059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C69E167" w14:textId="69E2A6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44F8FAF1" w14:textId="6B8515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FD72E" w14:textId="5FA130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EBB34" w14:textId="02714C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314A7D" w14:paraId="3BE46BD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7EFD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9C13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7C46ED5D" w14:textId="410BBD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480D0F6E" w14:textId="7900F8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5D889" w14:textId="06E7B0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0D6FD" w14:textId="4EFAE0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314A7D" w14:paraId="33A4870C"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B1A2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55F8648D" w14:textId="38E5043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5364925" w14:textId="6F76A08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A0D4B3" w14:textId="6F2BADC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0CC312" w14:textId="30D3341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314A7D" w14:paraId="16D46AC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D946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3F4D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4B257EE7" w14:textId="78ECAD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78823BBB" w14:textId="1D635A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A70A4" w14:textId="36FCFE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01938" w14:textId="673557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314A7D" w14:paraId="165D1BF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17B0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8DB5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7BF34363" w14:textId="342C0F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3E6D224E" w14:textId="4134F1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9CF31" w14:textId="331FE3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E883C" w14:textId="409416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314A7D" w14:paraId="51942B6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6DF7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6F6E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152AB145" w14:textId="2EAC15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21DF6422" w14:textId="363C9F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12B72" w14:textId="5B8C85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C65A5" w14:textId="0FD358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314A7D" w14:paraId="52918D0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10A2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FFCF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76989EC4" w14:textId="413811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580FBBE3" w14:textId="157806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7E8E0" w14:textId="13290D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DCB6B" w14:textId="2C3E66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314A7D" w14:paraId="1329967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C387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FB8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C171C30" w14:textId="50ACC8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1DA15C72" w14:textId="6FFCEC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43065" w14:textId="6305BF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16842" w14:textId="5D9BC8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314A7D" w14:paraId="35BB9B7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D97E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8BEB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19F8ADB3" w14:textId="25A26A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742C693E" w14:textId="0357FC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E58B9" w14:textId="40BD36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E8BF3" w14:textId="392893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314A7D" w14:paraId="66BBD6A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88BF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F154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C4FBFEB" w14:textId="5881BA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1A82A212" w14:textId="63F5E9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03E38" w14:textId="1E500B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FAE3A" w14:textId="0F73C7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314A7D" w14:paraId="4394A78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616D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5FD1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2F0BE2F4" w14:textId="2E1567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760E84EE" w14:textId="7434BF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E8A96" w14:textId="070648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7542B" w14:textId="76C211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314A7D" w14:paraId="2A8794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B987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516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12887CD5" w14:textId="0C01C4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1929C05D" w14:textId="6B0F7A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5601C" w14:textId="543D5D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51872" w14:textId="387D19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314A7D" w14:paraId="2D86C82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85B6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6F7E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3FC113F6" w14:textId="0ACD13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6D27A34D" w14:textId="3BF23E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0A022" w14:textId="519566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C0634" w14:textId="5C430F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314A7D" w14:paraId="29E4ED9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9D3D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0BE1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318A44AA" w14:textId="776885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2078F757" w14:textId="5681A7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58651" w14:textId="5E0D83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EB6BA" w14:textId="53B987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314A7D" w14:paraId="37CF315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B828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BA2F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37B734AC" w14:textId="128719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0A6C6FA6" w14:textId="3F2501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3D984" w14:textId="19D21F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C8F39" w14:textId="54A600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314A7D" w14:paraId="12BC111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4697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FB18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0FFB89ED" w14:textId="4691C3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FE70DCF" w14:textId="06607D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98755" w14:textId="0B08CE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98624" w14:textId="64D734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314A7D" w14:paraId="0EB3E3D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926B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F995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42999E8" w14:textId="57BEF7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2B023F2F" w14:textId="79886D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EC91E" w14:textId="6B4140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62B9C" w14:textId="160483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314A7D" w14:paraId="485C49F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8F66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220A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53BB0F24" w14:textId="2147CC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4A40B0B8" w14:textId="2D6E92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8581D" w14:textId="7B77A6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91F22" w14:textId="470515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314A7D" w14:paraId="6760C52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DA6A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F111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7E7E55B8" w14:textId="1FAC20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4FAB7BEA" w14:textId="578A2E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D9475" w14:textId="6C77D0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4F4D2" w14:textId="37B8FA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314A7D" w14:paraId="243269C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741B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1B37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FEEEB32" w14:textId="663461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7BC1A684" w14:textId="1B25A1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E0F7C" w14:textId="35124D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4F9DD" w14:textId="029057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314A7D" w14:paraId="3C63E96C"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0FDC1E"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247C3DEC" w14:textId="5278DB3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D60441A" w14:textId="0267F6E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216A39" w14:textId="17183F3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F4B8D6" w14:textId="01AF98B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314A7D" w14:paraId="37EEBD5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EA70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AAC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7CA15F11" w14:textId="76736B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55C906E9" w14:textId="2D02FB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AFCAD" w14:textId="28B402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C3F21" w14:textId="1C0E7A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314A7D" w14:paraId="46A245B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3739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6941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EFD0D13" w14:textId="2F2E27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7CEB8B5C" w14:textId="1DA22F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E3331" w14:textId="37022C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ED8DD" w14:textId="11541A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314A7D" w14:paraId="0134ED8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9567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817E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3E991976" w14:textId="1FC636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12728DF9" w14:textId="6718C2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D5595" w14:textId="50E690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923F3" w14:textId="742F8A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314A7D" w14:paraId="0DD2943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A36F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BFF3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4D2AE9F3" w14:textId="401D63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025DEA9E" w14:textId="3DE94E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E72FB" w14:textId="6ED1B4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E013F" w14:textId="4593DB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314A7D" w14:paraId="690EB5A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DFDD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1045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B205D83" w14:textId="20E3BC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33B0579D" w14:textId="4C100F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DE087" w14:textId="05EB37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B6141" w14:textId="32509E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314A7D" w14:paraId="4CE3BF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BCCF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2FEE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39893EAE" w14:textId="1D40F5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6136687C" w14:textId="2AB263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34917" w14:textId="4BBA97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7F4B6" w14:textId="00FFE0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314A7D" w14:paraId="280AADF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AA72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C4B9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075C4BA1" w14:textId="459A10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7ACE1150" w14:textId="65AF8F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B223F" w14:textId="186A88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DB236" w14:textId="67CA45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314A7D" w14:paraId="4C67E10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0A93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927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3E60EF8" w14:textId="2C8CC9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1BD9185D" w14:textId="39478D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85A36" w14:textId="017208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9ACD2" w14:textId="6DC09B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314A7D" w14:paraId="3BAFCD30"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2FF925"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7375DE19" w14:textId="6845A84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427,37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0BD6673C" w14:textId="1AAC928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3B432FE8" w14:textId="5D5C844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B919938" w14:textId="290DD5B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1,415,800.84 </w:t>
            </w:r>
          </w:p>
        </w:tc>
      </w:tr>
      <w:tr w:rsidR="00314A7D" w14:paraId="1083CBA2"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F8E1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06DAF887" w14:textId="792ADBF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036,493.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97D034D" w14:textId="68C7CE6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6BF4538C" w14:textId="009859A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361301" w14:textId="2431F8D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88,836.25 </w:t>
            </w:r>
          </w:p>
        </w:tc>
      </w:tr>
      <w:tr w:rsidR="00314A7D" w14:paraId="14C1835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27B728"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2DAA40F0" w14:textId="43E470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778A14FF" w14:textId="1DC749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0754645D" w14:textId="1C3796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9B02A6" w14:textId="0E6D01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314A7D" w14:paraId="2221129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906DC"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6E906BB"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74B4017B" w14:textId="5C71C7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38A9CBD0" w14:textId="691198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CB56A" w14:textId="6D88FC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88EF4" w14:textId="748C1F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314A7D" w14:paraId="5A53B22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3E10E"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06DD5FE"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10B72713" w14:textId="223755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c>
          <w:tcPr>
            <w:tcW w:w="675" w:type="pct"/>
            <w:tcBorders>
              <w:top w:val="nil"/>
              <w:left w:val="nil"/>
              <w:bottom w:val="single" w:sz="4" w:space="0" w:color="000000"/>
              <w:right w:val="single" w:sz="4" w:space="0" w:color="000000"/>
            </w:tcBorders>
            <w:shd w:val="clear" w:color="auto" w:fill="auto"/>
            <w:noWrap/>
            <w:vAlign w:val="bottom"/>
            <w:hideMark/>
          </w:tcPr>
          <w:p w14:paraId="5D62C76A" w14:textId="55CADD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905BD" w14:textId="40EE5F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DE5BF" w14:textId="0471C9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r>
      <w:tr w:rsidR="00314A7D" w14:paraId="0AE7642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6F71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2BE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487A7E1E" w14:textId="18AE53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1E451B5E" w14:textId="475D9A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7B026" w14:textId="3E4027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D9B30" w14:textId="1FEA9A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314A7D" w14:paraId="5A5BA81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A966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8733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B17D1C1" w14:textId="616561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1BD6A05F" w14:textId="66F7C3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D32C63" w14:textId="48F35D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A9D92" w14:textId="0FAE7F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314A7D" w14:paraId="4A248BB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BF06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2001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1DA9BC6" w14:textId="3828E5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3A96A27E" w14:textId="529C6B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3FE49205" w14:textId="365C47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296EB" w14:textId="4589B6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314A7D" w14:paraId="3D82863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FC25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06B6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4F457E46" w14:textId="0BE123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380A292F" w14:textId="7CE510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ABD2C" w14:textId="0B5913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83DA9" w14:textId="0432B9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314A7D" w14:paraId="7A82D34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2BAC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427E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6D9AB66E" w14:textId="329F22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355960A" w14:textId="33A213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6569F60A" w14:textId="6F02C6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0D9DE" w14:textId="17565C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314A7D" w14:paraId="7EFD44B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FCBB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626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0ACDEDDB" w14:textId="0D810A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192AA215" w14:textId="5D48B5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8C9F6" w14:textId="38D149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89D09" w14:textId="59E3C4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314A7D" w14:paraId="62FA1AA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260F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EFC5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7E742F55" w14:textId="65E137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4A48CEE2" w14:textId="2D4DBF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58971" w14:textId="7D4B6F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6AFFC" w14:textId="3D81B4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314A7D" w14:paraId="3222CED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D7D2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6AD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0403AABC" w14:textId="583DDD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1BB9AB84" w14:textId="5CA46F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CF5A9CA" w14:textId="0AA7B2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F851F" w14:textId="0F782F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314A7D" w14:paraId="6FF8C9D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5695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61B2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08CC48AA" w14:textId="4D2E59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00C5CA7" w14:textId="43D1D4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B43AB" w14:textId="417848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FB82A" w14:textId="163D7B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r>
      <w:tr w:rsidR="00314A7D" w14:paraId="6FE225D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4523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2CD7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03802A24" w14:textId="434518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3,437.00 </w:t>
            </w:r>
          </w:p>
        </w:tc>
        <w:tc>
          <w:tcPr>
            <w:tcW w:w="675" w:type="pct"/>
            <w:tcBorders>
              <w:top w:val="nil"/>
              <w:left w:val="nil"/>
              <w:bottom w:val="single" w:sz="4" w:space="0" w:color="000000"/>
              <w:right w:val="single" w:sz="4" w:space="0" w:color="000000"/>
            </w:tcBorders>
            <w:shd w:val="clear" w:color="auto" w:fill="auto"/>
            <w:noWrap/>
            <w:vAlign w:val="bottom"/>
            <w:hideMark/>
          </w:tcPr>
          <w:p w14:paraId="66DD627F" w14:textId="241F94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6187D8C" w14:textId="15899A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554C8" w14:textId="78AB58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3,437.00 </w:t>
            </w:r>
          </w:p>
        </w:tc>
      </w:tr>
      <w:tr w:rsidR="00314A7D" w14:paraId="745B56A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38BB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4C6A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3B64B05B" w14:textId="78B143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0CE70CC" w14:textId="50868C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9FE81" w14:textId="132197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55DC7" w14:textId="3E5D4B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314A7D" w14:paraId="0C442FD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77FA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9452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742E72AE" w14:textId="3959C6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34F2801D" w14:textId="5647DE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6299899" w14:textId="59F020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00B0A" w14:textId="0B54D2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314A7D" w14:paraId="2528AA1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CF1B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228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14CAB011" w14:textId="29C3B5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ED13E7D" w14:textId="43E9FE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711BB" w14:textId="2F9F8B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02859" w14:textId="71A81B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314A7D" w14:paraId="7999DF7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1D9F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BE3DF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0144E57" w14:textId="20FAA7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60E3540" w14:textId="4DD440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5A1DA354" w14:textId="7C97FC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FA781" w14:textId="3383DB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314A7D" w14:paraId="164BD79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EF61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438D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45961B99" w14:textId="1198A3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2AADA7F5" w14:textId="47ED08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631137A5" w14:textId="6E2503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0A662" w14:textId="76BC4E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314A7D" w14:paraId="03E4E9E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A9B7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AF56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6AB45949" w14:textId="10FEBA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75" w:type="pct"/>
            <w:tcBorders>
              <w:top w:val="nil"/>
              <w:left w:val="nil"/>
              <w:bottom w:val="single" w:sz="4" w:space="0" w:color="000000"/>
              <w:right w:val="single" w:sz="4" w:space="0" w:color="000000"/>
            </w:tcBorders>
            <w:shd w:val="clear" w:color="auto" w:fill="auto"/>
            <w:noWrap/>
            <w:vAlign w:val="bottom"/>
            <w:hideMark/>
          </w:tcPr>
          <w:p w14:paraId="23D23790" w14:textId="08CED2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A5452" w14:textId="4FE2D9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1B2CA" w14:textId="1B5538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314A7D" w14:paraId="6256377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DA91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BD7D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3913B429" w14:textId="299AF7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3F3620F" w14:textId="77E2B9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6B05B921" w14:textId="7077C4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C2577" w14:textId="00DEB0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314A7D" w14:paraId="65011CE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9FBD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012E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56C1AB37" w14:textId="00A07A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ED23685" w14:textId="3CBBAD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2687A" w14:textId="53C20C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EFA32" w14:textId="77B039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314A7D" w14:paraId="6955B7E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E30A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DE1C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1AC024A" w14:textId="15DA59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EE086C1" w14:textId="07AC92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E8AF4" w14:textId="7CBDFB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5A19B" w14:textId="1A159C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314A7D" w14:paraId="28B458F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C4D9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A6B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1AEBA2C" w14:textId="4E8215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37290A91" w14:textId="0ACC4E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3C873BAF" w14:textId="40BD8A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98EB4" w14:textId="095F62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314A7D" w14:paraId="4D6C6F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60A2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0F8E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7DA65C1" w14:textId="2C450F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207E65CC" w14:textId="5FD9F3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3FDEE" w14:textId="133809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15D7E" w14:textId="69A0D6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314A7D" w14:paraId="3762D24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EF06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96B5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C0702B4" w14:textId="64CB2A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73FF8C07" w14:textId="0F30FF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BE42D" w14:textId="60432C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D6119" w14:textId="1528E4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314A7D" w14:paraId="490F748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8B6B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77A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62246F46" w14:textId="3C687E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2ACDAF4A" w14:textId="0584AD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A8213" w14:textId="421410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CE4BA" w14:textId="54863D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314A7D" w14:paraId="58A6C2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671C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6C59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1C880369" w14:textId="03DAF2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28F791C9" w14:textId="08A0FF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0A02A" w14:textId="0FEA12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D446B" w14:textId="593128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314A7D" w14:paraId="5EDED0E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0899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A2B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F559EAD" w14:textId="574C2A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12B53F32" w14:textId="1B4290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62DD1" w14:textId="57F7B7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87DCB" w14:textId="406382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314A7D" w14:paraId="4CC1BC6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1070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6B07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B5BBB49" w14:textId="471900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392CD05D" w14:textId="572ADB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0742488B" w14:textId="4A2C49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5BE49" w14:textId="4D64A8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314A7D" w14:paraId="60D8FB6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68D7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F0A3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5F46D776" w14:textId="67D2D2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3BC4A5A8" w14:textId="29FB49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3E511" w14:textId="2B8413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77825" w14:textId="64616B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314A7D" w14:paraId="39E1900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1BF1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BB37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E9F9572" w14:textId="663598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5B35145F" w14:textId="1A0484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B782D" w14:textId="2302B9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E0CE5" w14:textId="1A1B52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314A7D" w14:paraId="2D74C7D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F001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21D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6070B716" w14:textId="3BF19F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5F2CB882" w14:textId="454328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51AF342F" w14:textId="27BFA1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1CA90" w14:textId="1D5F2F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314A7D" w14:paraId="5143D1A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3283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9DCA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7221FE00" w14:textId="4B4269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1D1A4D53" w14:textId="28697C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51E6E" w14:textId="47B073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D1B0E" w14:textId="19A4EA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314A7D" w14:paraId="75BE2B6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F179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9A5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02F1F7D0" w14:textId="7CA3D0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17BCA7D4" w14:textId="660A77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F2B83" w14:textId="0B8BFF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5139D" w14:textId="594DEC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314A7D" w14:paraId="304209D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3DF3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62D7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236A55AB" w14:textId="04134D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1654023" w14:textId="1E71CB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A4F56" w14:textId="2E5922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28129" w14:textId="689B21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314A7D" w14:paraId="23BAC2A2"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F5D95"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613601FB" w14:textId="3EF13DD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FF6E6E7" w14:textId="2E01B8D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6E051B42" w14:textId="7A14A2B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F3B02E" w14:textId="0A559A4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76,703.95 </w:t>
            </w:r>
          </w:p>
        </w:tc>
      </w:tr>
      <w:tr w:rsidR="00314A7D" w14:paraId="3BDACD69"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C9863C"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242F8D48" w14:textId="6FAB7C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4F4BC2B2" w14:textId="79C357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287901B4" w14:textId="42074A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432477" w14:textId="65C148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314A7D" w14:paraId="2687F34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7095D"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CFF14E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0D256EF" w14:textId="4FD13D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305DE751" w14:textId="650958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FD5C3" w14:textId="27EA5F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84A51" w14:textId="73DD17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314A7D" w14:paraId="4054D47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C82D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47E1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62E55E11" w14:textId="4460F7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5690BD" w14:textId="5F7CF9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B5EFA" w14:textId="33F725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77F20" w14:textId="0E4AEB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314A7D" w14:paraId="7F0D6BD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73A3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0FB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32393E5E" w14:textId="1C3BBF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591A73E3" w14:textId="4990B5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66DCC033" w14:textId="2EBDBC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66495" w14:textId="43F054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314A7D" w14:paraId="6E7D5D5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FDEE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7AAE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5174F97F" w14:textId="6E7FAC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946E35" w14:textId="6C7839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C549E67" w14:textId="296257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DA344" w14:textId="077159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314A7D" w14:paraId="2A0E503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2B33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1178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2B00366A" w14:textId="1573DD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423445F7" w14:textId="0F0E49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6A6CFD2E" w14:textId="5FA07A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9AF7D" w14:textId="4255A5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314A7D" w14:paraId="47AC70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70BF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3DED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428900ED" w14:textId="0C135E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1CF569A1" w14:textId="5AD80D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0DE1FDB0" w14:textId="32CA74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E0542" w14:textId="56B8ED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314A7D" w14:paraId="5F3BDF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4CD3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0F19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6A714CC7" w14:textId="3AC324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179B521A" w14:textId="4B8D32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960D3" w14:textId="076E96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44D07" w14:textId="066A9F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314A7D" w14:paraId="70A9649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FC48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377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280A881C" w14:textId="1C485E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146CF8" w14:textId="7D76A4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534EC" w14:textId="609D5E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BF882" w14:textId="6A9AEB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314A7D" w14:paraId="48794D6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5257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AFEA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23081DE4" w14:textId="7C65E5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096F89C6" w14:textId="23AD93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17053185" w14:textId="6683B7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984D2" w14:textId="5CF787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314A7D" w14:paraId="1039516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B051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019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1872C611" w14:textId="4975BA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0625312D" w14:textId="76A9E1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BDC4B43" w14:textId="5B74E7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020DC" w14:textId="732AA8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180.00 </w:t>
            </w:r>
          </w:p>
        </w:tc>
      </w:tr>
      <w:tr w:rsidR="00314A7D" w14:paraId="4F520ED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44F6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6253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5F1E74D0" w14:textId="7F57CA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744B7F" w14:textId="279675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3E810B3F" w14:textId="2CD5B1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94DFE" w14:textId="7C5348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314A7D" w14:paraId="0B14FD0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155C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3B7A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5D79B379" w14:textId="228382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20E70412" w14:textId="6F4360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3FB95" w14:textId="6CA1DE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76330" w14:textId="2F7872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314A7D" w14:paraId="412C9E0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BF88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9CD4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4504D0CB" w14:textId="5C9204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CAD7FB" w14:textId="309CFC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CA906" w14:textId="5BA981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D3A26" w14:textId="1EBCAC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314A7D" w14:paraId="3159B7D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6F3F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A35E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32B1C8D6" w14:textId="1BC9E1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729A53" w14:textId="36002F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6C974129" w14:textId="2C6D8B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BA807" w14:textId="53F32B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314A7D" w14:paraId="67EF75B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E556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008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445FD833" w14:textId="333983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F5E283" w14:textId="1E8E0A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F8818" w14:textId="4A4A9E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4C5A6" w14:textId="189E55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314A7D" w14:paraId="3E1E2F1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352B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9AFB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3BA5F863" w14:textId="2226B8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936B4B2" w14:textId="7C9C53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EFC7C" w14:textId="688EDF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90980" w14:textId="55263C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314A7D" w14:paraId="720D799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0888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2655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57772461" w14:textId="4BE0E5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10BB92A7" w14:textId="5AAA04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5DC59" w14:textId="7DB390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30758" w14:textId="4B63D8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314A7D" w14:paraId="4DA5534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F29D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4102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A1D01E9" w14:textId="3274D1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25DF1BA4" w14:textId="1EC86C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7B342DCE" w14:textId="018F43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E1FC4" w14:textId="139324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314A7D" w14:paraId="10FB492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8CA0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B0BF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6237D182" w14:textId="304250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126D57F3" w14:textId="6B6265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07D3B217" w14:textId="36C118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3C14B" w14:textId="519E22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314A7D" w14:paraId="3DDA08E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1BD5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8EB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0AC7903" w14:textId="42D434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73AB156B" w14:textId="65B0CD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1A5F5" w14:textId="1C8FCD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85F3B" w14:textId="191DCC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314A7D" w14:paraId="56585F8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3DDF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7C7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6C5F8BB7" w14:textId="71FD28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287FCB04" w14:textId="7D8080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C22B5" w14:textId="5D69FD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C53D2" w14:textId="70B31D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314A7D" w14:paraId="4F22486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4A4E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68E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1EC93BE7" w14:textId="791802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0BC172" w14:textId="334BB4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4308F28E" w14:textId="4B3E2B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DF7A5" w14:textId="79AC53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314A7D" w14:paraId="6DDBF15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0CB5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4E73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5E66445" w14:textId="54F641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52A1959D" w14:textId="25F95B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1BF58D1E" w14:textId="703475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36CA6" w14:textId="33D68C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314A7D" w14:paraId="4396C6B6"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6C364"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4942A812" w14:textId="2D8DEC3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0,88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1D36A517" w14:textId="60905A1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54682212" w14:textId="1448AAB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EFE7A7" w14:textId="57D2C63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284,421.05 </w:t>
            </w:r>
          </w:p>
        </w:tc>
      </w:tr>
      <w:tr w:rsidR="00314A7D" w14:paraId="58435DED"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52142E"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09DCD6F2" w14:textId="030BEA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2EB829" w14:textId="0842D3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335BEA37" w14:textId="580480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351A6B" w14:textId="30F857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314A7D" w14:paraId="70253FB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72BE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B4E5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19589C19" w14:textId="0DB666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692BAB" w14:textId="38B608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D2EFE" w14:textId="338B14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08118" w14:textId="18B50E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2987914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B6DE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4504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3C09467B" w14:textId="6B214A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4AE1B27A" w14:textId="718872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8CB56" w14:textId="79DB85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D73FD" w14:textId="47C02B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314A7D" w14:paraId="3833937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CCE2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E3A1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056832FF" w14:textId="5EEDC8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0979068E" w14:textId="702341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2FD259E" w14:textId="367D56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8E26F" w14:textId="1A278F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314A7D" w14:paraId="3C30930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D369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40A1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40D3AF8E" w14:textId="283064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1402B1F5" w14:textId="394253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4671AF8A" w14:textId="04EB39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80911" w14:textId="410948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314A7D" w14:paraId="211C495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5B38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46A0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0DA371CC" w14:textId="5D7E35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525152E2" w14:textId="720758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14E595A6" w14:textId="6D6608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ACA36" w14:textId="5DAC89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314A7D" w14:paraId="313FF06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672A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89D8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251EF984" w14:textId="0EA457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3056F167" w14:textId="59C288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7DBF4" w14:textId="18760D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DE9D2" w14:textId="0CD3B3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314A7D" w14:paraId="215CFE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5CA4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EB8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58DDA512" w14:textId="5E3A27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128060" w14:textId="2878BC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3BEBD" w14:textId="15F000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926A9" w14:textId="32A4D1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33D9B2D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058A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5B81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18231CE6" w14:textId="784127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186A4A" w14:textId="044FBF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41B25E57" w14:textId="6D6C16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A180D" w14:textId="3BDAC4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314A7D" w14:paraId="419CAFD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FCA2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A723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302D599D" w14:textId="7606C3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56D3B280" w14:textId="247730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3C9DF" w14:textId="3740046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41CAA" w14:textId="28AF33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314A7D" w14:paraId="14C0388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30F0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4F2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73466E0F" w14:textId="294451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F92384" w14:textId="32B81E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43D478B6" w14:textId="259C05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7BE66" w14:textId="0B9C96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314A7D" w14:paraId="6E55C67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66FD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D2CD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7FED6A73" w14:textId="30184A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5219A8C7" w14:textId="3D13A5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3D6CB388" w14:textId="4AED1E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04F10" w14:textId="5FA420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314A7D" w14:paraId="07DEECD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ACEA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2C6518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5D31994E" w14:textId="15A293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D31E33" w14:textId="195C08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A74B4" w14:textId="66C62A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BDFA1" w14:textId="5E31A1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6BEF463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0EDA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977E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1A18E1A3" w14:textId="46539E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94D719" w14:textId="46FA3C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CAC5B" w14:textId="71F726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CE377" w14:textId="4085EE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7DF8E5C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57AB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22E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075250D0" w14:textId="58859D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F2F494" w14:textId="1268BB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29DDABC" w14:textId="7190B4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D39A2" w14:textId="117E82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314A7D" w14:paraId="7A1DF20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4BD5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FB02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185BF4E" w14:textId="498A66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308E5FB" w14:textId="0F41D5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BB56F" w14:textId="44C3F5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C48B5" w14:textId="6FD710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314A7D" w14:paraId="6DE3CC0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A480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97CB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650292AE" w14:textId="6811FE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675" w:type="pct"/>
            <w:tcBorders>
              <w:top w:val="nil"/>
              <w:left w:val="nil"/>
              <w:bottom w:val="single" w:sz="4" w:space="0" w:color="000000"/>
              <w:right w:val="single" w:sz="4" w:space="0" w:color="000000"/>
            </w:tcBorders>
            <w:shd w:val="clear" w:color="auto" w:fill="auto"/>
            <w:noWrap/>
            <w:vAlign w:val="bottom"/>
            <w:hideMark/>
          </w:tcPr>
          <w:p w14:paraId="2EC21685" w14:textId="4EA301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6C913" w14:textId="73019B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CD929" w14:textId="6E2B5A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314A7D" w14:paraId="2955A98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6924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6FCD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794DD941" w14:textId="76BFC1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949211" w14:textId="7AAF7E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46EF7" w14:textId="3A7D5E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1DCEF" w14:textId="0601E4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19E7F7B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628D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996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67CAF004" w14:textId="637903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6F66B679" w14:textId="34B389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324CF" w14:textId="7642CB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805EC" w14:textId="65A887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314A7D" w14:paraId="705A22A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6FE2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1BDE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2D7EC0DA" w14:textId="7E9AAF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72B929AF" w14:textId="068286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44810B25" w14:textId="039129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56BED" w14:textId="2801BF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314A7D" w14:paraId="1E53D1E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FA24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065C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7BBCD4FC" w14:textId="5B1559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643BE03" w14:textId="501346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3FDD334F" w14:textId="594AC0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63CB6" w14:textId="18C5A3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314A7D" w14:paraId="591A7C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794A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FBF4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795A38D2" w14:textId="776D7B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1542C04F" w14:textId="183A92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85F75" w14:textId="153D89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2CD4A" w14:textId="760893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314A7D" w14:paraId="6E4B1BA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9D01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FE53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3119E618" w14:textId="40EDC4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499D0281" w14:textId="111CFC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75FC43" w14:textId="6D7806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B514E" w14:textId="3F906E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314A7D" w14:paraId="5D3F0FD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12C3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908C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7927DE2" w14:textId="0CD026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19F3F470" w14:textId="7B9826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51C0B" w14:textId="3C5D74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1A40B" w14:textId="052F4B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314A7D" w14:paraId="1DFD0B0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0714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631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227D3409" w14:textId="04DA2D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84203DA" w14:textId="369E7C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579AA014" w14:textId="65B65AE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C0FF5" w14:textId="37D344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314A7D" w14:paraId="0DC1FEB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D3AB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2BEF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EC52249" w14:textId="7B3648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0BC11D78" w14:textId="6166DB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0A943AFF" w14:textId="425EEE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7F72A" w14:textId="2944AA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314A7D" w14:paraId="488A8C0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69BD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622C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7914705" w14:textId="38FB9A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5B5E6807" w14:textId="3C1B09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4FC9ACE2" w14:textId="004FAE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A39DD" w14:textId="71FB8F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314A7D" w14:paraId="2FACB10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9EF7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4475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7C1239B" w14:textId="6777B8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77FACBA" w14:textId="641C3B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81236FC" w14:textId="3C2F63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42C19" w14:textId="20CE55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314A7D" w14:paraId="3E4FD73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FE2E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0D32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C32003F" w14:textId="3E3101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654052D1" w14:textId="54C4D8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FB60546" w14:textId="688AC8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5371B" w14:textId="71450C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314A7D" w14:paraId="1419B8C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FE24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85EF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4680D54B" w14:textId="134803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57837FBA" w14:textId="5D6F21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7E878" w14:textId="16E67F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E44FF" w14:textId="6E357A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314A7D" w14:paraId="009409B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2E22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B5BB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23A825B" w14:textId="3C4325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19A78EBD" w14:textId="53685F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BAC8C" w14:textId="2A1627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75711" w14:textId="0A57CE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314A7D" w14:paraId="7031629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45391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5CAD4855" w14:textId="67515EE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EBCC3A9" w14:textId="7912A68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AAB21FB" w14:textId="0ABD11A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437021" w14:textId="78E74B4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314A7D" w14:paraId="06F9B22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9F9146"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5194FC2D" w14:textId="38D9BB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B2AB4" w14:textId="5752FC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22BDB" w14:textId="05E22C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19630D" w14:textId="049826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314A7D" w14:paraId="5191F20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55AF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0724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0C5DDE60" w14:textId="700CE0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28B9A8" w14:textId="523E90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71F06" w14:textId="4D0D40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DFD7A" w14:textId="408014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314A7D" w14:paraId="0859758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000E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F03B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4AD8779" w14:textId="52CD25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33158F" w14:textId="266022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ED84D" w14:textId="6195BB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CFB82" w14:textId="32BD46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314A7D" w14:paraId="0F490E1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EAAE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08C6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154850AC" w14:textId="7A961D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4BA1DE" w14:textId="43328D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D6AC8" w14:textId="63ACC4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67025" w14:textId="11A37D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273B3AB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E493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CB4E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8F4D28A" w14:textId="765C98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3DEE86" w14:textId="7BE148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43DDB" w14:textId="427BAA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5D6B9" w14:textId="279FDA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314A7D" w14:paraId="5FD7A63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8719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9C7E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77B5D468" w14:textId="373226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A29989" w14:textId="72E1BB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8EB12" w14:textId="5BEBFD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EE443" w14:textId="603F5B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314A7D" w14:paraId="656735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FAD6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CD93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1BA693E9" w14:textId="24CF78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852590" w14:textId="435FCD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EEFEF" w14:textId="6ACD01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78FDF" w14:textId="048FAC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14A7D" w14:paraId="4E6FB70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EFC8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A74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3EC65B8F" w14:textId="671ECC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B35464" w14:textId="32364B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2CB95932" w14:textId="3BF9CC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F96F9" w14:textId="487EBE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314A7D" w14:paraId="531B615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E83C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3490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6A349D07" w14:textId="7E65B3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79046F" w14:textId="77A49C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C0FEE" w14:textId="55EB62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C162C" w14:textId="650FAE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14A7D" w14:paraId="1CEDEC7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2FC4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54BA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7773CB96" w14:textId="1EC3DB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5620BF" w14:textId="2F8F86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2FE8C" w14:textId="128585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C45C9" w14:textId="363D94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314A7D" w14:paraId="6F21EDF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6414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3917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42007D7D" w14:textId="2D0D43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27DAF689" w14:textId="30D839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09C3F" w14:textId="704044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6D262" w14:textId="5288B3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314A7D" w14:paraId="0523837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2F9F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B6AE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10B08C97" w14:textId="494CCD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E3593" w14:textId="1544C9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A3580" w14:textId="23EC26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334F6" w14:textId="2E64AA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14A7D" w14:paraId="6B24735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6DAE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96B2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14505B5D" w14:textId="1E3438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CDA812" w14:textId="439CA7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5979A" w14:textId="787845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5B958" w14:textId="258703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314A7D" w14:paraId="3AC1B2A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9623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9A5D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3F8BABBA" w14:textId="33D7BA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47E61E" w14:textId="013113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40E27" w14:textId="44AD14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FAE62" w14:textId="0AA3A1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314A7D" w14:paraId="23F03EF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E99D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08E4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3BAFAE22" w14:textId="1785D0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B834DA" w14:textId="16AA02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07B9D" w14:textId="376DEC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32FDF" w14:textId="0A86D6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314A7D" w14:paraId="766F65D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CC2C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A255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28373F8B" w14:textId="3BF0EC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6A8D6F2A" w14:textId="3BC745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4EEE9CE3" w14:textId="38FA6E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58942" w14:textId="20A887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314A7D" w14:paraId="2BA8414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1EFA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37C5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6676B315" w14:textId="263CB4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C1086A" w14:textId="53F16A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CB7E6" w14:textId="6912FA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7FA40" w14:textId="026DCC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14A7D" w14:paraId="7B2FB1D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D9E2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8479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35ADFE42" w14:textId="639A1C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00047D" w14:textId="68DAA7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924E5" w14:textId="36B794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95E33" w14:textId="4D8DDE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14A7D" w14:paraId="44077E5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6E48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A752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29AD05C1" w14:textId="6F5464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C27382" w14:textId="1762B7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63D7C" w14:textId="1D1A91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1903E" w14:textId="372715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14A7D" w14:paraId="37E8C57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6344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F965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887D488" w14:textId="5599C2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0DF15D72" w14:textId="00CF84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A9196" w14:textId="36530A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02A04" w14:textId="5CFC97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314A7D" w14:paraId="4453F05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CB3F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19C2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749009EF" w14:textId="0F25A4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DA1580" w14:textId="085738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4D77BD1F" w14:textId="615684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F1E24" w14:textId="5FB7A5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314A7D" w14:paraId="2FBF89A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737D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5A92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4F169DD9" w14:textId="292A8C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B26A85" w14:textId="1312E1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D3E3E" w14:textId="7B1428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9A6C5" w14:textId="11AE8E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314A7D" w14:paraId="6AF7619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11E2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E2DA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2BEB6DEA" w14:textId="3746E6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E46D99" w14:textId="7CB65D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D33EA" w14:textId="13AB9C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D6DBB" w14:textId="7444FA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314A7D" w14:paraId="4602790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8DD9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8BE3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1B7558B0" w14:textId="042565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D80737" w14:textId="2ACEA4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9BA6D" w14:textId="2B6BF3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19B60" w14:textId="738BDC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314A7D" w14:paraId="0983EA9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AFD5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65BC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37FBEBB0" w14:textId="2EFE17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8D8538" w14:textId="0B994A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C9DB9" w14:textId="2AF3B6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B76A8" w14:textId="5BA672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314A7D" w14:paraId="448A1AD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A86D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452A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303BB5E" w14:textId="576C97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37D1CC" w14:textId="4DD606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87858" w14:textId="287C8F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D9DC2" w14:textId="2E638E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125D05B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5154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F31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66A243C4" w14:textId="2DEBA1E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0EB44E" w14:textId="37E064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80914" w14:textId="4AFE45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0F7BE" w14:textId="671408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314A7D" w14:paraId="70ACE2E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0570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8825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67C02D1" w14:textId="2A3AF0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84D7E8" w14:textId="5B0250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B99CC" w14:textId="2789A7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821FD" w14:textId="136956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314A7D" w14:paraId="7EFE452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A1C8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521B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2C9B2593" w14:textId="112382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FD45CD" w14:textId="49D235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BBBAA" w14:textId="5A53AB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B3BB4" w14:textId="0A6F23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0A29236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FBE0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B3E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5026B69B" w14:textId="5FCAAC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383704" w14:textId="2F88AF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38513" w14:textId="126E91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4DDAD" w14:textId="3067C8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00406DA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FA29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D97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EB26F5E" w14:textId="3E41E5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72F6F" w14:textId="23C3B3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37756" w14:textId="37ED39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5F90E" w14:textId="60DA8C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314A7D" w14:paraId="6C13B3D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A36F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A8EA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679F4906" w14:textId="69C3EA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4C15966" w14:textId="34D2FF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F7F4F" w14:textId="30C509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3F10F" w14:textId="715A9C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314A7D" w14:paraId="21592D7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77F2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59D4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286EDF9E" w14:textId="13C654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408586CB" w14:textId="16B438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0DDC8" w14:textId="052ACF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918CD" w14:textId="5563A0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314A7D" w14:paraId="399EE69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2028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7B5C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9259119" w14:textId="634AB4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13C44F2" w14:textId="1045ED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DE216" w14:textId="26CA94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74E98" w14:textId="723560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314A7D" w14:paraId="0F3F77A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0689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89AB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2713DA49" w14:textId="4D4911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3FA9F5C4" w14:textId="021C34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63279" w14:textId="5A3B56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B36BA" w14:textId="2374F3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314A7D" w14:paraId="3B04F51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D314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870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0EB419BC" w14:textId="30C0F5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4BFB4B" w14:textId="792031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4365A" w14:textId="705BE0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5E6D3" w14:textId="3DA2B6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2525E1A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BFF7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3B52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2F0A1D05" w14:textId="20C0D8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081FF6" w14:textId="0AD8F7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EDD5B" w14:textId="765AA4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EE6B7" w14:textId="784066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314A7D" w14:paraId="440EFFB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EC871"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1E6C6BCC" w14:textId="6E85C84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70354B" w14:textId="4890F22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2BB96353" w14:textId="779A85C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244245" w14:textId="4B28F48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314A7D" w14:paraId="52E4A637"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762273"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65145B02" w14:textId="6B91F5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F455A2" w14:textId="540F65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308615FF" w14:textId="5201A0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06B1ED" w14:textId="761EF9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314A7D" w14:paraId="2696CBF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9730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DE43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6E385583" w14:textId="6307D3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02356C65" w14:textId="660F87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568BFE16" w14:textId="1823E3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F6FF4" w14:textId="290B83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314A7D" w14:paraId="049C39E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AB06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DF65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48107E23" w14:textId="0A6FE8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3BC3F256" w14:textId="50DC8F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67349D1D" w14:textId="46ABFE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C5380" w14:textId="0C2FED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314A7D" w14:paraId="6CBFD57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63C0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A45C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5BF34D0A" w14:textId="1C6791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1FDF547F" w14:textId="562BE5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95A23" w14:textId="1D52B9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3CDED" w14:textId="2543AB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314A7D" w14:paraId="02DA4C5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C097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339A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7BB769F8" w14:textId="1565F4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46695909" w14:textId="75B42F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9978B" w14:textId="64CCCB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79135" w14:textId="3E3A4C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314A7D" w14:paraId="49FA819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F4DE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CFF9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27F574A6" w14:textId="745198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E88CF16" w14:textId="2B624D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317D3D1C" w14:textId="170B1F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E24E7" w14:textId="2B345A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314A7D" w14:paraId="4F4AA4C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974B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0411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0D9CEAD1" w14:textId="2CBCE9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57E90BE5" w14:textId="60F5DE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227A4455" w14:textId="44D71B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C392F" w14:textId="32859A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314A7D" w14:paraId="60B0A43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044E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121C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5CF87AB8" w14:textId="0AFDC0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88D8FC" w14:textId="21D685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73F903DA" w14:textId="1108B7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5A6E6" w14:textId="151BB9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314A7D" w14:paraId="73A97E2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7AF1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4BD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57A4DA0" w14:textId="5B2ED8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6000CAA4" w14:textId="710250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AD56A" w14:textId="216999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A0333" w14:textId="300247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314A7D" w14:paraId="03F609F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8F0E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EFF9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1B3F7795" w14:textId="3CF6CA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6CDB460D" w14:textId="52EBD1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1B4008" w14:textId="6D53D3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44E8B" w14:textId="26F7F6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314A7D" w14:paraId="070CBBB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8BF3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C783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2F9C007D" w14:textId="3E0969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0ECB8B96" w14:textId="4CB6F2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31B6BA9B" w14:textId="49160D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1A03A" w14:textId="79A9C0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314A7D" w14:paraId="49F5280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9615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86A5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0BC3C793" w14:textId="6E6E28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70CC0893" w14:textId="716205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5E71D5C1" w14:textId="0B6851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22BBF" w14:textId="5F0E00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314A7D" w14:paraId="55BCE72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DBF7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6AB5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2A981F85" w14:textId="7B66B9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28FDEEFC" w14:textId="346532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5FFD5" w14:textId="4C3C74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45064" w14:textId="66913F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314A7D" w14:paraId="75C21C1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C2F9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B643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7B006513" w14:textId="2677EF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59327499" w14:textId="474720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FB00498" w14:textId="026614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D3475" w14:textId="6FCBF4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314A7D" w14:paraId="7371483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C389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375C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405A68B3" w14:textId="40393A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676F7C5B" w14:textId="143EF7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2AD63" w14:textId="00ACDC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2923E" w14:textId="258AC1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314A7D" w14:paraId="7F74EBF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EC2AD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0E345140" w14:textId="4EDDD18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42,701.33 </w:t>
            </w:r>
          </w:p>
        </w:tc>
        <w:tc>
          <w:tcPr>
            <w:tcW w:w="675" w:type="pct"/>
            <w:tcBorders>
              <w:top w:val="nil"/>
              <w:left w:val="nil"/>
              <w:bottom w:val="single" w:sz="4" w:space="0" w:color="000000"/>
              <w:right w:val="single" w:sz="4" w:space="0" w:color="000000"/>
            </w:tcBorders>
            <w:shd w:val="clear" w:color="A5A5A5" w:fill="A5A5A5"/>
            <w:noWrap/>
            <w:vAlign w:val="bottom"/>
            <w:hideMark/>
          </w:tcPr>
          <w:p w14:paraId="081DC13F" w14:textId="4B2A61D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88B3BD1" w14:textId="005E6F3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082A808" w14:textId="4570337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42,701.33 </w:t>
            </w:r>
          </w:p>
        </w:tc>
      </w:tr>
      <w:tr w:rsidR="00314A7D" w14:paraId="3B81999D"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8DFB69"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38F2D578" w14:textId="5984A1E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56F42CC4" w14:textId="3A1EB9C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6642AD" w14:textId="2693BFE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18E122" w14:textId="2199428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314A7D" w14:paraId="4721F8F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EE1B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626D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4C1CB53C" w14:textId="71AD6F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461A24E" w14:textId="405BEB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C4634" w14:textId="1B96DF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E17BF" w14:textId="1256A0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314A7D" w14:paraId="2E4A38A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8077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28EB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9C99DFC" w14:textId="02B55A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16BE7310" w14:textId="292F28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0EE3A" w14:textId="184CD9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FF07F" w14:textId="200EBA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314A7D" w14:paraId="5FCB185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BB2D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88B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38D0F827" w14:textId="7FA5CF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43CCBC38" w14:textId="6314F8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D9832" w14:textId="38111F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48690" w14:textId="494732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314A7D" w14:paraId="41ACF26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13C7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85A1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43144605" w14:textId="2751FF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BCF13B7" w14:textId="1D0F80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454E1" w14:textId="551FB7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93041" w14:textId="3A6303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314A7D" w14:paraId="0F8616B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C032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1CFA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238F7E3" w14:textId="6AEC30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8AA9CA" w14:textId="54ADFF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07A8E" w14:textId="6FF49C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A8110" w14:textId="0E04B2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314A7D" w14:paraId="6B71B32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2EE8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6A9A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574682D8" w14:textId="4DE3EB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47166DE3" w14:textId="10D190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27A00" w14:textId="6D336D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F385B" w14:textId="336275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314A7D" w14:paraId="2FEFED34"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F3C76D"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A3660A9" w14:textId="43A04F0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532718D9" w14:textId="0CD85AD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F1146D" w14:textId="25BE6E4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A95A09" w14:textId="07586CB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314A7D" w14:paraId="04EE906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BA6E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DC80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3B206B0C" w14:textId="24D939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5B77A68" w14:textId="3F0F3B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FD9D2" w14:textId="0F5791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438AA" w14:textId="284BCB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314A7D" w14:paraId="46BE44D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66D3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816B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52CB63FC" w14:textId="42526F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FC792A9" w14:textId="18B9C5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24E9D" w14:textId="25C6CA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EA21F" w14:textId="788B1C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314A7D" w14:paraId="7184215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4EF0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305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1B72B25D" w14:textId="55316C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1A315D4C" w14:textId="7D3A56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4F955" w14:textId="3BB205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E3214" w14:textId="701060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314A7D" w14:paraId="061282F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1404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CE7D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6273EE2" w14:textId="26EC69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4AA42FC7" w14:textId="4EA56D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9D0AB" w14:textId="4D071C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6EEC3" w14:textId="24B13F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314A7D" w14:paraId="7DFBBF8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7D6B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4E3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44140797" w14:textId="16558E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73F6B5" w14:textId="4E28EF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C6934" w14:textId="0E88E2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CB57F" w14:textId="03D102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314A7D" w14:paraId="5C9A508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F513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BAD9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580EF79B" w14:textId="603E0E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13DE447" w14:textId="1C8314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B5202" w14:textId="63B5CF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5E4E1" w14:textId="7CE4AA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314A7D" w14:paraId="31C13F0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FF4C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E56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EC4CE83" w14:textId="595DEC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6F3361D6" w14:textId="110B52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D3E50" w14:textId="618216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C485F" w14:textId="3FF18B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314A7D" w14:paraId="4D4E613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BB33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6AC8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01869530" w14:textId="2AEEFF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2315FE7F" w14:textId="6EB337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1207D" w14:textId="30FF03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80BEC" w14:textId="5DF019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314A7D" w14:paraId="1CB0546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57D8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DCDD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E2E2EC9" w14:textId="089588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1CC596A9" w14:textId="09196B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1895D" w14:textId="5CF899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FA8EC" w14:textId="384E6C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314A7D" w14:paraId="6A9E4A3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2D83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CDBC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497D3BB" w14:textId="1CFB33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2FA28B7F" w14:textId="39FFDD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E4375" w14:textId="63F970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E9B72" w14:textId="577DD9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314A7D" w14:paraId="389BE541"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93009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38A996B" w14:textId="6C012EA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72C5B4F" w14:textId="40BE89C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B7E3CD" w14:textId="1FDB4A1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AB2449" w14:textId="1F852C0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314A7D" w14:paraId="6A405DC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6B53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21D0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7C31460C" w14:textId="5020CB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5941C2" w14:textId="5033AF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C6BA5" w14:textId="10F49C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A6D4F" w14:textId="63E0E8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14A7D" w14:paraId="71702CF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A21E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2DAB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321D120B" w14:textId="058ABC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204A03FE" w14:textId="121C05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7F280" w14:textId="42718A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F006D" w14:textId="077AF6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314A7D" w14:paraId="10C9716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9D1A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BD57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1EEA320B" w14:textId="27C2FF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198E9FB9" w14:textId="34DD51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239E0" w14:textId="6C6C43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30CA8" w14:textId="0F0204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314A7D" w14:paraId="636DE5F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07DA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1EF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5F42932E" w14:textId="0915AB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1815458C" w14:textId="075A85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9CCAD" w14:textId="133941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DC0E6" w14:textId="580987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314A7D" w14:paraId="63346DB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B036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D55E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1CB4C168" w14:textId="03CA9C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6C6163" w14:textId="1C3D85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0EC0F" w14:textId="3AA014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CADCD" w14:textId="7E2482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314A7D" w14:paraId="0AF120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1A99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41B3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5683DABA" w14:textId="3091F5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6AE6B1" w14:textId="19AF3F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0D4F6" w14:textId="27282F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6D834" w14:textId="4616E2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14A7D" w14:paraId="4D0D604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67DE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95DE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6E93AC2C" w14:textId="6F3292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3241049A" w14:textId="3BD03F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A6217" w14:textId="2381DC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1AD2D" w14:textId="2D809B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314A7D" w14:paraId="4468079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26D5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9604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90F23B6" w14:textId="229637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54D9E57E" w14:textId="04B56A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5EDA9" w14:textId="2D44DC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B52E7" w14:textId="1AFB0F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314A7D" w14:paraId="7C8AADE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8E58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96D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6B28F70A" w14:textId="040BB9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1D9A35BE" w14:textId="5F1CB3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C7E49" w14:textId="5BBB24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57C34" w14:textId="6B62D2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314A7D" w14:paraId="10A78E0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D8C8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4A6D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0FC1DFA0" w14:textId="75CAC4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ACBC38" w14:textId="1DD25B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D6192" w14:textId="70396A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504D8" w14:textId="19C9CC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14A7D" w14:paraId="4FA0CBF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0D89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30E1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2CBFBF3A" w14:textId="1A0BFE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17E31E" w14:textId="3E78D0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0E7F0" w14:textId="3FCD99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ECD8F" w14:textId="7E620B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14A7D" w14:paraId="54D342C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D23C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2AF3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4D77DC2" w14:textId="73BEAE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005399" w14:textId="72239E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3C48A" w14:textId="05CB50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79F33" w14:textId="0F7804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14A7D" w14:paraId="4F9A61A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6225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1219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1082E64B" w14:textId="0736D9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C97A74" w14:textId="13AB7A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B7840" w14:textId="19154D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10D5D" w14:textId="661167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14A7D" w14:paraId="06E8360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13EB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F3C9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8F4EF96" w14:textId="06BE0C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9808EA" w14:textId="44D5BA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AAE0E" w14:textId="4A93F4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44001" w14:textId="1FF35C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14A7D" w14:paraId="2479A02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CEE2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9189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530810B" w14:textId="7E2C58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D33AF8" w14:textId="100A5B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A09DF" w14:textId="650D88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97851" w14:textId="4ECAD7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14A7D" w14:paraId="780EB24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0F09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641BED69" w14:textId="4401334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E6FB355" w14:textId="091ED52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3F83B8" w14:textId="5136C95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ACFA65" w14:textId="06184E7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r>
      <w:tr w:rsidR="00314A7D" w14:paraId="7D7A1B5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A59D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52CF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7E8A47AE" w14:textId="60F9F5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19ECE383" w14:textId="300270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0D176" w14:textId="3EFE4D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07089" w14:textId="1B67C3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314A7D" w14:paraId="3858933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80E8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2522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27A62E02" w14:textId="05D078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D3FD107" w14:textId="5A5630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2CC45" w14:textId="4962D0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31490" w14:textId="3D8778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314A7D" w14:paraId="1266DA5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4294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F63A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131ECA9F" w14:textId="7EB1B0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4FFE25" w14:textId="4B1526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596C0" w14:textId="1533BB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51E43" w14:textId="798AAA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314A7D" w14:paraId="5EFCDC9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3FC7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8995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1470CA4D" w14:textId="1C83B9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460D97F5" w14:textId="1CF1EF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B5D63" w14:textId="0145CD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A481B" w14:textId="1124DB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314A7D" w14:paraId="17CD156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69FB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8E3D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7B58FB07" w14:textId="31E987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A33288" w14:textId="4FA873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64FF7" w14:textId="38558D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6984B" w14:textId="37EF34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314A7D" w14:paraId="4B1E09F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A744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90A7A5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02043333" w14:textId="00185B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762CEBF6" w14:textId="4AAD62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544AA" w14:textId="2D65E2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807C0" w14:textId="7A882E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314A7D" w14:paraId="32FE295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24CC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889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2D2C058" w14:textId="4C4ED2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29DF8A" w14:textId="0DF061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17671" w14:textId="4A4126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9A790" w14:textId="4B57D2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314A7D" w14:paraId="1A4AEDB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4A2E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A6FE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3052DD29" w14:textId="14174F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75FB403D" w14:textId="73DA97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C55E7" w14:textId="7FEA3F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84E92" w14:textId="137FBE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r>
      <w:tr w:rsidR="00314A7D" w14:paraId="221631E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F361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9EB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97868E5" w14:textId="40B951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5D0D54" w14:textId="5C3D05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53E2F" w14:textId="54B492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F75C7" w14:textId="441D1D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314A7D" w14:paraId="32E3E40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63AB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88F9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1F8BA3D" w14:textId="41CA36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6E0DAD12" w14:textId="761A6C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56F92" w14:textId="1B3DC9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5FA65" w14:textId="2A9744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314A7D" w14:paraId="64CC1FD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B003F6"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5A94D446" w14:textId="57B441D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AA06E74" w14:textId="610219D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BA16A2" w14:textId="4B03806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030B0F" w14:textId="1A94FB1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314A7D" w14:paraId="365C3AD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EF37F"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B0007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B3D2987" w14:textId="6B05CF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446EE161" w14:textId="20028F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92F10" w14:textId="7EFD17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F5712" w14:textId="5ACE2C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314A7D" w14:paraId="3026B78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AE45D"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327807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2D78A71B" w14:textId="5CABE4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AF8809" w14:textId="62FE08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270D9" w14:textId="7A1AD0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01BC8" w14:textId="26EC88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314A7D" w14:paraId="0372354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B70C9"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702B87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4E6AB6B2" w14:textId="1AFFB0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6EEF96DD" w14:textId="5AD173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B9212" w14:textId="1A721B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FAB0F" w14:textId="1A7C23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314A7D" w14:paraId="1483E65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345BA"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446D55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C739CEE" w14:textId="409540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7A586259" w14:textId="298B17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1F555" w14:textId="7AD53F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D813D" w14:textId="6DE2AD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314A7D" w14:paraId="7F9523C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76D25"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A92F55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2DBD138" w14:textId="3D73EE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35F6226B" w14:textId="3DA1B6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32AE1" w14:textId="526C8C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0C292" w14:textId="3CB25F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314A7D" w14:paraId="0CD5763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B0AE6"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C2DDF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16E85D82" w14:textId="550DCA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58050A" w14:textId="6E862D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62F0B" w14:textId="6C54F1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78DBE" w14:textId="64F1AE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314A7D" w14:paraId="646BA2C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4B454"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F26FB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559E1451" w14:textId="6BB639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2C7E477C" w14:textId="13FB29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934A5" w14:textId="70F1F9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55431" w14:textId="300AFC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314A7D" w14:paraId="0665773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FC6D8"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F8C023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193CF4B5" w14:textId="20F007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4949A" w14:textId="4768C6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5B169" w14:textId="0D8C4B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3DE56" w14:textId="111EE5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314A7D" w14:paraId="015B8AC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C2B82"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B3E1DF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490FD9B4" w14:textId="37E864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001FB3EC" w14:textId="652194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61CEE" w14:textId="1AEED8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0B925" w14:textId="6BC948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314A7D" w14:paraId="707A857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7889A"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070380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4C22B089" w14:textId="7AC30C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69DB5248" w14:textId="50CAB7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07E2F" w14:textId="49AACE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58560" w14:textId="53D36A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314A7D" w14:paraId="4F7CF8E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F456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56C9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3E5381DF" w14:textId="598295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24AA1783" w14:textId="669CCA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4CBB7" w14:textId="44D297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7FE20" w14:textId="1BD26C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314A7D" w14:paraId="0EDBF43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48EC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552B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103E138" w14:textId="313305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E402E7" w14:textId="6B1AF0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01E94" w14:textId="3AC0AC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1D242" w14:textId="2E0F1A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14A7D" w14:paraId="3CAAC1C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3907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A9D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63BD958E" w14:textId="796083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7B1F5CA6" w14:textId="29E606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24263" w14:textId="6F1FF3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9DA5C" w14:textId="399A99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314A7D" w14:paraId="32F8904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8DEA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1E9E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CD74945" w14:textId="4D4C52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228354" w14:textId="07B7A9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50E3F" w14:textId="7B458C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073D6" w14:textId="4AE1C5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314A7D" w14:paraId="24E76FD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34B0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252F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6D4A3A4" w14:textId="0140C5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0696BE59" w14:textId="054163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101CB" w14:textId="4BCE48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EC20F" w14:textId="1470D5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314A7D" w14:paraId="266C97D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AACB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12D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FC2BC23" w14:textId="4875D1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2CB86694" w14:textId="1B314E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409C4" w14:textId="67FC11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7816B" w14:textId="32DA02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314A7D" w14:paraId="6713F28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A3F9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679F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FF0F695" w14:textId="1B28A9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1A30786A" w14:textId="785C52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83C85" w14:textId="50DBA5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69522" w14:textId="7331C0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314A7D" w14:paraId="2FEF711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4BC8DD"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D657305" w14:textId="467D3D1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818,754.25 </w:t>
            </w:r>
          </w:p>
        </w:tc>
        <w:tc>
          <w:tcPr>
            <w:tcW w:w="675" w:type="pct"/>
            <w:tcBorders>
              <w:top w:val="nil"/>
              <w:left w:val="nil"/>
              <w:bottom w:val="single" w:sz="4" w:space="0" w:color="000000"/>
              <w:right w:val="single" w:sz="4" w:space="0" w:color="000000"/>
            </w:tcBorders>
            <w:shd w:val="clear" w:color="A5A5A5" w:fill="A5A5A5"/>
            <w:noWrap/>
            <w:vAlign w:val="bottom"/>
            <w:hideMark/>
          </w:tcPr>
          <w:p w14:paraId="07FA4B28" w14:textId="48BB081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821FAD3" w14:textId="1BE7815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AA03A75" w14:textId="474513E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95,704.25 </w:t>
            </w:r>
          </w:p>
        </w:tc>
      </w:tr>
      <w:tr w:rsidR="00314A7D" w14:paraId="4DF89E46"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D38B34"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419014AB" w14:textId="26F1F29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16,89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F75C899" w14:textId="2ADD8F6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49D85AC" w14:textId="039BEBC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A1E0D7F" w14:textId="74D3655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646.00 </w:t>
            </w:r>
          </w:p>
        </w:tc>
      </w:tr>
      <w:tr w:rsidR="00314A7D" w14:paraId="64D9C28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CB4C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1005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1A475B68" w14:textId="578B68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3E8A6F09" w14:textId="5EAAC8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28655" w14:textId="66FCD8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85175" w14:textId="52970D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314A7D" w14:paraId="7751ECC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8AAC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B95A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49F975A5" w14:textId="229F2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02232173" w14:textId="287CC9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6D87A" w14:textId="4EA2C3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B6D6F" w14:textId="592A82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314A7D" w14:paraId="05990D3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563A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C39D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43447800" w14:textId="5E41AC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34BC71FD" w14:textId="3C2944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DD685" w14:textId="6F9B60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B7D76" w14:textId="3B7AFB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314A7D" w14:paraId="750BC3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C6EF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9C2D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5D95568D" w14:textId="799F6F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452636E4" w14:textId="142060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6614903C" w14:textId="030AA8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E2B9C" w14:textId="2F0702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314A7D" w14:paraId="613CBCE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5EF0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0F4A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6EE79611" w14:textId="66FEC2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457508BB" w14:textId="667477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5DCBFD5" w14:textId="611B33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8164F" w14:textId="35E266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314A7D" w14:paraId="40E214B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89D0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DC41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5FF90544" w14:textId="3D8FDA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c>
          <w:tcPr>
            <w:tcW w:w="675" w:type="pct"/>
            <w:tcBorders>
              <w:top w:val="nil"/>
              <w:left w:val="nil"/>
              <w:bottom w:val="single" w:sz="4" w:space="0" w:color="000000"/>
              <w:right w:val="single" w:sz="4" w:space="0" w:color="000000"/>
            </w:tcBorders>
            <w:shd w:val="clear" w:color="auto" w:fill="auto"/>
            <w:noWrap/>
            <w:vAlign w:val="bottom"/>
            <w:hideMark/>
          </w:tcPr>
          <w:p w14:paraId="6F4BEA27" w14:textId="2FD664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2BBF3" w14:textId="6FE911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134C4" w14:textId="64BBB2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r>
      <w:tr w:rsidR="00314A7D" w14:paraId="3026F9D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1EF0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B8FA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47429E4F" w14:textId="72E416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61C00FB8" w14:textId="63A896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7E993" w14:textId="75FFD7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87D2D" w14:textId="616A25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314A7D" w14:paraId="6280E3E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BACC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0624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37370DAB" w14:textId="4D273C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561424B9" w14:textId="79231F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1B19C" w14:textId="5F729F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796CC" w14:textId="2612FD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314A7D" w14:paraId="5B3FA49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30B6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A228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259B44ED" w14:textId="2C0E0F6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50AFEE32" w14:textId="272CD6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1D38D" w14:textId="629131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D8477" w14:textId="1A220E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314A7D" w14:paraId="41B49E5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938A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E25D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79DBF02" w14:textId="0CE5E4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59B581C6" w14:textId="285EF4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05ECD" w14:textId="424F39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19817" w14:textId="4CC5EE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314A7D" w14:paraId="61E931A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B76B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59D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723A3757" w14:textId="3830BB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3E69F54C" w14:textId="6CCA40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445A5" w14:textId="096D21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08709" w14:textId="1E49CF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314A7D" w14:paraId="53F5436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3765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ECB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144A4CED" w14:textId="7638DD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0175CE8F" w14:textId="785E70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1E8BE" w14:textId="48336A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A7B9E" w14:textId="3C691B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314A7D" w14:paraId="39D41C0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70D2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1338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56922353" w14:textId="621A71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3F6205DA" w14:textId="461092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75D87" w14:textId="7DDC3D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BDC03" w14:textId="055107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314A7D" w14:paraId="7D478E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3460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34B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5EE559FB" w14:textId="7A08E1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1FB9CE93" w14:textId="23F40F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68F75" w14:textId="5A384E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A3BDE" w14:textId="6A2762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314A7D" w14:paraId="2749C0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6E42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B217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5A9F39F4" w14:textId="5E2758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297F252D" w14:textId="70C458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1F988" w14:textId="1109D3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E8323" w14:textId="2E5759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314A7D" w14:paraId="4DEF61C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76F2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04AC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6BE116FE" w14:textId="0DB1A5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353C0DA7" w14:textId="5CA688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4916A" w14:textId="0598B5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B6FDD" w14:textId="0A05E4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314A7D" w14:paraId="5D2B5D6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5F53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E13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1DF1508A" w14:textId="749809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4DAB7534" w14:textId="48FE42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C3923" w14:textId="4A4666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8C71C" w14:textId="2E9D9B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314A7D" w14:paraId="470F87F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A34C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73DF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77CFE7E4" w14:textId="72B9A2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7E000F82" w14:textId="233CAF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FEDD4" w14:textId="6F6DDE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3C4BD" w14:textId="710A34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314A7D" w14:paraId="1C08D5B9"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0BC2B"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D9F8D7E" w14:textId="087A4D3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6D040CBD" w14:textId="0364240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699323" w14:textId="7D17E00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3E95E2" w14:textId="0C8DF0F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r>
      <w:tr w:rsidR="00314A7D" w14:paraId="5AC69CA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BCCC9"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C05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58A74796" w14:textId="193002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247235A9" w14:textId="5E4BD2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16B03" w14:textId="6FD8B0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F32B08" w14:textId="1320A9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314A7D" w14:paraId="226D6F8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5CA0E"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544D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3DBDD593" w14:textId="0B9D3E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36B74577" w14:textId="2B3E66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0B0A3" w14:textId="2C6C0B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51EDA" w14:textId="35EFEA6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314A7D" w14:paraId="7E1E438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C822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B0D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683D26F1" w14:textId="26F730C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0D0BCA30" w14:textId="022053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856BA" w14:textId="17A897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3D565" w14:textId="607C47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314A7D" w14:paraId="2771B0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188F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FDCA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048178C5" w14:textId="2747AB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c>
          <w:tcPr>
            <w:tcW w:w="675" w:type="pct"/>
            <w:tcBorders>
              <w:top w:val="nil"/>
              <w:left w:val="nil"/>
              <w:bottom w:val="single" w:sz="4" w:space="0" w:color="000000"/>
              <w:right w:val="single" w:sz="4" w:space="0" w:color="000000"/>
            </w:tcBorders>
            <w:shd w:val="clear" w:color="auto" w:fill="auto"/>
            <w:noWrap/>
            <w:vAlign w:val="bottom"/>
            <w:hideMark/>
          </w:tcPr>
          <w:p w14:paraId="7602DF93" w14:textId="007B25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80B94" w14:textId="4A914B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10C4C" w14:textId="3530B0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r>
      <w:tr w:rsidR="00314A7D" w14:paraId="23F63CD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F9B4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444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20630049" w14:textId="3A267B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110EC378" w14:textId="181BA3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D88FD" w14:textId="7B9308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D4D2B" w14:textId="1E0B1D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314A7D" w14:paraId="05054E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801B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73AA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1452CD3A" w14:textId="632804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797DD65" w14:textId="3F17EF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555CB" w14:textId="3E18D1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90803" w14:textId="0CCA76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314A7D" w14:paraId="31F25B3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1D34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259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13BEA9C" w14:textId="5A9606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32A4340C" w14:textId="1759FB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D6DE0" w14:textId="35F3C1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D0915" w14:textId="721EED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314A7D" w14:paraId="4C8E2BF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359F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EA5D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0EED8F97" w14:textId="4F78A1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4AAA3CD7" w14:textId="658D6F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CEBA7" w14:textId="277BE7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966EB" w14:textId="20F7E2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314A7D" w14:paraId="1D3BDC2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8D64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23DA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F854A20" w14:textId="2AD382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77988AA" w14:textId="092AE0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CAFD6" w14:textId="7A5FD8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2628E" w14:textId="30F5C7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314A7D" w14:paraId="7BEF5FE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A3DC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FF0A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AE0F556" w14:textId="35595A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3330D1F0" w14:textId="5C1CFB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2BB07" w14:textId="19CABF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DE963" w14:textId="7953D9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314A7D" w14:paraId="3A9A32B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EA15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1709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3208F160" w14:textId="156F79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1C20C346" w14:textId="36E6EF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00E47" w14:textId="406B1D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075F6" w14:textId="013423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314A7D" w14:paraId="6FF6D55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9445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09D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605DDD5" w14:textId="218AD3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3A1C1B08" w14:textId="5E2B7B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5D5E6" w14:textId="59DB3A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BCA26" w14:textId="7703EB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314A7D" w14:paraId="520F157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44E8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4F00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5E1805F1" w14:textId="669460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AA8D581" w14:textId="2831AD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39660" w14:textId="139730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C928D" w14:textId="7C9791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314A7D" w14:paraId="20446E7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B78C50"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78EAC3C" w14:textId="734DC98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13 </w:t>
            </w:r>
          </w:p>
        </w:tc>
        <w:tc>
          <w:tcPr>
            <w:tcW w:w="675" w:type="pct"/>
            <w:tcBorders>
              <w:top w:val="nil"/>
              <w:left w:val="nil"/>
              <w:bottom w:val="single" w:sz="4" w:space="0" w:color="000000"/>
              <w:right w:val="single" w:sz="4" w:space="0" w:color="000000"/>
            </w:tcBorders>
            <w:shd w:val="clear" w:color="D8D8D8" w:fill="D8D8D8"/>
            <w:noWrap/>
            <w:vAlign w:val="bottom"/>
            <w:hideMark/>
          </w:tcPr>
          <w:p w14:paraId="4772451A" w14:textId="774CA8F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5D1BEFB" w14:textId="224B54D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985010" w14:textId="64D0E6B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13 </w:t>
            </w:r>
          </w:p>
        </w:tc>
      </w:tr>
      <w:tr w:rsidR="00314A7D" w14:paraId="28C9DE8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DF62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A630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1BE70534" w14:textId="341557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08BF4BB3" w14:textId="0D9226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7C129" w14:textId="70C066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49FF09" w14:textId="73BE5C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314A7D" w14:paraId="5C72C8D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9B35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2A89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0BDB60DC" w14:textId="4BCA54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7A1F98E2" w14:textId="04511B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90273" w14:textId="44CFE9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FC26F" w14:textId="6CF464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314A7D" w14:paraId="544C8A3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F692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2960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06014FC0" w14:textId="40D298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7B5D32BE" w14:textId="043BD4C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0937E" w14:textId="1D4A68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714FA" w14:textId="744131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314A7D" w14:paraId="0A1881D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05B0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18BC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8AB9EB7" w14:textId="31A71A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6AF4BB61" w14:textId="5ACCD0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55D77" w14:textId="6AF2EF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F875B" w14:textId="1C6260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314A7D" w14:paraId="257A6A4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97EB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E8D5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724032AA" w14:textId="792E9C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23E4A696" w14:textId="3B257A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781AA" w14:textId="58B666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620F1" w14:textId="4A2E83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314A7D" w14:paraId="74D9D0E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C36D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13C3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0DCFB67E" w14:textId="5DFBDE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7498AF33" w14:textId="58E2FC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636E8" w14:textId="4E4B3D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53407" w14:textId="0A6E2F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314A7D" w14:paraId="52FC23A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FF80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ACA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4A42E106" w14:textId="13756F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02BF91B4" w14:textId="0A823D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556CC" w14:textId="238E30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F90A1" w14:textId="68664D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314A7D" w14:paraId="502D754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0B0F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10C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59F759C2" w14:textId="66BA73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013B52EE" w14:textId="4E999C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913B4" w14:textId="32BD4D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5D6C8" w14:textId="055568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314A7D" w14:paraId="31CBB47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9B8C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19D4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5F6B8CA0" w14:textId="69D247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3BFEBC2E" w14:textId="3AFFFB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5F353" w14:textId="5D1055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47CFC" w14:textId="1EB856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314A7D" w14:paraId="411B6F8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7797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CDA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1434409F" w14:textId="629F27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339FD001" w14:textId="5A97AA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B91B4" w14:textId="72A0AB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169FB" w14:textId="4BB61E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314A7D" w14:paraId="0B93380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1F0A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AC8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677BDF46" w14:textId="74C008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16316091" w14:textId="2286C6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24FDF" w14:textId="6CF1DD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F1CDE" w14:textId="5B855D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314A7D" w14:paraId="6371B19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A4EE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190E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37F14629" w14:textId="430AA3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3E1D74FA" w14:textId="0DCDE2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D6BBF" w14:textId="07477E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B3876" w14:textId="082B1E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314A7D" w14:paraId="633DE08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642C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C85C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59146FE4" w14:textId="3B6643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001566CF" w14:textId="01EED9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5B2AB" w14:textId="060B36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42F0C" w14:textId="5F7FD7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314A7D" w14:paraId="3DCCBC3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BC74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9C58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4B9B2C0C" w14:textId="44456B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1AF5B30F" w14:textId="05F10B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31319" w14:textId="21C579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09F51" w14:textId="41695F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314A7D" w14:paraId="2EF0204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D895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B602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7755320D" w14:textId="52BC1D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1A6E1429" w14:textId="6BE4D6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8310E" w14:textId="429A85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E967E" w14:textId="3854DE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314A7D" w14:paraId="2319149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3796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5E31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B861F21" w14:textId="386E06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1365284E" w14:textId="7EDF58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800CB" w14:textId="7F71DC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33806" w14:textId="3F3423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314A7D" w14:paraId="4C179E5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70F7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812D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10D73260" w14:textId="0CAF85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2AB43ACF" w14:textId="6DBB04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0D7F0" w14:textId="61A26C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8E9A1" w14:textId="215B57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314A7D" w14:paraId="338BB38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2CCD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A493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5E78E59A" w14:textId="737737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5F0D3E8D" w14:textId="761DC8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A259FDC" w14:textId="6E59C7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27F55" w14:textId="61CE3A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314A7D" w14:paraId="30A120E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2044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9E16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21E99B5E" w14:textId="7FB474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19FA224B" w14:textId="311580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2531E" w14:textId="20E067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B5E64" w14:textId="6D6BA3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314A7D" w14:paraId="27DDEE5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7500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4D7E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281CADB0" w14:textId="5E6A41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6F4005E3" w14:textId="495AF0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EC436" w14:textId="22546D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A1113" w14:textId="5B85C9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314A7D" w14:paraId="111FE20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DD47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D27B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490A21DA" w14:textId="6AE91A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24C177C5" w14:textId="46E9D9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C96A9" w14:textId="354781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C9FEB" w14:textId="4707BE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314A7D" w14:paraId="484D89B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DD57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4252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58F235F6" w14:textId="09FD2B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c>
          <w:tcPr>
            <w:tcW w:w="675" w:type="pct"/>
            <w:tcBorders>
              <w:top w:val="nil"/>
              <w:left w:val="nil"/>
              <w:bottom w:val="single" w:sz="4" w:space="0" w:color="000000"/>
              <w:right w:val="single" w:sz="4" w:space="0" w:color="000000"/>
            </w:tcBorders>
            <w:shd w:val="clear" w:color="auto" w:fill="auto"/>
            <w:noWrap/>
            <w:vAlign w:val="bottom"/>
            <w:hideMark/>
          </w:tcPr>
          <w:p w14:paraId="5F0D14AD" w14:textId="52FBCC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F29C9" w14:textId="2B38BF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2BDF0" w14:textId="7B0DE0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r>
      <w:tr w:rsidR="00314A7D" w14:paraId="1B3F85E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7F52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5FA8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6018901D" w14:textId="2068A7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295D9389" w14:textId="58AA9C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1B0EF" w14:textId="7FDF88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D8336" w14:textId="3E55CE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314A7D" w14:paraId="374E59F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1069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601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552A712" w14:textId="06FFE8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4EE00E8B" w14:textId="3A5BD6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ABC66" w14:textId="7B4041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A369F" w14:textId="7F9476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314A7D" w14:paraId="4F78580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F0BC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405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16EF2C8B" w14:textId="72BFAE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708C8445" w14:textId="33763C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B389C" w14:textId="29A982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7A816" w14:textId="30D73F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314A7D" w14:paraId="061376E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56D6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26A4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2744BEB3" w14:textId="3B0528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1354B1BF" w14:textId="0235EA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3A243" w14:textId="0BBD76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4AED1" w14:textId="607388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314A7D" w14:paraId="383D94B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5096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6A8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7F8B9D9B" w14:textId="78C07D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2A2A39C6" w14:textId="1CCE8C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71B26" w14:textId="56C32E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95FD1" w14:textId="613816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314A7D" w14:paraId="3CA4ADF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E13E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D86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5FB9BEDD" w14:textId="7B391F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73DC144D" w14:textId="584811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3BD04" w14:textId="464029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723C8" w14:textId="3346B1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314A7D" w14:paraId="71591BA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37FF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1751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7B35899B" w14:textId="47ED95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4FECFD7D" w14:textId="0FFBDE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579C1" w14:textId="3C2717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CB6AF" w14:textId="772CBF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314A7D" w14:paraId="48433BA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7E6B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9A6C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317127DF" w14:textId="2DDA62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5D136A3B" w14:textId="3E4B37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F3991" w14:textId="4D0984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04B3D" w14:textId="006232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314A7D" w14:paraId="46C5A63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43D0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4FFD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52C7C8F3" w14:textId="1318DB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5574F734" w14:textId="5A069F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C796F" w14:textId="079046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B4E3F" w14:textId="707CA5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314A7D" w14:paraId="3B60EB5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5BEC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5BB3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E1C8A77" w14:textId="77C50E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27F8F4BD" w14:textId="0FFBE5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1B3BB" w14:textId="6098A0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8C1D5" w14:textId="412A4F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314A7D" w14:paraId="782A6CB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2003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FF98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6539F6E" w14:textId="37E215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6118296F" w14:textId="37CBAC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A656E" w14:textId="5F10B1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2328E" w14:textId="27348E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314A7D" w14:paraId="60D9ED4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8ACE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EC5D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27694085" w14:textId="78ECC1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0BDCFF9E" w14:textId="19D06A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706F2" w14:textId="51A2F8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254BF" w14:textId="2D5AA0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314A7D" w14:paraId="03EBF88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0274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016B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3893C28B" w14:textId="1B8341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179B2F75" w14:textId="0715CE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850A1" w14:textId="0001C4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A0203" w14:textId="2C15D2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314A7D" w14:paraId="4BB43F6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AC2F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648B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34212752" w14:textId="1DB7E4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76EE3227" w14:textId="604F5D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6F94E" w14:textId="5E1AD4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6F7FB" w14:textId="2EDD6C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314A7D" w14:paraId="201E0B2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26AB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44C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6914FA03" w14:textId="0B12D4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64C826A5" w14:textId="274CB2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F74CF" w14:textId="0209C1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1267B" w14:textId="5046CA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314A7D" w14:paraId="285C03D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DF802"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6404AB4" w14:textId="510E6A4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B7EBD65" w14:textId="3D2A928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34BC03" w14:textId="0F0E7EB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1D7D49" w14:textId="0F14BAC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314A7D" w14:paraId="292B3DF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CB41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58D6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21EF7BEC" w14:textId="62C739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7B71C0BB" w14:textId="4B0D24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BC862" w14:textId="00AA4C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33A95" w14:textId="12DBBD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314A7D" w14:paraId="46613A5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4424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EB38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6E5AC61E" w14:textId="24499A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2B6F58F2" w14:textId="74231F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4130E" w14:textId="28F28A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BE371" w14:textId="25FD5F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314A7D" w14:paraId="6619CAC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8291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C6EF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14DA6C0D" w14:textId="3641D5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1A6FF289" w14:textId="21B410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83401" w14:textId="3A22DB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FFA14" w14:textId="3C992A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314A7D" w14:paraId="47AB2F3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5E5C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59CCCBD3" w14:textId="22B820F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20B430E6" w14:textId="6B013E3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C4B9D4" w14:textId="5C0ECB4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19BE6E" w14:textId="365450F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314A7D" w14:paraId="62640EF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F461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0DCE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37D6C5F5" w14:textId="079F6E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45752B82" w14:textId="1C91E0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2FC75" w14:textId="1BF1EC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BF35D" w14:textId="65E7FA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314A7D" w14:paraId="49EE0E3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F5EA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EA0E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5A6FAA43" w14:textId="538380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08E3BF35" w14:textId="0BC347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B1931" w14:textId="22877D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22479" w14:textId="4C9341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314A7D" w14:paraId="4B0E3DC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4797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5E05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140C5654" w14:textId="194665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89D7F" w14:textId="1F61EA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EE7D4" w14:textId="447772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08FEC" w14:textId="179692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314A7D" w14:paraId="4DC063A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3FA0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C45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476866C" w14:textId="5B065F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220FA41E" w14:textId="7C28F0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7E64B" w14:textId="196A12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AAB75" w14:textId="1B287C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314A7D" w14:paraId="4A65742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C91D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4464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61787206" w14:textId="273320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64BB296B" w14:textId="696A02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0D485" w14:textId="0912DA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5ECAD" w14:textId="4CE0A0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314A7D" w14:paraId="6DB72AD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5C4B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7DA4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0F7D81B4" w14:textId="6381A3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5CE59ACC" w14:textId="063CD3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07E17" w14:textId="7139AA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22D78" w14:textId="1A1392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314A7D" w14:paraId="4BF0A0C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3303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D1A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723B91C6" w14:textId="265A12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72545263" w14:textId="166117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98ABD" w14:textId="19C8CA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C485B" w14:textId="06FDAD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314A7D" w14:paraId="037ED7B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4C45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D13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EE0E8F1" w14:textId="480931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25553341" w14:textId="1E6D2F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C05F3" w14:textId="3EAE76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D241B" w14:textId="7B22C9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314A7D" w14:paraId="68AAC3B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6019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6BDB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5079DFFD" w14:textId="142E15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6E92CF10" w14:textId="443525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E9712" w14:textId="68B0BB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64390" w14:textId="6D305F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314A7D" w14:paraId="0A015687"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239D4B"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43564793" w14:textId="3236E14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00499A8" w14:textId="34A434C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B87B845" w14:textId="1E838A6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B4FAAC" w14:textId="439F268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314A7D" w14:paraId="037FD7D5"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0613BCD"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D40219B" w14:textId="07F13B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00561426" w14:textId="17C725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FAB4F" w14:textId="4B5E10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6B9D56" w14:textId="71F9CF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314A7D" w14:paraId="65BBFA2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7A82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B76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67178AA0" w14:textId="1C7FD0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0D2E0507" w14:textId="740CD6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39C69" w14:textId="77BB86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42AD6" w14:textId="5F1945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314A7D" w14:paraId="4E905BB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9978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696D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0DC69C7E" w14:textId="197EC8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176E3916" w14:textId="5FA655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0B404" w14:textId="7A5BC2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6F20B" w14:textId="451312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314A7D" w14:paraId="6DEEE8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CA0B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EE07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090596AA" w14:textId="542798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3671A70A" w14:textId="543B5C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1F5B6" w14:textId="4B8D35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C211B" w14:textId="755C76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314A7D" w14:paraId="15D95C2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7220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6C0E8D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1B25854" w14:textId="7331B6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21F35F07" w14:textId="2BFA5D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15CD6" w14:textId="6E6F67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32BF0" w14:textId="3D09E0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314A7D" w14:paraId="44C6443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0608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4DB6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2111B5DE" w14:textId="252068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3F7AC902" w14:textId="33BF14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7E36E1" w14:textId="634BF4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C37D1" w14:textId="78B9C2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314A7D" w14:paraId="25384E4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3AC0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C3F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30083D1E" w14:textId="303984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471D70BB" w14:textId="7AA8D8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4F7A7EB0" w14:textId="24BC85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B0E17" w14:textId="28EA56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314A7D" w14:paraId="4DC1A71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F4C3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C893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76E8E0B6" w14:textId="5540FE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5F01AF3C" w14:textId="7486E0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5EAC7A38" w14:textId="14D7AA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9A5FD" w14:textId="01C39A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314A7D" w14:paraId="447651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4D2F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DEF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522ABE72" w14:textId="10AB52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4CD9024A" w14:textId="0F4470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9B9C8" w14:textId="587A35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912E3" w14:textId="0AC878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314A7D" w14:paraId="0CEB149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411F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237E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53276678" w14:textId="7B1527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2992E35C" w14:textId="37290C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03290B21" w14:textId="63C714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CA822" w14:textId="5624CC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314A7D" w14:paraId="09E8DA9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0E4F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C3C2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73FCAA5D" w14:textId="687F41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3F2097D6" w14:textId="260582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606DD5DD" w14:textId="708D80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2796A" w14:textId="23625C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314A7D" w14:paraId="2503749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56DF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7E07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EDBF3C1" w14:textId="14163C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4722EC82" w14:textId="5621D3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81650" w14:textId="01E9FB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CC1CB" w14:textId="2AB77F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314A7D" w14:paraId="196A6B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BC73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5D84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03B6F317" w14:textId="6AEC7E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1C985DEC" w14:textId="005DE1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7F2CA" w14:textId="74DA02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9F0DE" w14:textId="3512F9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314A7D" w14:paraId="2A1B8D0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7713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FFFB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6F0C433" w14:textId="48D68D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6DA3BA62" w14:textId="2CFB13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223FC" w14:textId="0709C3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B410E" w14:textId="4FAF0D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314A7D" w14:paraId="044E4A8A"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FD2DC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74D36538" w14:textId="7D4D505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73,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6CDEFB78" w14:textId="089CF24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1621A9D" w14:textId="3573EC1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BA3C1CA" w14:textId="5AA5415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876,538.63 </w:t>
            </w:r>
          </w:p>
        </w:tc>
      </w:tr>
      <w:tr w:rsidR="00314A7D" w14:paraId="434A1D20"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8E2FD4"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BCDAB7C" w14:textId="3382894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C389B3A" w14:textId="40DF863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2A7B81F" w14:textId="041A3F2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4F2BA4" w14:textId="794E655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314A7D" w14:paraId="7402B8E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C39B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E898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1FFDEEE9" w14:textId="3CA44F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C31A56" w14:textId="6B6D68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65033" w14:textId="0E9ABB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F9136" w14:textId="6A8CDF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14A7D" w14:paraId="742F5CF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C72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25B3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8B23355" w14:textId="61EAEAE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682283" w14:textId="15F0D8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0E53C" w14:textId="0C7827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7337F" w14:textId="128AD1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314A7D" w14:paraId="313962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F25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25CC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37F37C8" w14:textId="566A37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528BD18A" w14:textId="020B47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28BD3" w14:textId="338E38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AFEAF" w14:textId="23B055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314A7D" w14:paraId="2DB3EEA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29A7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C544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1C59A5C6" w14:textId="67EE33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36395F94" w14:textId="3E4C96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2148D44" w14:textId="472629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C396C" w14:textId="27E023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314A7D" w14:paraId="0A679AD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65CD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4B9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7C493767" w14:textId="65ADC9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1FDF5844" w14:textId="6744CC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9E744" w14:textId="1721C6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A0F3D" w14:textId="35D482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314A7D" w14:paraId="378B1DA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AD69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6F4B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1C17ABA3" w14:textId="107E0B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53204FCD" w14:textId="7749B4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23F2C" w14:textId="16839A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E2A58" w14:textId="396AE3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314A7D" w14:paraId="2A966F4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D658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D272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014358FD" w14:textId="46E7E7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B98B46" w14:textId="2EDD67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0BA18" w14:textId="4EB552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022DD" w14:textId="06B9E6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14A7D" w14:paraId="7A6E8D1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794F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B8F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4E9BB51A" w14:textId="6E0724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67F7D5D" w14:textId="62CEF8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9273D" w14:textId="560720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30975" w14:textId="27677B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314A7D" w14:paraId="3926CC1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899E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5233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3845996D" w14:textId="597337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1BC256" w14:textId="6A2BD8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B51FC" w14:textId="59D701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4E3DF" w14:textId="0B326C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314A7D" w14:paraId="730CB21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13B4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B8B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77247C20" w14:textId="629D84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4DBADFC5" w14:textId="62BB2C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7640F" w14:textId="75EEF5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63E9C" w14:textId="338AFB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314A7D" w14:paraId="3AEF39B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A4C1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5FFE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6295EEF8" w14:textId="7E7703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2CFD7B95" w14:textId="2EED62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AD4A7" w14:textId="164254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CD61E" w14:textId="7A41A3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314A7D" w14:paraId="0BFBE0F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685F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D1B3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6499A3FB" w14:textId="556D7C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7534CB64" w14:textId="74E7C9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BBB29" w14:textId="1F70A0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7C2E1" w14:textId="4654A5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314A7D" w14:paraId="4558734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168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08C4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182D21E" w14:textId="6F89E0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2C39D92" w14:textId="610431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0A742" w14:textId="276AE8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D51D1" w14:textId="632415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314A7D" w14:paraId="135C4B4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C298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2616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10C0B220" w14:textId="1A3CD3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4B7E1E16" w14:textId="6D7252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50F21" w14:textId="5A92EA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2365D" w14:textId="4490E7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314A7D" w14:paraId="7DA0227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1A7A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AAED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7221D514" w14:textId="69D034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16F846D8" w14:textId="491C78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29992" w14:textId="0FAB5D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A4C5B" w14:textId="54B92A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314A7D" w14:paraId="71642E3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7F0A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8D9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518141C9" w14:textId="48C2CF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66C5AF7B" w14:textId="5D56F9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9FE5D" w14:textId="070241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01937" w14:textId="20C01D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314A7D" w14:paraId="6D4B230E"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4EE381"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C7AA3C2" w14:textId="74DB766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57E8FF6C" w14:textId="308D820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09BCA0C" w14:textId="0CD5398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A2F2D9" w14:textId="52F3F07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314A7D" w14:paraId="446DF77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CC11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7F2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478AC13F" w14:textId="0DEA55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312463C1" w14:textId="2A76D4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3C318" w14:textId="7317D1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063B4" w14:textId="3ECF28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314A7D" w14:paraId="7CEAB6F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C3D1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F9A0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1B44EB1E" w14:textId="32BE54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3DFC98F1" w14:textId="2DB88F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4347D" w14:textId="453534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E5835" w14:textId="54C7A5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314A7D" w14:paraId="7613C93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9965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9706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5AB0A3A" w14:textId="6C6253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0DB3F3AB" w14:textId="5C85CA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79B1F" w14:textId="618F95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6D05A" w14:textId="2205A8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314A7D" w14:paraId="1098AB3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BFA0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2F84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60B24F1" w14:textId="67B7D5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4494FC1B" w14:textId="10242D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86762" w14:textId="22691B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2F0B2" w14:textId="175452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314A7D" w14:paraId="7A09F5B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C381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F9FA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7E0D4580" w14:textId="61AE1B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302C4B" w14:textId="593E5E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02F8E" w14:textId="1179D2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D5385" w14:textId="2EB525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314A7D" w14:paraId="4E5EF21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597D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E41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1B6F790B" w14:textId="76571C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1E83627B" w14:textId="5E6113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5C71A" w14:textId="016A1B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3EFB0" w14:textId="06636F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314A7D" w14:paraId="7D612A1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AAE0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23F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65E96B4D" w14:textId="290BA3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6C64ECD" w14:textId="4CB02C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9E28B" w14:textId="783CF5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4C0B2" w14:textId="37FEFF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314A7D" w14:paraId="3FF6A67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9258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260A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0E838725" w14:textId="794F8F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66E45634" w14:textId="7BE58F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BF8D5" w14:textId="7E386D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5EB75" w14:textId="572EB0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314A7D" w14:paraId="4D2140D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C2D1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9D4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388F49AD" w14:textId="5B2D65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0A49D0" w14:textId="16B553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61BE93D7" w14:textId="44A5FB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A92DE" w14:textId="1978B1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314A7D" w14:paraId="778D9AA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14B0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90E7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2A5D7FF1" w14:textId="3BEE3D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212AC" w14:textId="7DE27C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32D52" w14:textId="187664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E7EA8" w14:textId="71860F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314A7D" w14:paraId="24DCDAA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36F5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2E83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2138C1B" w14:textId="43F4DA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62F2A0AD" w14:textId="1E15E9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B07E2" w14:textId="0CF0B3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A2651" w14:textId="0221FC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314A7D" w14:paraId="24544F3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C06D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024D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6A728D7E" w14:textId="215F41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47AB13DB" w14:textId="063DD2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5A6C8" w14:textId="293CB0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C018E" w14:textId="170986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314A7D" w14:paraId="5ACEA1D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FFEB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CB25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0A27BFD" w14:textId="613C51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47B5E38" w14:textId="11C768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A64DB" w14:textId="36176F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C0F96" w14:textId="331009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314A7D" w14:paraId="37926ED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49A3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CFE4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7DF3E2E0" w14:textId="4F95C2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10539999" w14:textId="500EA3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83D8C" w14:textId="2714D3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E2230" w14:textId="06DD06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314A7D" w14:paraId="1B9E9B8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415F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C4E7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2D1C31D5" w14:textId="10F056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DB08E19" w14:textId="52ABE7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82720" w14:textId="249184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1F2DC" w14:textId="5F87EB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314A7D" w14:paraId="22124C7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1F12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C12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3E818738" w14:textId="60731C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0A2D4D3C" w14:textId="39B46E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89AC4" w14:textId="20B467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60BE0" w14:textId="6D2B6F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314A7D" w14:paraId="5AB702A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C64F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B567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6580E62D" w14:textId="423F86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1D0B2930" w14:textId="1C84B9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7CBF0" w14:textId="32FE11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78431" w14:textId="6563CE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314A7D" w14:paraId="0DA46D22"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D72A5"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655403B3" w14:textId="0C8231B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1EC91C" w14:textId="2F89C76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162445" w14:textId="70D95D1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7A3085" w14:textId="3483056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r>
      <w:tr w:rsidR="00314A7D" w14:paraId="7172E05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B6CE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E5CB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0787E7AC" w14:textId="189A88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3CF6963" w14:textId="1827E0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A9B69" w14:textId="480F83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8D791" w14:textId="44C4C1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314A7D" w14:paraId="68825C9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6586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9602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54FB5724" w14:textId="34EF6F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494AF44B" w14:textId="48DA5E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AB085" w14:textId="588DE7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2BEE5" w14:textId="1C21C8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314A7D" w14:paraId="4D94CE1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5E67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646A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5CD076B6" w14:textId="300FED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67175B" w14:textId="498286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7E5D6" w14:textId="62A4ED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90C2C" w14:textId="6EAA84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314A7D" w14:paraId="0367E06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468C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5961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30FC5989" w14:textId="03D1AA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039A6F" w14:textId="78B0E8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880F9" w14:textId="7205B7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89279" w14:textId="28DD5B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314A7D" w14:paraId="7DB48A8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8D55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C4E9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15206368" w14:textId="3EC7F5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1692511E" w14:textId="365C26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EB88E" w14:textId="10CD34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ACC18" w14:textId="0B9237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314A7D" w14:paraId="3AEF91C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29C9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EB80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5BD7D171" w14:textId="6B74FE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018ACC86" w14:textId="48B7DE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4D672" w14:textId="15FDF8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39BDF" w14:textId="294FCE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314A7D" w14:paraId="3F80AA7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7677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A001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60B2A92E" w14:textId="67A98C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41112B58" w14:textId="17E854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89C72" w14:textId="65E335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69436" w14:textId="71EABC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314A7D" w14:paraId="24FDDF4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78E3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698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48112114" w14:textId="759C57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2EDAF9" w14:textId="5FD316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37314" w14:textId="4C420B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279F7" w14:textId="46FA9A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314A7D" w14:paraId="2F0560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CA6B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4FCE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72A7AAEB" w14:textId="49B7CC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54FAC6" w14:textId="1744A7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54C14" w14:textId="0C8BC5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48669" w14:textId="6212A6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314A7D" w14:paraId="375E65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7FA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DFB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22F81D0E" w14:textId="3C580B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7F7243" w14:textId="3312F5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F3573" w14:textId="52F69E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2770F" w14:textId="4D76FE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314A7D" w14:paraId="1BADA62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84F9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5F2047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70A2DE76" w14:textId="2708E1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333D57C5" w14:textId="79A58A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CE0A1" w14:textId="265A2A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265F1" w14:textId="7DEA03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314A7D" w14:paraId="2A427D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B99E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B2EA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39A3F8C" w14:textId="0547F7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6F84A736" w14:textId="6FD764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FBC26" w14:textId="1174F8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1EF9F" w14:textId="340E4F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314A7D" w14:paraId="1C52DA8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B0B7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29AB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4075F57C" w14:textId="4A8D4A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085766D3" w14:textId="3B0EEE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058CA" w14:textId="6CCF5A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AF056" w14:textId="442443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314A7D" w14:paraId="7437963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5306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D9E7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F6592B9" w14:textId="5D4A8F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BAAC55" w14:textId="540633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20CA6" w14:textId="084479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C18FD" w14:textId="69A187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314A7D" w14:paraId="58F7B2C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9F8C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97A1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F6E1DCB" w14:textId="35580F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9F998" w14:textId="379C00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91801" w14:textId="4B931C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ACBC3" w14:textId="5623E7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314A7D" w14:paraId="07BEC65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3872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539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5A6D3075" w14:textId="655A24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E8E3BA" w14:textId="675BBE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52DA3" w14:textId="78F7B6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4A29A" w14:textId="158530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314A7D" w14:paraId="5F96A23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C9E2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BF2C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60FD36AC" w14:textId="597A1C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274CC8" w14:textId="192EE7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98EDE" w14:textId="7AEB54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A9804" w14:textId="6B3AC8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314A7D" w14:paraId="5E3FA3D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A5D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45C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0DB04389" w14:textId="587BFF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3E1B8848" w14:textId="48FCB3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7FDC2" w14:textId="390C46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EDFE2" w14:textId="7BC807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314A7D" w14:paraId="3110307E"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7E290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64F9F1C6" w14:textId="2E4F40F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63BD2426" w14:textId="192E378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20C33B" w14:textId="54FD842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EEB130" w14:textId="416A3B1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314A7D" w14:paraId="3FCDF64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112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1A3A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FB11151" w14:textId="5EDEBE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56F238CD" w14:textId="0A676E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9EB4A" w14:textId="6439CC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42F0D" w14:textId="391FA4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314A7D" w14:paraId="4D5E9F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D61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DB9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56DE06DA" w14:textId="06F00D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1EB9AC12" w14:textId="73277A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ADDF8" w14:textId="771679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24C1C" w14:textId="24FF6D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314A7D" w14:paraId="3A6FEF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9DA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902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069005C4" w14:textId="2A1308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5E39D24B" w14:textId="08A632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579E2" w14:textId="734CEC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1CFDB" w14:textId="0B33D7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314A7D" w14:paraId="51F7B21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1E4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54CB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25BD0AE" w14:textId="3EB689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27618DC3" w14:textId="4687C9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8308E" w14:textId="589C2E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B92B3" w14:textId="62F2CC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314A7D" w14:paraId="3DC5748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73C9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C8E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44C730F6" w14:textId="5980F6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28AE1453" w14:textId="5B92C0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E8E84" w14:textId="516CA4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E3A0B" w14:textId="611226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314A7D" w14:paraId="0A18A9C1"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4A2FB"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41BD50A6" w14:textId="6AD1DCE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3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6CBC580" w14:textId="12A6B60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2648722" w14:textId="65803C9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A0EFB5" w14:textId="4237BEA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85,621.23 </w:t>
            </w:r>
          </w:p>
        </w:tc>
      </w:tr>
      <w:tr w:rsidR="00314A7D" w14:paraId="21A5A48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511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B110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2C2A4C49" w14:textId="3823C5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6DBD4C35" w14:textId="47773A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1763B" w14:textId="5FD34A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17B58" w14:textId="1B81C6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314A7D" w14:paraId="5978293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4B1E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A62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7F9FA8B1" w14:textId="62A0B6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2B177BB3" w14:textId="439E28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13CFF" w14:textId="77838A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DDA9A" w14:textId="035082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314A7D" w14:paraId="5074A37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2636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C04E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2C955C27" w14:textId="4B039E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78FD0128" w14:textId="1F5D1F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25631" w14:textId="52F2F3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1569D" w14:textId="602F4F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314A7D" w14:paraId="23448A1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F212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7E61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40627258" w14:textId="2D681C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C97516" w14:textId="53F7EF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D7BAD" w14:textId="4F273A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E558B" w14:textId="25AC24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314A7D" w14:paraId="518230D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270F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4A10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5B834A16" w14:textId="04DD3F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BE0A14" w14:textId="72AC5B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5842C" w14:textId="3F2FE3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C5CD5" w14:textId="0E588D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314A7D" w14:paraId="5382FE4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8A3A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B786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44D660AE" w14:textId="2BD824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47D092" w14:textId="0AD1D2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95751" w14:textId="645AE6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79605" w14:textId="27D086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314A7D" w14:paraId="7E3BF94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0E5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2EED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3A1BD24" w14:textId="4EBC0C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4EE204C4" w14:textId="308E8E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DA240" w14:textId="33626B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6634B" w14:textId="7A79F1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314A7D" w14:paraId="51C8F6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617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4DC8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479D99A9" w14:textId="283160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041CC83B" w14:textId="330632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A3F1F" w14:textId="58BE4B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4713C" w14:textId="397FF0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314A7D" w14:paraId="5079B9F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8533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CBF1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201ACC77" w14:textId="645C87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22AA2D" w14:textId="03737B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75BFC" w14:textId="70E155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0B201" w14:textId="69F669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314A7D" w14:paraId="004D099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F036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270B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2FBF932" w14:textId="6F2380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7793DAA3" w14:textId="541704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37997F" w14:textId="541119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887C3" w14:textId="5AF613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40.00 </w:t>
            </w:r>
          </w:p>
        </w:tc>
      </w:tr>
      <w:tr w:rsidR="00314A7D" w14:paraId="45A4CE2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610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575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4164D80B" w14:textId="0B4191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C0FC08" w14:textId="35C0EE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1972D" w14:textId="7BF829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14BC7" w14:textId="50BBB1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314A7D" w14:paraId="7F576BE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4DB1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530E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72C124CA" w14:textId="563FB0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AD5FA7" w14:textId="1728CC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B76B0" w14:textId="0F7675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522DE" w14:textId="3FD174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314A7D" w14:paraId="5C4EAD6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33AC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3F28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29FC5BB8" w14:textId="653886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5157758A" w14:textId="1E8257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504DA" w14:textId="080BFF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7F13E" w14:textId="2870A1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314A7D" w14:paraId="1AEE73E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EB5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E8BB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7B21BFAB" w14:textId="5B1898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C2F011" w14:textId="36F01B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09A36" w14:textId="0CC48E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8E1E1" w14:textId="3D79B2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314A7D" w14:paraId="22D34FA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0D5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980A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28A86978" w14:textId="732532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5FE2F76F" w14:textId="30A2DD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B4B2C" w14:textId="6C03E2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F9565" w14:textId="23F402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314A7D" w14:paraId="0F55774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3C59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EDD8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8E4A6E8" w14:textId="03384B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06E3F497" w14:textId="3D2695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B0451" w14:textId="10A714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191DB" w14:textId="6379AB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314A7D" w14:paraId="4389D41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D5D8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98DC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31112306" w14:textId="4B1B5A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79797032" w14:textId="2E5C49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23842" w14:textId="582FC3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50CD4" w14:textId="35C2AD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314A7D" w14:paraId="65CF6D5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B581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F585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513D410C" w14:textId="533951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35F546CC" w14:textId="198191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9C6FE" w14:textId="5FD580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3D1AC" w14:textId="43EB72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314A7D" w14:paraId="01EDF40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212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B2A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58C30FA4" w14:textId="72E1AF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3BD9E6" w14:textId="75FDA9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325CB" w14:textId="44F00D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DC367" w14:textId="75A16C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314A7D" w14:paraId="262EEE7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861F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28F3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7D8CAC42" w14:textId="17562A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B94F2C" w14:textId="5EAAA5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F13BE" w14:textId="0AC500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521CF" w14:textId="06BA8F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314A7D" w14:paraId="2CD71B5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F5D9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553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1ED8D392" w14:textId="001CAF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393DD6" w14:textId="11C844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6249D" w14:textId="122C92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78E33" w14:textId="489363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314A7D" w14:paraId="6BDBFD2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07FC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3688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227D344C" w14:textId="34417A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384BFED5" w14:textId="4382A1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C0632" w14:textId="589643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69DAE" w14:textId="5AAC4B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314A7D" w14:paraId="4F6B25C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C364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A618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484BA8D8" w14:textId="56DC03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19994089" w14:textId="03914F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D87FC" w14:textId="2CB752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69B92" w14:textId="043661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314A7D" w14:paraId="6054FD0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41E4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B4AD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7E53C06C" w14:textId="1432CD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6E09DBA7" w14:textId="275EAB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C8F94" w14:textId="729AD3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CE8A0" w14:textId="07E346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314A7D" w14:paraId="76C5985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B79D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D07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04275BB0" w14:textId="48ECAF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F510F4" w14:textId="77368C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84C4F" w14:textId="7903DF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473A8" w14:textId="5B3E31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314A7D" w14:paraId="6F79969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352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E7E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20D5C82F" w14:textId="70F949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446D6D4B" w14:textId="23EE2E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6B542" w14:textId="46E5BC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464BD" w14:textId="5A71B7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314A7D" w14:paraId="4376BB9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37A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CF73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266409CA" w14:textId="40025B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D84EF1" w14:textId="35950D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96C1D" w14:textId="7455EB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551F9" w14:textId="252B74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314A7D" w14:paraId="36FDF97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651B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8A6A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4D9D3239" w14:textId="2DB7A5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229C9657" w14:textId="6EAAB7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05514" w14:textId="227377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CD96C" w14:textId="12FCB5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314A7D" w14:paraId="14493BF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9615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734A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51AB7E13" w14:textId="67130A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107A77" w14:textId="40543A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6FFBA" w14:textId="15646A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D238B" w14:textId="48A9F5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314A7D" w14:paraId="5E9CE98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EC4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DC0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28D72C9" w14:textId="76D791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47796E8C" w14:textId="222035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2CF6C" w14:textId="2C5675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C1E8D" w14:textId="520C61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314A7D" w14:paraId="402DE8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7C5D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ED01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3F187D3" w14:textId="337DA9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F48D76" w14:textId="7C065E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3993F" w14:textId="6BEA24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AD443" w14:textId="01936E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314A7D" w14:paraId="15817B3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B3EA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EFB3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73C81417" w14:textId="5ADB62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DB7AF83" w14:textId="5BF987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529DA" w14:textId="66D2B1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3744E" w14:textId="219349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314A7D" w14:paraId="7A76704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11D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7418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7A2AC098" w14:textId="7D57ED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552B8985" w14:textId="2EA064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7885D" w14:textId="095966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7117C" w14:textId="38BFEC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314A7D" w14:paraId="3E62A41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E476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5E91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358C4424" w14:textId="146085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611EEDAC" w14:textId="542E66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0BC18" w14:textId="53FC73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CD20B" w14:textId="773EA4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314A7D" w14:paraId="1ACA507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3D299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A718B00" w14:textId="2CFB2FC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0EE7696" w14:textId="78FA467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482E6F" w14:textId="1BC51C3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2A3F47" w14:textId="740D1A8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314A7D" w14:paraId="5C689B3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D14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6ADA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6CC202F7" w14:textId="74F534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F8A94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0381EF45"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2AC4D693" w14:textId="590125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314A7D" w14:paraId="6F5AE5B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6A6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204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56A1DCDC" w14:textId="1DD84A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1AA2D464" w14:textId="165734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ACC74" w14:textId="20D855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26CF5" w14:textId="0BE5E8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314A7D" w14:paraId="6EBA6B6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BA13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42E5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3001BEE1" w14:textId="73D824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4E049554" w14:textId="1CB9CC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19E52" w14:textId="01BAAD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36B5C" w14:textId="1385CC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314A7D" w14:paraId="260E135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75D7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921E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48E670F0" w14:textId="06C3B5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B877A3F" w14:textId="180F7C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996F5" w14:textId="259E1B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10734" w14:textId="378729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314A7D" w14:paraId="0A22AAC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87BA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B51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62E48567" w14:textId="749667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73DEAA83" w14:textId="395A1C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06B96" w14:textId="3EC00D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C270C" w14:textId="776611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314A7D" w14:paraId="31B75C5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DC5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05A0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4D98DEF" w14:textId="52F206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59270528" w14:textId="5908FA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DA8C5" w14:textId="133F0F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07438" w14:textId="113BEF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314A7D" w14:paraId="45010C4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E40D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A13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32F36EB4" w14:textId="2F14C1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3FEAC14A" w14:textId="3FA324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5FBD1" w14:textId="7F08A0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A42C9" w14:textId="2207D9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314A7D" w14:paraId="53E17AB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027E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47A04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2DCE26B" w14:textId="425721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0EE6EACE" w14:textId="31E879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AA2B3" w14:textId="62AEB1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079E8" w14:textId="5A5EDE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314A7D" w14:paraId="48619B0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CC81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51AD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37E4311B" w14:textId="7D048C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483CA1B7" w14:textId="0DBE67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4B934" w14:textId="769A7A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1E3EC" w14:textId="14276E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314A7D" w14:paraId="2DEA49A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4D0D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C2FD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7AD3B78C" w14:textId="66285C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35667A" w14:textId="07618E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93075" w14:textId="0C3EEB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4E60C" w14:textId="33B7A3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14A7D" w14:paraId="0ADE030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7753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87CA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4DD2B296" w14:textId="646E68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271A0D05" w14:textId="1EBEFD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23B34" w14:textId="64CE03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6112F" w14:textId="07E89B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314A7D" w14:paraId="563FAC6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6096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40F5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360E0CD3" w14:textId="7DA2FF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540EC14D" w14:textId="751D78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A7C8A" w14:textId="723680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8A49A" w14:textId="122484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314A7D" w14:paraId="718A332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6641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B347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5C190FE6" w14:textId="328DEE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4883D3C1" w14:textId="54FEA2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F6DDB" w14:textId="6ECA4C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61CC2" w14:textId="4441BF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314A7D" w14:paraId="6130FD8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8BE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C865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645A25C5" w14:textId="1B648C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67EDED" w14:textId="7AB4E2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F8480" w14:textId="4B90EB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AEF74" w14:textId="0DA365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314A7D" w14:paraId="55D179E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AC2F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73E6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C429F42" w14:textId="760632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12E481A5" w14:textId="75980F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E422C" w14:textId="2E5DAF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D8AC5" w14:textId="03A508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314A7D" w14:paraId="0335C08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ED1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3927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F46AE5A" w14:textId="35C605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9BABB5" w14:textId="28C3CC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6FFB8" w14:textId="339E7A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CFBD4" w14:textId="414312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314A7D" w14:paraId="7A5F8F3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7734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D3C4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137EABCB" w14:textId="5EE433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D91341A" w14:textId="1A63B2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8D3D6" w14:textId="3680EF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3A577" w14:textId="714FAF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314A7D" w14:paraId="20CD241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5E1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173A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FDFCE33" w14:textId="744165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F65B42" w14:textId="678C06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7DFED" w14:textId="6A9550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63E9F" w14:textId="60226A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314A7D" w14:paraId="33931AF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E67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1236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5FB8B3C9" w14:textId="2761D4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4BD5FFDC" w14:textId="3D4855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56C97" w14:textId="0B887B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3DC9D" w14:textId="79FE13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314A7D" w14:paraId="198F5D6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E95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DCD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343414EF" w14:textId="4B6502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4D13E5F9" w14:textId="6B7E9B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A506F" w14:textId="229770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C7708" w14:textId="7142CF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314A7D" w14:paraId="6053880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EF6A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A6F3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159A64EF" w14:textId="4811C6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5F1EDC58" w14:textId="1DE951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80CA9" w14:textId="37042E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A906D" w14:textId="6472FF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314A7D" w14:paraId="68930EC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74EA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09C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483140A" w14:textId="204C94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03A488B9" w14:textId="01FEA1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DC073" w14:textId="5B188A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CF22A" w14:textId="37F1CE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314A7D" w14:paraId="378B452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B844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E34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5541CE5A" w14:textId="531D66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58963380" w14:textId="3E322F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2A96B" w14:textId="34966F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A2146" w14:textId="535EFD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314A7D" w14:paraId="6324A6D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806D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C1A2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C638010" w14:textId="70C37F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7034CD5C" w14:textId="7FB0EE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743AD" w14:textId="152F39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C040F" w14:textId="307706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314A7D" w14:paraId="3E6AF14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155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82AB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4EAA331" w14:textId="398DB5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834EF0" w14:textId="1D709A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8399C" w14:textId="485D82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6E924" w14:textId="6998CA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14A7D" w14:paraId="3E70A0F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629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09FE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A140B48" w14:textId="257443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2E01AE3C" w14:textId="57C967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60EEA" w14:textId="778354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6D5B0" w14:textId="072848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314A7D" w14:paraId="3452D15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D2B3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053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7F0EBA51" w14:textId="5BE3D1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730EA6CA" w14:textId="2AEBA6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18CD8" w14:textId="3AC6CE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4FEE0" w14:textId="565B96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314A7D" w14:paraId="5D2D77E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6852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FBF2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17510AA" w14:textId="16ABFE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230D06E7" w14:textId="3B826F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E87C9" w14:textId="03FF0F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C08E2" w14:textId="33430D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314A7D" w14:paraId="11D6F63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EB74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A2C7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0B795709" w14:textId="3186E8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90C9A68" w14:textId="708DDB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C7315" w14:textId="2B115F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7A44D" w14:textId="655611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314A7D" w14:paraId="3A0ED24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15A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AFF7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5C27FE67" w14:textId="12D9BE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0557A4D7" w14:textId="20D338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B8368" w14:textId="733252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CE234" w14:textId="779C8C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314A7D" w14:paraId="017FB48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61BD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7522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5267D22C" w14:textId="15A815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73F6D5AC" w14:textId="732D31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012B5" w14:textId="0F4BEE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A80E5" w14:textId="74D4BB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314A7D" w14:paraId="4819DBB6"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3E332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C3D4645" w14:textId="53666B1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772,36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15BDA803" w14:textId="1E5EB02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7E33C47" w14:textId="0415503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38C4AAE" w14:textId="0128DE7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772,362.61 </w:t>
            </w:r>
          </w:p>
        </w:tc>
      </w:tr>
      <w:tr w:rsidR="00314A7D" w14:paraId="5D06AA9E"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EC18A"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08239E9B" w14:textId="0B9805A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9,59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5988611F" w14:textId="576B414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02C0AB" w14:textId="43915F6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A65B3A" w14:textId="5249D27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9,596.47 </w:t>
            </w:r>
          </w:p>
        </w:tc>
      </w:tr>
      <w:tr w:rsidR="00314A7D" w14:paraId="77AB822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3CC547A"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30D1A76F" w14:textId="610620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7611225D" w14:textId="089074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05036" w14:textId="531607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F1D600" w14:textId="5AAD6A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314A7D" w14:paraId="0513072D" w14:textId="77777777" w:rsidTr="001A5A2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9AE2A28"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3F55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3C388012" w14:textId="547081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5E960E79" w14:textId="7474E9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6334A" w14:textId="589F68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A76FA" w14:textId="1973A9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314A7D" w14:paraId="1396A61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6FF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9F83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333120C" w14:textId="5FD1F5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9480A35" w14:textId="7BE6A0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C87C5" w14:textId="2238F7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16C5A" w14:textId="157C4F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314A7D" w14:paraId="28FDC69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EA1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DB4E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6A51E532" w14:textId="37DE5D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D2A2DA" w14:textId="555B42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E706B" w14:textId="0E4C16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B8FF0" w14:textId="59EDC7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314A7D" w14:paraId="20D4625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7CDD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FB1A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3A2F2EA2" w14:textId="1BDC4C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3F1CC3F5" w14:textId="291812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6764E" w14:textId="52E16B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5622F" w14:textId="3F855A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314A7D" w14:paraId="573470E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E79F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95C4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27C528EB" w14:textId="09215D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51BF8A26" w14:textId="00281F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3B849" w14:textId="321288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19240" w14:textId="622493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314A7D" w14:paraId="0D668D4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C049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9EB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51C7FF79" w14:textId="6A6133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00A0A34C" w14:textId="103B32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54206" w14:textId="03A6B4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2A87D" w14:textId="47291B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314A7D" w14:paraId="66C4BC7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5BD7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3848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2880359E" w14:textId="6931FA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5995AA91" w14:textId="7709C9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D510B" w14:textId="49135E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B0111" w14:textId="6D0F93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314A7D" w14:paraId="23EEA49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02D6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9A28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5DBCE909" w14:textId="1979A8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3344EFDD" w14:textId="147039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2B2D8" w14:textId="092939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40633" w14:textId="44934D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314A7D" w14:paraId="3257131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C71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244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22F9745A" w14:textId="0FCEF8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56F15B10" w14:textId="5250E1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F61C3" w14:textId="554239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62D5D" w14:textId="2291C0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314A7D" w14:paraId="2064E1A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520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F3D2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4190EC1" w14:textId="35ED61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1057CE05" w14:textId="3856E7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7495F" w14:textId="1838DF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673CA" w14:textId="24CDFE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314A7D" w14:paraId="5C93468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1924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5294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6FCE2658" w14:textId="579074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52A1E0B9" w14:textId="682B7E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702A2" w14:textId="07ED4D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CCA23" w14:textId="071017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314A7D" w14:paraId="7D5C447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685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98C3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16F623A8" w14:textId="024D9C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675" w:type="pct"/>
            <w:tcBorders>
              <w:top w:val="nil"/>
              <w:left w:val="nil"/>
              <w:bottom w:val="single" w:sz="4" w:space="0" w:color="000000"/>
              <w:right w:val="single" w:sz="4" w:space="0" w:color="000000"/>
            </w:tcBorders>
            <w:shd w:val="clear" w:color="auto" w:fill="auto"/>
            <w:noWrap/>
            <w:vAlign w:val="bottom"/>
            <w:hideMark/>
          </w:tcPr>
          <w:p w14:paraId="7BC2A48B" w14:textId="717DEA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F5165" w14:textId="49E7AF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274EC" w14:textId="162ADE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314A7D" w14:paraId="3FCF275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C8FE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9941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6E41EC2" w14:textId="567E1E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7CECFE" w14:textId="1E5EE5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C910F" w14:textId="01BC90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5BC8D" w14:textId="37AE75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314A7D" w14:paraId="631633E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6193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13C2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658D655B" w14:textId="3535BD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7C762EF1" w14:textId="6705E2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3E06A" w14:textId="02164A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52EEF" w14:textId="3DF559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314A7D" w14:paraId="695E5E3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318A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503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3448E5DF" w14:textId="65F3E2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6BA76045" w14:textId="28101B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5231E" w14:textId="03C811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0E6AE" w14:textId="324247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314A7D" w14:paraId="5F9639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0C5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983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71A2CCA" w14:textId="751A08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52351A3F" w14:textId="75FA0B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CCD0F" w14:textId="549D69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3A10C" w14:textId="58A340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314A7D" w14:paraId="687F0B2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8877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09E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29B03ECE" w14:textId="04AE9B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69663814" w14:textId="723904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24FE7" w14:textId="7AC6E9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01554" w14:textId="42CEF0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314A7D" w14:paraId="1A644C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B0C7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A076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267AA9B3" w14:textId="202B96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CD031B" w14:textId="640CE1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CFCCC" w14:textId="36562F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AFDB8" w14:textId="1B327F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314A7D" w14:paraId="1475B6F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A7B4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70A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11BC4880" w14:textId="6B62C4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7F3614C4" w14:textId="2362E5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791DF" w14:textId="526DA1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3FCC9" w14:textId="5630E6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314A7D" w14:paraId="0055754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9C71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7027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7C064B8C" w14:textId="6EA5D2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88D332C" w14:textId="20B250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0D574" w14:textId="293CD6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9C55D" w14:textId="494818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314A7D" w14:paraId="0255FC1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1CF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C159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4EA4974C" w14:textId="6C6718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1B4D11DB" w14:textId="7E3290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2D0D4" w14:textId="3D2030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23FCA" w14:textId="77CE61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314A7D" w14:paraId="3B0AD5A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460F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9759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06213518" w14:textId="7076C0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42FE8A46" w14:textId="63A68D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B6DE1" w14:textId="32ACA4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33165" w14:textId="022854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314A7D" w14:paraId="06CE256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3E32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D32F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7C382C1A" w14:textId="14DE65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1200D8A9" w14:textId="37DB51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47E92" w14:textId="0FFBF0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88334" w14:textId="6BC449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314A7D" w14:paraId="7D8A7DB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DAD2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83E4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3F2A21D4" w14:textId="483AAB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4E609B68" w14:textId="68640E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6B301" w14:textId="3580EB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E1F7B" w14:textId="3A901C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314A7D" w14:paraId="2C2A9F4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67D2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BEB5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6F80BFA6" w14:textId="79E830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94528FC" w14:textId="677059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211C2" w14:textId="5F8F1D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FFA85" w14:textId="6DF98C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314A7D" w14:paraId="11CBF0D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C396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33ED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4AAECC3E" w14:textId="5BE447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EDE5651" w14:textId="4FAE7F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23B91" w14:textId="34295E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3F0DC" w14:textId="1D964B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314A7D" w14:paraId="1CE0D6D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2C4B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26A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EE3CE95" w14:textId="0DA3FF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791281" w14:textId="4A027E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7B9AC" w14:textId="15188D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B0161" w14:textId="07B0DD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314A7D" w14:paraId="7AE72AE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F69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3DF5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27BBD9B5" w14:textId="54FF54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6C9BCB12" w14:textId="344CED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A54F8" w14:textId="2AB51E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A8970" w14:textId="7E9352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314A7D" w14:paraId="1AED4EB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6005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7EDC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3DA0C3D" w14:textId="24D207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1F14604C" w14:textId="147A30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EF8CE" w14:textId="660C76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BF5B1" w14:textId="69E741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314A7D" w14:paraId="0BEBB6A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153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FA5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60B2F6C" w14:textId="0086DA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6272477" w14:textId="3E2072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EC817" w14:textId="08DDBE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EF28B" w14:textId="6BF27C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314A7D" w14:paraId="37E7312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C188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CD62C1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6F67478C" w14:textId="3F4000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6830BF2B" w14:textId="7DED09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2B175" w14:textId="6CED0A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EB15E" w14:textId="4432F8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314A7D" w14:paraId="7B8D876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55C0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7DDC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CC49482" w14:textId="457AED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0C81F7F3" w14:textId="577C03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1EC02" w14:textId="743546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7F48C" w14:textId="192E1D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314A7D" w14:paraId="38B8133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FA35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A8B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C3896A8" w14:textId="6603B7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11F875D0" w14:textId="64DF6E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C6AAF" w14:textId="5D40E6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55EF1" w14:textId="528514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314A7D" w14:paraId="160EFF1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5689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A334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719D52F9" w14:textId="03BC73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3B851F28" w14:textId="036DDD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90F61" w14:textId="308FDA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FF1E0" w14:textId="70E711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314A7D" w14:paraId="2BE5A7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D9B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D190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4F24DF54" w14:textId="6672BB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54987A8C" w14:textId="7FB17A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22F50" w14:textId="6CAC46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E03D5" w14:textId="235A85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314A7D" w14:paraId="523AD37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7BC4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F20A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6B84D74F" w14:textId="79C6B2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6244E709" w14:textId="5A6CE4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02F7F" w14:textId="0E832B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ACBD6" w14:textId="5C7FFB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314A7D" w14:paraId="6D67B6C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0614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0350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26F711C" w14:textId="172055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18532D05" w14:textId="25656D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2D73B" w14:textId="5479E4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7D80A" w14:textId="7AA6B5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314A7D" w14:paraId="2998C08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C8EA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A18F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517C1285" w14:textId="39C106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FDF55E7" w14:textId="5F4503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F53BC" w14:textId="2F31A8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C44D0" w14:textId="1A3A5B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314A7D" w14:paraId="307053F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E89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9755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43815E0" w14:textId="04E9A6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06AC08D9" w14:textId="728F18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C287A" w14:textId="069DEF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99A46" w14:textId="15316E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314A7D" w14:paraId="7390E70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2BB3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62B6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791C5EF1" w14:textId="58FBE4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507330CC" w14:textId="68498B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3D5A7" w14:textId="00E5A8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855CF" w14:textId="2C5632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314A7D" w14:paraId="5A65474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ACE2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2AD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0F92FF00" w14:textId="6EBC18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154D4ED6" w14:textId="571936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6252F" w14:textId="134DBF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D53D1" w14:textId="677B14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314A7D" w14:paraId="726C1A3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D2EA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3F37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1C10A68" w14:textId="7A42F6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55B90542" w14:textId="427A20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B87C6" w14:textId="360B01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485C0" w14:textId="150770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314A7D" w14:paraId="7E63A724"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7DAB3"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51CDC996" w14:textId="035C963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69,28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EBB610C" w14:textId="0436124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86F63B" w14:textId="394A08E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A10C5A" w14:textId="3BF9A5B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69,285.82 </w:t>
            </w:r>
          </w:p>
        </w:tc>
      </w:tr>
      <w:tr w:rsidR="00314A7D" w14:paraId="3133F326" w14:textId="77777777" w:rsidTr="001A5A2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0101719"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45300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4F3BE132" w14:textId="01836E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95,253.52 </w:t>
            </w:r>
          </w:p>
        </w:tc>
        <w:tc>
          <w:tcPr>
            <w:tcW w:w="675" w:type="pct"/>
            <w:tcBorders>
              <w:top w:val="nil"/>
              <w:left w:val="nil"/>
              <w:bottom w:val="single" w:sz="4" w:space="0" w:color="000000"/>
              <w:right w:val="single" w:sz="4" w:space="0" w:color="000000"/>
            </w:tcBorders>
            <w:shd w:val="clear" w:color="auto" w:fill="auto"/>
            <w:noWrap/>
            <w:vAlign w:val="bottom"/>
            <w:hideMark/>
          </w:tcPr>
          <w:p w14:paraId="473B233D" w14:textId="2C809B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3C077" w14:textId="687A95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BB5EE2" w14:textId="1C012C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95,253.52 </w:t>
            </w:r>
          </w:p>
        </w:tc>
      </w:tr>
      <w:tr w:rsidR="00314A7D" w14:paraId="73CF3A9D" w14:textId="77777777" w:rsidTr="001A5A2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103B3A0"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760ECB2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09482B1" w14:textId="16260B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4C668CF4" w14:textId="34AC96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A3F84" w14:textId="030008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35A61" w14:textId="2CB9FB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314A7D" w14:paraId="342578A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8912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518E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25881A86" w14:textId="7295CE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716E55A7" w14:textId="56DCE8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8D2BE" w14:textId="61E8BC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98C3B" w14:textId="7E8E53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314A7D" w14:paraId="6EC69C4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30BA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366E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5EFF8634" w14:textId="6A0658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0BCC7460" w14:textId="70A973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9478A" w14:textId="0F8372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A499B" w14:textId="4564E7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314A7D" w14:paraId="330FD64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6D3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B391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348B11DC" w14:textId="61D3C7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5638F638" w14:textId="554D59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A9F41" w14:textId="70BC26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C6371" w14:textId="03590D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314A7D" w14:paraId="06F5CE8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CD8D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7383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5673C7AE" w14:textId="486D79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32C04AC8" w14:textId="0D9E84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1BC11" w14:textId="068E01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890BF" w14:textId="30083B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314A7D" w14:paraId="5A185E7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19E9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CBBA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7B27B820" w14:textId="04A2DF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3DCFA840" w14:textId="0ED0E6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66635" w14:textId="4B0293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BD99D" w14:textId="57B37D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314A7D" w14:paraId="701DE57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D9E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44A5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543580C4" w14:textId="5BE191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2399B4D9" w14:textId="7EB91F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BB3E9" w14:textId="3F12B6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1CBA2" w14:textId="2A42B6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314A7D" w14:paraId="58A117C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8B10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BB58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065EE18B" w14:textId="07CEFE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00FF56A9" w14:textId="3E65E8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C379B" w14:textId="30190F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E2794" w14:textId="23812C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314A7D" w14:paraId="6E709F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A244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EA2B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DE52809" w14:textId="549241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675" w:type="pct"/>
            <w:tcBorders>
              <w:top w:val="nil"/>
              <w:left w:val="nil"/>
              <w:bottom w:val="single" w:sz="4" w:space="0" w:color="000000"/>
              <w:right w:val="single" w:sz="4" w:space="0" w:color="000000"/>
            </w:tcBorders>
            <w:shd w:val="clear" w:color="auto" w:fill="auto"/>
            <w:noWrap/>
            <w:vAlign w:val="bottom"/>
            <w:hideMark/>
          </w:tcPr>
          <w:p w14:paraId="3B3DCE24" w14:textId="3A0590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A1D75" w14:textId="4A9450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8FE4C" w14:textId="4E2B40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314A7D" w14:paraId="5828CFD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3F36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CB7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746AFBBB" w14:textId="0E6B4D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47482EC4" w14:textId="7E2F64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6FC88" w14:textId="0F4336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2B363" w14:textId="4A929C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314A7D" w14:paraId="676AC48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9E35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2521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7F246158" w14:textId="139033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31B76C20" w14:textId="308DFB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BC48A" w14:textId="488D18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FD5D3" w14:textId="1807DE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314A7D" w14:paraId="22ACC44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1ACA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985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64903249" w14:textId="57FF22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0AE60140" w14:textId="6CE7FE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AA8DA" w14:textId="093328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C7A4D" w14:textId="0D0F31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314A7D" w14:paraId="5053F5D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285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FB21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088FBFCD" w14:textId="714B27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0DBDCBCE" w14:textId="6988A0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05762" w14:textId="247F08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51142" w14:textId="488BA6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314A7D" w14:paraId="55158B7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AB29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205E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3259277D" w14:textId="305544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214CC5A5" w14:textId="7743CD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71F9D" w14:textId="34E0EE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48740" w14:textId="4AAF95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314A7D" w14:paraId="4C0BED8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3958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BC18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79BD99E" w14:textId="6B309C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40F8551F" w14:textId="2A3C68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64E1F" w14:textId="33B738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FB628" w14:textId="1C5843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314A7D" w14:paraId="0DD4EE4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43B7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9515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2A034B88" w14:textId="5A6921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5B75712D" w14:textId="479382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3C435" w14:textId="3385A3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AFE92" w14:textId="5BEE79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314A7D" w14:paraId="79FF29E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6A97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0C5A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178B55B6" w14:textId="569C06E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c>
          <w:tcPr>
            <w:tcW w:w="675" w:type="pct"/>
            <w:tcBorders>
              <w:top w:val="nil"/>
              <w:left w:val="nil"/>
              <w:bottom w:val="single" w:sz="4" w:space="0" w:color="000000"/>
              <w:right w:val="single" w:sz="4" w:space="0" w:color="000000"/>
            </w:tcBorders>
            <w:shd w:val="clear" w:color="auto" w:fill="auto"/>
            <w:noWrap/>
            <w:vAlign w:val="bottom"/>
            <w:hideMark/>
          </w:tcPr>
          <w:p w14:paraId="5763E9E1" w14:textId="112CE1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03082" w14:textId="2074B2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1C7EA" w14:textId="540786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r>
      <w:tr w:rsidR="00314A7D" w14:paraId="7B400BD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88C1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244B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BB2E079" w14:textId="6D4838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385A3A3B" w14:textId="458C62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8ACB7" w14:textId="05A2B8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6ED07" w14:textId="72658A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314A7D" w14:paraId="336FE99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24EC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614A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7733CA2C" w14:textId="15E849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18DFE2F6" w14:textId="408A83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2BD46" w14:textId="00725D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41253" w14:textId="06B1F6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314A7D" w14:paraId="332A7D1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063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DA5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0D2F09F6" w14:textId="2050D2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609DDD56" w14:textId="6EBC10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10436" w14:textId="17C437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B488A" w14:textId="2343F2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314A7D" w14:paraId="57EBD1F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DEC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7B09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64F79CA" w14:textId="03F2E4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51FFFA12" w14:textId="5BC5F1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96D83" w14:textId="1B91D2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B26CA" w14:textId="6E08AB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314A7D" w14:paraId="61B571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224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D536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60965BE8" w14:textId="0C2F81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0350AEEC" w14:textId="433816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34CD4" w14:textId="42F727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74A98" w14:textId="3176B4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314A7D" w14:paraId="7113711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FC72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840E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EEE523B" w14:textId="5A7E6D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07D56E64" w14:textId="661160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89459" w14:textId="3F359A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FDFA4" w14:textId="0DCBAC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314A7D" w14:paraId="64ACC27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669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588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0544B764" w14:textId="55CE3C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383C1F44" w14:textId="334DE2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8466C" w14:textId="19E074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28B75" w14:textId="43E47C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314A7D" w14:paraId="6C6E854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D73E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508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6A514EC7" w14:textId="10F94F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4C481384" w14:textId="50B518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18606" w14:textId="1246D1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F4A35" w14:textId="300846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314A7D" w14:paraId="61515D1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CE81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F88D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5F11E145" w14:textId="1CFB91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4BFBF83F" w14:textId="182445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F5D1C" w14:textId="1DE641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3B4F0" w14:textId="474D0C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314A7D" w14:paraId="5B65720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DFA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365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77FE2CFF" w14:textId="760CFF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6D11213A" w14:textId="356C7A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4B22B" w14:textId="23DB8C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3FE74" w14:textId="3BB56E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314A7D" w14:paraId="68D56B5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4076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CCF3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14172251" w14:textId="531E17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568C3805" w14:textId="535514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DF34D" w14:textId="6FA826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BC8DC" w14:textId="68A69B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314A7D" w14:paraId="24C4A62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5185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3B2F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2FF5CD7B" w14:textId="5BDD83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03D8A50E" w14:textId="6D692A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0B47F" w14:textId="6779E4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93EA2" w14:textId="50C3A4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314A7D" w14:paraId="3194BE7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786E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E35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90B93A3" w14:textId="3A6592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675" w:type="pct"/>
            <w:tcBorders>
              <w:top w:val="nil"/>
              <w:left w:val="nil"/>
              <w:bottom w:val="single" w:sz="4" w:space="0" w:color="000000"/>
              <w:right w:val="single" w:sz="4" w:space="0" w:color="000000"/>
            </w:tcBorders>
            <w:shd w:val="clear" w:color="auto" w:fill="auto"/>
            <w:noWrap/>
            <w:vAlign w:val="bottom"/>
            <w:hideMark/>
          </w:tcPr>
          <w:p w14:paraId="5C2BB89E" w14:textId="5302D6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66E87" w14:textId="282B97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ADE73" w14:textId="0C2225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314A7D" w14:paraId="3195882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BA92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539C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09363D65" w14:textId="0EFF19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00DE04B8" w14:textId="2F7718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7A839" w14:textId="257FD1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D7CB3" w14:textId="57F86C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314A7D" w14:paraId="0677C99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582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7BC4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2DBDA424" w14:textId="5F23E8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5F4EB817" w14:textId="6FE8BB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94157" w14:textId="0025CB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C9188" w14:textId="6469BB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314A7D" w14:paraId="2CE6660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DDF7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23C0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3EF6D9E6" w14:textId="35E5C4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1F122D37" w14:textId="7E3CF0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D5699" w14:textId="31DF6A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FE739" w14:textId="0C6831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314A7D" w14:paraId="42209D2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4D8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E54D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10EA900F" w14:textId="3599F6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11A546F9" w14:textId="4E9967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088CA" w14:textId="1ED88B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C680E" w14:textId="0ECC14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314A7D" w14:paraId="194EE66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ABB1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9135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42D8A9BB" w14:textId="299A6E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0CF447B3" w14:textId="7333D3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F5AF2" w14:textId="3C48D4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0C33D" w14:textId="1E866A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314A7D" w14:paraId="18685E9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914A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AC08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74813A4" w14:textId="6750AC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2326784F" w14:textId="3A1D80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240C0" w14:textId="043045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AB542" w14:textId="60FE44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314A7D" w14:paraId="6D7175F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1E13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98EF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3B5F4691" w14:textId="0B637B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51230D87" w14:textId="2650E8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AE09D" w14:textId="7BDCCB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7C872" w14:textId="2FB6ED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314A7D" w14:paraId="53A3E11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823B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EA49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35CD9D95" w14:textId="34E829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2C233DDD" w14:textId="7CD652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90DDE" w14:textId="606B24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5DB88" w14:textId="07D6CD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314A7D" w14:paraId="6CB4A79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F5D1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403F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0239F4AE" w14:textId="2D6D16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046C5CC1" w14:textId="1C9EDF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F0BAA" w14:textId="2E1F9E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F6864" w14:textId="5A79F3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314A7D" w14:paraId="6BC7883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ED8F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799D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124663FE" w14:textId="41098E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3176BD4C" w14:textId="6C899C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8E507" w14:textId="5C163B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6FDE9" w14:textId="0050C2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314A7D" w14:paraId="78D238B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29F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0BBA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6ABAA1E" w14:textId="0827A5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12AA206F" w14:textId="2ED0F4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B0C81" w14:textId="7770EA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B83F5" w14:textId="378F16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314A7D" w14:paraId="62A658B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61E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B5EF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3E862050" w14:textId="29B545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3A9271F5" w14:textId="05EBF3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A9621" w14:textId="42F8DE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E2676" w14:textId="2D4FBD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314A7D" w14:paraId="0BD0722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6CBF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A6D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365CA9D" w14:textId="077789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731AA281" w14:textId="601C59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914EA" w14:textId="512220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43E22" w14:textId="51A21C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314A7D" w14:paraId="58AB71A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6EB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286973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0637C22" w14:textId="0D8D47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439E00D0" w14:textId="38D2B8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20AF3" w14:textId="53C5EE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AC885" w14:textId="04AB30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314A7D" w14:paraId="60D63B2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3FD9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56A1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1413F071" w14:textId="106E85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302.46 </w:t>
            </w:r>
          </w:p>
        </w:tc>
        <w:tc>
          <w:tcPr>
            <w:tcW w:w="675" w:type="pct"/>
            <w:tcBorders>
              <w:top w:val="nil"/>
              <w:left w:val="nil"/>
              <w:bottom w:val="single" w:sz="4" w:space="0" w:color="000000"/>
              <w:right w:val="single" w:sz="4" w:space="0" w:color="000000"/>
            </w:tcBorders>
            <w:shd w:val="clear" w:color="auto" w:fill="auto"/>
            <w:noWrap/>
            <w:vAlign w:val="bottom"/>
            <w:hideMark/>
          </w:tcPr>
          <w:p w14:paraId="5BFBCABC" w14:textId="0CF2EB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D642A" w14:textId="51602F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87F3D" w14:textId="7E3B45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302.46 </w:t>
            </w:r>
          </w:p>
        </w:tc>
      </w:tr>
      <w:tr w:rsidR="00314A7D" w14:paraId="3411807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8018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FD1B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362D375E" w14:textId="40B173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7FB1DB79" w14:textId="55D7F1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DB85A" w14:textId="396F72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6373B" w14:textId="731A68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314A7D" w14:paraId="65BAC12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936C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683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56B0259" w14:textId="213AEE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5545F6FC" w14:textId="19FF94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0F58A" w14:textId="15D621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8A0BA" w14:textId="7D4576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314A7D" w14:paraId="61048E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00CB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4C0B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3DA300F4" w14:textId="2F18AF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316878DE" w14:textId="7C238C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1A987" w14:textId="49728F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16175" w14:textId="6E1D04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314A7D" w14:paraId="4A14797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C40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50AE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7B007BE9" w14:textId="02095D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5C9E8FBB" w14:textId="7C8D98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CDCF6" w14:textId="3BF3C4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5B604" w14:textId="78256A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314A7D" w14:paraId="317D700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4A5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C768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61C0997" w14:textId="0C0231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7CA89296" w14:textId="4D2384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C6F30" w14:textId="3AD89B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27773" w14:textId="7A2BA7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314A7D" w14:paraId="063663A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EF9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48ED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5149576D" w14:textId="2EC896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05ABD1C9" w14:textId="1D5B1D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BAFB0" w14:textId="61961F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FB81A" w14:textId="223E4A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314A7D" w14:paraId="0569B56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A164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63B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58365C52" w14:textId="4BE4EC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38808B0F" w14:textId="01F3B4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38D0D" w14:textId="6FB6F4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6F3F5" w14:textId="6178E1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314A7D" w14:paraId="190FD18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006A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B37C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BC7158C" w14:textId="18271E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5F92704D" w14:textId="50FAB6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B2F04" w14:textId="6069E5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7554A" w14:textId="670349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314A7D" w14:paraId="56E9FCBD"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4D845"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7C498E74" w14:textId="6FDBE15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EAEB9B" w14:textId="0557F96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5D6FB3" w14:textId="07324F4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93106D" w14:textId="0EADDF8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314A7D" w14:paraId="4AC7201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1C2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CE7C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2AE3717D" w14:textId="263E41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72859FD9" w14:textId="75A17D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24710" w14:textId="2A8BA8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CF4C5" w14:textId="6899EC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314A7D" w14:paraId="04EDC2C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76D1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02D6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412A5E13" w14:textId="09469A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1167C557" w14:textId="0B8F42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A4431" w14:textId="39A1BC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6DE60" w14:textId="3B66B2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314A7D" w14:paraId="6CD47E2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6CF3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974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3BC92ACC" w14:textId="5E62A7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2F7BA3E9" w14:textId="359D04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BE648" w14:textId="389AA9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E1A52" w14:textId="310676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314A7D" w14:paraId="190F5C25"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95BA4"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F3D6D95" w14:textId="12D6F66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826,7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62A1C026" w14:textId="0FADA14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555588" w14:textId="2DC7C4D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BF398B" w14:textId="7A5A142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826,707.02 </w:t>
            </w:r>
          </w:p>
        </w:tc>
      </w:tr>
      <w:tr w:rsidR="00314A7D" w14:paraId="799DBC27" w14:textId="77777777" w:rsidTr="001A5A2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D4EB853"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253E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45948E5" w14:textId="1EB868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704E1E5A" w14:textId="073465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F667E" w14:textId="4394D3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3BDD19" w14:textId="5E909F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314A7D" w14:paraId="1F243EBE" w14:textId="77777777" w:rsidTr="001A5A2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3482D96"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9B2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560EDEC1" w14:textId="1E8C94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13848655" w14:textId="19EBB5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213CA" w14:textId="400AD5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E0CF7" w14:textId="7FADA3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314A7D" w14:paraId="7BE690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7BEC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F14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6DC40971" w14:textId="1F92BE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14AB195B" w14:textId="3772B5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881B8" w14:textId="33C535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5122A" w14:textId="4A769E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314A7D" w14:paraId="40544D9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2304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3B62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611F5772" w14:textId="210F05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0A6A9E7D" w14:textId="4BA109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ECE5E" w14:textId="57EE58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FC563" w14:textId="1EC913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314A7D" w14:paraId="2951922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27A6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E3FE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037024C" w14:textId="4B83DD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495FF4FA" w14:textId="228CC1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5ECB9" w14:textId="067EFD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716C6" w14:textId="3D62DF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314A7D" w14:paraId="261EB09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0E1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56A8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8F3FA6E" w14:textId="6FEAA1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c>
          <w:tcPr>
            <w:tcW w:w="675" w:type="pct"/>
            <w:tcBorders>
              <w:top w:val="nil"/>
              <w:left w:val="nil"/>
              <w:bottom w:val="single" w:sz="4" w:space="0" w:color="000000"/>
              <w:right w:val="single" w:sz="4" w:space="0" w:color="000000"/>
            </w:tcBorders>
            <w:shd w:val="clear" w:color="auto" w:fill="auto"/>
            <w:noWrap/>
            <w:vAlign w:val="bottom"/>
            <w:hideMark/>
          </w:tcPr>
          <w:p w14:paraId="72DB3BCE" w14:textId="17B450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2329D" w14:textId="2EA263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C96B7" w14:textId="514B6A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r>
      <w:tr w:rsidR="00314A7D" w14:paraId="1B751D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A517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472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6256BBE0" w14:textId="743E3A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3472689A" w14:textId="15B10B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3A8D3" w14:textId="10884C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06812" w14:textId="0793A0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314A7D" w14:paraId="43E5408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D9D7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E0BF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66DA56C" w14:textId="4CA516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276FFDF9" w14:textId="677A0D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EF5DA" w14:textId="65334D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A6F1B" w14:textId="7C03DD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314A7D" w14:paraId="5AA9D9D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8DC6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C03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1107EC23" w14:textId="1D8A12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c>
          <w:tcPr>
            <w:tcW w:w="675" w:type="pct"/>
            <w:tcBorders>
              <w:top w:val="nil"/>
              <w:left w:val="nil"/>
              <w:bottom w:val="single" w:sz="4" w:space="0" w:color="000000"/>
              <w:right w:val="single" w:sz="4" w:space="0" w:color="000000"/>
            </w:tcBorders>
            <w:shd w:val="clear" w:color="auto" w:fill="auto"/>
            <w:noWrap/>
            <w:vAlign w:val="bottom"/>
            <w:hideMark/>
          </w:tcPr>
          <w:p w14:paraId="77FAADF6" w14:textId="4EC43A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0BFDC" w14:textId="311A8C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D40C0" w14:textId="5B429C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r>
      <w:tr w:rsidR="00314A7D" w14:paraId="1CA81AB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61F7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2BBD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31AD71F0" w14:textId="128C06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65F8D28F" w14:textId="27454E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2B801" w14:textId="5116D6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9C21A" w14:textId="1FBFDB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314A7D" w14:paraId="5BDBF6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5ABF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2A8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33C28F60" w14:textId="512012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A0313B1" w14:textId="04D8D4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74184" w14:textId="02656E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96B73" w14:textId="123C8D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314A7D" w14:paraId="69F5F64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91FF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C30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4DF5F78D" w14:textId="7CF6CD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7026C68B" w14:textId="15D146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BB909" w14:textId="4EE174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64F88" w14:textId="60EA1F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314A7D" w14:paraId="05AF705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54AB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061A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3CEEA087" w14:textId="0D4D06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29912D9E" w14:textId="7DB4A2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FC051" w14:textId="0FF8E7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1CCED" w14:textId="3CEDBE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314A7D" w14:paraId="581FC7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5CE6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C88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24860356" w14:textId="243279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443ABC67" w14:textId="545A86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AA42C" w14:textId="00DF81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8DCE9" w14:textId="604B57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314A7D" w14:paraId="3C2A588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60E3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D220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1F2E9D7D" w14:textId="006DA3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5A5C9A6D" w14:textId="769163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D3585" w14:textId="24047A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AF4B4" w14:textId="72A033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314A7D" w14:paraId="01D145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2592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2390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7502ACEA" w14:textId="373E22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02B07217" w14:textId="51D517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5912E" w14:textId="05E4DA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F6DBA" w14:textId="4107DE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314A7D" w14:paraId="43F4974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568EB5"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7AD8FAC" w14:textId="25C6A6A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47,71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786D82C3" w14:textId="71D5C08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C3E6568" w14:textId="6BB1B51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20C51648" w14:textId="1FAD6E2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9,988.54 </w:t>
            </w:r>
          </w:p>
        </w:tc>
      </w:tr>
      <w:tr w:rsidR="00314A7D" w14:paraId="2F39B42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5C77CE"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0B6CDABA" w14:textId="4404618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A0FD095" w14:textId="6460022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C1DB1D" w14:textId="797A9ED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FFD275" w14:textId="5AE8424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314A7D" w14:paraId="4838B8A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0703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CDA9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547AEE68" w14:textId="585DB8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0B18E8EC" w14:textId="4F0D34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C50BE" w14:textId="60D99E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26CE7" w14:textId="12DBDD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314A7D" w14:paraId="480AB25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FC2B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ECD1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22FEAB92" w14:textId="0471A7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F08CD11" w14:textId="776B89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FD487" w14:textId="4B7847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9003C" w14:textId="5B4E8D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314A7D" w14:paraId="09FF273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7DA4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E354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2BBFC4CF" w14:textId="2E9C2F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6EDFA29" w14:textId="5FEEA7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2E33E" w14:textId="65D12A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48E2C" w14:textId="3A8C02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314A7D" w14:paraId="03ABD39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906524"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A84C8BA" w14:textId="0E21010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2,10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03157FAF" w14:textId="06F684F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D01691" w14:textId="344DE0B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BFEA925" w14:textId="1030119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002.72 </w:t>
            </w:r>
          </w:p>
        </w:tc>
      </w:tr>
      <w:tr w:rsidR="00314A7D" w14:paraId="38AC972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06DCA"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0D1D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0DF4839" w14:textId="7ADEB8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20E29D1C" w14:textId="4353AD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1EBF4" w14:textId="5D3617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B5ACA2" w14:textId="4ED1AA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314A7D" w14:paraId="436BAA9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F4D8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EA4F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49CA640D" w14:textId="79A0E7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46D30E5" w14:textId="5694F5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9A9CB" w14:textId="2C4514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39A1A" w14:textId="00D245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314A7D" w14:paraId="5A88213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D3AB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1D3E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F6BD7FB" w14:textId="5B472F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7498A74" w14:textId="1DC4E4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16EEA" w14:textId="65710F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8DAA1" w14:textId="70786E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314A7D" w14:paraId="05B9C3A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FF75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0270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0E955B3C" w14:textId="252390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2D9C8AB" w14:textId="026D65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4009E" w14:textId="1F2DEB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76C88596" w14:textId="51AD5D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314A7D" w14:paraId="237C8A6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4AB2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7A35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74C1C061" w14:textId="271740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47FE3489" w14:textId="75775F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249CD" w14:textId="4D8A16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63C19" w14:textId="3D84DF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314A7D" w14:paraId="0987DDD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5C2B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CD78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660439AA" w14:textId="15326F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c>
          <w:tcPr>
            <w:tcW w:w="675" w:type="pct"/>
            <w:tcBorders>
              <w:top w:val="nil"/>
              <w:left w:val="nil"/>
              <w:bottom w:val="single" w:sz="4" w:space="0" w:color="000000"/>
              <w:right w:val="single" w:sz="4" w:space="0" w:color="000000"/>
            </w:tcBorders>
            <w:shd w:val="clear" w:color="auto" w:fill="auto"/>
            <w:noWrap/>
            <w:vAlign w:val="bottom"/>
            <w:hideMark/>
          </w:tcPr>
          <w:p w14:paraId="4B252BBD" w14:textId="627750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BCA99" w14:textId="24FF1D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840BA" w14:textId="724D1B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r>
      <w:tr w:rsidR="00314A7D" w14:paraId="6678861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63269"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1D8AD8D" w14:textId="2147B91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0086D809" w14:textId="52F9550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1A94A1" w14:textId="59DF236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6C4C9A5" w14:textId="4DF4393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314A7D" w14:paraId="66078C3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E428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B2B2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25827505" w14:textId="6149C3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18D0072D" w14:textId="541092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01253" w14:textId="723CD5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BBF736" w14:textId="3579C7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314A7D" w14:paraId="79F4F91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BCDC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278C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94F4AB2" w14:textId="7BD038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21F16C8D" w14:textId="497640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E278D" w14:textId="49C193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02D40" w14:textId="3E4ABB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314A7D" w14:paraId="35D6244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3F51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E4D3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0B4448D7" w14:textId="50F8C3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55AB1321" w14:textId="0222FC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9CD94" w14:textId="27B0C2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07284" w14:textId="2CA392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314A7D" w14:paraId="1BA8ABE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B322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EF08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0F5D80DF" w14:textId="4A28E2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1125B618" w14:textId="3F866C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76A58" w14:textId="5D7F7A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79193" w14:textId="22C810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314A7D" w14:paraId="46FD43B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7FF0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0AE2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3D04ECFF" w14:textId="6B2F5A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0104D7A5" w14:textId="574665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182B9" w14:textId="7F13FB6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0CC5F" w14:textId="35F835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314A7D" w14:paraId="4B172B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AEA7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1B92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33494352" w14:textId="0C944B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CA86A12" w14:textId="2A327F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A00BF" w14:textId="28BD58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B4873" w14:textId="64E444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314A7D" w14:paraId="196E534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D469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9F5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1CA4EFD6" w14:textId="045507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7E91A39B" w14:textId="7F0DC9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E5A5C" w14:textId="6248C7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D485F" w14:textId="694F2C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314A7D" w14:paraId="5A4E865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CD04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F5B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A642BEE" w14:textId="40E29A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FF6241F" w14:textId="42DF15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4B13A" w14:textId="117720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FAA20" w14:textId="273F13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314A7D" w14:paraId="1197076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4683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F9B3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49126984" w14:textId="125D9C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266D34E" w14:textId="0A2DF4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535D3" w14:textId="530AFB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E9501" w14:textId="1C6007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314A7D" w14:paraId="7F84951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4C60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EB85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1F61BBDE" w14:textId="15E938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370EF38" w14:textId="5E2EB4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5FA55" w14:textId="5F2455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7AB15130" w14:textId="360B41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314A7D" w14:paraId="5E65468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9BBA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1A79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3E078AEC" w14:textId="59C414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269609E" w14:textId="4894C4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C61EA" w14:textId="7D3E30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54A03" w14:textId="562C2F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314A7D" w14:paraId="1CC921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FA98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827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7C6E9A0C" w14:textId="39242C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A18C263" w14:textId="7E39D0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610ED" w14:textId="17E1A1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F244072" w14:textId="05FD28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314A7D" w14:paraId="2B40B7C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6F94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7035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46892BDA" w14:textId="249463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76429F5" w14:textId="66402B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A54B9" w14:textId="2F9701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12A4E" w14:textId="03C62E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314A7D" w14:paraId="76BBEC6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7CF3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E3492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31F62967" w14:textId="18EBE1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4B9F25F1" w14:textId="69A86F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F5A01" w14:textId="5C2312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CAED5" w14:textId="18B3A2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314A7D" w14:paraId="1FC2523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83EA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73D7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63EDB8C" w14:textId="6B29C3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4795C5B" w14:textId="6BAA93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8E85F" w14:textId="3B6712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77221" w14:textId="7CD745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314A7D" w14:paraId="651B34B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946D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ED8A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3B497985" w14:textId="35A1A3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CC7C5C7" w14:textId="47E807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B0A54" w14:textId="5CCAC2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47C82AB5" w14:textId="0DE9EB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314A7D" w14:paraId="36EDD3F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193C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F814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251F52EB" w14:textId="7F5A66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DBCB7D8" w14:textId="1E0D9E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5B556" w14:textId="6C2AE5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066A4BE2" w14:textId="416072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314A7D" w14:paraId="2054D78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8E99E"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E573227" w14:textId="242D0AC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22C079E" w14:textId="2017A3F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2CFF36" w14:textId="6807F02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F4760AE" w14:textId="458C2B2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314A7D" w14:paraId="5C95029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DAB5C"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3EDA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1C0AB49" w14:textId="0A493A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777C8EB" w14:textId="3A3C17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39818" w14:textId="15D530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CE9774" w14:textId="568C72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314A7D" w14:paraId="641AC9F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19008"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F64A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52D68F59" w14:textId="71B2F5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0C463A41" w14:textId="15C0A2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578D2" w14:textId="3D9B1F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90CC0" w14:textId="146862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314A7D" w14:paraId="4A64F5F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3B72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5BD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495FB765" w14:textId="4FCCEB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780B6791" w14:textId="0153AE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1299F" w14:textId="08D2696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23F6B405" w14:textId="5A614C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314A7D" w14:paraId="2A7D915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BD50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8230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E152AFF" w14:textId="3018E0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1D1F55ED" w14:textId="658532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01E0B" w14:textId="455D39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D67A3" w14:textId="3F0E57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314A7D" w14:paraId="436FEB2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C6D4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8EDA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2601BD44" w14:textId="3D363C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2BC6A9E1" w14:textId="6C34FF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FDDD9" w14:textId="01C5BF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EC81E" w14:textId="091F61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314A7D" w14:paraId="695602B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D499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C95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B95791B" w14:textId="57B145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6053F2FF" w14:textId="23FCEB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E19F3" w14:textId="28070B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635AD" w14:textId="67B29B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314A7D" w14:paraId="385389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4052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6394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574034A7" w14:textId="6DF7D2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5530DF08" w14:textId="33DEB1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9131E" w14:textId="044B5A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F3E3D" w14:textId="1817AB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314A7D" w14:paraId="16A7F831"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DEDB74"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B95DE3D" w14:textId="7585489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7F7B8F9D" w14:textId="3E15198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4188D9" w14:textId="4E7FDC1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72BCEC3" w14:textId="078FAFD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314A7D" w14:paraId="6D30C8C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9321D"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452D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F5B90F9" w14:textId="433FA2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46D56C22" w14:textId="3D4A3E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23FBA" w14:textId="36B9CF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F738135" w14:textId="041DDB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314A7D" w14:paraId="1E4C67A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2BA0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6983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5399C37" w14:textId="0957E0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4E2AD2F4" w14:textId="756931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BC6D6" w14:textId="3F63AD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7E4AB" w14:textId="3A26BB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314A7D" w14:paraId="58AD5C4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19BD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4014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1C213AE3" w14:textId="0DF14C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1DCDE3F" w14:textId="738524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6F12D" w14:textId="432DFB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F2078" w14:textId="1B5578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314A7D" w14:paraId="21551A5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9207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EB8C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3FA2FAA4" w14:textId="3EA03B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A762B56" w14:textId="29BDE9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96034" w14:textId="21F951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2F9C7C30" w14:textId="166B57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314A7D" w14:paraId="638F295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0AB2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334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01C4004E" w14:textId="0C7C35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574C5ECA" w14:textId="2DFBF8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D5CE7" w14:textId="6DB587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1DB83" w14:textId="169424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314A7D" w14:paraId="197A43E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31A3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1C81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1AE5C37E" w14:textId="3238B5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7B8987F8" w14:textId="24731E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23512" w14:textId="063425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AD6AC" w14:textId="2C7112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314A7D" w14:paraId="1C7C43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AB57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0DFA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57053A7" w14:textId="673C98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145D335" w14:textId="4F5F66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4722B" w14:textId="0466A6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CB443" w14:textId="0BDF39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314A7D" w14:paraId="1FF8672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A864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DF3A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59B97821" w14:textId="714504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3B426CD2" w14:textId="707445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57E2A" w14:textId="4875FC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61535" w14:textId="6FA6D5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314A7D" w14:paraId="2CA1DE7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9EEE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FD6F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8956AAF" w14:textId="643E8E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72AAFF0" w14:textId="7D12DF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C6766" w14:textId="25F1EA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78C65" w14:textId="25E35B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314A7D" w14:paraId="2E51BDC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FC0D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6A50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03257647" w14:textId="5164D8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4F3743E1" w14:textId="39DFF9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3F086" w14:textId="642CB2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F10BB" w14:textId="14C209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314A7D" w14:paraId="12A46F7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EA986C"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2E616E4" w14:textId="33B27C7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2008F063" w14:textId="696D117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FACB5A" w14:textId="4ECFC57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D57F6D0" w14:textId="183E3FE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314A7D" w14:paraId="0377BE5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50345"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B3C2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75EF1541" w14:textId="569ADF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700F5931" w14:textId="3F7F0A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DB34D" w14:textId="5F1100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34463F" w14:textId="2031F1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314A7D" w14:paraId="395E43D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E1F8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CEEB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607EA670" w14:textId="3BB707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75C40D39" w14:textId="1CA006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C2B2E" w14:textId="40B890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17E13" w14:textId="2646EF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314A7D" w14:paraId="085B8A9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D7DF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7993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77ED83C" w14:textId="5D4C51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83A412C" w14:textId="27D131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32AD8" w14:textId="785854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3EEF9608" w14:textId="228903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29A426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0D35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7AC0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4D3088ED" w14:textId="3F922B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A01BEE4" w14:textId="4EB29F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52605" w14:textId="35A4E6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04497" w14:textId="4E6F3D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314A7D" w14:paraId="27E59BB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B62F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FE2F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4AE3CE2A" w14:textId="66FF4B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2068FB53" w14:textId="17C06A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E5F5D" w14:textId="6950DB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D662C" w14:textId="7E775E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314A7D" w14:paraId="27C378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2E33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38FD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73531E26" w14:textId="167048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6B8843A" w14:textId="6635E6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5789D" w14:textId="172133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6FE10D2D" w14:textId="2AE808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314A7D" w14:paraId="7859978A"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E52CF0"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42F9B294" w14:textId="1F87AEB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0044A4DF" w14:textId="6D75F46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475AEF7" w14:textId="1E9E81C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1C61D2A" w14:textId="0A95F4C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314A7D" w14:paraId="78414190"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78DA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2A3327D" w14:textId="7333ADB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09D4BCEE" w14:textId="10139D5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60AFEE" w14:textId="726D3E5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4A2384" w14:textId="6A29D34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314A7D" w14:paraId="4865600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D1D81"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1E92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71BA70C8" w14:textId="520BFA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8858CEA" w14:textId="0927DE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BA1FB" w14:textId="418EEC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20421" w14:textId="21940F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314A7D" w14:paraId="7378DC5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2821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50B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6FEFD201" w14:textId="25CAB9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5E585763" w14:textId="33E0B5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D67DF" w14:textId="2F4A59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6E054" w14:textId="4DF392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314A7D" w14:paraId="5CDECAB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9F0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A81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90945A4" w14:textId="635C33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43C154AF" w14:textId="1717D7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A8893" w14:textId="17B7F1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668C9" w14:textId="0CB0BB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314A7D" w14:paraId="13CF0D4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4F88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EFF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5E03AAA" w14:textId="0EC285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6375304" w14:textId="79B85C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89054" w14:textId="54A839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5B21F" w14:textId="20DEA1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314A7D" w14:paraId="56E5F83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E2C1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E8ED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622B1DE1" w14:textId="24B1A9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2B263507" w14:textId="655614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D23C8" w14:textId="30B955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2B27C" w14:textId="349C7B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314A7D" w14:paraId="724BC28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0468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E55C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553D77A0" w14:textId="4EBCBC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32232824" w14:textId="06C881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7BFF4" w14:textId="645D7E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BA312" w14:textId="751677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314A7D" w14:paraId="6A44988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3935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804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32FA4223" w14:textId="28873E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45C800DF" w14:textId="6872F8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641C8" w14:textId="614BAF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6562B" w14:textId="3C8F33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314A7D" w14:paraId="4849A3A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C0B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3BC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601513A9" w14:textId="76FFDD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3A01B34" w14:textId="74AA5F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06771" w14:textId="6B073D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D33D0" w14:textId="10EAA0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314A7D" w14:paraId="11C7E10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7350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90ED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409B9078" w14:textId="355522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2B022C2E" w14:textId="23A8EA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5995C" w14:textId="2FAB8B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91E30" w14:textId="344FFB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314A7D" w14:paraId="65052CC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03E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BA65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9696DFC" w14:textId="239678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6CAD4B97" w14:textId="00B095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9C109" w14:textId="3EE08C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F66BC" w14:textId="69D8DD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314A7D" w14:paraId="5836DCF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409D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A49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40EE0AFF" w14:textId="5FA60A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07289CAD" w14:textId="76183B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F49A0" w14:textId="1D45A96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8627B" w14:textId="79790B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314A7D" w14:paraId="7B1969D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849E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8BA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789B2936" w14:textId="5A3B77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7388E6CA" w14:textId="3D8CDE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ABC0E" w14:textId="170296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D5BD9" w14:textId="0904C5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314A7D" w14:paraId="08BDB0C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E97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08C9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67EDA57D" w14:textId="208330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22F28E58" w14:textId="4F4B52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B88F4" w14:textId="267FB4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1E151" w14:textId="26DC3A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314A7D" w14:paraId="7476567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284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D782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4E973554" w14:textId="4D4043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5A418" w14:textId="0C0F50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4F8A0" w14:textId="5E3A3B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2C5AE" w14:textId="2EB841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314A7D" w14:paraId="5B273D4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0CEA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5B7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624F2E9C" w14:textId="12F384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2BBF323" w14:textId="111B77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B3EBC" w14:textId="192FB2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294E7" w14:textId="06C59F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314A7D" w14:paraId="3FD274C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5D0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EF80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5F7D3A71" w14:textId="71F470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6237F975" w14:textId="67B890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9F9BD" w14:textId="7B0667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E8148" w14:textId="1527BD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314A7D" w14:paraId="178858D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6FD6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3ABE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36A6E788" w14:textId="3E9443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C0D16BC" w14:textId="247C1A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E0B54" w14:textId="4F2507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577F9" w14:textId="301851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314A7D" w14:paraId="0538CF6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5BBB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087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522946D" w14:textId="17A1FC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5AA4EE7D" w14:textId="6185A9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E29E6" w14:textId="36072C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A1307" w14:textId="16CF2E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314A7D" w14:paraId="1CA4613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996C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A53D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099043FE" w14:textId="25C789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7E8D20AA" w14:textId="62859A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B1F35" w14:textId="67429D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8FB10" w14:textId="2552D6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314A7D" w14:paraId="0B6931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3457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DAE9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151EC892" w14:textId="17F44C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9013F10" w14:textId="6FCA9E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D213B" w14:textId="79533D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094CD" w14:textId="356C29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314A7D" w14:paraId="76618E0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C6D0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ED9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592BF27F" w14:textId="61D2BC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0602E60E" w14:textId="32DDF6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05A7D" w14:textId="011B5C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C381E" w14:textId="2AC11D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314A7D" w14:paraId="600A836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330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D56F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08EE2949" w14:textId="727BB4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33B28A0C" w14:textId="542E62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6AE7F" w14:textId="6EF3A1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12A8E" w14:textId="44A2E3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314A7D" w14:paraId="4447E6F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0873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F758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3FBBEF18" w14:textId="534AC0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27D030A8" w14:textId="20AC3D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754B3" w14:textId="128DEE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955A8" w14:textId="19CF64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314A7D" w14:paraId="4627E89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4A93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D474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41F43886" w14:textId="08528A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1293C54" w14:textId="3AAC02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C3F94" w14:textId="7B12A0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FDB2C" w14:textId="25BF4C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314A7D" w14:paraId="73350D7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3FA1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E5ED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5E39E63A" w14:textId="116FC1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4223C5" w14:textId="6E4F9A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34190" w14:textId="53F2A6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71B09" w14:textId="758149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314A7D" w14:paraId="587DA82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3AA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5B4C06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024584B7" w14:textId="412883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4000FF6D" w14:textId="6734DE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3D31E" w14:textId="4CC709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6DA34" w14:textId="1877D7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314A7D" w14:paraId="0AAE6FF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7B18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328D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3C51B56A" w14:textId="5B50CB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A97508" w14:textId="6FB451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B7F5B" w14:textId="6A3CB6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1C2E3" w14:textId="732EEC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314A7D" w14:paraId="0B68E579"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AD13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7090D6F" w14:textId="222A363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31554F17" w14:textId="7D9ABB0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C7F142" w14:textId="6B12379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7F4AE5" w14:textId="5098E55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314A7D" w14:paraId="0B27036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801DD"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C556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3548DE1" w14:textId="372C6E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D3E58E" w14:textId="33E774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A32F5" w14:textId="7A0EDF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1A797" w14:textId="3F9327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314A7D" w14:paraId="705DAB9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96A9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A1DB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26928B49" w14:textId="771230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5EF643E3" w14:textId="677AD9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74989" w14:textId="6D8B4F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CE017" w14:textId="55CD70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314A7D" w14:paraId="4D11D9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CCCD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C5B2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6161E6B2" w14:textId="6A639B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03DC1A5A" w14:textId="3335E2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BA073" w14:textId="24B171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726A1" w14:textId="5C7C55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314A7D" w14:paraId="2E9B453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291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00F2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505164E4" w14:textId="3FC2D9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5D985AFD" w14:textId="4F10FE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785C9" w14:textId="2CCD9B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43CC0" w14:textId="26215B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314A7D" w14:paraId="7E09C12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B93B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FB96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418E5BB" w14:textId="17093F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32290C" w14:textId="397E8D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DA3B3" w14:textId="5EFC68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DEAEA" w14:textId="3FE68D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314A7D" w14:paraId="3AEA113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43DE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7921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6D7B9D7E" w14:textId="090F59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A55ECC6" w14:textId="667E2C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94777" w14:textId="2D5F2B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76A69" w14:textId="5B8E65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314A7D" w14:paraId="69A0BE6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43BD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9339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4B5C6146" w14:textId="1CD434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320C9060" w14:textId="1C8909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B7377" w14:textId="5030CC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965BB" w14:textId="531A45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314A7D" w14:paraId="3A1385F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55ED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44D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4B278AF4" w14:textId="29B3CC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70A8211" w14:textId="725343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C8E54" w14:textId="31BA79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D29A5" w14:textId="510958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314A7D" w14:paraId="2695B04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74B9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AD6A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6039FB31" w14:textId="3F1358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B6672ED" w14:textId="0A806B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3A5B3" w14:textId="663EEA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86EF6" w14:textId="7F2FCB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314A7D" w14:paraId="51AD6F9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876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BA20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C52DDF3" w14:textId="3B6D64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22198819" w14:textId="00EF68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6F23C" w14:textId="65FDAF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7C8C0" w14:textId="09F8A2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314A7D" w14:paraId="0E861AE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F388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8FEE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33684FB8" w14:textId="7FC455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3C71139" w14:textId="1F6AF8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C8735" w14:textId="1DF751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BCB60" w14:textId="4FDFC0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314A7D" w14:paraId="02A90CB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2376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53C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218FDC6B" w14:textId="643CC3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2707B9CF" w14:textId="3DE674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FF1DE" w14:textId="7BEFF4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ED047" w14:textId="38098C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314A7D" w14:paraId="6E2974E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A531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1E4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23136456" w14:textId="75CB90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39FCFDD3" w14:textId="7DBF02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2658A" w14:textId="4BE69C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E2977" w14:textId="23F469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314A7D" w14:paraId="28A4D09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67E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D06A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7F849B57" w14:textId="5962F8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1D4849AD" w14:textId="082409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F2911" w14:textId="2D0AF1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76C5D" w14:textId="22C718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314A7D" w14:paraId="74DBC5F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2785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03CE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119D882B" w14:textId="490227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37DA512" w14:textId="6C5DC4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2A05E" w14:textId="529F1E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F2784" w14:textId="22F96D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314A7D" w14:paraId="3B5D746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6C53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7934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79AA30FB" w14:textId="0F5FBD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112608E5" w14:textId="7DEC39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FE878" w14:textId="1AE22D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63508" w14:textId="20FDBE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314A7D" w14:paraId="42EA343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7A76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DEA4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0420ADA" w14:textId="21F89B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A70B3D" w14:textId="5D4A0D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6E5ED" w14:textId="30F38B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F70E1" w14:textId="148AA3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314A7D" w14:paraId="75169EA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2F3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2AD8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9E85F66" w14:textId="1E0859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42A0A4FF" w14:textId="50D56B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6956B" w14:textId="547A48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EE7FC" w14:textId="29FE34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314A7D" w14:paraId="599982D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0C9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493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1B5029B4" w14:textId="48AB01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6D5CA2DF" w14:textId="234ED0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145F7" w14:textId="3D25E6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5DF6E" w14:textId="380A1E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314A7D" w14:paraId="4C0759D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D199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BAB7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ABEE181" w14:textId="5E5E5F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7DDFECF" w14:textId="4793D8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52915" w14:textId="782E85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5FB52" w14:textId="38CC9A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314A7D" w14:paraId="06B0E62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DAFB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BFFC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6E30B435" w14:textId="70C156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5D7E4E90" w14:textId="10EADA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8C726" w14:textId="2903E0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CD8AA" w14:textId="73C3EA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314A7D" w14:paraId="0CD906D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9108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CAA2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F990F43" w14:textId="68858F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7DEB3682" w14:textId="0A5EC6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709C5" w14:textId="78302A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E9DD1" w14:textId="485DD4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314A7D" w14:paraId="7BD2FB9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8042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41FC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0F745723" w14:textId="303C5F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7D3F8997" w14:textId="5A3902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E68AF" w14:textId="25461C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2BABF" w14:textId="1DB204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314A7D" w14:paraId="0A51152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9BCC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BBC5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69952939" w14:textId="404A4D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B64D3" w14:textId="075455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7A275" w14:textId="7D4145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037FF" w14:textId="5DD906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314A7D" w14:paraId="4F06E77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4E8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0FD8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31BC2F24" w14:textId="5EBD5B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B6949E7" w14:textId="457F2F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4E3E2" w14:textId="4235EC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71B16" w14:textId="13B79F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314A7D" w14:paraId="51A9C19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BB81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1689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4D15A7AB" w14:textId="708FE6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CE23E9" w14:textId="5A08C8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484D9" w14:textId="43A197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9658D" w14:textId="418596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314A7D" w14:paraId="278717A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3AE5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52C0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40A8021B" w14:textId="395095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0865AAAA" w14:textId="1B4C99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101F7" w14:textId="69FC57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54224" w14:textId="10861A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314A7D" w14:paraId="5EFE48B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31A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B14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59ED629" w14:textId="45F09F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698ACBB8" w14:textId="3696AD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63E91" w14:textId="261926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B09A8" w14:textId="55479B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314A7D" w14:paraId="7DC11A8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38C11D"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855628F" w14:textId="2960734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EB2C670" w14:textId="53CCB5D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73A342" w14:textId="3553BA5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4AFC62" w14:textId="23F5C0C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314A7D" w14:paraId="7608EE6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3D8ED"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5F05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C20FC69" w14:textId="6A9385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18802FB3" w14:textId="1E3821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29AB5" w14:textId="1DA41A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5B977" w14:textId="4F723A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314A7D" w14:paraId="287FA84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F065D"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3FDE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3080FBEF" w14:textId="02BDE1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5F4DD850" w14:textId="203153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062C2" w14:textId="7BAE9E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98352" w14:textId="40C2DC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314A7D" w14:paraId="5A848D5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743D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29B1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2123E712" w14:textId="04F738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6455BB" w14:textId="56FA00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9EFFB" w14:textId="4C95CE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82C33" w14:textId="002946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314A7D" w14:paraId="140F1EA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E791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8AD0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204252BD" w14:textId="7A2036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6CDFCC" w14:textId="7260C1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2655C" w14:textId="29B414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74281" w14:textId="727B20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314A7D" w14:paraId="1727ECA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8246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8F8D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54AFABF2" w14:textId="1E69D3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72643A5A" w14:textId="4CA053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F8DED" w14:textId="6FA81D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4810E" w14:textId="679A7B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314A7D" w14:paraId="44BD437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D776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9F2D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2C7544D2" w14:textId="2C9588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29DE00A9" w14:textId="4F2943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C1B1A" w14:textId="45B31B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887C3" w14:textId="5AC476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314A7D" w14:paraId="5578BFE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12CB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CC96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09B6A632" w14:textId="698705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3F128DBA" w14:textId="280BB0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3EFF0" w14:textId="15FF42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89C15" w14:textId="5EB441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314A7D" w14:paraId="197A8E2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7A8F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9B23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3FC7DC4D" w14:textId="4B5DF4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15B3F66" w14:textId="7BDFF66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C2C8E" w14:textId="027EAB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63136" w14:textId="367382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314A7D" w14:paraId="12DE81E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B539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2AC4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61874919" w14:textId="341561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1E0C3E38" w14:textId="543BE1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BAC21" w14:textId="7CF190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75A42" w14:textId="3DD284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314A7D" w14:paraId="233451C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9376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054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BFB33B4" w14:textId="35C1F8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3EFB2EFF" w14:textId="68BBB1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6C5BA" w14:textId="504513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C4949" w14:textId="69A875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314A7D" w14:paraId="2DB3713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149F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F049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0690AEE4" w14:textId="1CF583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7792089D" w14:textId="061D2E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15A2F" w14:textId="2020AC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D8D53" w14:textId="29DEFC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314A7D" w14:paraId="2E93377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BDA9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DE43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4AB8FA81" w14:textId="117CB9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56F0F9D" w14:textId="5472F2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6D155" w14:textId="0C5E69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94E73" w14:textId="5869F8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314A7D" w14:paraId="2B9E3F1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3C39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2F32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2AA7BE72" w14:textId="25A262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041DEA1" w14:textId="0F8AEF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67757" w14:textId="4C0E11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D2EEE" w14:textId="2C3011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314A7D" w14:paraId="0B411B6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7655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8A55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4A5B9428" w14:textId="61B7B1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364F9A20" w14:textId="27CA98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87E11" w14:textId="3CA515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90DBE" w14:textId="48A1CE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314A7D" w14:paraId="6A6920D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3F42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077BA5C4" w14:textId="3F71A76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2D92F8E4" w14:textId="304C0F2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630E81" w14:textId="387799A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30563C" w14:textId="23DAC94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314A7D" w14:paraId="5834DD0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F0C7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EEC7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B31FE32" w14:textId="58F399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77F1BF1E" w14:textId="190294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DE4F4" w14:textId="567385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50C47" w14:textId="4AB98C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314A7D" w14:paraId="0C38506D"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0F47B3"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083EA427" w14:textId="310D202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7,432.71 </w:t>
            </w:r>
          </w:p>
        </w:tc>
        <w:tc>
          <w:tcPr>
            <w:tcW w:w="675" w:type="pct"/>
            <w:tcBorders>
              <w:top w:val="nil"/>
              <w:left w:val="nil"/>
              <w:bottom w:val="single" w:sz="4" w:space="0" w:color="000000"/>
              <w:right w:val="single" w:sz="4" w:space="0" w:color="000000"/>
            </w:tcBorders>
            <w:shd w:val="clear" w:color="A5A5A5" w:fill="A5A5A5"/>
            <w:noWrap/>
            <w:vAlign w:val="bottom"/>
            <w:hideMark/>
          </w:tcPr>
          <w:p w14:paraId="662C2509" w14:textId="5EA330A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695C54D" w14:textId="7AFE122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ABEFE8D" w14:textId="79FD9FA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7,432.71 </w:t>
            </w:r>
          </w:p>
        </w:tc>
      </w:tr>
      <w:tr w:rsidR="00314A7D" w14:paraId="2F1C4279"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7219F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1F5B3E06" w14:textId="4DA4C3D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c>
          <w:tcPr>
            <w:tcW w:w="675" w:type="pct"/>
            <w:tcBorders>
              <w:top w:val="nil"/>
              <w:left w:val="nil"/>
              <w:bottom w:val="single" w:sz="4" w:space="0" w:color="000000"/>
              <w:right w:val="single" w:sz="4" w:space="0" w:color="000000"/>
            </w:tcBorders>
            <w:shd w:val="clear" w:color="D8D8D8" w:fill="D8D8D8"/>
            <w:noWrap/>
            <w:vAlign w:val="bottom"/>
            <w:hideMark/>
          </w:tcPr>
          <w:p w14:paraId="0A673A7C" w14:textId="0E6FE0F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3B5368" w14:textId="3177D1C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FB84A3" w14:textId="2C2AE28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r>
      <w:tr w:rsidR="00314A7D" w14:paraId="16170AB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EECF4"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534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6AEA56F2" w14:textId="3959C0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B1670A9" w14:textId="26A77E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CC8DA" w14:textId="4B3362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23BA6" w14:textId="30584E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442CB9A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336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33C5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473DBF00" w14:textId="3BADCD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6D53918" w14:textId="5C373C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C1C3E" w14:textId="6A6DC0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45E26" w14:textId="75E0EF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14A7D" w14:paraId="4FFE1FF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B6AC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C1AB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1DBA2186" w14:textId="036602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8A4D4E5" w14:textId="2326AC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8060C" w14:textId="07EF57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CBE52" w14:textId="0861E0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228E337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D07D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2BD6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28E86997" w14:textId="445C54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278B9C" w14:textId="52C275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3E3FF" w14:textId="463824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E7F15" w14:textId="6BBE56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0F225EC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9A9E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81A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0374C5FA" w14:textId="5DB168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31DBB36E" w14:textId="074528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F51DC" w14:textId="5986AD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44907" w14:textId="23243F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314A7D" w14:paraId="45E3294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B760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AB93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756F4272" w14:textId="674567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85511B7" w14:textId="2E95C0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56E87" w14:textId="151354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DEABD" w14:textId="3B2076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14A7D" w14:paraId="07D1F4E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2963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A135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5B043257" w14:textId="244673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4B0C0FB1" w14:textId="108CB0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2DC35" w14:textId="2E3FD2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6AE1A" w14:textId="4CBC2E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314A7D" w14:paraId="270C7E4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D63D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2DBF6B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B957D04" w14:textId="408857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0E9B974" w14:textId="62AA2D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C570F" w14:textId="4E4DC2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48B9B" w14:textId="6985C7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14A7D" w14:paraId="6D5DBA8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55E8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8611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5D51BFD1" w14:textId="51EA71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438968F" w14:textId="1D6ADB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4B96D" w14:textId="399729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A5D65" w14:textId="0F6A9B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14A7D" w14:paraId="7CFC50C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9371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33EC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059D2953" w14:textId="668C4B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675" w:type="pct"/>
            <w:tcBorders>
              <w:top w:val="nil"/>
              <w:left w:val="nil"/>
              <w:bottom w:val="single" w:sz="4" w:space="0" w:color="000000"/>
              <w:right w:val="single" w:sz="4" w:space="0" w:color="000000"/>
            </w:tcBorders>
            <w:shd w:val="clear" w:color="auto" w:fill="auto"/>
            <w:noWrap/>
            <w:vAlign w:val="bottom"/>
            <w:hideMark/>
          </w:tcPr>
          <w:p w14:paraId="79470960" w14:textId="4104F9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F98DE" w14:textId="62947C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85330" w14:textId="1B74B4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314A7D" w14:paraId="15973C3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38AD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1CB3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513D1175" w14:textId="251EFD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ED39C9B" w14:textId="1E8AD8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BBDC1" w14:textId="2ECD39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B479E" w14:textId="2E1133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14A7D" w14:paraId="013A280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DA5D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08BE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5504632D" w14:textId="73096A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245DA704" w14:textId="3627D6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D0CFC" w14:textId="3C06C0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7F2CB" w14:textId="3996C4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314A7D" w14:paraId="5E8413A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E0C3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7E0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4503C08D" w14:textId="1D6BC5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3BFEC60A" w14:textId="65C3E6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04380" w14:textId="0FC335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A657B" w14:textId="195B48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314A7D" w14:paraId="62259D6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38E3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3C0E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3A2D21FC" w14:textId="6534A5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07D8AE0" w14:textId="05D561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59469" w14:textId="6E46B5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B3C50" w14:textId="68C870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72F3D59A"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15730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49EACD3A" w14:textId="420DDC2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4FD0034F" w14:textId="6D1CF79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1BD459" w14:textId="5891CD5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AE54B1" w14:textId="66344F9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314A7D" w14:paraId="3447604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663D8"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1025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590408F7" w14:textId="13586D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AD8D682" w14:textId="209F64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9F4DF" w14:textId="631A87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3D8F8" w14:textId="1D4247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14A7D" w14:paraId="129614A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5A1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6C3E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50D53CBE" w14:textId="2D0585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1F883318" w14:textId="3B2236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CF30A" w14:textId="696EF8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49FDF" w14:textId="67963B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314A7D" w14:paraId="2A75AA1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391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B645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DE54588" w14:textId="3934D9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6FA949D8" w14:textId="6BFE12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2E2B2" w14:textId="10809D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FB0FD" w14:textId="66C4BF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314A7D" w14:paraId="752A09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ACF1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812B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1CB35432" w14:textId="497CCD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6B1C7D9" w14:textId="5FC892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CA6D4" w14:textId="5089E1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8C212" w14:textId="5C81A0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14A7D" w14:paraId="46DB796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B044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F104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39AF2A89" w14:textId="50DC7E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FFFA7F5" w14:textId="0065B0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B21D7" w14:textId="4C857C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E2C04" w14:textId="057218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14A7D" w14:paraId="5F962B6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CD7075"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0602501" w14:textId="60EBA57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31,28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23784B71" w14:textId="20D24FC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F2EABE" w14:textId="4E47B35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2459CE" w14:textId="3478ECB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31,282.97 </w:t>
            </w:r>
          </w:p>
        </w:tc>
      </w:tr>
      <w:tr w:rsidR="00314A7D" w14:paraId="7246DA1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CA42E"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3394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DBA087A" w14:textId="48DD45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14E4116E" w14:textId="014D0A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D6C06" w14:textId="67688B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5EB76" w14:textId="512D54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314A7D" w14:paraId="1C35BAA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8B3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CD2E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1483253C" w14:textId="5F672C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6382F77" w14:textId="28EC6B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19257" w14:textId="2E73F4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7F097" w14:textId="50DAD1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14A7D" w14:paraId="090EFCA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684C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1175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17C95C45" w14:textId="4E16FE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E5799E" w14:textId="3A4F61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75EDD" w14:textId="528629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F3486" w14:textId="584DBE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7E1CDC4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E81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65EB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035CBC0C" w14:textId="3B6627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17A6CDDC" w14:textId="7EF0CE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43EEB" w14:textId="331C75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EC0F1" w14:textId="005185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314A7D" w14:paraId="4A7E6DE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A897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7C0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58625E13" w14:textId="04CEE2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50BFE6FA" w14:textId="1AA1DA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CEA1F" w14:textId="1F1EC3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E9748" w14:textId="591775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314A7D" w14:paraId="02AC1E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B6BC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3370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4E12806D" w14:textId="7CF8F6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36D5A59F" w14:textId="5CBCA6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F9E4D" w14:textId="24C3A1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8CC22" w14:textId="23DB28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314A7D" w14:paraId="4DEB4A4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063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162F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0ECDECF5" w14:textId="26B97E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D081CF8" w14:textId="04C7B4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BFEC9" w14:textId="7A1E69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A0A55" w14:textId="1948E2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1CB2407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C5E5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B97A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71C4D087" w14:textId="1ADCC3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680D177" w14:textId="028D02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096FA" w14:textId="4C4A55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CB901" w14:textId="227386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314A7D" w14:paraId="22C9C08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F0A2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5C24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57CBE41B" w14:textId="13845C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3FABB5F" w14:textId="2B586B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30402" w14:textId="2383EF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D61B1" w14:textId="5517C3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21F6A11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B02C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69E6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3E87B6E6" w14:textId="3E781D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7807B74" w14:textId="1C8690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D128B" w14:textId="593727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D2CA5" w14:textId="6F12D0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14A7D" w14:paraId="56D73A5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EBF9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9656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58937D20" w14:textId="1D185E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2D341FA0" w14:textId="10D50B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DFF49" w14:textId="726E84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77C46" w14:textId="624AD8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314A7D" w14:paraId="094ECD0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6A65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896B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530C053D" w14:textId="3B1075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31C590" w14:textId="22EF36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4D4F9" w14:textId="128C04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AF5A7" w14:textId="0CD14B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7C48630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D4D3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7A9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16A9ABC9" w14:textId="17402B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06300C19" w14:textId="75FB6D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CD8E5" w14:textId="5E59BCC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9C3C7" w14:textId="5174DF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314A7D" w14:paraId="7B0538F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D386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8938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1380043A" w14:textId="227CAC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2EDAF7" w14:textId="1037E8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2F85C" w14:textId="380907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EC5C0" w14:textId="44C05D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6D83EF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7D4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E825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5D1AFD00" w14:textId="647B53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F68C815" w14:textId="7977E4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0BABA" w14:textId="0274E9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83707" w14:textId="619AB1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14A7D" w14:paraId="6746BAB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AC50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6859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60BF29FF" w14:textId="7CC163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0BB146C" w14:textId="4B3800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B4595" w14:textId="1EA246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93081" w14:textId="36AF37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6FB01F9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640C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F9F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4AA8AD8" w14:textId="5B9CC7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1D9D3FDC" w14:textId="12EA36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7A806" w14:textId="1B2E9D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5C480" w14:textId="069453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314A7D" w14:paraId="0065C8C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7D8F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A525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1104D32E" w14:textId="72FBE2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12658F7" w14:textId="1412D0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FB99F" w14:textId="28D021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0E3F3" w14:textId="5DCC2C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14A7D" w14:paraId="79CD3FC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368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AE58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4C54667A" w14:textId="1367B5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EC2884" w14:textId="216C9F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B33C1" w14:textId="581B08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D7137" w14:textId="04A2B4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1C1592A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152F7A"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1CB4858" w14:textId="07F750B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EA31676" w14:textId="5D84E38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A17314" w14:textId="6D46260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C8814E" w14:textId="0E8ABE5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314A7D" w14:paraId="0D253CE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73017"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C90A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287686FA" w14:textId="6A9D32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624FEA8" w14:textId="701585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A6B11" w14:textId="029D9B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A4491" w14:textId="0F2ED1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62E229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E35A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DD37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2E2636C0" w14:textId="232C96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0F3846" w14:textId="58E256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E84B5" w14:textId="04685C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60533" w14:textId="6E4AAD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075CD3B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19CC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84F7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30C7106" w14:textId="124B93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F58DE68" w14:textId="2912FA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8EC7C" w14:textId="0D69F6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52D70" w14:textId="4093CD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5EAFE45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3E06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41C6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E337DB7" w14:textId="616674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86ABE3B" w14:textId="087530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0B4E0" w14:textId="48436A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7CE3E" w14:textId="2C3DD9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4C21D2A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7797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C2D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1838ABCE" w14:textId="477493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123C923" w14:textId="602B84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8329B" w14:textId="26D803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A5DEB" w14:textId="2ECF50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322AD4C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AC85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4F85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5AB70A2D" w14:textId="47AE3E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B0E3697" w14:textId="50AF79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11B52" w14:textId="030CA5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1D1CF" w14:textId="1ADE43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199408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2BE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687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6689AF84" w14:textId="4103FA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4B1F5709" w14:textId="61EFDF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AC652" w14:textId="3AA81F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6E74C" w14:textId="00FD3B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314A7D" w14:paraId="4257276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C8D0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C59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464626A8" w14:textId="7A86ED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C45D912" w14:textId="6B2CC1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53970" w14:textId="37B3EC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97CD7" w14:textId="35C605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5A0A781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ECE4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CD81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74B5AE0" w14:textId="343DB6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0EA1FC4" w14:textId="1AF864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15442" w14:textId="45576A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A2857" w14:textId="36B0DC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593A1D4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D204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B56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57DFFA0C" w14:textId="1E8697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6887E58" w14:textId="7F4727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3C397" w14:textId="53796D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37EF3" w14:textId="35112B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7C93F05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2D18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D685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65877BFC" w14:textId="449494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9AC51DC" w14:textId="184D95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D1A33" w14:textId="1F470E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2CFA0" w14:textId="0FD56F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2085AC3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8017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CED3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1684957F" w14:textId="041BCD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67E60D" w14:textId="333C34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17469" w14:textId="6604C6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BCB5E" w14:textId="7EE64B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70239D0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C965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16C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5FEB70B" w14:textId="7FC450E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C0D599" w14:textId="500FB4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F15B0" w14:textId="456123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FE93D" w14:textId="294BF7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2810085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B130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570C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2F641A1F" w14:textId="414727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4AE7F6" w14:textId="14F3B0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193E6" w14:textId="0AC25E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395A0" w14:textId="29B5EC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314A7D" w14:paraId="0B3371C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DF7E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C5F7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67A820F0" w14:textId="03EEB0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80491EC" w14:textId="569EB7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ED271" w14:textId="74273A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C0C5F" w14:textId="74192D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63F4ED6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FB96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8786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1D5045BD" w14:textId="289761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902539" w14:textId="293227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0D313" w14:textId="011DDB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E51CC" w14:textId="0A1263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0C305E5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470A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236D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C1DD7B3" w14:textId="4DF3B6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E8DDD2" w14:textId="728DE3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29B6E" w14:textId="5034B8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19224" w14:textId="0DB6FA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0775064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04C22"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E9578FC" w14:textId="553CEC7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c>
          <w:tcPr>
            <w:tcW w:w="675" w:type="pct"/>
            <w:tcBorders>
              <w:top w:val="nil"/>
              <w:left w:val="nil"/>
              <w:bottom w:val="single" w:sz="4" w:space="0" w:color="000000"/>
              <w:right w:val="single" w:sz="4" w:space="0" w:color="000000"/>
            </w:tcBorders>
            <w:shd w:val="clear" w:color="D8D8D8" w:fill="D8D8D8"/>
            <w:noWrap/>
            <w:vAlign w:val="bottom"/>
            <w:hideMark/>
          </w:tcPr>
          <w:p w14:paraId="074F4413" w14:textId="51EF74B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F34F4B" w14:textId="33E18BA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35A12D" w14:textId="41B1DBA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r>
      <w:tr w:rsidR="00314A7D" w14:paraId="06E54EA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E9DD9"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A4F5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1A41CD31" w14:textId="418796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c>
          <w:tcPr>
            <w:tcW w:w="675" w:type="pct"/>
            <w:tcBorders>
              <w:top w:val="nil"/>
              <w:left w:val="nil"/>
              <w:bottom w:val="single" w:sz="4" w:space="0" w:color="000000"/>
              <w:right w:val="single" w:sz="4" w:space="0" w:color="000000"/>
            </w:tcBorders>
            <w:shd w:val="clear" w:color="auto" w:fill="auto"/>
            <w:noWrap/>
            <w:vAlign w:val="bottom"/>
            <w:hideMark/>
          </w:tcPr>
          <w:p w14:paraId="69698074" w14:textId="2E87B9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1D010" w14:textId="27DD95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7BB33" w14:textId="18345B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r>
      <w:tr w:rsidR="00314A7D" w14:paraId="3246401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6F5D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23A8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7A5B5B4C" w14:textId="786E1A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DCA7D4E" w14:textId="6DF988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5D533" w14:textId="3936BE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10AC0" w14:textId="16478C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14A7D" w14:paraId="4537A55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5921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3419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1649377F" w14:textId="78A68B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E2C899" w14:textId="765908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657AB" w14:textId="474443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E1CE6" w14:textId="084E99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311D41D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E787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F09E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7E5B92A5" w14:textId="7D4390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15CFD6" w14:textId="2313B0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2FD03" w14:textId="12138E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145BE" w14:textId="7AE960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28DDE67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3E1A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554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13959ADD" w14:textId="5A3F67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D62CF99" w14:textId="7FB6C0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30D15" w14:textId="5E1EB0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992B5" w14:textId="770424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6CEBAD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E993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DA828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67152B20" w14:textId="4EFF5F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22451A7" w14:textId="085C23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D4424" w14:textId="03129B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BF611" w14:textId="792CEF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547A28C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025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6BAC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0D1862ED" w14:textId="05B35A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7B97D0AC" w14:textId="5D47AD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D47A1" w14:textId="3EDB7F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1A9C2" w14:textId="6245B4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314A7D" w14:paraId="087068A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B480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86BA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65959C7C" w14:textId="0881A1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A12633" w14:textId="6A6B0B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3549C" w14:textId="53F93C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1B597" w14:textId="26728D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70630B0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B9F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EE3E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63D9D9A0" w14:textId="661AC7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77EBE9F" w14:textId="2D8945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39808" w14:textId="16520F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C1C35" w14:textId="406378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7E9887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AC2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74DA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0F3A2502" w14:textId="4FF73E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4AA7972" w14:textId="4D258F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1DB56" w14:textId="76C14A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852AC" w14:textId="6988E8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4980170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330E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771A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5BF09AF7" w14:textId="40CF4D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875DA83" w14:textId="6E4931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C92D5" w14:textId="15F162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9B48B" w14:textId="2C1C7E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50F5C69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156C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A7F8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48AA840E" w14:textId="0670CD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098E128" w14:textId="795652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28DBB" w14:textId="7AE85D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3FC60" w14:textId="247A67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5276EAC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169C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3AA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6455993" w14:textId="59542C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7D8A1EA3" w14:textId="52E04D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642EF" w14:textId="2B3A05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29E11" w14:textId="5F0163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314A7D" w14:paraId="64F8459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AF21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770D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413FEECC" w14:textId="568FDF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CB8DF07" w14:textId="54DB89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0DDFE" w14:textId="1C8F38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139EF" w14:textId="37DC4F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4D866B1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27B7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6396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2F24E35C" w14:textId="709E86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35330A14" w14:textId="138E5F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669F3" w14:textId="34BF1E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B4A19" w14:textId="196947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314A7D" w14:paraId="33E3BF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813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87D8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50E4E3DC" w14:textId="1AFCED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80648C2" w14:textId="0D9907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23284" w14:textId="6523A9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8A521" w14:textId="13CBC0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57CA076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8FEA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F25F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3E1F4207" w14:textId="525E62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034D837" w14:textId="6C4EFC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78F5F" w14:textId="2620FF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3FDBD" w14:textId="315ACF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11444AE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B397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92A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A60C10E" w14:textId="01FF82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2CDB12B3" w14:textId="3CA106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923FB" w14:textId="5A2DC8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654E9" w14:textId="679567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314A7D" w14:paraId="41274AE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98A9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63EB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7CE18C82" w14:textId="7CD665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3D84BBD" w14:textId="1C9807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E7CE2" w14:textId="7AEF7F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9C13F" w14:textId="228B2B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314A7D" w14:paraId="1F9DE63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06E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A100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2584F42B" w14:textId="14E63D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897EE7C" w14:textId="19DB83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4F538" w14:textId="7FC97D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04E06" w14:textId="4BBE75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792291D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5A20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4A18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1F66B056" w14:textId="15A3F1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41878E5C" w14:textId="665301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D4554" w14:textId="3F85AF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95C30" w14:textId="7F82DD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314A7D" w14:paraId="4E35EDD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3228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175E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57641FD7" w14:textId="2B8076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726528C" w14:textId="7853F4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99DB9" w14:textId="5C5A8E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4AC61" w14:textId="25A193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6542B7E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21A7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DF40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4AB7EEEF" w14:textId="25423B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5635B9" w14:textId="6ECF46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7A717" w14:textId="4DE741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1EFA1" w14:textId="594A2B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314A7D" w14:paraId="71A5893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95C62D"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4BE07B19" w14:textId="796E4E1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7DDF443F" w14:textId="22BB697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94A20BD" w14:textId="7D09A3B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BD6FC9B" w14:textId="06D4F1E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314A7D" w14:paraId="375B2CE5"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E0B0C"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24AC62B" w14:textId="151B1D4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49A12E5F" w14:textId="4BDDB8A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7CC8AE" w14:textId="12D35BF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2B90B5" w14:textId="0C7F906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314A7D" w14:paraId="67AF697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62F6C"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6211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5906DEA" w14:textId="270A74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60D55577" w14:textId="3FE346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C9D8E" w14:textId="5B4196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53CEE" w14:textId="377561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314A7D" w14:paraId="70441CE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E404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44D7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13CA31F" w14:textId="3F53CB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6E4AD4BE" w14:textId="15B273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08039" w14:textId="3434E9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3E6A5" w14:textId="49384E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314A7D" w14:paraId="13A00AA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5EFB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AD81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2360A733" w14:textId="0E6623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4DFB2385" w14:textId="460C49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E96E9" w14:textId="1B20B9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02A36" w14:textId="1A094D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314A7D" w14:paraId="1462AE1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447A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DE65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4079E661" w14:textId="087CE2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1F87E431" w14:textId="7109ED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9F42F" w14:textId="13B6D1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97463" w14:textId="7F1EA9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314A7D" w14:paraId="6E9B5AF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E788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3E0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16CB8A2" w14:textId="089F96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2F3F146" w14:textId="4C630A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BDCC6" w14:textId="4C4181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189AC" w14:textId="0B0225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314A7D" w14:paraId="5F00E2D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E44A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D4D2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06A4D23E" w14:textId="5B5E99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7C225389" w14:textId="3772A1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BA5C1" w14:textId="4117EC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2C80A" w14:textId="0721C3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314A7D" w14:paraId="293AADF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AA58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CDC9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1827A809" w14:textId="5EEB1E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44661BA4" w14:textId="709950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F292A" w14:textId="5C4424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AE7C8" w14:textId="3C2DA2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314A7D" w14:paraId="42C6E2F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17D9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B79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01564D1D" w14:textId="4E1104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66D8F6FF" w14:textId="64AD4C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88DF3" w14:textId="6ACF36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A6525" w14:textId="425421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314A7D" w14:paraId="173384F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D926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6DC4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179E501D" w14:textId="069FE6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2F742FB8" w14:textId="7F6391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76EC0" w14:textId="06C582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08B7A" w14:textId="45C34A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314A7D" w14:paraId="166211A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1A43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4D4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08CC9D2A" w14:textId="0B7DFA6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2CB60D6E" w14:textId="5BCF47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DFF23" w14:textId="78C273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1DB2D" w14:textId="01BB9E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314A7D" w14:paraId="6E2493B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D333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321F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522A0DA4" w14:textId="330BD6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325A266B" w14:textId="7786E0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0A88B" w14:textId="47D657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EB5E3" w14:textId="13538B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314A7D" w14:paraId="77F94A12"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42B90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6C21A23" w14:textId="5F3469B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F719892" w14:textId="04AD726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F6C33A" w14:textId="0DA2EEC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AC45A8" w14:textId="05AAE91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314A7D" w14:paraId="5B04F32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B811D"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4F0A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79811C91" w14:textId="7916E6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6931E813" w14:textId="7520F8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1156B" w14:textId="300D94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F6EA8" w14:textId="63FA6D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314A7D" w14:paraId="4C0135F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0197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EF5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35E0A999" w14:textId="1766E2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06D71BCB" w14:textId="47CE1E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1E516" w14:textId="589DA0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E2228" w14:textId="7B132D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314A7D" w14:paraId="2C7608F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031F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A173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8297930" w14:textId="74FDDC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4A1B08F8" w14:textId="359340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3FD78" w14:textId="448C6E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FA33D" w14:textId="01C23A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314A7D" w14:paraId="11FC57A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1DEB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9F22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299C0D60" w14:textId="0ABBA9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62B9E6BA" w14:textId="6DCDB4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55905" w14:textId="118C18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4DA6C" w14:textId="791CE6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314A7D" w14:paraId="74B03ED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A48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48E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3B7D983A" w14:textId="486C64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5C45B5CC" w14:textId="04E271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C2CF2" w14:textId="20F204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537F3" w14:textId="400ACF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314A7D" w14:paraId="116D6E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6B41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79A0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F7C661E" w14:textId="673762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52665E7F" w14:textId="359DAB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4008F" w14:textId="29A57F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6404C" w14:textId="59BFB4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314A7D" w14:paraId="1F5096A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7AF6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11E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04930FB7" w14:textId="67312C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18CEA05F" w14:textId="242860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B1B87" w14:textId="213F63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BDAAA" w14:textId="310672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314A7D" w14:paraId="72DC33C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172C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CB61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431CDE6" w14:textId="63C53B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55B49F9C" w14:textId="7B79BF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C0036" w14:textId="0E2B5C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0D79C" w14:textId="7C926C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314A7D" w14:paraId="0F58A6C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BCE7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C44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A1D43EB" w14:textId="01BDA2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1FC33F9A" w14:textId="2F5495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BB763" w14:textId="4AEECD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70C88" w14:textId="5F94A6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314A7D" w14:paraId="5B0DD9A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222C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D6FB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20B341CE" w14:textId="0A6681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17F04784" w14:textId="248B8B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457F6" w14:textId="2CA267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F5D5E" w14:textId="7F663E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314A7D" w14:paraId="636DAFC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3DB4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FCCB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36BD82D7" w14:textId="4578EB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1F513D56" w14:textId="5AB37C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ACDCF" w14:textId="1A9FBF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62F34" w14:textId="60CFA4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314A7D" w14:paraId="3518BF76"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DA051"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9FC0549" w14:textId="197970A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5463B4C3" w14:textId="6615FBF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1A7555" w14:textId="4598A3A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140535" w14:textId="7F8667F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314A7D" w14:paraId="044DA0F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5D95A"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0101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7616E7C6" w14:textId="660977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67C67C75" w14:textId="7D2C3B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17323" w14:textId="179181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AEF5E" w14:textId="6E9A72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314A7D" w14:paraId="5E634DB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5304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AAFA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6F184A0" w14:textId="0C7B83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5A79E662" w14:textId="40F0C7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82BE6" w14:textId="6E0611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8D86B" w14:textId="2463A7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314A7D" w14:paraId="46EDE91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A802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394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5E6BFE13" w14:textId="6F9EC1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6FFF0C72" w14:textId="44AF9B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D77B0" w14:textId="6EEB5F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56199" w14:textId="25FBF6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314A7D" w14:paraId="1EC6A18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3441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8C79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D7D57B4" w14:textId="3BF9F2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3C9A4D43" w14:textId="527044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2D803" w14:textId="07E723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5A84E" w14:textId="599018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314A7D" w14:paraId="0E63877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FDF8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E56C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4D74780C" w14:textId="68461B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82E3715" w14:textId="2CEEA1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3E87C" w14:textId="63B5F4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ABE4D" w14:textId="63731E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314A7D" w14:paraId="09FE890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16F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CFDE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944DCF5" w14:textId="28F84F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41DD87A2" w14:textId="503B5C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92984" w14:textId="21765D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A9AB8" w14:textId="740CE9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314A7D" w14:paraId="366AE89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B48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CCB8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47C7CF95" w14:textId="75600B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57735820" w14:textId="7C2A05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8AB06" w14:textId="1FF4C2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5F87F" w14:textId="33A20E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314A7D" w14:paraId="54A61EC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9DB7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66D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3D74BE71" w14:textId="180D4B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42BACC31" w14:textId="4D4E7C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85729" w14:textId="0B9E09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46DD3" w14:textId="40C5A3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314A7D" w14:paraId="5DCC0E2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6A98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3857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55B376F3" w14:textId="0D817E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60E730E0" w14:textId="027E55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AF118" w14:textId="59BB3F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FF8E3" w14:textId="16EA83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314A7D" w14:paraId="579069E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46F6F4"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57CEF37" w14:textId="5353F7D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4F2057F" w14:textId="50A2D01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C99DEC" w14:textId="2127217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BC36D6" w14:textId="3C202D4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314A7D" w14:paraId="7FD90675"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3B0181"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4B59C1D" w14:textId="41F42C22"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6632CDBD" w14:textId="0CB52173"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BB742" w14:textId="23B78418"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823285" w14:textId="527099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314A7D" w14:paraId="0374B3D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9B728"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44EB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475CFD34" w14:textId="54DAF0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556A803E" w14:textId="4F5788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6A7E2" w14:textId="6BB6DD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36F60" w14:textId="6DD915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314A7D" w14:paraId="13F1C58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3B2E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2BD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23856DCD" w14:textId="09F460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50D21428" w14:textId="4878A5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C35B3" w14:textId="7C9F41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4CE79" w14:textId="1033A7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314A7D" w14:paraId="18798FD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2E5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AE0B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040E5356" w14:textId="583F4A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49FB1BB" w14:textId="6761F5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22235" w14:textId="597D50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72BD6" w14:textId="656927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314A7D" w14:paraId="0B75CF4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F7EC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E513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607E46B4" w14:textId="24EC29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676B492C" w14:textId="3BDFA3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2F866" w14:textId="543C64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02B9C" w14:textId="6B3E09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314A7D" w14:paraId="1203E0E2"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C79FB"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B0060B6" w14:textId="1935E64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88AE761" w14:textId="78D616D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DB5619" w14:textId="63151D5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82B919" w14:textId="6CC7B2E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314A7D" w14:paraId="7149CB4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6E7B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31D8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350FE483" w14:textId="1A7D07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3DBE38BA" w14:textId="52BA71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307D2" w14:textId="07AA8C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FCB5F" w14:textId="00AA33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314A7D" w14:paraId="7911ECA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980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B153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288BB31" w14:textId="1F0CA3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2281F7BC" w14:textId="42BE63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9A2DD" w14:textId="1739D6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9E1A2" w14:textId="60EB85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314A7D" w14:paraId="325C9A5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1871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9042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4140405A" w14:textId="776904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F198C8" w14:textId="0815A7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F1390" w14:textId="544183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E4C28" w14:textId="092790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314A7D" w14:paraId="31A7A9A6"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9A90C4"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35B084C6" w14:textId="23D7773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4FE2640A" w14:textId="4186174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B24B1BE" w14:textId="7B67DD0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9C3A543" w14:textId="6A475EA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r>
      <w:tr w:rsidR="00314A7D" w14:paraId="753A1FF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240286"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8819183" w14:textId="1AE22A7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DB84FB1" w14:textId="23742A9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D611DE" w14:textId="4C24BF3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783FF3" w14:textId="6C5439F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314A7D" w14:paraId="22A605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A67DB"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F1DE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7B4A8BCA" w14:textId="52D37C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5E1CE06" w14:textId="19EC0B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9AFF1" w14:textId="3B6377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FA2D0" w14:textId="65F71C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14A7D" w14:paraId="448A3C7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DC1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C7B6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1D5782BA" w14:textId="10CCFF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3EDEA8" w14:textId="3DD2F6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098A4" w14:textId="57E67B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C9B9A" w14:textId="338ECD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0B503CF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F3D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C042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24D732B8" w14:textId="0306C6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C17051" w14:textId="58B27D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ECB77" w14:textId="729066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04769" w14:textId="2E7E92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288EC1D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ED36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1E05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6B476B50" w14:textId="3F0CD4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DECC321" w14:textId="0188AB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689CC" w14:textId="3D88B2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15BE1" w14:textId="694D53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14A7D" w14:paraId="5E60EF7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F660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98C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10C11886" w14:textId="597D87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D67B5C" w14:textId="2CD793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7587A" w14:textId="077090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A3B47" w14:textId="3D593B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683D3FC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00F9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3A9E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05CA5279" w14:textId="5FA1EB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AA4FA" w14:textId="34C8C1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7ED6E" w14:textId="548EB1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C49EF" w14:textId="7016D6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57FE472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462C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E299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F5E294D" w14:textId="5C1220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631F3A" w14:textId="0591AB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1CD03" w14:textId="42CC89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2B6DE" w14:textId="273771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6CA7A1B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B86B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C107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38C18ED6" w14:textId="069373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4917225" w14:textId="353719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4DD72" w14:textId="01C4B7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01663" w14:textId="3DAE6E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314A7D" w14:paraId="017F68C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4BE5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6814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B0AFFEC" w14:textId="0E261D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08ED3C" w14:textId="4BC187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1CADF" w14:textId="43F8C5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0B012" w14:textId="63EEF6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7353A1C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248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F72A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26AF67E0" w14:textId="0C7339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230B266" w14:textId="5E6E9A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8CB79" w14:textId="6EBFB4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2A152" w14:textId="43E7A6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14A7D" w14:paraId="662F6E5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1303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3BCB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0E7BB9A9" w14:textId="3F95C6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B8E4191" w14:textId="0248C8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621DA" w14:textId="667EEB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DA1A7" w14:textId="1E0181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14A7D" w14:paraId="6574F2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9D8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F035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66601CC2" w14:textId="4E6A4A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3C3DDC" w14:textId="6D37C3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DCC4D" w14:textId="3039B0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3ACB1" w14:textId="0682C6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3027712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7FB8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897C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18034FD6" w14:textId="2D4729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1A9477" w14:textId="3B250B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E7D42" w14:textId="00E584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839A0" w14:textId="560624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541AAC7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C268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EE89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08BD4006" w14:textId="65E0A2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4DD9E1" w14:textId="66B85D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C7351" w14:textId="6DCBD9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0B774" w14:textId="77FF8E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314A7D" w14:paraId="228613C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81E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89E4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0CC0A1E" w14:textId="66ECA6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CE6F5" w14:textId="2C945B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51879" w14:textId="168482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8C122" w14:textId="51855F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65280F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0F49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3E2A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593BEBED" w14:textId="6DF46B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D6BE48" w14:textId="28A469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ED288" w14:textId="283D42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F8758" w14:textId="3F7E30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07772B9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8434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9D38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473FE77" w14:textId="119EAD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F5E5CA" w14:textId="3A3382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D1F98" w14:textId="5927B9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1E051" w14:textId="29C1F6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616E263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0011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7BDC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40C7777F" w14:textId="697AD9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402093" w14:textId="3F8621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E6E4A" w14:textId="2CB66A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9B9EB" w14:textId="3CDD21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71F787D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BCEE83"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401702F6" w14:textId="315C32E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DD97C5F" w14:textId="0058A08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851CA8" w14:textId="080B982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A93233" w14:textId="2A396C1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314A7D" w14:paraId="1CA2D67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367F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7A02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1A6FD70" w14:textId="233C6B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55774C" w14:textId="1B5F54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E6EA2" w14:textId="002EFB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771664" w14:textId="75CBDF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314A7D" w14:paraId="022DAA6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B634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CB44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64CBAEB9" w14:textId="072AE5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4FAE73D" w14:textId="04E5E4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60EE9" w14:textId="2FE8DD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6F54F" w14:textId="313412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14A7D" w14:paraId="188A6E5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FB91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C889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2731D70A" w14:textId="0DA417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E13529B" w14:textId="6A1E4D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4D217" w14:textId="472102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C5E4B" w14:textId="7295F8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14A7D" w14:paraId="3A5BC4B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6D1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7835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28957240" w14:textId="1098F3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4CC118" w14:textId="7A1058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85FE8" w14:textId="2CC434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404E0" w14:textId="244AB9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14A7D" w14:paraId="22CF2E8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5806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CFCC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3F29A7F8" w14:textId="1ADAE9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C1DBAD9" w14:textId="36E366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5E3EF" w14:textId="722E3D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61E25" w14:textId="6A8F95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14A7D" w14:paraId="3A451ED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80C7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3FA6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70E9A625" w14:textId="38E8B0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4E97BA40" w14:textId="714813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0F6CD" w14:textId="4DE845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8F03D" w14:textId="2C64D3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314A7D" w14:paraId="4709215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DE1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C1CF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553FD8A4" w14:textId="0B1931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D66EC50" w14:textId="5F53A9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47FA5" w14:textId="620023C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1BAD4" w14:textId="55DF3E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14A7D" w14:paraId="55E4417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10E0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2F87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45526DE8" w14:textId="139A49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64F2930" w14:textId="36117B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BC9FD" w14:textId="568511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0C78C" w14:textId="778BC5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14A7D" w14:paraId="5A69166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B14D60"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CF2241C" w14:textId="1096EEC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05FFD8C" w14:textId="07FEDFE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8EA040" w14:textId="51C57FB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A6A085" w14:textId="63DA2B9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r>
      <w:tr w:rsidR="00314A7D" w14:paraId="08FA361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CA86A"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592D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3B7E517D" w14:textId="3E74D9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090205" w14:textId="400DE3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F8350" w14:textId="2E2604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7D5386" w14:textId="7761FD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314A7D" w14:paraId="4741784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AC8BC"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391B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72AD767" w14:textId="1491FF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1966FC9" w14:textId="65DD53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B59CC" w14:textId="1F927D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0B08A" w14:textId="4558D3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314A7D" w14:paraId="5E59F9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FDC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F3BF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7B9B5C45" w14:textId="7BA7ED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22FCD76" w14:textId="111DAD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9EE39" w14:textId="3E2B93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4F00C" w14:textId="40297D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314A7D" w14:paraId="1D35B30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2377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7AA6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49B0EBC9" w14:textId="4537C5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3526AF8" w14:textId="44D861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E7A9F" w14:textId="7B700F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2E707" w14:textId="00B17A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314A7D" w14:paraId="7E2B069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242A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3C71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67DA0064" w14:textId="6765AE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314DF543" w14:textId="64A141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6EBA0" w14:textId="060DF4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A1C42" w14:textId="698FBC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314A7D" w14:paraId="7B6CC2D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896F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3452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49702249" w14:textId="5BFE7D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DE02ACD" w14:textId="3D65B2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6E3F9" w14:textId="2DF251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497B5" w14:textId="4752DA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314A7D" w14:paraId="7E5BB20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B5B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3A83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1108C263" w14:textId="6AC68E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8160E3C" w14:textId="3D1179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CC51A" w14:textId="4D5E0A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23DDA" w14:textId="26C075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314A7D" w14:paraId="3895B4D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8BA1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7C3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7A292464" w14:textId="62D21C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1766037F" w14:textId="666EC3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0D9A8" w14:textId="3E52E6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AD68E" w14:textId="679347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314A7D" w14:paraId="4D2CE1E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873B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C809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792CCD8E" w14:textId="0BFA23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6D6B819" w14:textId="675377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16622" w14:textId="739981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7F207" w14:textId="4C7964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314A7D" w14:paraId="023F938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3B3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74E3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37612CF6" w14:textId="57E663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606B90D" w14:textId="08AAB1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5FFD6" w14:textId="22C16F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4A5F5" w14:textId="712149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314A7D" w14:paraId="46A1EC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B6E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2758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1C83F591" w14:textId="7B9CFE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0D708BA1" w14:textId="3859DA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94BB2" w14:textId="46364A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9CBF2" w14:textId="75567E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314A7D" w14:paraId="29A3052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76E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0D08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5C2DCDBF" w14:textId="7894C3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3B0362" w14:textId="1C46ED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DAF20" w14:textId="04687C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44761" w14:textId="2E7186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314A7D" w14:paraId="4CBD286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A0D8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6A64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0415B35C" w14:textId="4D632B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F8E816D" w14:textId="76C2C8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8047F" w14:textId="3A6C7A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14412" w14:textId="5FF35A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314A7D" w14:paraId="5311F071"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3C44C"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644E5905" w14:textId="688CEC1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BA049C" w14:textId="535FF3E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4FAECF" w14:textId="1B9703E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F228BF" w14:textId="284E584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314A7D" w14:paraId="78B4B5C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1FCB5"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8ADE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5E846463" w14:textId="485B6B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80C1245" w14:textId="25F927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58E8D" w14:textId="37CE7E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A7484" w14:textId="3A7C79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14A7D" w14:paraId="39CC1EE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DAA1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333A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34C1A52D" w14:textId="6443EE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3EA6D9E" w14:textId="118E54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BF7B3" w14:textId="2E4B75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A7BCC" w14:textId="7C21BD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14A7D" w14:paraId="02C10D2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B071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C08E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54D3518" w14:textId="2BDCCD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DFAAAA4" w14:textId="2B4138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13603" w14:textId="495D43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1E23D" w14:textId="0D6C4B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14A7D" w14:paraId="4DFFE4D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1BC6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66AB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28795D34" w14:textId="397788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9627E" w14:textId="3FF171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45264" w14:textId="55978D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99F46" w14:textId="4E5540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14A7D" w14:paraId="6C31521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B16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C320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4074661" w14:textId="58BAC4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623AE03" w14:textId="457065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77A76" w14:textId="597F3D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1E4C0" w14:textId="3542A0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14A7D" w14:paraId="35CA347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7535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4E46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2CAA4AC9" w14:textId="78DE21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C03CA14" w14:textId="42288E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C1890" w14:textId="7808BE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7281A" w14:textId="0AF4FF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314A7D" w14:paraId="6CA901B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C0DA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497A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5C2A0521" w14:textId="56E9CC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5313B6AD" w14:textId="10E705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3F612" w14:textId="326AA5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3E79B" w14:textId="417868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314A7D" w14:paraId="0D56992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2E21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B97FF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1448E3E" w14:textId="68B243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E118144" w14:textId="2046BC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8F601" w14:textId="1CA5A3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263AC" w14:textId="0033D9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14A7D" w14:paraId="28B56A5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D19B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091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2BA78D17" w14:textId="025FBD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5DC6F50" w14:textId="63D690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7469A" w14:textId="13CF21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C430F" w14:textId="7852B2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314A7D" w14:paraId="06EF2CC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E82C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BAB9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61E37D06" w14:textId="2A9467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F404B09" w14:textId="0B4D39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B7BC7" w14:textId="007E31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83D29" w14:textId="16C411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14A7D" w14:paraId="57EBB5A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4C0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2422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3CD0DFDC" w14:textId="0048DA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428C0E8" w14:textId="5A0DC3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D50C9" w14:textId="1E8DEF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0F3F4" w14:textId="01CD51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14A7D" w14:paraId="163EEF15" w14:textId="77777777" w:rsidTr="001A5A2B">
        <w:trPr>
          <w:trHeight w:val="20"/>
        </w:trPr>
        <w:tc>
          <w:tcPr>
            <w:tcW w:w="86" w:type="pct"/>
            <w:tcBorders>
              <w:top w:val="nil"/>
              <w:left w:val="single" w:sz="4" w:space="0" w:color="000000"/>
              <w:bottom w:val="nil"/>
              <w:right w:val="nil"/>
            </w:tcBorders>
            <w:shd w:val="clear" w:color="auto" w:fill="auto"/>
            <w:vAlign w:val="center"/>
            <w:hideMark/>
          </w:tcPr>
          <w:p w14:paraId="08A5861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5116DF5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7582565B" w14:textId="342E1B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437CDC8" w14:textId="1E419C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E3AB7" w14:textId="12133B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F35C7" w14:textId="2A6554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14A7D" w14:paraId="3ADEAF32" w14:textId="77777777" w:rsidTr="001A5A2B">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0766BFA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0BD397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4F709289" w14:textId="670495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2CB2750D" w14:textId="726FB2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5541410C" w14:textId="1EB74B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43695495" w14:textId="6B15CF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314A7D" w14:paraId="280423C0"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F3ED8E"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27ED12A4" w14:textId="0BCE215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4CF0DDF1" w14:textId="32E90BE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F7F4183" w14:textId="6678A35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0012C0F" w14:textId="394ADD8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14,669.75 </w:t>
            </w:r>
          </w:p>
        </w:tc>
      </w:tr>
      <w:tr w:rsidR="00314A7D" w14:paraId="379C1A4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C509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C0CBAE0" w14:textId="0718489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F69ED2E" w14:textId="6697401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BCD454" w14:textId="787B388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2A7375" w14:textId="1B4939E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314A7D" w14:paraId="6F32F41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920A2"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5D6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923D191" w14:textId="4D2A6D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3E2B5E60" w14:textId="1C249D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05348" w14:textId="4178B3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7B2CA" w14:textId="249615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314A7D" w14:paraId="60A7217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A977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219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2272F76" w14:textId="68983C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34547665" w14:textId="7E163E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EC0D6" w14:textId="0FBF42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88871" w14:textId="402132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314A7D" w14:paraId="6F20660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B472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50E6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2C26C649" w14:textId="333E23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6691A6D3" w14:textId="42528F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9D15A" w14:textId="40F653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16EB1" w14:textId="07A96D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314A7D" w14:paraId="34A29C9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6D96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F53E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E42BF0E" w14:textId="5C37C9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01A8326A" w14:textId="707463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2B412" w14:textId="09E3DA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2ECC8" w14:textId="7CCA4D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314A7D" w14:paraId="2E5442E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F477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599E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282E7F40" w14:textId="5BFF1C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1AD47A8B" w14:textId="7558AD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DD420" w14:textId="12AF04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FC137" w14:textId="17E531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314A7D" w14:paraId="5449258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795A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4D33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543739E5" w14:textId="162E50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65B4F562" w14:textId="53AFCB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69FB8" w14:textId="217971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A3DFE" w14:textId="66CBC2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314A7D" w14:paraId="2564DCF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2316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DB8B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5AC5550C" w14:textId="6758CD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5F5C8925" w14:textId="7B94CB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63DD5" w14:textId="42178A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F1C14" w14:textId="5D17C7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314A7D" w14:paraId="4F7ADED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CF3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1C8A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0E9C8073" w14:textId="297450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24F868F6" w14:textId="0D160B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F6D25" w14:textId="70CB46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B2517" w14:textId="1F3F3F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314A7D" w14:paraId="00E54AD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39EC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EBC0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5870A89E" w14:textId="713E09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75019F32" w14:textId="7CB4B7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52D49" w14:textId="65C5A4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7278E" w14:textId="72B710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314A7D" w14:paraId="3299C4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565F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657C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52F15902" w14:textId="4694EA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F09019" w14:textId="74397D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4D7EA" w14:textId="079C39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BF4C3" w14:textId="2608FB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314A7D" w14:paraId="76F1228D"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70A55"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4C4325A" w14:textId="5433DEA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5CC6781" w14:textId="5E61E0E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ABC4A3" w14:textId="0601DEE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A375F6" w14:textId="266F872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314A7D" w14:paraId="3CCA707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7604E"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650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3512BDFE" w14:textId="14E9D5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2B0F8062" w14:textId="0B9381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CF18B" w14:textId="03D13A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B0EFA" w14:textId="48F910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314A7D" w14:paraId="1ABE3D3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9C22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91C3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FAD4F76" w14:textId="5E795F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16CE5303" w14:textId="0B9304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35836" w14:textId="0EC2B4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BB2FD" w14:textId="765809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314A7D" w14:paraId="6FBFB7F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E843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36F7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DB85CF5" w14:textId="699DC7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4D30156" w14:textId="6A01E5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73462" w14:textId="006D78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15BE7" w14:textId="7F0AAC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314A7D" w14:paraId="7DDD26B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21D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6576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46F5227A" w14:textId="5993E6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45388467" w14:textId="42F380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C3458" w14:textId="100A24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0CE0A" w14:textId="4F4008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314A7D" w14:paraId="0677A43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2B5C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3C2B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372E91C" w14:textId="296EB7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A65BB33" w14:textId="2F0DFD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B802D" w14:textId="1ED40B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1005D" w14:textId="41CF13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314A7D" w14:paraId="7CBA571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4715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C940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4D28D68B" w14:textId="210D7A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2BB7D45" w14:textId="0155CC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193AF" w14:textId="48A4D9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B95AF" w14:textId="457E57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314A7D" w14:paraId="4428F22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C7C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9798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6128FF6C" w14:textId="628F5D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CDBACF8" w14:textId="48B225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7A506" w14:textId="266878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2A5A0" w14:textId="389261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314A7D" w14:paraId="0BB6219E"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DE5B91"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A6BB99E" w14:textId="0828905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11BCCAA0" w14:textId="1E7CB3F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2B62914" w14:textId="602ACE8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52ACA5" w14:textId="7A73049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314A7D" w14:paraId="2E65B4A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45E9F"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EEA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E20C4A8" w14:textId="276C90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3A253301" w14:textId="75297A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27C43" w14:textId="0B8EB5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5FA73" w14:textId="2A8C78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314A7D" w14:paraId="56285B6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0C20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FC8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67A327CE" w14:textId="164F56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793AE5C5" w14:textId="15FA63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DB1E6" w14:textId="1353CD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E9DCB" w14:textId="1D9F10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314A7D" w14:paraId="5343BBC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72C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1B9F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3F78735" w14:textId="53A901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4A0AAD55" w14:textId="0D8F81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86EBF" w14:textId="4C4A81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D5932" w14:textId="56BEA2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314A7D" w14:paraId="00E337A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7178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F9C1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3351C92" w14:textId="6EA5CA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2795AF35" w14:textId="60FF64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F5781" w14:textId="773D21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CB2C7" w14:textId="67ED73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314A7D" w14:paraId="7FA26B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A3CA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5EE1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4D9B033D" w14:textId="44E231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ED82389" w14:textId="680CEE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81995" w14:textId="594929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A48AB" w14:textId="05A715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14A7D" w14:paraId="5206DD8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3A94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225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0743F2B" w14:textId="535034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A80E8B" w14:textId="2643F0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2ADA2" w14:textId="00C160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BF019" w14:textId="455878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314A7D" w14:paraId="6CE3126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D53D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64A1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72C5AFF8" w14:textId="46BACF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4FCA5D8" w14:textId="3C7EAE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326EA" w14:textId="7A29C3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89182" w14:textId="6939F8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14A7D" w14:paraId="030BD90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5BBA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CE56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1F38DA23" w14:textId="363988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63153C04" w14:textId="29020F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C5459" w14:textId="246478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CAD94" w14:textId="3DB402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314A7D" w14:paraId="410D538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2190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78E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4387293A" w14:textId="0060C2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33456A24" w14:textId="5855E9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5B947" w14:textId="5AC60C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1963C" w14:textId="79EB8F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314A7D" w14:paraId="043E96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AA38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F8BE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63577A1B" w14:textId="2F3F6F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2DF43F71" w14:textId="0E7974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29F88" w14:textId="7047C7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ED0D7" w14:textId="228ADE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314A7D" w14:paraId="354E874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1059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08FF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78F67AB" w14:textId="1678A7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6388F7C4" w14:textId="5FB399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60295" w14:textId="455344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DC294" w14:textId="0D67CB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314A7D" w14:paraId="5C86FA4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95F2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42E4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475FAB0A" w14:textId="661D9B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C316B49" w14:textId="67852F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DA264" w14:textId="57441F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BAC20" w14:textId="40477CC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314A7D" w14:paraId="15D35E6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C478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1597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232300E1" w14:textId="1E7584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10E583DE" w14:textId="60BFD7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0A41A" w14:textId="411E10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46C16" w14:textId="6D3CF4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314A7D" w14:paraId="586D464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8BFF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A972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E95236E" w14:textId="015473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A7D2D9E" w14:textId="0C263F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BED93" w14:textId="57AAB4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5FECF" w14:textId="793809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14A7D" w14:paraId="116B60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F08F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78B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7B1E48DC" w14:textId="606B44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53DE29B7" w14:textId="5DC210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32CD2" w14:textId="49FA5D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B37DF" w14:textId="464BE0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314A7D" w14:paraId="4BC5253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16841"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97E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A04820C" w14:textId="2F09BB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79FDE657" w14:textId="288CE2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A8B99" w14:textId="347F43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A26F4" w14:textId="4EFF5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314A7D" w14:paraId="034F2B4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1D99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5668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66EBE9E4" w14:textId="11C876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378B24A" w14:textId="3C2A32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C67EC" w14:textId="2ABBD1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B9490" w14:textId="7B35A5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14A7D" w14:paraId="5EF5C52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B5FB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4AA8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09FF2B6" w14:textId="4D7E8A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532F03F6" w14:textId="033478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7D805" w14:textId="4EBDC9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727FC" w14:textId="46BB09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314A7D" w14:paraId="6DD0FEC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9B53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930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754F04D0" w14:textId="410670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3788FA7" w14:textId="0A040F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732BEFAD" w14:textId="2C27F9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6C358" w14:textId="7A3C37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314A7D" w14:paraId="6BEBB3C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B033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7369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F06F283" w14:textId="57FFDC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08925E64" w14:textId="640806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BCAC9" w14:textId="140506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F8484" w14:textId="367B61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314A7D" w14:paraId="5573F121"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C2AC3"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6E15C7A" w14:textId="3F8E2FD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0EA55B70" w14:textId="13CAB6E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8B1841E" w14:textId="0E56FB3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266816" w14:textId="402693F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59,362.24 </w:t>
            </w:r>
          </w:p>
        </w:tc>
      </w:tr>
      <w:tr w:rsidR="00314A7D" w14:paraId="1109238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6505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5BD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26EC11AF" w14:textId="7F4F9F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496F30D4" w14:textId="1CD96F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10F14" w14:textId="197A97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C58D8" w14:textId="3FF398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314A7D" w14:paraId="43ED533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38E7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E129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2A3C5279" w14:textId="635C45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4AC2B" w14:textId="36993D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DE102" w14:textId="304A4B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DFF71" w14:textId="580259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314A7D" w14:paraId="241455A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F260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380D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05F36459" w14:textId="6C41C7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655D6E71" w14:textId="09389E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2C329" w14:textId="68F05F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5DB22" w14:textId="29FA0F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314A7D" w14:paraId="3A69711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6F1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FD6D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AB303C0" w14:textId="3D7386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0A3B551" w14:textId="14EAC8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FB2BA" w14:textId="016C3D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85C4B" w14:textId="1557B5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314A7D" w14:paraId="7046C23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4D3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A716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643CCA70" w14:textId="3E1820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B2F250D" w14:textId="5E48A1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D0897" w14:textId="7F57DF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F4A6B" w14:textId="60DC24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314A7D" w14:paraId="02D372C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6700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5B77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0E6BCC56" w14:textId="5FB227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588AC7FF" w14:textId="569D59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769C9" w14:textId="1E3883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2304B" w14:textId="743346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314A7D" w14:paraId="59D9B36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72BB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4C2C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07313F14" w14:textId="6E463C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074D90FD" w14:textId="17FFCB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FE3E8" w14:textId="0FDA5F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720FE" w14:textId="4D34D3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314A7D" w14:paraId="161A760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4251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010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330809AC" w14:textId="5D9DB4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5667E82B" w14:textId="7D780C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2ADE8" w14:textId="7EBF89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699E2" w14:textId="5B306E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314A7D" w14:paraId="01F9C63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DC46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56F0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05121D51" w14:textId="33D783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22FB6CDE" w14:textId="698E91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C3C38" w14:textId="1DECAE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EF354" w14:textId="5213AC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314A7D" w14:paraId="4F98121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5163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A1788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569A716B" w14:textId="7DCF74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7DFDF88C" w14:textId="5946FF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51B88" w14:textId="54B7E7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DEFDE" w14:textId="4C4DE1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314A7D" w14:paraId="3F08508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A81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91F3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760EB706" w14:textId="0A0198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2D9056AC" w14:textId="21C946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9BF28" w14:textId="526DD5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71DA0" w14:textId="2B508D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314A7D" w14:paraId="78A5E56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616DF"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83BF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A1102C4" w14:textId="48FED6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69A3EE18" w14:textId="20FFFC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20734" w14:textId="4E3507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B32B9" w14:textId="4769E7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314A7D" w14:paraId="1F703C2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FA17A"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28A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C3BDDC7" w14:textId="2F2C24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7FB7F7AD" w14:textId="357E27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FA5A6A0" w14:textId="4A5EC5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62EDB" w14:textId="340F29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314A7D" w14:paraId="6BC7EDF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0B801"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FC0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67611DD1" w14:textId="7EB935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3C1BE95" w14:textId="765FCD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923F0" w14:textId="229BBF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45E70" w14:textId="63F607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314A7D" w14:paraId="2196C8A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1F420"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F5B2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00588D76" w14:textId="609865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6037945F" w14:textId="10D79B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3FCAB" w14:textId="714B46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11385" w14:textId="404557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314A7D" w14:paraId="43404DB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BB74F"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41DF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448ED636" w14:textId="38EDC0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36BCC004" w14:textId="2A7247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F3099" w14:textId="011F25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81A94" w14:textId="3E75B3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314A7D" w14:paraId="0AB0F622"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F1A3C4"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15245179" w14:textId="7E2479B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55,240.56 </w:t>
            </w:r>
          </w:p>
        </w:tc>
        <w:tc>
          <w:tcPr>
            <w:tcW w:w="675" w:type="pct"/>
            <w:tcBorders>
              <w:top w:val="nil"/>
              <w:left w:val="nil"/>
              <w:bottom w:val="single" w:sz="4" w:space="0" w:color="000000"/>
              <w:right w:val="single" w:sz="4" w:space="0" w:color="000000"/>
            </w:tcBorders>
            <w:shd w:val="clear" w:color="A5A5A5" w:fill="A5A5A5"/>
            <w:noWrap/>
            <w:vAlign w:val="bottom"/>
            <w:hideMark/>
          </w:tcPr>
          <w:p w14:paraId="2D565C6F" w14:textId="734FB19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524E11E" w14:textId="309AC43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52DD3116" w14:textId="2FC29A3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918,104.96 </w:t>
            </w:r>
          </w:p>
        </w:tc>
      </w:tr>
      <w:tr w:rsidR="00314A7D" w14:paraId="08A4B5C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F215C"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280FAA4E" w14:textId="552207A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46,231.56 </w:t>
            </w:r>
          </w:p>
        </w:tc>
        <w:tc>
          <w:tcPr>
            <w:tcW w:w="675" w:type="pct"/>
            <w:tcBorders>
              <w:top w:val="nil"/>
              <w:left w:val="nil"/>
              <w:bottom w:val="single" w:sz="4" w:space="0" w:color="000000"/>
              <w:right w:val="single" w:sz="4" w:space="0" w:color="000000"/>
            </w:tcBorders>
            <w:shd w:val="clear" w:color="D8D8D8" w:fill="D8D8D8"/>
            <w:noWrap/>
            <w:vAlign w:val="bottom"/>
            <w:hideMark/>
          </w:tcPr>
          <w:p w14:paraId="7C052AAE" w14:textId="1405480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D4345D3" w14:textId="6090F2B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8DAB027" w14:textId="1DF700E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17,186.56 </w:t>
            </w:r>
          </w:p>
        </w:tc>
      </w:tr>
      <w:tr w:rsidR="00314A7D" w14:paraId="189A694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ED642"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E6D9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264EAB2C" w14:textId="53D5DA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c>
          <w:tcPr>
            <w:tcW w:w="675" w:type="pct"/>
            <w:tcBorders>
              <w:top w:val="nil"/>
              <w:left w:val="nil"/>
              <w:bottom w:val="single" w:sz="4" w:space="0" w:color="000000"/>
              <w:right w:val="single" w:sz="4" w:space="0" w:color="000000"/>
            </w:tcBorders>
            <w:shd w:val="clear" w:color="auto" w:fill="auto"/>
            <w:noWrap/>
            <w:vAlign w:val="bottom"/>
            <w:hideMark/>
          </w:tcPr>
          <w:p w14:paraId="330979BF" w14:textId="2B699E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06829" w14:textId="3F3DD4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8A337" w14:textId="78758F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r>
      <w:tr w:rsidR="00314A7D" w14:paraId="15CA93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5524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37D2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3A156D6E" w14:textId="396ABF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6313DF23" w14:textId="2A80BE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43B2D" w14:textId="787BC7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EF1AE" w14:textId="632CA5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314A7D" w14:paraId="3DAA39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EEB05"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AD5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69A273DF" w14:textId="66BA0D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18442A93" w14:textId="1BC61C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206D9" w14:textId="70862F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D6435" w14:textId="5074BB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314A7D" w14:paraId="0F78A1C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F9EF6"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22D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53970FDC" w14:textId="0E6AD1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65485EC2" w14:textId="4751BA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831A3" w14:textId="3C8F8A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5090A" w14:textId="05271E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314A7D" w14:paraId="5BEE3CF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2D3F1"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9821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3A2FA4E3" w14:textId="532DB6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50D562B8" w14:textId="6899AA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906E9" w14:textId="094184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AD8DC" w14:textId="6CAB6F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314A7D" w14:paraId="6646FC8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505A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5B2A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073471BD" w14:textId="199C69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01FC1FCE" w14:textId="437B16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CC188" w14:textId="062D62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951E1" w14:textId="34D535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314A7D" w14:paraId="39AE5E7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3A8E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488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7635F04" w14:textId="189398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7A40FA8F" w14:textId="560015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9458C" w14:textId="6B5112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DE09B" w14:textId="55CF3A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314A7D" w14:paraId="576537B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BECD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A42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B7EA5BF" w14:textId="39C44A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14A94A16" w14:textId="7A493F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BDC39" w14:textId="1602F2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C5352" w14:textId="576594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314A7D" w14:paraId="3BCC9F5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874C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3C5D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7D0985A5" w14:textId="698CEB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71590227" w14:textId="7CE520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482A2" w14:textId="3862C1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4736A" w14:textId="1DB7C5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314A7D" w14:paraId="4C479FE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ACEB6"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8F5B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75E7EA10" w14:textId="7C579A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5D0B4D90" w14:textId="342E16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B80EE" w14:textId="372C80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DE859" w14:textId="29E102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314A7D" w14:paraId="2D6B5E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D7D3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87D5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07FD69D2" w14:textId="4F49B2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1FD15064" w14:textId="7975AE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5E186" w14:textId="2A699C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48A99950" w14:textId="54015B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314A7D" w14:paraId="6586BA3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1E5DF"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C5BE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174F6A9E" w14:textId="503596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675" w:type="pct"/>
            <w:tcBorders>
              <w:top w:val="nil"/>
              <w:left w:val="nil"/>
              <w:bottom w:val="single" w:sz="4" w:space="0" w:color="000000"/>
              <w:right w:val="single" w:sz="4" w:space="0" w:color="000000"/>
            </w:tcBorders>
            <w:shd w:val="clear" w:color="auto" w:fill="auto"/>
            <w:noWrap/>
            <w:vAlign w:val="bottom"/>
            <w:hideMark/>
          </w:tcPr>
          <w:p w14:paraId="5CB9E8DE" w14:textId="57D721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772B3" w14:textId="5E19CB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82600" w14:textId="31B5F1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314A7D" w14:paraId="7CD5C82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1F517"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466E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172C3CA1" w14:textId="0B1430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171EB373" w14:textId="0BE201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6F6C8" w14:textId="16E02D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60C61" w14:textId="3BF986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314A7D" w14:paraId="0E3F04A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C044A"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D64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40325F66" w14:textId="28F40B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67828F90" w14:textId="26EAB0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A7A68" w14:textId="1C18A5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69B41" w14:textId="271B28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314A7D" w14:paraId="5C10791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22DD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593A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30BD715D" w14:textId="718CA8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6EB2C982" w14:textId="2BAA25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9806D" w14:textId="7B2C10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0CDB6" w14:textId="6912D7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314A7D" w14:paraId="20FA403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317A3"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EBAB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2E3D7A36" w14:textId="2AC5B8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078635E6" w14:textId="7D2604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E6895" w14:textId="6E35A7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F0688" w14:textId="024EFB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314A7D" w14:paraId="5DE716B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D2E6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B064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40DBD2B7" w14:textId="187244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4C2F8DEC" w14:textId="789D7B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46F99" w14:textId="3F2051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A2AC1" w14:textId="501720C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314A7D" w14:paraId="2A68324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F33D7"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46BE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31BCBB50" w14:textId="531506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306AB498" w14:textId="3C5B44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EFE78" w14:textId="0FFDB7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4ED80" w14:textId="080EC4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314A7D" w14:paraId="4D51DC7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D7B0C"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670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C55A832" w14:textId="3873D1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7D22890F" w14:textId="04CD80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1113E" w14:textId="74860F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F36B1" w14:textId="0B2BAF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r>
      <w:tr w:rsidR="00314A7D" w14:paraId="31E5281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4D6D1"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1F23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4626A743" w14:textId="625169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53EB897C" w14:textId="25A930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63337" w14:textId="2E3833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77E4E" w14:textId="77AF7E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314A7D" w14:paraId="233B423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FC536"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D6DB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2E65800" w14:textId="3CC0CD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19CAC807" w14:textId="296867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867B9" w14:textId="007927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FDA02" w14:textId="2872DF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314A7D" w14:paraId="2F63E53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8EAE3"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7E04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834E202" w14:textId="3D5FA3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8,639.32 </w:t>
            </w:r>
          </w:p>
        </w:tc>
        <w:tc>
          <w:tcPr>
            <w:tcW w:w="675" w:type="pct"/>
            <w:tcBorders>
              <w:top w:val="nil"/>
              <w:left w:val="nil"/>
              <w:bottom w:val="single" w:sz="4" w:space="0" w:color="000000"/>
              <w:right w:val="single" w:sz="4" w:space="0" w:color="000000"/>
            </w:tcBorders>
            <w:shd w:val="clear" w:color="auto" w:fill="auto"/>
            <w:noWrap/>
            <w:vAlign w:val="bottom"/>
            <w:hideMark/>
          </w:tcPr>
          <w:p w14:paraId="7FCF401D" w14:textId="37B82E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4CDB8D20" w14:textId="007789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1D061" w14:textId="0938C4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594.32 </w:t>
            </w:r>
          </w:p>
        </w:tc>
      </w:tr>
      <w:tr w:rsidR="00314A7D" w14:paraId="14D2534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D4FD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DA5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405EA57B" w14:textId="5313E2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09FF2AC4" w14:textId="78347B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1854D5" w14:textId="3D6379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B28A0" w14:textId="44C3C4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314A7D" w14:paraId="6F3F007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17367"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5217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7822A7E6" w14:textId="4CFC65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64902D8B" w14:textId="1AE0F8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02B9B" w14:textId="42E9AA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58151" w14:textId="49AD97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314A7D" w14:paraId="322892D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2327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7F47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3349B01A" w14:textId="058ED9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2CF5A47F" w14:textId="4BBCF8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467D0" w14:textId="43FC96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F81F0" w14:textId="50E795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314A7D" w14:paraId="384349C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5A32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1350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2F7D6022" w14:textId="478AFA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77DDD077" w14:textId="779486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35673" w14:textId="3E98B1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83EF0" w14:textId="47B527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314A7D" w14:paraId="7BFAEA9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1B01C"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DD5B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527CF2D9" w14:textId="7B3309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1E7D441A" w14:textId="5FA620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A680C" w14:textId="1ACF1D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65C98" w14:textId="3758EF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314A7D" w14:paraId="62B9C644"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06859C"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69409B18" w14:textId="06DF2C1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6E8AD75C" w14:textId="6B0A469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F74D6FC" w14:textId="4E694A7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687769" w14:textId="45F0B50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r>
      <w:tr w:rsidR="00314A7D" w14:paraId="36EA7E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817B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2885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27266387" w14:textId="41012A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675" w:type="pct"/>
            <w:tcBorders>
              <w:top w:val="nil"/>
              <w:left w:val="nil"/>
              <w:bottom w:val="single" w:sz="4" w:space="0" w:color="000000"/>
              <w:right w:val="single" w:sz="4" w:space="0" w:color="000000"/>
            </w:tcBorders>
            <w:shd w:val="clear" w:color="auto" w:fill="auto"/>
            <w:noWrap/>
            <w:vAlign w:val="bottom"/>
            <w:hideMark/>
          </w:tcPr>
          <w:p w14:paraId="06C502AB" w14:textId="10A6D8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41EAE" w14:textId="74C86A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9DAC4" w14:textId="06B752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314A7D" w14:paraId="1C0D134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375E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EA7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7E70E834" w14:textId="79C3C4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4C891F9C" w14:textId="043397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E72DF" w14:textId="05C2D9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9AEA0" w14:textId="58999B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314A7D" w14:paraId="0173642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88A5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1054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75C33E90" w14:textId="765188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5E44241B" w14:textId="06627E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9FB25" w14:textId="2D4282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4A464" w14:textId="436DD8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314A7D" w14:paraId="0FE5D58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6CFA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890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05F7E1B0" w14:textId="5E9C1C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1199C780" w14:textId="354C26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73392" w14:textId="7D7B5B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2391E" w14:textId="5D00CC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314A7D" w14:paraId="6840DBF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DFE5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2A5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59B304A" w14:textId="1DDE98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0D987A20" w14:textId="112BD1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1DF0A" w14:textId="529E9A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64C10" w14:textId="18313B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314A7D" w14:paraId="180FD8B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2E6D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DF58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76E23EAB" w14:textId="3BD579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608B3083" w14:textId="363A08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0FE4F" w14:textId="51BA14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90C0B" w14:textId="53ACEB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314A7D" w14:paraId="1881E13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8B7D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1C67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61188E43" w14:textId="0A0579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06168CEA" w14:textId="546C48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8A80E" w14:textId="77056F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3D9A7" w14:textId="2F3048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314A7D" w14:paraId="23D5EBB2"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A8E2A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6F0BEFF1" w14:textId="54126BF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780,957.96 </w:t>
            </w:r>
          </w:p>
        </w:tc>
        <w:tc>
          <w:tcPr>
            <w:tcW w:w="675" w:type="pct"/>
            <w:tcBorders>
              <w:top w:val="nil"/>
              <w:left w:val="nil"/>
              <w:bottom w:val="single" w:sz="4" w:space="0" w:color="000000"/>
              <w:right w:val="single" w:sz="4" w:space="0" w:color="000000"/>
            </w:tcBorders>
            <w:shd w:val="clear" w:color="D8D8D8" w:fill="D8D8D8"/>
            <w:noWrap/>
            <w:vAlign w:val="bottom"/>
            <w:hideMark/>
          </w:tcPr>
          <w:p w14:paraId="3800D122" w14:textId="727F703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263E470" w14:textId="4ED7CD3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1D3F636C" w14:textId="154D8DF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072,867.36 </w:t>
            </w:r>
          </w:p>
        </w:tc>
      </w:tr>
      <w:tr w:rsidR="00314A7D" w14:paraId="285C50E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FCDC0"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5208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2BFDDCD2" w14:textId="2C3371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450D2ED8" w14:textId="5EC23A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AE40B" w14:textId="762584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B5016" w14:textId="24E476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314A7D" w14:paraId="0F462B1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7AF5C"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F64A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2B34CA1C" w14:textId="0D1034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2,444.41 </w:t>
            </w:r>
          </w:p>
        </w:tc>
        <w:tc>
          <w:tcPr>
            <w:tcW w:w="675" w:type="pct"/>
            <w:tcBorders>
              <w:top w:val="nil"/>
              <w:left w:val="nil"/>
              <w:bottom w:val="single" w:sz="4" w:space="0" w:color="000000"/>
              <w:right w:val="single" w:sz="4" w:space="0" w:color="000000"/>
            </w:tcBorders>
            <w:shd w:val="clear" w:color="auto" w:fill="auto"/>
            <w:noWrap/>
            <w:vAlign w:val="bottom"/>
            <w:hideMark/>
          </w:tcPr>
          <w:p w14:paraId="233A689E" w14:textId="253246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C4414" w14:textId="2C001C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415C5C1A" w14:textId="584AA3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49,244.81 </w:t>
            </w:r>
          </w:p>
        </w:tc>
      </w:tr>
      <w:tr w:rsidR="00314A7D" w14:paraId="365E3AA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EC195"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5308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03A32B6C" w14:textId="5B30F6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25C57E31" w14:textId="248C2E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6DADF" w14:textId="524928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751E9" w14:textId="11F898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314A7D" w14:paraId="470089A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BE3F1"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469E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283F4BC3" w14:textId="02339C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1F4A3C1A" w14:textId="00B019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07720" w14:textId="5C66B9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703FC" w14:textId="434701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314A7D" w14:paraId="56E357B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E955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47FE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3FCC8608" w14:textId="6BC2F0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243EC011" w14:textId="56FE1C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65B19E1" w14:textId="6C7910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3FFC8E13" w14:textId="508948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314A7D" w14:paraId="0F4C9F6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958D4"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1AA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09AABFDE" w14:textId="5453F6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768F659C" w14:textId="154F91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763A1A30" w14:textId="1A702D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2E0BA1D8" w14:textId="700E0D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314A7D" w14:paraId="66139A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D0F23"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A72D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716402EF" w14:textId="2CC505E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24D17573" w14:textId="1A7DDC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1293828A" w14:textId="4640AB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39FBB" w14:textId="69ACE9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314A7D" w14:paraId="74CCA07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0A65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A60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24F0625B" w14:textId="70EA9C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34F9F448" w14:textId="759F3F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D42F9" w14:textId="56145A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F3BFA" w14:textId="3E0E6B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314A7D" w14:paraId="1AB493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5BDD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1BB3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C376D4B" w14:textId="41CD99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1568A0F4" w14:textId="573777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367C9" w14:textId="066B5D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17E3C" w14:textId="2810E6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314A7D" w14:paraId="5C442A9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AFA2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A56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72C7B32" w14:textId="6BBAA4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c>
          <w:tcPr>
            <w:tcW w:w="675" w:type="pct"/>
            <w:tcBorders>
              <w:top w:val="nil"/>
              <w:left w:val="nil"/>
              <w:bottom w:val="single" w:sz="4" w:space="0" w:color="000000"/>
              <w:right w:val="single" w:sz="4" w:space="0" w:color="000000"/>
            </w:tcBorders>
            <w:shd w:val="clear" w:color="auto" w:fill="auto"/>
            <w:noWrap/>
            <w:vAlign w:val="bottom"/>
            <w:hideMark/>
          </w:tcPr>
          <w:p w14:paraId="407EF6BE" w14:textId="40E31B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CBF19" w14:textId="44070F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C0764" w14:textId="2BB733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r>
      <w:tr w:rsidR="00314A7D" w14:paraId="7189F42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3DE71"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9763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48D9A5D3" w14:textId="37E652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60BB7B2D" w14:textId="2A08B7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14564" w14:textId="32434D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FD136" w14:textId="0EE8B4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314A7D" w14:paraId="78A26EC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99ABF"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26BF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44D52073" w14:textId="7ACF36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3F4AB252" w14:textId="115996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7C5C3" w14:textId="3B4BBB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A98BD" w14:textId="57C71F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314A7D" w14:paraId="16A859B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02275"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0B6A0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936FDC0" w14:textId="6127F9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3DB186CB" w14:textId="5DFC0E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5E8CDDA1" w14:textId="4A0C45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F590E" w14:textId="1562B8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314A7D" w14:paraId="0CF34DA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5621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207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31A50B49" w14:textId="1F713C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23AEC4A4" w14:textId="7FA71C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A883F" w14:textId="6DA926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982FF" w14:textId="14A959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314A7D" w14:paraId="101CD155"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F5CD90"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2CDBF05F" w14:textId="431F280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0CA12516" w14:textId="79F524D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1875CA" w14:textId="598DFA4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6B9415" w14:textId="7CAE669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r>
      <w:tr w:rsidR="00314A7D" w14:paraId="3EF2350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76C57"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423D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D80C275" w14:textId="536B7A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0FB0CEEF" w14:textId="61668C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F64CB" w14:textId="2891A1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A7B8A" w14:textId="6C2E07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314A7D" w14:paraId="63DE81D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9037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7CA3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7155B144" w14:textId="635C93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7F7E5F42" w14:textId="3372A1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95400" w14:textId="17CC0D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84291" w14:textId="3EEEA3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314A7D" w14:paraId="11D3723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8657B"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9FE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224831EA" w14:textId="322BB4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46AF971A" w14:textId="1C4028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4AA05" w14:textId="71B841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B5909" w14:textId="132FF1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314A7D" w14:paraId="0A0D756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2119B"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A4EC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2DAD4904" w14:textId="456196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6BD6E9AE" w14:textId="785FCB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FA023" w14:textId="2EF517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F3627" w14:textId="53F71B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314A7D" w14:paraId="616FEC8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D8E04"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DFFA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42E4849A" w14:textId="4B8B84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53BFDBDD" w14:textId="077555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297EA" w14:textId="18F30E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A8B55" w14:textId="436665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314A7D" w14:paraId="0A9D634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123A6"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16AC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7D7A151A" w14:textId="2047B7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4F888B4B" w14:textId="1D798D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49809" w14:textId="79C139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9584C" w14:textId="43B987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314A7D" w14:paraId="50AE822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77F6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E701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1F8044D5" w14:textId="09CDF7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16DD64B1" w14:textId="183F28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C8E73" w14:textId="16140E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1BBCD" w14:textId="388914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314A7D" w14:paraId="03D4E72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34A5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6B17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37D3B465" w14:textId="407BC3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c>
          <w:tcPr>
            <w:tcW w:w="675" w:type="pct"/>
            <w:tcBorders>
              <w:top w:val="nil"/>
              <w:left w:val="nil"/>
              <w:bottom w:val="single" w:sz="4" w:space="0" w:color="000000"/>
              <w:right w:val="single" w:sz="4" w:space="0" w:color="000000"/>
            </w:tcBorders>
            <w:shd w:val="clear" w:color="auto" w:fill="auto"/>
            <w:noWrap/>
            <w:vAlign w:val="bottom"/>
            <w:hideMark/>
          </w:tcPr>
          <w:p w14:paraId="4FBC5212" w14:textId="7FFF2E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54C0B" w14:textId="3F6EFA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2EAC3" w14:textId="61D198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r>
      <w:tr w:rsidR="00314A7D" w14:paraId="5B97A02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37784"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CC1F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3FAA17B8" w14:textId="326CA0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7B5CB266" w14:textId="3437B1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4FAFA" w14:textId="1F828C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D0F7A" w14:textId="2DC8CB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314A7D" w14:paraId="63E75C7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8A48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DBCF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4E483B35" w14:textId="5A22390B"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44143F6A" w14:textId="6D77DB14"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7D19335" w14:textId="6F93AB2A"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E093FF5" w14:textId="4CB8B7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314A7D" w14:paraId="0191961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31F7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BEB9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32397F8F" w14:textId="0D1D2C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2DF4EEA" w14:textId="79E68C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3492A" w14:textId="7B588A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AA826" w14:textId="018943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314A7D" w14:paraId="2205175A"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38CE5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2350F0D2" w14:textId="11E0FE5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c>
          <w:tcPr>
            <w:tcW w:w="675" w:type="pct"/>
            <w:tcBorders>
              <w:top w:val="nil"/>
              <w:left w:val="nil"/>
              <w:bottom w:val="single" w:sz="4" w:space="0" w:color="000000"/>
              <w:right w:val="single" w:sz="4" w:space="0" w:color="000000"/>
            </w:tcBorders>
            <w:shd w:val="clear" w:color="D8D8D8" w:fill="D8D8D8"/>
            <w:noWrap/>
            <w:vAlign w:val="bottom"/>
            <w:hideMark/>
          </w:tcPr>
          <w:p w14:paraId="733367FA" w14:textId="6ECB073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28CACC" w14:textId="40EE9DA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F8BA05" w14:textId="756F3D1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r>
      <w:tr w:rsidR="00314A7D" w14:paraId="0689DC3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DA0C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CC36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68116EEE" w14:textId="233401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675" w:type="pct"/>
            <w:tcBorders>
              <w:top w:val="nil"/>
              <w:left w:val="nil"/>
              <w:bottom w:val="single" w:sz="4" w:space="0" w:color="000000"/>
              <w:right w:val="single" w:sz="4" w:space="0" w:color="000000"/>
            </w:tcBorders>
            <w:shd w:val="clear" w:color="auto" w:fill="auto"/>
            <w:noWrap/>
            <w:vAlign w:val="bottom"/>
            <w:hideMark/>
          </w:tcPr>
          <w:p w14:paraId="7FD98DED" w14:textId="37DD97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6CBC3" w14:textId="19A847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3CBAF" w14:textId="761378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314A7D" w14:paraId="0332A3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28D3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133C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38AC323C" w14:textId="56F548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c>
          <w:tcPr>
            <w:tcW w:w="675" w:type="pct"/>
            <w:tcBorders>
              <w:top w:val="nil"/>
              <w:left w:val="nil"/>
              <w:bottom w:val="single" w:sz="4" w:space="0" w:color="000000"/>
              <w:right w:val="single" w:sz="4" w:space="0" w:color="000000"/>
            </w:tcBorders>
            <w:shd w:val="clear" w:color="auto" w:fill="auto"/>
            <w:noWrap/>
            <w:vAlign w:val="bottom"/>
            <w:hideMark/>
          </w:tcPr>
          <w:p w14:paraId="410FF293" w14:textId="23B71D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9D5E2" w14:textId="0BB887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F08D6" w14:textId="049078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r>
      <w:tr w:rsidR="00314A7D" w14:paraId="258C102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5209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0A4B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221BD91F" w14:textId="763C73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c>
          <w:tcPr>
            <w:tcW w:w="675" w:type="pct"/>
            <w:tcBorders>
              <w:top w:val="nil"/>
              <w:left w:val="nil"/>
              <w:bottom w:val="single" w:sz="4" w:space="0" w:color="000000"/>
              <w:right w:val="single" w:sz="4" w:space="0" w:color="000000"/>
            </w:tcBorders>
            <w:shd w:val="clear" w:color="auto" w:fill="auto"/>
            <w:noWrap/>
            <w:vAlign w:val="bottom"/>
            <w:hideMark/>
          </w:tcPr>
          <w:p w14:paraId="21654F89" w14:textId="2C0C76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8FA02" w14:textId="4141B7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C0441" w14:textId="007E5A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r>
      <w:tr w:rsidR="00314A7D" w14:paraId="6CD178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54AA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E3E1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2B3FD1A4" w14:textId="33D0B2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4A5A54A6" w14:textId="44E6E1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E3681" w14:textId="4AC0D9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DB04E" w14:textId="45E9B5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314A7D" w14:paraId="1268B21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865A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01E6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107BC08C" w14:textId="67F63F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675" w:type="pct"/>
            <w:tcBorders>
              <w:top w:val="nil"/>
              <w:left w:val="nil"/>
              <w:bottom w:val="single" w:sz="4" w:space="0" w:color="000000"/>
              <w:right w:val="single" w:sz="4" w:space="0" w:color="000000"/>
            </w:tcBorders>
            <w:shd w:val="clear" w:color="auto" w:fill="auto"/>
            <w:noWrap/>
            <w:vAlign w:val="bottom"/>
            <w:hideMark/>
          </w:tcPr>
          <w:p w14:paraId="76966DE2" w14:textId="29F826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26BB2" w14:textId="58E102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A310D" w14:textId="56E74A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314A7D" w14:paraId="5317986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3F0D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B70E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4EE8017F" w14:textId="3C8B71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358E5754" w14:textId="67D509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90476" w14:textId="603513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CFFA1" w14:textId="3065C1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314A7D" w14:paraId="38626C5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DB9B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ACB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2B1C40DC" w14:textId="2A8EEB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75F105EB" w14:textId="5AF57D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D0BF2" w14:textId="158E66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01B41" w14:textId="0960A0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314A7D" w14:paraId="52C30E0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4579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14F5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364C9BE3" w14:textId="6713CC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c>
          <w:tcPr>
            <w:tcW w:w="675" w:type="pct"/>
            <w:tcBorders>
              <w:top w:val="nil"/>
              <w:left w:val="nil"/>
              <w:bottom w:val="single" w:sz="4" w:space="0" w:color="000000"/>
              <w:right w:val="single" w:sz="4" w:space="0" w:color="000000"/>
            </w:tcBorders>
            <w:shd w:val="clear" w:color="auto" w:fill="auto"/>
            <w:noWrap/>
            <w:vAlign w:val="bottom"/>
            <w:hideMark/>
          </w:tcPr>
          <w:p w14:paraId="340515A1" w14:textId="51FB1B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B83E0" w14:textId="3CDD8A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EFFAB" w14:textId="4F378A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r>
      <w:tr w:rsidR="00314A7D" w14:paraId="2F155D89"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FED4C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0E3597C9" w14:textId="4E8BAB0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90CA40E" w14:textId="40EF6A0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FE831B" w14:textId="0832EE9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F86A5E" w14:textId="299370C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r>
      <w:tr w:rsidR="00314A7D" w14:paraId="4CA832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20BE3"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EE95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4DCB9630" w14:textId="37C643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164D7D84" w14:textId="601A9F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4EEC5" w14:textId="2DCBE8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8CFC9" w14:textId="3555F0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314A7D" w14:paraId="5B0A3F5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8DDBA"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F27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43184801" w14:textId="3283B8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c>
          <w:tcPr>
            <w:tcW w:w="675" w:type="pct"/>
            <w:tcBorders>
              <w:top w:val="nil"/>
              <w:left w:val="nil"/>
              <w:bottom w:val="single" w:sz="4" w:space="0" w:color="000000"/>
              <w:right w:val="single" w:sz="4" w:space="0" w:color="000000"/>
            </w:tcBorders>
            <w:shd w:val="clear" w:color="auto" w:fill="auto"/>
            <w:noWrap/>
            <w:vAlign w:val="bottom"/>
            <w:hideMark/>
          </w:tcPr>
          <w:p w14:paraId="158F2C2D" w14:textId="23A954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E7DB6" w14:textId="46B354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96DE8" w14:textId="051ADB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r>
      <w:tr w:rsidR="00314A7D" w14:paraId="469E31E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DA3B5"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E37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5C7FD82" w14:textId="1CC6F5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445552BF" w14:textId="09DC72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44028" w14:textId="17B173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DFF0B" w14:textId="29CCB7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314A7D" w14:paraId="11FAB86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D036C"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908E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17C8128A" w14:textId="2290B8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717BF293" w14:textId="592BA6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5E551" w14:textId="20FC56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B2E44" w14:textId="4F75F8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314A7D" w14:paraId="4B0C8D7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01443"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642E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65927036" w14:textId="28ED84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3DE7BA08" w14:textId="2B31B9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8ACC1" w14:textId="31636C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85EDF" w14:textId="5A5B4A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314A7D" w14:paraId="22995A1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C0332"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35D6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2C92C96E" w14:textId="46B898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16463D6E" w14:textId="1A281E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F6ED8" w14:textId="7E144F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C0BB1" w14:textId="1C691E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314A7D" w14:paraId="4308844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3226A"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C1D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33339DF" w14:textId="0624D2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675" w:type="pct"/>
            <w:tcBorders>
              <w:top w:val="nil"/>
              <w:left w:val="nil"/>
              <w:bottom w:val="single" w:sz="4" w:space="0" w:color="000000"/>
              <w:right w:val="single" w:sz="4" w:space="0" w:color="000000"/>
            </w:tcBorders>
            <w:shd w:val="clear" w:color="auto" w:fill="auto"/>
            <w:noWrap/>
            <w:vAlign w:val="bottom"/>
            <w:hideMark/>
          </w:tcPr>
          <w:p w14:paraId="2F3FD91C" w14:textId="44A077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8CA62" w14:textId="26269C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8E8D2" w14:textId="5DE22A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314A7D" w14:paraId="3CD3C39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65B6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E25B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2FE98B0A" w14:textId="2E33BA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675" w:type="pct"/>
            <w:tcBorders>
              <w:top w:val="nil"/>
              <w:left w:val="nil"/>
              <w:bottom w:val="single" w:sz="4" w:space="0" w:color="000000"/>
              <w:right w:val="single" w:sz="4" w:space="0" w:color="000000"/>
            </w:tcBorders>
            <w:shd w:val="clear" w:color="auto" w:fill="auto"/>
            <w:noWrap/>
            <w:vAlign w:val="bottom"/>
            <w:hideMark/>
          </w:tcPr>
          <w:p w14:paraId="2D87C2E5" w14:textId="32C444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C90E0" w14:textId="602D3D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EB85E" w14:textId="31946B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314A7D" w14:paraId="68E9CDB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26E37"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AF3F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697E4F93" w14:textId="7D72AE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2DBFBC7B" w14:textId="733E93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E7AC0" w14:textId="29567F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7D6D7" w14:textId="3CBD33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314A7D" w14:paraId="5B34C272"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850C7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473C1329" w14:textId="6041B74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66B7F551" w14:textId="61D35F9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A4B1412" w14:textId="7CA9AB5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D4DC2BD" w14:textId="5E5F831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314A7D" w14:paraId="30FB446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47DF0"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37301098" w14:textId="2F65C84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9F957BB" w14:textId="0CFBF2E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A789D4" w14:textId="66CEC4A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5F959C" w14:textId="66F4416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314A7D" w14:paraId="5D700FD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D2A18"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4B76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43BCDEB5" w14:textId="3AB00A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3FB89BFF" w14:textId="7F9DE8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5621A" w14:textId="79B109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13878" w14:textId="70194E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314A7D" w14:paraId="52C5A81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C6015"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EC9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5C9A16AD" w14:textId="6EF052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E64C0A5" w14:textId="2A8961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F2C98" w14:textId="580313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E94F8" w14:textId="0AE43B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314A7D" w14:paraId="2AE3147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E4477"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52EF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7C88B517" w14:textId="1E5322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239825FF" w14:textId="169E84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67E2E" w14:textId="4F0794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37CAE" w14:textId="3D526E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314A7D" w14:paraId="5067987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54A22"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9F4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064654F6" w14:textId="36CD04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53361691" w14:textId="5AD488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C912A" w14:textId="2748F9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9E5F4" w14:textId="439CFD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314A7D" w14:paraId="2177DEA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19488"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BE3D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401FD4E4" w14:textId="3CDB8B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2037145C" w14:textId="4A5045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4C59D" w14:textId="1B648B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E2114" w14:textId="218FAC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314A7D" w14:paraId="3A4E466C"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54CBE"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67DBE9B" w14:textId="3C10AD2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106393E" w14:textId="461D27E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CEDFF4" w14:textId="51AFC62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728B13" w14:textId="0DBF3DD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314A7D" w14:paraId="78AF12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07413"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1EAC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74B7862A" w14:textId="32720F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A2DEDC" w14:textId="05CFB7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C8373" w14:textId="0EA517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BB157" w14:textId="120C67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314A7D" w14:paraId="64E1F6B9"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5CA0A"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14D4C777" w14:textId="30B4A5B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1F4CE03" w14:textId="1C82FEA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902241" w14:textId="2F8CE22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7EF74D" w14:textId="62948C0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314A7D" w14:paraId="423C82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308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702A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379EB92F" w14:textId="1BBF1D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F331019" w14:textId="7E2335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D689F" w14:textId="67BE91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377EC" w14:textId="362AE4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14A7D" w14:paraId="48807A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B676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A8DE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6FD25BDC" w14:textId="3CE0FE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41B06AC" w14:textId="5E5F8B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BF4B0" w14:textId="61B0D6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6D5AF" w14:textId="46D0CF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314A7D" w14:paraId="250C446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8EC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6329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25EF9350" w14:textId="748334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2F33069" w14:textId="32CFA6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52FDE" w14:textId="4D690A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A3E13" w14:textId="39C9BF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14A7D" w14:paraId="3400D6F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A0E8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BE70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4AD9A6F1" w14:textId="120AC5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AE65162" w14:textId="5F674C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CCA50" w14:textId="70468B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A0AE6" w14:textId="15032A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14A7D" w14:paraId="286B4DD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4CC6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173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0E9D27BA" w14:textId="22F38F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E09CE4E" w14:textId="4DA241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C67F8" w14:textId="13AB3A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D6292" w14:textId="5C289B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14A7D" w14:paraId="33AE141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5D9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86CD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460338EF" w14:textId="7F1CF8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04AC0CB5" w14:textId="5B9F20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03419" w14:textId="6B8EE6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B93B4" w14:textId="4CB989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314A7D" w14:paraId="2D88576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59C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249D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29F7FF8C" w14:textId="0DD949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2A135F0C" w14:textId="108B54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22A3F" w14:textId="4CF83C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B9963" w14:textId="62E2A4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314A7D" w14:paraId="792946AA"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D446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60873D80" w14:textId="1F43AD9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F4F35E9" w14:textId="34BC5EB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D40063" w14:textId="1DED9CC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1FC083" w14:textId="5946A7A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314A7D" w14:paraId="124C2E3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8E93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877D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7CCA5329" w14:textId="5D50CA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78E546DA" w14:textId="429C9B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C0CD0" w14:textId="10CCAF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44588" w14:textId="48EEBF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450688BA"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395D20E" w14:textId="6E5D207A" w:rsidR="00B62852" w:rsidRDefault="00B62852" w:rsidP="00D72392">
      <w:pPr>
        <w:spacing w:after="0" w:line="240" w:lineRule="auto"/>
        <w:contextualSpacing/>
        <w:rPr>
          <w:rFonts w:ascii="Arial" w:eastAsia="Arial" w:hAnsi="Arial" w:cs="Arial"/>
          <w:b/>
          <w:color w:val="002060"/>
          <w:sz w:val="28"/>
          <w:szCs w:val="28"/>
        </w:rPr>
      </w:pPr>
    </w:p>
    <w:p w14:paraId="05B3D725" w14:textId="77777777" w:rsidR="006C65CB" w:rsidRDefault="006C65CB"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3B75BE34"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542700">
        <w:rPr>
          <w:rFonts w:ascii="Arial" w:eastAsia="Times New Roman" w:hAnsi="Arial" w:cs="Arial"/>
          <w:b/>
          <w:color w:val="0070C0"/>
          <w:sz w:val="24"/>
          <w:szCs w:val="24"/>
          <w:lang w:val="en-US" w:eastAsia="en-US"/>
        </w:rPr>
        <w:t>₱</w:t>
      </w:r>
      <w:r w:rsidR="002F548D" w:rsidRPr="002F548D">
        <w:rPr>
          <w:rFonts w:ascii="Arial" w:eastAsia="Times New Roman" w:hAnsi="Arial" w:cs="Arial"/>
          <w:b/>
          <w:bCs/>
          <w:color w:val="0070C0"/>
          <w:sz w:val="24"/>
          <w:szCs w:val="24"/>
          <w:lang w:eastAsia="en-US"/>
        </w:rPr>
        <w:t>1,120,417,749.59</w:t>
      </w:r>
      <w:r w:rsidR="002F548D">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0D87D7E7"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FE65FC">
        <w:rPr>
          <w:rFonts w:ascii="Arial" w:eastAsia="Times New Roman" w:hAnsi="Arial" w:cs="Arial"/>
          <w:sz w:val="24"/>
          <w:szCs w:val="24"/>
          <w:lang w:val="en-US" w:eastAsia="en-US"/>
        </w:rPr>
        <w:t xml:space="preserve">A total of </w:t>
      </w:r>
      <w:r w:rsidRPr="00FE65FC">
        <w:rPr>
          <w:rFonts w:ascii="Arial" w:eastAsia="Times New Roman" w:hAnsi="Arial" w:cs="Arial"/>
          <w:b/>
          <w:sz w:val="24"/>
          <w:szCs w:val="24"/>
          <w:lang w:val="en-US" w:eastAsia="en-US"/>
        </w:rPr>
        <w:t>₱</w:t>
      </w:r>
      <w:r w:rsidR="009601E2" w:rsidRPr="00FE65FC">
        <w:rPr>
          <w:rFonts w:ascii="Arial" w:eastAsia="Times New Roman" w:hAnsi="Arial" w:cs="Arial"/>
          <w:b/>
          <w:bCs/>
          <w:sz w:val="24"/>
          <w:szCs w:val="24"/>
          <w:lang w:eastAsia="en-US"/>
        </w:rPr>
        <w:t xml:space="preserve">535,523,404.21 </w:t>
      </w:r>
      <w:r w:rsidRPr="00FE65FC">
        <w:rPr>
          <w:rFonts w:ascii="Arial" w:eastAsia="Times New Roman" w:hAnsi="Arial" w:cs="Arial"/>
          <w:b/>
          <w:sz w:val="24"/>
          <w:szCs w:val="24"/>
          <w:lang w:val="en-US" w:eastAsia="en-US"/>
        </w:rPr>
        <w:t>standby funds</w:t>
      </w:r>
      <w:r w:rsidRPr="00FE65FC">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FD4A6F">
        <w:rPr>
          <w:rFonts w:ascii="Arial" w:eastAsia="Times New Roman" w:hAnsi="Arial" w:cs="Arial"/>
          <w:b/>
          <w:sz w:val="24"/>
          <w:szCs w:val="24"/>
          <w:lang w:val="en-US" w:eastAsia="en-US"/>
        </w:rPr>
        <w:t>₱</w:t>
      </w:r>
      <w:r w:rsidR="00FD4A6F" w:rsidRPr="00FD4A6F">
        <w:rPr>
          <w:rFonts w:ascii="Arial" w:eastAsia="Times New Roman" w:hAnsi="Arial" w:cs="Arial"/>
          <w:b/>
          <w:sz w:val="24"/>
          <w:szCs w:val="24"/>
          <w:lang w:val="en-US" w:eastAsia="en-US"/>
        </w:rPr>
        <w:t>491,412,544.94</w:t>
      </w:r>
      <w:r w:rsidR="000C630C" w:rsidRPr="00FD4A6F">
        <w:rPr>
          <w:rFonts w:ascii="Arial" w:eastAsia="Times New Roman" w:hAnsi="Arial" w:cs="Arial"/>
          <w:b/>
          <w:sz w:val="24"/>
          <w:szCs w:val="24"/>
          <w:lang w:val="en-US" w:eastAsia="en-US"/>
        </w:rPr>
        <w:t xml:space="preserve"> </w:t>
      </w:r>
      <w:r w:rsidRPr="0043407C">
        <w:rPr>
          <w:rFonts w:ascii="Arial" w:eastAsia="Times New Roman" w:hAnsi="Arial" w:cs="Arial"/>
          <w:sz w:val="24"/>
          <w:szCs w:val="24"/>
          <w:lang w:val="en-US" w:eastAsia="en-US"/>
        </w:rPr>
        <w:t xml:space="preserve">is the available </w:t>
      </w:r>
      <w:r w:rsidRPr="00FD4A6F">
        <w:rPr>
          <w:rFonts w:ascii="Arial" w:eastAsia="Times New Roman" w:hAnsi="Arial" w:cs="Arial"/>
          <w:b/>
          <w:sz w:val="24"/>
          <w:szCs w:val="24"/>
          <w:lang w:val="en-US" w:eastAsia="en-US"/>
        </w:rPr>
        <w:t>Quick Response Fund (QRF)</w:t>
      </w:r>
      <w:r w:rsidRPr="00FD4A6F">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2773816F" w:rsidR="00D72392" w:rsidRPr="004B4C69" w:rsidRDefault="00D72392" w:rsidP="00D72392">
      <w:pPr>
        <w:spacing w:after="0" w:line="240" w:lineRule="auto"/>
        <w:ind w:left="360"/>
        <w:contextualSpacing/>
        <w:jc w:val="both"/>
        <w:rPr>
          <w:rFonts w:ascii="Arial" w:eastAsia="Times New Roman" w:hAnsi="Arial" w:cs="Arial"/>
          <w:sz w:val="24"/>
          <w:szCs w:val="24"/>
          <w:lang w:val="en-US" w:eastAsia="en-US"/>
        </w:rPr>
      </w:pPr>
      <w:r w:rsidRPr="004B4C69">
        <w:rPr>
          <w:rFonts w:ascii="Arial" w:eastAsia="Times New Roman" w:hAnsi="Arial" w:cs="Arial"/>
          <w:sz w:val="24"/>
          <w:szCs w:val="24"/>
          <w:lang w:val="en-US" w:eastAsia="en-US"/>
        </w:rPr>
        <w:t xml:space="preserve">A total of </w:t>
      </w:r>
      <w:r w:rsidR="002F548D" w:rsidRPr="002F548D">
        <w:rPr>
          <w:rFonts w:ascii="Arial" w:eastAsia="Times New Roman" w:hAnsi="Arial" w:cs="Arial"/>
          <w:b/>
          <w:bCs/>
          <w:color w:val="0070C0"/>
          <w:sz w:val="24"/>
          <w:szCs w:val="24"/>
          <w:lang w:eastAsia="en-US"/>
        </w:rPr>
        <w:t>165,442</w:t>
      </w:r>
      <w:r w:rsidR="002F548D">
        <w:rPr>
          <w:rFonts w:ascii="Arial" w:eastAsia="Times New Roman" w:hAnsi="Arial" w:cs="Arial"/>
          <w:b/>
          <w:bCs/>
          <w:color w:val="0070C0"/>
          <w:sz w:val="24"/>
          <w:szCs w:val="24"/>
          <w:lang w:eastAsia="en-US"/>
        </w:rPr>
        <w:t xml:space="preserve"> </w:t>
      </w:r>
      <w:r w:rsidRPr="00542700">
        <w:rPr>
          <w:rFonts w:ascii="Arial" w:eastAsia="Times New Roman" w:hAnsi="Arial" w:cs="Arial"/>
          <w:b/>
          <w:color w:val="0070C0"/>
          <w:sz w:val="24"/>
          <w:szCs w:val="24"/>
          <w:lang w:val="en-US" w:eastAsia="en-US"/>
        </w:rPr>
        <w:t>family food packs (FFPs)</w:t>
      </w:r>
      <w:r w:rsidRPr="00542700">
        <w:rPr>
          <w:rFonts w:ascii="Arial" w:eastAsia="Times New Roman" w:hAnsi="Arial" w:cs="Arial"/>
          <w:color w:val="0070C0"/>
          <w:sz w:val="24"/>
          <w:szCs w:val="24"/>
          <w:lang w:val="en-US" w:eastAsia="en-US"/>
        </w:rPr>
        <w:t xml:space="preserve"> </w:t>
      </w:r>
      <w:r w:rsidRPr="004B4C69">
        <w:rPr>
          <w:rFonts w:ascii="Arial" w:eastAsia="Times New Roman" w:hAnsi="Arial" w:cs="Arial"/>
          <w:sz w:val="24"/>
          <w:szCs w:val="24"/>
          <w:lang w:val="en-US" w:eastAsia="en-US"/>
        </w:rPr>
        <w:t xml:space="preserve">amounting to </w:t>
      </w:r>
      <w:r w:rsidRPr="00542700">
        <w:rPr>
          <w:rFonts w:ascii="Arial" w:eastAsia="Times New Roman" w:hAnsi="Arial" w:cs="Arial"/>
          <w:b/>
          <w:color w:val="0070C0"/>
          <w:sz w:val="24"/>
          <w:szCs w:val="24"/>
          <w:lang w:val="en-US" w:eastAsia="en-US"/>
        </w:rPr>
        <w:t>₱</w:t>
      </w:r>
      <w:r w:rsidR="002F548D" w:rsidRPr="002F548D">
        <w:rPr>
          <w:rFonts w:ascii="Arial" w:eastAsia="Times New Roman" w:hAnsi="Arial" w:cs="Arial"/>
          <w:b/>
          <w:bCs/>
          <w:color w:val="0070C0"/>
          <w:sz w:val="24"/>
          <w:szCs w:val="24"/>
          <w:lang w:eastAsia="en-US"/>
        </w:rPr>
        <w:t>78,566,293.08</w:t>
      </w:r>
      <w:r w:rsidRPr="004B4C69">
        <w:rPr>
          <w:rFonts w:ascii="Arial" w:eastAsia="Times New Roman" w:hAnsi="Arial" w:cs="Arial"/>
          <w:sz w:val="24"/>
          <w:szCs w:val="24"/>
          <w:lang w:val="en-US" w:eastAsia="en-US"/>
        </w:rPr>
        <w:t xml:space="preserve">, </w:t>
      </w:r>
      <w:r w:rsidRPr="00542700">
        <w:rPr>
          <w:rFonts w:ascii="Arial" w:eastAsia="Times New Roman" w:hAnsi="Arial" w:cs="Arial"/>
          <w:b/>
          <w:color w:val="0070C0"/>
          <w:sz w:val="24"/>
          <w:szCs w:val="24"/>
          <w:lang w:val="en-US" w:eastAsia="en-US"/>
        </w:rPr>
        <w:t>other food items</w:t>
      </w:r>
      <w:r w:rsidRPr="004B4C69">
        <w:rPr>
          <w:rFonts w:ascii="Arial" w:eastAsia="Times New Roman" w:hAnsi="Arial" w:cs="Arial"/>
          <w:sz w:val="24"/>
          <w:szCs w:val="24"/>
          <w:lang w:val="en-US" w:eastAsia="en-US"/>
        </w:rPr>
        <w:t xml:space="preserve"> amounting to </w:t>
      </w:r>
      <w:r w:rsidRPr="00542700">
        <w:rPr>
          <w:rFonts w:ascii="Arial" w:eastAsia="Times New Roman" w:hAnsi="Arial" w:cs="Arial"/>
          <w:b/>
          <w:color w:val="0070C0"/>
          <w:sz w:val="24"/>
          <w:szCs w:val="24"/>
          <w:lang w:val="en-US" w:eastAsia="en-US"/>
        </w:rPr>
        <w:t>₱</w:t>
      </w:r>
      <w:r w:rsidR="00830FEA" w:rsidRPr="00830FEA">
        <w:rPr>
          <w:rFonts w:ascii="Arial" w:eastAsia="Times New Roman" w:hAnsi="Arial" w:cs="Arial"/>
          <w:b/>
          <w:color w:val="0070C0"/>
          <w:sz w:val="24"/>
          <w:szCs w:val="24"/>
          <w:lang w:val="en-US" w:eastAsia="en-US"/>
        </w:rPr>
        <w:t>198,330,038.92</w:t>
      </w:r>
      <w:r w:rsidR="00830FEA">
        <w:rPr>
          <w:rFonts w:ascii="Arial" w:eastAsia="Times New Roman" w:hAnsi="Arial" w:cs="Arial"/>
          <w:b/>
          <w:color w:val="0070C0"/>
          <w:sz w:val="24"/>
          <w:szCs w:val="24"/>
          <w:lang w:val="en-US" w:eastAsia="en-US"/>
        </w:rPr>
        <w:t xml:space="preserve"> </w:t>
      </w:r>
      <w:r w:rsidRPr="004B4C69">
        <w:rPr>
          <w:rFonts w:ascii="Arial" w:eastAsia="Times New Roman" w:hAnsi="Arial" w:cs="Arial"/>
          <w:sz w:val="24"/>
          <w:szCs w:val="24"/>
          <w:lang w:val="en-US" w:eastAsia="en-US"/>
        </w:rPr>
        <w:t xml:space="preserve">and </w:t>
      </w:r>
      <w:r w:rsidRPr="00F2512A">
        <w:rPr>
          <w:rFonts w:ascii="Arial" w:eastAsia="Times New Roman" w:hAnsi="Arial" w:cs="Arial"/>
          <w:b/>
          <w:color w:val="0070C0"/>
          <w:sz w:val="24"/>
          <w:szCs w:val="24"/>
          <w:lang w:val="en-US" w:eastAsia="en-US"/>
        </w:rPr>
        <w:t xml:space="preserve">non-food items (FNIs) </w:t>
      </w:r>
      <w:r w:rsidRPr="004B4C69">
        <w:rPr>
          <w:rFonts w:ascii="Arial" w:eastAsia="Times New Roman" w:hAnsi="Arial" w:cs="Arial"/>
          <w:sz w:val="24"/>
          <w:szCs w:val="24"/>
          <w:lang w:val="en-US" w:eastAsia="en-US"/>
        </w:rPr>
        <w:t xml:space="preserve">amounting to </w:t>
      </w:r>
      <w:r w:rsidR="00282B2A" w:rsidRPr="00F2512A">
        <w:rPr>
          <w:rFonts w:ascii="Arial" w:eastAsia="Times New Roman" w:hAnsi="Arial" w:cs="Arial"/>
          <w:b/>
          <w:color w:val="0070C0"/>
          <w:sz w:val="24"/>
          <w:szCs w:val="24"/>
          <w:lang w:val="en-US" w:eastAsia="en-US"/>
        </w:rPr>
        <w:t>₱</w:t>
      </w:r>
      <w:r w:rsidR="00830FEA" w:rsidRPr="00830FEA">
        <w:rPr>
          <w:rFonts w:ascii="Arial" w:eastAsia="Times New Roman" w:hAnsi="Arial" w:cs="Arial"/>
          <w:b/>
          <w:bCs/>
          <w:color w:val="0070C0"/>
          <w:sz w:val="24"/>
          <w:szCs w:val="24"/>
          <w:lang w:eastAsia="en-US"/>
        </w:rPr>
        <w:t>307,998,013.38</w:t>
      </w:r>
      <w:r w:rsidR="00830FEA">
        <w:rPr>
          <w:rFonts w:ascii="Arial" w:eastAsia="Times New Roman" w:hAnsi="Arial" w:cs="Arial"/>
          <w:b/>
          <w:bCs/>
          <w:color w:val="0070C0"/>
          <w:sz w:val="24"/>
          <w:szCs w:val="24"/>
          <w:lang w:eastAsia="en-US"/>
        </w:rPr>
        <w:t xml:space="preserve"> </w:t>
      </w:r>
      <w:r w:rsidRPr="004B4C69">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704FA52"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0" w:type="pct"/>
        <w:tblInd w:w="355" w:type="dxa"/>
        <w:tblLook w:val="04A0" w:firstRow="1" w:lastRow="0" w:firstColumn="1" w:lastColumn="0" w:noHBand="0" w:noVBand="1"/>
      </w:tblPr>
      <w:tblGrid>
        <w:gridCol w:w="1351"/>
        <w:gridCol w:w="1261"/>
        <w:gridCol w:w="1081"/>
        <w:gridCol w:w="1259"/>
        <w:gridCol w:w="1331"/>
        <w:gridCol w:w="1370"/>
        <w:gridCol w:w="1798"/>
      </w:tblGrid>
      <w:tr w:rsidR="00786338" w:rsidRPr="002F548D" w14:paraId="7F5F7F11" w14:textId="77777777" w:rsidTr="00786338">
        <w:trPr>
          <w:trHeight w:val="20"/>
        </w:trPr>
        <w:tc>
          <w:tcPr>
            <w:tcW w:w="715"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215CB64" w14:textId="53D29B41" w:rsidR="00786338" w:rsidRPr="002F548D" w:rsidRDefault="00786338" w:rsidP="00786338">
            <w:pPr>
              <w:widowControl/>
              <w:spacing w:after="0" w:line="240" w:lineRule="auto"/>
              <w:jc w:val="center"/>
              <w:rPr>
                <w:rFonts w:ascii="Arial Narrow" w:eastAsia="Times New Roman" w:hAnsi="Arial Narrow"/>
                <w:b/>
                <w:bCs/>
                <w:color w:val="000000"/>
                <w:sz w:val="18"/>
                <w:szCs w:val="18"/>
                <w:lang w:val="en-US" w:eastAsia="en-US"/>
              </w:rPr>
            </w:pPr>
            <w:r w:rsidRPr="002F548D">
              <w:rPr>
                <w:rFonts w:ascii="Arial Narrow" w:eastAsia="Times New Roman" w:hAnsi="Arial Narrow"/>
                <w:b/>
                <w:bCs/>
                <w:color w:val="000000"/>
                <w:sz w:val="18"/>
                <w:szCs w:val="18"/>
              </w:rPr>
              <w:t>REGIONAL / FIELD OFFICE</w:t>
            </w:r>
          </w:p>
        </w:tc>
        <w:tc>
          <w:tcPr>
            <w:tcW w:w="667"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9288CDA" w14:textId="4153819C" w:rsidR="00786338" w:rsidRPr="002F548D" w:rsidRDefault="00786338" w:rsidP="00786338">
            <w:pPr>
              <w:widowControl/>
              <w:spacing w:after="0" w:line="240" w:lineRule="auto"/>
              <w:jc w:val="center"/>
              <w:rPr>
                <w:rFonts w:ascii="Arial Narrow" w:eastAsia="Times New Roman" w:hAnsi="Arial Narrow"/>
                <w:b/>
                <w:bCs/>
                <w:i/>
                <w:iCs/>
                <w:color w:val="000000"/>
                <w:sz w:val="18"/>
                <w:szCs w:val="18"/>
                <w:lang w:val="en-US" w:eastAsia="en-US"/>
              </w:rPr>
            </w:pPr>
            <w:r w:rsidRPr="002F548D">
              <w:rPr>
                <w:rFonts w:ascii="Arial Narrow" w:eastAsia="Times New Roman" w:hAnsi="Arial Narrow"/>
                <w:b/>
                <w:bCs/>
                <w:color w:val="000000"/>
                <w:sz w:val="18"/>
                <w:szCs w:val="18"/>
              </w:rPr>
              <w:t>STANDBY FUNDS</w:t>
            </w:r>
          </w:p>
        </w:tc>
        <w:tc>
          <w:tcPr>
            <w:tcW w:w="1238"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3B052A5" w14:textId="09145E5C" w:rsidR="00786338" w:rsidRPr="002F548D" w:rsidRDefault="00786338" w:rsidP="00786338">
            <w:pPr>
              <w:widowControl/>
              <w:spacing w:after="0" w:line="240" w:lineRule="auto"/>
              <w:jc w:val="center"/>
              <w:rPr>
                <w:rFonts w:ascii="Arial Narrow" w:eastAsia="Times New Roman" w:hAnsi="Arial Narrow"/>
                <w:b/>
                <w:bCs/>
                <w:i/>
                <w:iCs/>
                <w:color w:val="000000"/>
                <w:sz w:val="18"/>
                <w:szCs w:val="18"/>
                <w:lang w:val="en-US" w:eastAsia="en-US"/>
              </w:rPr>
            </w:pPr>
            <w:r w:rsidRPr="002F548D">
              <w:rPr>
                <w:rFonts w:ascii="Arial Narrow" w:eastAsia="Times New Roman" w:hAnsi="Arial Narrow"/>
                <w:b/>
                <w:bCs/>
                <w:color w:val="000000"/>
                <w:sz w:val="18"/>
                <w:szCs w:val="18"/>
              </w:rPr>
              <w:t>FAMILY FOOD PACKS</w:t>
            </w:r>
          </w:p>
        </w:tc>
        <w:tc>
          <w:tcPr>
            <w:tcW w:w="704"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E5F80C5" w14:textId="2D4F921A" w:rsidR="00786338" w:rsidRPr="002F548D" w:rsidRDefault="00786338" w:rsidP="00786338">
            <w:pPr>
              <w:widowControl/>
              <w:spacing w:after="0" w:line="240" w:lineRule="auto"/>
              <w:jc w:val="center"/>
              <w:rPr>
                <w:rFonts w:ascii="Arial Narrow" w:eastAsia="Times New Roman" w:hAnsi="Arial Narrow"/>
                <w:b/>
                <w:bCs/>
                <w:i/>
                <w:iCs/>
                <w:color w:val="000000"/>
                <w:sz w:val="18"/>
                <w:szCs w:val="18"/>
                <w:lang w:val="en-US" w:eastAsia="en-US"/>
              </w:rPr>
            </w:pPr>
            <w:r w:rsidRPr="002F548D">
              <w:rPr>
                <w:rFonts w:ascii="Arial Narrow" w:eastAsia="Times New Roman" w:hAnsi="Arial Narrow"/>
                <w:b/>
                <w:bCs/>
                <w:color w:val="000000"/>
                <w:sz w:val="18"/>
                <w:szCs w:val="18"/>
              </w:rPr>
              <w:t>OTHER FOOD ITEMS</w:t>
            </w:r>
          </w:p>
        </w:tc>
        <w:tc>
          <w:tcPr>
            <w:tcW w:w="725"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0DBF6EF" w14:textId="2904F2A6" w:rsidR="00786338" w:rsidRPr="002F548D" w:rsidRDefault="00786338" w:rsidP="00786338">
            <w:pPr>
              <w:widowControl/>
              <w:spacing w:after="0" w:line="240" w:lineRule="auto"/>
              <w:jc w:val="center"/>
              <w:rPr>
                <w:rFonts w:ascii="Arial Narrow" w:eastAsia="Times New Roman" w:hAnsi="Arial Narrow"/>
                <w:b/>
                <w:bCs/>
                <w:i/>
                <w:iCs/>
                <w:color w:val="000000"/>
                <w:sz w:val="18"/>
                <w:szCs w:val="18"/>
                <w:lang w:val="en-US" w:eastAsia="en-US"/>
              </w:rPr>
            </w:pPr>
            <w:r w:rsidRPr="002F548D">
              <w:rPr>
                <w:rFonts w:ascii="Arial Narrow" w:eastAsia="Times New Roman" w:hAnsi="Arial Narrow"/>
                <w:b/>
                <w:bCs/>
                <w:color w:val="000000"/>
                <w:sz w:val="18"/>
                <w:szCs w:val="18"/>
              </w:rPr>
              <w:t>NON-FOOD RELIEF ITEMS</w:t>
            </w:r>
          </w:p>
        </w:tc>
        <w:tc>
          <w:tcPr>
            <w:tcW w:w="95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19D01ED" w14:textId="75A7EDE5" w:rsidR="00786338" w:rsidRPr="002F548D" w:rsidRDefault="00786338" w:rsidP="00786338">
            <w:pPr>
              <w:widowControl/>
              <w:spacing w:after="0" w:line="240" w:lineRule="auto"/>
              <w:jc w:val="center"/>
              <w:rPr>
                <w:rFonts w:ascii="Arial Narrow" w:eastAsia="Times New Roman" w:hAnsi="Arial Narrow"/>
                <w:b/>
                <w:bCs/>
                <w:i/>
                <w:iCs/>
                <w:color w:val="000000"/>
                <w:sz w:val="18"/>
                <w:szCs w:val="18"/>
                <w:lang w:val="en-US" w:eastAsia="en-US"/>
              </w:rPr>
            </w:pPr>
            <w:r w:rsidRPr="002F548D">
              <w:rPr>
                <w:rFonts w:ascii="Arial Narrow" w:eastAsia="Times New Roman" w:hAnsi="Arial Narrow"/>
                <w:b/>
                <w:bCs/>
                <w:color w:val="000000"/>
                <w:sz w:val="18"/>
                <w:szCs w:val="18"/>
              </w:rPr>
              <w:t>TOTAL STANDBY FUNDS &amp; STOCKPILE</w:t>
            </w:r>
          </w:p>
        </w:tc>
      </w:tr>
      <w:tr w:rsidR="00786338" w:rsidRPr="002F548D" w14:paraId="51451BC5" w14:textId="77777777" w:rsidTr="00786338">
        <w:trPr>
          <w:trHeight w:val="20"/>
        </w:trPr>
        <w:tc>
          <w:tcPr>
            <w:tcW w:w="715" w:type="pct"/>
            <w:vMerge/>
            <w:tcBorders>
              <w:top w:val="single" w:sz="4" w:space="0" w:color="auto"/>
              <w:left w:val="single" w:sz="4" w:space="0" w:color="auto"/>
              <w:bottom w:val="single" w:sz="4" w:space="0" w:color="auto"/>
              <w:right w:val="single" w:sz="4" w:space="0" w:color="auto"/>
            </w:tcBorders>
            <w:vAlign w:val="center"/>
            <w:hideMark/>
          </w:tcPr>
          <w:p w14:paraId="0D9AA232" w14:textId="77777777" w:rsidR="00786338" w:rsidRPr="002F548D" w:rsidRDefault="00786338" w:rsidP="00786338">
            <w:pPr>
              <w:widowControl/>
              <w:spacing w:after="0" w:line="240" w:lineRule="auto"/>
              <w:rPr>
                <w:rFonts w:ascii="Arial Narrow" w:eastAsia="Times New Roman" w:hAnsi="Arial Narrow"/>
                <w:b/>
                <w:bCs/>
                <w:color w:val="000000"/>
                <w:sz w:val="18"/>
                <w:szCs w:val="18"/>
                <w:lang w:val="en-US" w:eastAsia="en-US"/>
              </w:rPr>
            </w:pPr>
          </w:p>
        </w:tc>
        <w:tc>
          <w:tcPr>
            <w:tcW w:w="667" w:type="pct"/>
            <w:vMerge/>
            <w:tcBorders>
              <w:top w:val="single" w:sz="4" w:space="0" w:color="auto"/>
              <w:left w:val="single" w:sz="4" w:space="0" w:color="auto"/>
              <w:bottom w:val="single" w:sz="4" w:space="0" w:color="auto"/>
              <w:right w:val="single" w:sz="4" w:space="0" w:color="auto"/>
            </w:tcBorders>
            <w:vAlign w:val="center"/>
            <w:hideMark/>
          </w:tcPr>
          <w:p w14:paraId="004D104A" w14:textId="77777777" w:rsidR="00786338" w:rsidRPr="002F548D" w:rsidRDefault="00786338" w:rsidP="00786338">
            <w:pPr>
              <w:widowControl/>
              <w:spacing w:after="0" w:line="240" w:lineRule="auto"/>
              <w:rPr>
                <w:rFonts w:ascii="Arial Narrow" w:eastAsia="Times New Roman" w:hAnsi="Arial Narrow"/>
                <w:b/>
                <w:bCs/>
                <w:i/>
                <w:iCs/>
                <w:color w:val="000000"/>
                <w:sz w:val="18"/>
                <w:szCs w:val="18"/>
                <w:lang w:val="en-US" w:eastAsia="en-US"/>
              </w:rPr>
            </w:pPr>
          </w:p>
        </w:tc>
        <w:tc>
          <w:tcPr>
            <w:tcW w:w="572" w:type="pct"/>
            <w:tcBorders>
              <w:top w:val="nil"/>
              <w:left w:val="nil"/>
              <w:bottom w:val="single" w:sz="4" w:space="0" w:color="auto"/>
              <w:right w:val="single" w:sz="4" w:space="0" w:color="auto"/>
            </w:tcBorders>
            <w:shd w:val="clear" w:color="auto" w:fill="BFBFBF" w:themeFill="background1" w:themeFillShade="BF"/>
            <w:vAlign w:val="center"/>
            <w:hideMark/>
          </w:tcPr>
          <w:p w14:paraId="27769C3C" w14:textId="7124EB21" w:rsidR="00786338" w:rsidRPr="002F548D" w:rsidRDefault="00786338" w:rsidP="00786338">
            <w:pPr>
              <w:widowControl/>
              <w:spacing w:after="0" w:line="240" w:lineRule="auto"/>
              <w:jc w:val="center"/>
              <w:rPr>
                <w:rFonts w:ascii="Arial Narrow" w:eastAsia="Times New Roman" w:hAnsi="Arial Narrow"/>
                <w:b/>
                <w:bCs/>
                <w:i/>
                <w:iCs/>
                <w:color w:val="000000"/>
                <w:sz w:val="18"/>
                <w:szCs w:val="18"/>
                <w:lang w:val="en-US" w:eastAsia="en-US"/>
              </w:rPr>
            </w:pPr>
            <w:r w:rsidRPr="002F548D">
              <w:rPr>
                <w:rFonts w:ascii="Arial Narrow" w:eastAsia="Times New Roman" w:hAnsi="Arial Narrow"/>
                <w:b/>
                <w:bCs/>
                <w:color w:val="000000"/>
                <w:sz w:val="18"/>
                <w:szCs w:val="18"/>
              </w:rPr>
              <w:t>QUANTITY</w:t>
            </w:r>
          </w:p>
        </w:tc>
        <w:tc>
          <w:tcPr>
            <w:tcW w:w="666" w:type="pct"/>
            <w:tcBorders>
              <w:top w:val="nil"/>
              <w:left w:val="nil"/>
              <w:bottom w:val="single" w:sz="4" w:space="0" w:color="auto"/>
              <w:right w:val="single" w:sz="4" w:space="0" w:color="auto"/>
            </w:tcBorders>
            <w:shd w:val="clear" w:color="auto" w:fill="BFBFBF" w:themeFill="background1" w:themeFillShade="BF"/>
            <w:vAlign w:val="center"/>
            <w:hideMark/>
          </w:tcPr>
          <w:p w14:paraId="0C5469DE" w14:textId="054E8A01" w:rsidR="00786338" w:rsidRPr="002F548D" w:rsidRDefault="00786338" w:rsidP="00786338">
            <w:pPr>
              <w:widowControl/>
              <w:spacing w:after="0" w:line="240" w:lineRule="auto"/>
              <w:jc w:val="center"/>
              <w:rPr>
                <w:rFonts w:ascii="Arial Narrow" w:eastAsia="Times New Roman" w:hAnsi="Arial Narrow"/>
                <w:b/>
                <w:bCs/>
                <w:i/>
                <w:iCs/>
                <w:color w:val="000000"/>
                <w:sz w:val="18"/>
                <w:szCs w:val="18"/>
                <w:lang w:val="en-US" w:eastAsia="en-US"/>
              </w:rPr>
            </w:pPr>
            <w:r w:rsidRPr="002F548D">
              <w:rPr>
                <w:rFonts w:ascii="Arial Narrow" w:eastAsia="Times New Roman" w:hAnsi="Arial Narrow"/>
                <w:b/>
                <w:bCs/>
                <w:color w:val="000000"/>
                <w:sz w:val="18"/>
                <w:szCs w:val="18"/>
              </w:rPr>
              <w:t>TOTAL COST</w:t>
            </w:r>
          </w:p>
        </w:tc>
        <w:tc>
          <w:tcPr>
            <w:tcW w:w="704" w:type="pct"/>
            <w:tcBorders>
              <w:top w:val="nil"/>
              <w:left w:val="nil"/>
              <w:bottom w:val="single" w:sz="4" w:space="0" w:color="auto"/>
              <w:right w:val="single" w:sz="4" w:space="0" w:color="auto"/>
            </w:tcBorders>
            <w:shd w:val="clear" w:color="auto" w:fill="BFBFBF" w:themeFill="background1" w:themeFillShade="BF"/>
            <w:vAlign w:val="center"/>
            <w:hideMark/>
          </w:tcPr>
          <w:p w14:paraId="1D6E10C3" w14:textId="74CDCAF0" w:rsidR="00786338" w:rsidRPr="002F548D" w:rsidRDefault="00786338" w:rsidP="00786338">
            <w:pPr>
              <w:widowControl/>
              <w:spacing w:after="0" w:line="240" w:lineRule="auto"/>
              <w:jc w:val="center"/>
              <w:rPr>
                <w:rFonts w:ascii="Arial Narrow" w:eastAsia="Times New Roman" w:hAnsi="Arial Narrow"/>
                <w:b/>
                <w:bCs/>
                <w:i/>
                <w:iCs/>
                <w:color w:val="000000"/>
                <w:sz w:val="18"/>
                <w:szCs w:val="18"/>
                <w:lang w:val="en-US" w:eastAsia="en-US"/>
              </w:rPr>
            </w:pPr>
            <w:r w:rsidRPr="002F548D">
              <w:rPr>
                <w:rFonts w:ascii="Arial Narrow" w:eastAsia="Times New Roman" w:hAnsi="Arial Narrow"/>
                <w:b/>
                <w:bCs/>
                <w:color w:val="000000"/>
                <w:sz w:val="18"/>
                <w:szCs w:val="18"/>
              </w:rPr>
              <w:t>TOTAL COST</w:t>
            </w:r>
          </w:p>
        </w:tc>
        <w:tc>
          <w:tcPr>
            <w:tcW w:w="725" w:type="pct"/>
            <w:tcBorders>
              <w:top w:val="nil"/>
              <w:left w:val="nil"/>
              <w:bottom w:val="single" w:sz="4" w:space="0" w:color="auto"/>
              <w:right w:val="single" w:sz="4" w:space="0" w:color="auto"/>
            </w:tcBorders>
            <w:shd w:val="clear" w:color="auto" w:fill="BFBFBF" w:themeFill="background1" w:themeFillShade="BF"/>
            <w:vAlign w:val="center"/>
            <w:hideMark/>
          </w:tcPr>
          <w:p w14:paraId="2285DBA3" w14:textId="175CA480" w:rsidR="00786338" w:rsidRPr="002F548D" w:rsidRDefault="00786338" w:rsidP="00786338">
            <w:pPr>
              <w:widowControl/>
              <w:spacing w:after="0" w:line="240" w:lineRule="auto"/>
              <w:jc w:val="center"/>
              <w:rPr>
                <w:rFonts w:ascii="Arial Narrow" w:eastAsia="Times New Roman" w:hAnsi="Arial Narrow"/>
                <w:b/>
                <w:bCs/>
                <w:i/>
                <w:iCs/>
                <w:color w:val="000000"/>
                <w:sz w:val="18"/>
                <w:szCs w:val="18"/>
                <w:lang w:val="en-US" w:eastAsia="en-US"/>
              </w:rPr>
            </w:pPr>
            <w:r w:rsidRPr="002F548D">
              <w:rPr>
                <w:rFonts w:ascii="Arial Narrow" w:eastAsia="Times New Roman" w:hAnsi="Arial Narrow"/>
                <w:b/>
                <w:bCs/>
                <w:color w:val="000000"/>
                <w:sz w:val="18"/>
                <w:szCs w:val="18"/>
              </w:rPr>
              <w:t>TOTAL COST</w:t>
            </w:r>
          </w:p>
        </w:tc>
        <w:tc>
          <w:tcPr>
            <w:tcW w:w="951" w:type="pct"/>
            <w:vMerge/>
            <w:tcBorders>
              <w:top w:val="single" w:sz="4" w:space="0" w:color="auto"/>
              <w:left w:val="single" w:sz="4" w:space="0" w:color="auto"/>
              <w:bottom w:val="single" w:sz="4" w:space="0" w:color="auto"/>
              <w:right w:val="single" w:sz="4" w:space="0" w:color="auto"/>
            </w:tcBorders>
            <w:vAlign w:val="center"/>
            <w:hideMark/>
          </w:tcPr>
          <w:p w14:paraId="0447CB0B" w14:textId="77777777" w:rsidR="00786338" w:rsidRPr="002F548D" w:rsidRDefault="00786338" w:rsidP="00786338">
            <w:pPr>
              <w:widowControl/>
              <w:spacing w:after="0" w:line="240" w:lineRule="auto"/>
              <w:rPr>
                <w:rFonts w:ascii="Arial Narrow" w:eastAsia="Times New Roman" w:hAnsi="Arial Narrow"/>
                <w:b/>
                <w:bCs/>
                <w:i/>
                <w:iCs/>
                <w:color w:val="000000"/>
                <w:sz w:val="18"/>
                <w:szCs w:val="18"/>
                <w:lang w:val="en-US" w:eastAsia="en-US"/>
              </w:rPr>
            </w:pPr>
          </w:p>
        </w:tc>
      </w:tr>
      <w:tr w:rsidR="002F548D" w:rsidRPr="002F548D" w14:paraId="302DBFA1"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34725F0" w14:textId="77777777" w:rsidR="002F548D" w:rsidRPr="002F548D" w:rsidRDefault="002F548D" w:rsidP="002F548D">
            <w:pPr>
              <w:widowControl/>
              <w:spacing w:after="0" w:line="240" w:lineRule="auto"/>
              <w:jc w:val="center"/>
              <w:rPr>
                <w:rFonts w:ascii="Arial Narrow" w:eastAsia="Times New Roman" w:hAnsi="Arial Narrow"/>
                <w:b/>
                <w:bCs/>
                <w:color w:val="000000"/>
                <w:sz w:val="18"/>
                <w:szCs w:val="18"/>
                <w:lang w:val="en-US" w:eastAsia="en-US"/>
              </w:rPr>
            </w:pPr>
            <w:r w:rsidRPr="002F548D">
              <w:rPr>
                <w:rFonts w:ascii="Arial Narrow" w:eastAsia="Times New Roman" w:hAnsi="Arial Narrow"/>
                <w:b/>
                <w:bCs/>
                <w:color w:val="000000"/>
                <w:sz w:val="18"/>
                <w:szCs w:val="18"/>
                <w:lang w:val="en-US" w:eastAsia="en-US"/>
              </w:rPr>
              <w:t>TOTAL</w:t>
            </w:r>
          </w:p>
        </w:tc>
        <w:tc>
          <w:tcPr>
            <w:tcW w:w="667" w:type="pct"/>
            <w:tcBorders>
              <w:top w:val="nil"/>
              <w:left w:val="nil"/>
              <w:bottom w:val="single" w:sz="4" w:space="0" w:color="auto"/>
              <w:right w:val="single" w:sz="4" w:space="0" w:color="auto"/>
            </w:tcBorders>
            <w:shd w:val="clear" w:color="auto" w:fill="D9D9D9" w:themeFill="background1" w:themeFillShade="D9"/>
            <w:vAlign w:val="center"/>
            <w:hideMark/>
          </w:tcPr>
          <w:p w14:paraId="3B874C11" w14:textId="348B319B" w:rsidR="002F548D" w:rsidRPr="002F548D" w:rsidRDefault="002F548D" w:rsidP="002F548D">
            <w:pPr>
              <w:widowControl/>
              <w:spacing w:after="0" w:line="240" w:lineRule="auto"/>
              <w:jc w:val="right"/>
              <w:rPr>
                <w:rFonts w:ascii="Arial Narrow" w:eastAsia="Times New Roman" w:hAnsi="Arial Narrow"/>
                <w:b/>
                <w:bCs/>
                <w:color w:val="000000"/>
                <w:sz w:val="18"/>
                <w:szCs w:val="18"/>
                <w:lang w:val="en-US" w:eastAsia="en-US"/>
              </w:rPr>
            </w:pPr>
            <w:r w:rsidRPr="002F548D">
              <w:rPr>
                <w:rFonts w:ascii="Arial Narrow" w:hAnsi="Arial Narrow"/>
                <w:b/>
                <w:bCs/>
                <w:color w:val="000000"/>
                <w:sz w:val="18"/>
                <w:szCs w:val="18"/>
              </w:rPr>
              <w:t>535,523,404.21</w:t>
            </w:r>
          </w:p>
        </w:tc>
        <w:tc>
          <w:tcPr>
            <w:tcW w:w="572" w:type="pct"/>
            <w:tcBorders>
              <w:top w:val="nil"/>
              <w:left w:val="nil"/>
              <w:bottom w:val="single" w:sz="4" w:space="0" w:color="auto"/>
              <w:right w:val="single" w:sz="4" w:space="0" w:color="auto"/>
            </w:tcBorders>
            <w:shd w:val="clear" w:color="auto" w:fill="D9D9D9" w:themeFill="background1" w:themeFillShade="D9"/>
            <w:vAlign w:val="center"/>
            <w:hideMark/>
          </w:tcPr>
          <w:p w14:paraId="507E06E2" w14:textId="6637797E" w:rsidR="002F548D" w:rsidRPr="002F548D" w:rsidRDefault="002F548D" w:rsidP="002F548D">
            <w:pPr>
              <w:widowControl/>
              <w:spacing w:after="0" w:line="240" w:lineRule="auto"/>
              <w:jc w:val="right"/>
              <w:rPr>
                <w:rFonts w:ascii="Arial Narrow" w:eastAsia="Times New Roman" w:hAnsi="Arial Narrow"/>
                <w:b/>
                <w:bCs/>
                <w:color w:val="000000"/>
                <w:sz w:val="18"/>
                <w:szCs w:val="18"/>
                <w:lang w:val="en-US" w:eastAsia="en-US"/>
              </w:rPr>
            </w:pPr>
            <w:r w:rsidRPr="002F548D">
              <w:rPr>
                <w:rFonts w:ascii="Arial Narrow" w:hAnsi="Arial Narrow"/>
                <w:b/>
                <w:bCs/>
                <w:color w:val="000000"/>
                <w:sz w:val="18"/>
                <w:szCs w:val="18"/>
              </w:rPr>
              <w:t>165,442</w:t>
            </w:r>
          </w:p>
        </w:tc>
        <w:tc>
          <w:tcPr>
            <w:tcW w:w="666" w:type="pct"/>
            <w:tcBorders>
              <w:top w:val="nil"/>
              <w:left w:val="nil"/>
              <w:bottom w:val="single" w:sz="4" w:space="0" w:color="auto"/>
              <w:right w:val="single" w:sz="4" w:space="0" w:color="auto"/>
            </w:tcBorders>
            <w:shd w:val="clear" w:color="auto" w:fill="D9D9D9" w:themeFill="background1" w:themeFillShade="D9"/>
            <w:vAlign w:val="center"/>
            <w:hideMark/>
          </w:tcPr>
          <w:p w14:paraId="0DDAFCB9" w14:textId="29643C4B" w:rsidR="002F548D" w:rsidRPr="002F548D" w:rsidRDefault="002F548D" w:rsidP="002F548D">
            <w:pPr>
              <w:widowControl/>
              <w:spacing w:after="0" w:line="240" w:lineRule="auto"/>
              <w:jc w:val="right"/>
              <w:rPr>
                <w:rFonts w:ascii="Arial Narrow" w:eastAsia="Times New Roman" w:hAnsi="Arial Narrow"/>
                <w:b/>
                <w:bCs/>
                <w:color w:val="000000"/>
                <w:sz w:val="18"/>
                <w:szCs w:val="18"/>
                <w:lang w:val="en-US" w:eastAsia="en-US"/>
              </w:rPr>
            </w:pPr>
            <w:r w:rsidRPr="002F548D">
              <w:rPr>
                <w:rFonts w:ascii="Arial Narrow" w:hAnsi="Arial Narrow"/>
                <w:b/>
                <w:bCs/>
                <w:color w:val="000000"/>
                <w:sz w:val="18"/>
                <w:szCs w:val="18"/>
              </w:rPr>
              <w:t>78,566,293.08</w:t>
            </w:r>
          </w:p>
        </w:tc>
        <w:tc>
          <w:tcPr>
            <w:tcW w:w="704" w:type="pct"/>
            <w:tcBorders>
              <w:top w:val="nil"/>
              <w:left w:val="nil"/>
              <w:bottom w:val="single" w:sz="4" w:space="0" w:color="auto"/>
              <w:right w:val="single" w:sz="4" w:space="0" w:color="auto"/>
            </w:tcBorders>
            <w:shd w:val="clear" w:color="auto" w:fill="D9D9D9" w:themeFill="background1" w:themeFillShade="D9"/>
            <w:vAlign w:val="center"/>
            <w:hideMark/>
          </w:tcPr>
          <w:p w14:paraId="251DF8E9" w14:textId="486229E0" w:rsidR="002F548D" w:rsidRPr="002F548D" w:rsidRDefault="002F548D" w:rsidP="002F548D">
            <w:pPr>
              <w:widowControl/>
              <w:spacing w:after="0" w:line="240" w:lineRule="auto"/>
              <w:jc w:val="right"/>
              <w:rPr>
                <w:rFonts w:ascii="Arial Narrow" w:eastAsia="Times New Roman" w:hAnsi="Arial Narrow"/>
                <w:b/>
                <w:bCs/>
                <w:color w:val="000000"/>
                <w:sz w:val="18"/>
                <w:szCs w:val="18"/>
                <w:lang w:val="en-US" w:eastAsia="en-US"/>
              </w:rPr>
            </w:pPr>
            <w:r w:rsidRPr="002F548D">
              <w:rPr>
                <w:rFonts w:ascii="Arial Narrow" w:hAnsi="Arial Narrow"/>
                <w:b/>
                <w:bCs/>
                <w:color w:val="000000"/>
                <w:sz w:val="18"/>
                <w:szCs w:val="18"/>
              </w:rPr>
              <w:t>198,330,038.92</w:t>
            </w:r>
          </w:p>
        </w:tc>
        <w:tc>
          <w:tcPr>
            <w:tcW w:w="725" w:type="pct"/>
            <w:tcBorders>
              <w:top w:val="nil"/>
              <w:left w:val="nil"/>
              <w:bottom w:val="single" w:sz="4" w:space="0" w:color="auto"/>
              <w:right w:val="single" w:sz="4" w:space="0" w:color="auto"/>
            </w:tcBorders>
            <w:shd w:val="clear" w:color="auto" w:fill="D9D9D9" w:themeFill="background1" w:themeFillShade="D9"/>
            <w:vAlign w:val="center"/>
            <w:hideMark/>
          </w:tcPr>
          <w:p w14:paraId="09E2C2DD" w14:textId="40E679C7" w:rsidR="002F548D" w:rsidRPr="002F548D" w:rsidRDefault="002F548D" w:rsidP="002F548D">
            <w:pPr>
              <w:widowControl/>
              <w:spacing w:after="0" w:line="240" w:lineRule="auto"/>
              <w:jc w:val="right"/>
              <w:rPr>
                <w:rFonts w:ascii="Arial Narrow" w:eastAsia="Times New Roman" w:hAnsi="Arial Narrow"/>
                <w:b/>
                <w:bCs/>
                <w:color w:val="000000"/>
                <w:sz w:val="18"/>
                <w:szCs w:val="18"/>
                <w:lang w:val="en-US" w:eastAsia="en-US"/>
              </w:rPr>
            </w:pPr>
            <w:r w:rsidRPr="002F548D">
              <w:rPr>
                <w:rFonts w:ascii="Arial Narrow" w:hAnsi="Arial Narrow"/>
                <w:b/>
                <w:bCs/>
                <w:color w:val="000000"/>
                <w:sz w:val="18"/>
                <w:szCs w:val="18"/>
              </w:rPr>
              <w:t>307,998,013.38</w:t>
            </w:r>
          </w:p>
        </w:tc>
        <w:tc>
          <w:tcPr>
            <w:tcW w:w="951" w:type="pct"/>
            <w:tcBorders>
              <w:top w:val="nil"/>
              <w:left w:val="nil"/>
              <w:bottom w:val="single" w:sz="4" w:space="0" w:color="auto"/>
              <w:right w:val="single" w:sz="4" w:space="0" w:color="auto"/>
            </w:tcBorders>
            <w:shd w:val="clear" w:color="auto" w:fill="D9D9D9" w:themeFill="background1" w:themeFillShade="D9"/>
            <w:vAlign w:val="center"/>
            <w:hideMark/>
          </w:tcPr>
          <w:p w14:paraId="5B5A3EF2" w14:textId="30987BB8" w:rsidR="002F548D" w:rsidRPr="002F548D" w:rsidRDefault="002F548D" w:rsidP="002F548D">
            <w:pPr>
              <w:widowControl/>
              <w:spacing w:after="0" w:line="240" w:lineRule="auto"/>
              <w:jc w:val="right"/>
              <w:rPr>
                <w:rFonts w:ascii="Arial Narrow" w:eastAsia="Times New Roman" w:hAnsi="Arial Narrow"/>
                <w:b/>
                <w:bCs/>
                <w:color w:val="000000"/>
                <w:sz w:val="18"/>
                <w:szCs w:val="18"/>
                <w:lang w:val="en-US" w:eastAsia="en-US"/>
              </w:rPr>
            </w:pPr>
            <w:r w:rsidRPr="002F548D">
              <w:rPr>
                <w:rFonts w:ascii="Arial Narrow" w:hAnsi="Arial Narrow"/>
                <w:b/>
                <w:bCs/>
                <w:color w:val="000000"/>
                <w:sz w:val="18"/>
                <w:szCs w:val="18"/>
              </w:rPr>
              <w:t>1,120,417,749.59</w:t>
            </w:r>
          </w:p>
        </w:tc>
      </w:tr>
      <w:tr w:rsidR="002F548D" w:rsidRPr="002F548D" w14:paraId="71036577"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661D44AD"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Central Office</w:t>
            </w:r>
          </w:p>
        </w:tc>
        <w:tc>
          <w:tcPr>
            <w:tcW w:w="667" w:type="pct"/>
            <w:tcBorders>
              <w:top w:val="nil"/>
              <w:left w:val="nil"/>
              <w:bottom w:val="single" w:sz="4" w:space="0" w:color="auto"/>
              <w:right w:val="single" w:sz="4" w:space="0" w:color="auto"/>
            </w:tcBorders>
            <w:shd w:val="clear" w:color="auto" w:fill="auto"/>
            <w:vAlign w:val="center"/>
            <w:hideMark/>
          </w:tcPr>
          <w:p w14:paraId="0BE07BBD" w14:textId="73A8D0D2"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491,412,544.94</w:t>
            </w:r>
          </w:p>
        </w:tc>
        <w:tc>
          <w:tcPr>
            <w:tcW w:w="572" w:type="pct"/>
            <w:tcBorders>
              <w:top w:val="nil"/>
              <w:left w:val="nil"/>
              <w:bottom w:val="single" w:sz="4" w:space="0" w:color="auto"/>
              <w:right w:val="single" w:sz="4" w:space="0" w:color="auto"/>
            </w:tcBorders>
            <w:shd w:val="clear" w:color="auto" w:fill="auto"/>
            <w:vAlign w:val="center"/>
            <w:hideMark/>
          </w:tcPr>
          <w:p w14:paraId="3DF7C1CD" w14:textId="7B117BF5" w:rsidR="002F548D" w:rsidRPr="002F548D" w:rsidRDefault="002F548D" w:rsidP="002F548D">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w:t>
            </w:r>
          </w:p>
        </w:tc>
        <w:tc>
          <w:tcPr>
            <w:tcW w:w="666" w:type="pct"/>
            <w:tcBorders>
              <w:top w:val="nil"/>
              <w:left w:val="nil"/>
              <w:bottom w:val="single" w:sz="4" w:space="0" w:color="auto"/>
              <w:right w:val="single" w:sz="4" w:space="0" w:color="auto"/>
            </w:tcBorders>
            <w:shd w:val="clear" w:color="auto" w:fill="auto"/>
            <w:vAlign w:val="center"/>
            <w:hideMark/>
          </w:tcPr>
          <w:p w14:paraId="64D29B87" w14:textId="1F133964" w:rsidR="002F548D" w:rsidRPr="002F548D" w:rsidRDefault="002F548D" w:rsidP="002F548D">
            <w:pPr>
              <w:widowControl/>
              <w:spacing w:after="0" w:line="240" w:lineRule="auto"/>
              <w:jc w:val="right"/>
              <w:rPr>
                <w:rFonts w:ascii="Arial Narrow" w:eastAsia="Times New Roman" w:hAnsi="Arial Narrow"/>
                <w:b/>
                <w:bCs/>
                <w:color w:val="000000"/>
                <w:sz w:val="18"/>
                <w:szCs w:val="18"/>
                <w:lang w:val="en-US" w:eastAsia="en-US"/>
              </w:rPr>
            </w:pPr>
            <w:r w:rsidRPr="002F548D">
              <w:rPr>
                <w:rFonts w:ascii="Arial Narrow" w:hAnsi="Arial Narrow"/>
                <w:b/>
                <w:bCs/>
                <w:color w:val="000000"/>
                <w:sz w:val="18"/>
                <w:szCs w:val="18"/>
              </w:rPr>
              <w:t>-</w:t>
            </w:r>
          </w:p>
        </w:tc>
        <w:tc>
          <w:tcPr>
            <w:tcW w:w="704" w:type="pct"/>
            <w:tcBorders>
              <w:top w:val="nil"/>
              <w:left w:val="nil"/>
              <w:bottom w:val="single" w:sz="4" w:space="0" w:color="auto"/>
              <w:right w:val="single" w:sz="4" w:space="0" w:color="auto"/>
            </w:tcBorders>
            <w:shd w:val="clear" w:color="auto" w:fill="auto"/>
            <w:vAlign w:val="center"/>
            <w:hideMark/>
          </w:tcPr>
          <w:p w14:paraId="7EA583DF" w14:textId="31C23D95" w:rsidR="002F548D" w:rsidRPr="002F548D" w:rsidRDefault="002F548D" w:rsidP="002F548D">
            <w:pPr>
              <w:widowControl/>
              <w:spacing w:after="0" w:line="240" w:lineRule="auto"/>
              <w:jc w:val="right"/>
              <w:rPr>
                <w:rFonts w:ascii="Arial Narrow" w:eastAsia="Times New Roman" w:hAnsi="Arial Narrow"/>
                <w:b/>
                <w:bCs/>
                <w:color w:val="000000"/>
                <w:sz w:val="18"/>
                <w:szCs w:val="18"/>
                <w:lang w:val="en-US" w:eastAsia="en-US"/>
              </w:rPr>
            </w:pPr>
            <w:r w:rsidRPr="002F548D">
              <w:rPr>
                <w:rFonts w:ascii="Arial Narrow" w:hAnsi="Arial Narrow"/>
                <w:b/>
                <w:bCs/>
                <w:color w:val="000000"/>
                <w:sz w:val="18"/>
                <w:szCs w:val="18"/>
              </w:rPr>
              <w:t>-</w:t>
            </w:r>
          </w:p>
        </w:tc>
        <w:tc>
          <w:tcPr>
            <w:tcW w:w="725" w:type="pct"/>
            <w:tcBorders>
              <w:top w:val="nil"/>
              <w:left w:val="nil"/>
              <w:bottom w:val="single" w:sz="4" w:space="0" w:color="auto"/>
              <w:right w:val="single" w:sz="4" w:space="0" w:color="auto"/>
            </w:tcBorders>
            <w:shd w:val="clear" w:color="auto" w:fill="auto"/>
            <w:vAlign w:val="center"/>
            <w:hideMark/>
          </w:tcPr>
          <w:p w14:paraId="2EC10F8D" w14:textId="293570A8" w:rsidR="002F548D" w:rsidRPr="002F548D" w:rsidRDefault="002F548D" w:rsidP="002F548D">
            <w:pPr>
              <w:widowControl/>
              <w:spacing w:after="0" w:line="240" w:lineRule="auto"/>
              <w:jc w:val="right"/>
              <w:rPr>
                <w:rFonts w:ascii="Arial Narrow" w:eastAsia="Times New Roman" w:hAnsi="Arial Narrow"/>
                <w:b/>
                <w:bCs/>
                <w:color w:val="000000"/>
                <w:sz w:val="18"/>
                <w:szCs w:val="18"/>
                <w:lang w:val="en-US" w:eastAsia="en-US"/>
              </w:rPr>
            </w:pPr>
            <w:r w:rsidRPr="002F548D">
              <w:rPr>
                <w:rFonts w:ascii="Arial Narrow" w:hAnsi="Arial Narrow"/>
                <w:b/>
                <w:bCs/>
                <w:color w:val="000000"/>
                <w:sz w:val="18"/>
                <w:szCs w:val="18"/>
              </w:rPr>
              <w:t>-</w:t>
            </w:r>
          </w:p>
        </w:tc>
        <w:tc>
          <w:tcPr>
            <w:tcW w:w="951" w:type="pct"/>
            <w:tcBorders>
              <w:top w:val="nil"/>
              <w:left w:val="nil"/>
              <w:bottom w:val="single" w:sz="4" w:space="0" w:color="auto"/>
              <w:right w:val="single" w:sz="4" w:space="0" w:color="auto"/>
            </w:tcBorders>
            <w:shd w:val="clear" w:color="auto" w:fill="auto"/>
            <w:vAlign w:val="center"/>
            <w:hideMark/>
          </w:tcPr>
          <w:p w14:paraId="3F7E72B5" w14:textId="7B8A3A8D"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491,412,544.94</w:t>
            </w:r>
          </w:p>
        </w:tc>
      </w:tr>
      <w:tr w:rsidR="002F548D" w:rsidRPr="002F548D" w14:paraId="4133D81E"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2A586CA9"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NRLMB - NROC</w:t>
            </w:r>
          </w:p>
        </w:tc>
        <w:tc>
          <w:tcPr>
            <w:tcW w:w="667" w:type="pct"/>
            <w:tcBorders>
              <w:top w:val="nil"/>
              <w:left w:val="nil"/>
              <w:bottom w:val="single" w:sz="4" w:space="0" w:color="auto"/>
              <w:right w:val="single" w:sz="4" w:space="0" w:color="auto"/>
            </w:tcBorders>
            <w:shd w:val="clear" w:color="auto" w:fill="auto"/>
            <w:vAlign w:val="center"/>
            <w:hideMark/>
          </w:tcPr>
          <w:p w14:paraId="1D4D4E90" w14:textId="0D1203F9" w:rsidR="002F548D" w:rsidRPr="002F548D" w:rsidRDefault="002F548D" w:rsidP="002F548D">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72" w:type="pct"/>
            <w:tcBorders>
              <w:top w:val="nil"/>
              <w:left w:val="nil"/>
              <w:bottom w:val="single" w:sz="4" w:space="0" w:color="auto"/>
              <w:right w:val="single" w:sz="4" w:space="0" w:color="auto"/>
            </w:tcBorders>
            <w:shd w:val="clear" w:color="auto" w:fill="auto"/>
            <w:vAlign w:val="center"/>
            <w:hideMark/>
          </w:tcPr>
          <w:p w14:paraId="39CBA282" w14:textId="4D83BA26"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9,204</w:t>
            </w:r>
          </w:p>
        </w:tc>
        <w:tc>
          <w:tcPr>
            <w:tcW w:w="666" w:type="pct"/>
            <w:tcBorders>
              <w:top w:val="nil"/>
              <w:left w:val="nil"/>
              <w:bottom w:val="single" w:sz="4" w:space="0" w:color="auto"/>
              <w:right w:val="single" w:sz="4" w:space="0" w:color="auto"/>
            </w:tcBorders>
            <w:shd w:val="clear" w:color="auto" w:fill="auto"/>
            <w:vAlign w:val="center"/>
            <w:hideMark/>
          </w:tcPr>
          <w:p w14:paraId="542637E8" w14:textId="1471128C"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4,509,960.00</w:t>
            </w:r>
          </w:p>
        </w:tc>
        <w:tc>
          <w:tcPr>
            <w:tcW w:w="704" w:type="pct"/>
            <w:tcBorders>
              <w:top w:val="nil"/>
              <w:left w:val="nil"/>
              <w:bottom w:val="single" w:sz="4" w:space="0" w:color="auto"/>
              <w:right w:val="single" w:sz="4" w:space="0" w:color="auto"/>
            </w:tcBorders>
            <w:shd w:val="clear" w:color="auto" w:fill="auto"/>
            <w:vAlign w:val="center"/>
            <w:hideMark/>
          </w:tcPr>
          <w:p w14:paraId="593BA196" w14:textId="6CC7BB11"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43,280,985.60</w:t>
            </w:r>
          </w:p>
        </w:tc>
        <w:tc>
          <w:tcPr>
            <w:tcW w:w="725" w:type="pct"/>
            <w:tcBorders>
              <w:top w:val="nil"/>
              <w:left w:val="nil"/>
              <w:bottom w:val="single" w:sz="4" w:space="0" w:color="auto"/>
              <w:right w:val="single" w:sz="4" w:space="0" w:color="auto"/>
            </w:tcBorders>
            <w:shd w:val="clear" w:color="auto" w:fill="auto"/>
            <w:vAlign w:val="center"/>
            <w:hideMark/>
          </w:tcPr>
          <w:p w14:paraId="5FB2DD51" w14:textId="1C9BC157"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13,865,274.33</w:t>
            </w:r>
          </w:p>
        </w:tc>
        <w:tc>
          <w:tcPr>
            <w:tcW w:w="951" w:type="pct"/>
            <w:tcBorders>
              <w:top w:val="nil"/>
              <w:left w:val="nil"/>
              <w:bottom w:val="single" w:sz="4" w:space="0" w:color="auto"/>
              <w:right w:val="single" w:sz="4" w:space="0" w:color="auto"/>
            </w:tcBorders>
            <w:shd w:val="clear" w:color="auto" w:fill="auto"/>
            <w:vAlign w:val="center"/>
            <w:hideMark/>
          </w:tcPr>
          <w:p w14:paraId="6BE166DB" w14:textId="3916BF9A"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61,656,219.93</w:t>
            </w:r>
          </w:p>
        </w:tc>
      </w:tr>
      <w:tr w:rsidR="002F548D" w:rsidRPr="002F548D" w14:paraId="324E239B"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7CF6DAC6"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NRLMB - VDRC</w:t>
            </w:r>
          </w:p>
        </w:tc>
        <w:tc>
          <w:tcPr>
            <w:tcW w:w="667" w:type="pct"/>
            <w:tcBorders>
              <w:top w:val="nil"/>
              <w:left w:val="nil"/>
              <w:bottom w:val="single" w:sz="4" w:space="0" w:color="auto"/>
              <w:right w:val="single" w:sz="4" w:space="0" w:color="auto"/>
            </w:tcBorders>
            <w:shd w:val="clear" w:color="auto" w:fill="auto"/>
            <w:vAlign w:val="center"/>
            <w:hideMark/>
          </w:tcPr>
          <w:p w14:paraId="2533E301" w14:textId="19AFE270" w:rsidR="002F548D" w:rsidRPr="002F548D" w:rsidRDefault="002F548D" w:rsidP="002F548D">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72" w:type="pct"/>
            <w:tcBorders>
              <w:top w:val="nil"/>
              <w:left w:val="nil"/>
              <w:bottom w:val="single" w:sz="4" w:space="0" w:color="auto"/>
              <w:right w:val="single" w:sz="4" w:space="0" w:color="auto"/>
            </w:tcBorders>
            <w:shd w:val="clear" w:color="auto" w:fill="auto"/>
            <w:vAlign w:val="center"/>
            <w:hideMark/>
          </w:tcPr>
          <w:p w14:paraId="5298679E" w14:textId="074CE095"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8,652</w:t>
            </w:r>
          </w:p>
        </w:tc>
        <w:tc>
          <w:tcPr>
            <w:tcW w:w="666" w:type="pct"/>
            <w:tcBorders>
              <w:top w:val="nil"/>
              <w:left w:val="nil"/>
              <w:bottom w:val="single" w:sz="4" w:space="0" w:color="auto"/>
              <w:right w:val="single" w:sz="4" w:space="0" w:color="auto"/>
            </w:tcBorders>
            <w:shd w:val="clear" w:color="auto" w:fill="auto"/>
            <w:vAlign w:val="center"/>
            <w:hideMark/>
          </w:tcPr>
          <w:p w14:paraId="3BCBF276" w14:textId="47D70924"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878,140.00</w:t>
            </w:r>
          </w:p>
        </w:tc>
        <w:tc>
          <w:tcPr>
            <w:tcW w:w="704" w:type="pct"/>
            <w:tcBorders>
              <w:top w:val="nil"/>
              <w:left w:val="nil"/>
              <w:bottom w:val="single" w:sz="4" w:space="0" w:color="auto"/>
              <w:right w:val="single" w:sz="4" w:space="0" w:color="auto"/>
            </w:tcBorders>
            <w:shd w:val="clear" w:color="auto" w:fill="auto"/>
            <w:vAlign w:val="center"/>
            <w:hideMark/>
          </w:tcPr>
          <w:p w14:paraId="1A217F72" w14:textId="0956DF54"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3,335,677.00</w:t>
            </w:r>
          </w:p>
        </w:tc>
        <w:tc>
          <w:tcPr>
            <w:tcW w:w="725" w:type="pct"/>
            <w:tcBorders>
              <w:top w:val="nil"/>
              <w:left w:val="nil"/>
              <w:bottom w:val="single" w:sz="4" w:space="0" w:color="auto"/>
              <w:right w:val="single" w:sz="4" w:space="0" w:color="auto"/>
            </w:tcBorders>
            <w:shd w:val="clear" w:color="auto" w:fill="auto"/>
            <w:vAlign w:val="center"/>
            <w:hideMark/>
          </w:tcPr>
          <w:p w14:paraId="12230572" w14:textId="0BF9AA7E"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114,737.45</w:t>
            </w:r>
          </w:p>
        </w:tc>
        <w:tc>
          <w:tcPr>
            <w:tcW w:w="951" w:type="pct"/>
            <w:tcBorders>
              <w:top w:val="nil"/>
              <w:left w:val="nil"/>
              <w:bottom w:val="single" w:sz="4" w:space="0" w:color="auto"/>
              <w:right w:val="single" w:sz="4" w:space="0" w:color="auto"/>
            </w:tcBorders>
            <w:shd w:val="clear" w:color="auto" w:fill="auto"/>
            <w:vAlign w:val="center"/>
            <w:hideMark/>
          </w:tcPr>
          <w:p w14:paraId="64948F66" w14:textId="378EC8E5"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0,328,554.45</w:t>
            </w:r>
          </w:p>
        </w:tc>
      </w:tr>
      <w:tr w:rsidR="002F548D" w:rsidRPr="002F548D" w14:paraId="3DF6E30A"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7AB8CC31"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I</w:t>
            </w:r>
          </w:p>
        </w:tc>
        <w:tc>
          <w:tcPr>
            <w:tcW w:w="667" w:type="pct"/>
            <w:tcBorders>
              <w:top w:val="nil"/>
              <w:left w:val="nil"/>
              <w:bottom w:val="single" w:sz="4" w:space="0" w:color="auto"/>
              <w:right w:val="single" w:sz="4" w:space="0" w:color="auto"/>
            </w:tcBorders>
            <w:shd w:val="clear" w:color="auto" w:fill="auto"/>
            <w:vAlign w:val="center"/>
            <w:hideMark/>
          </w:tcPr>
          <w:p w14:paraId="1E7E80AB" w14:textId="39AC6A3B"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000,000.00</w:t>
            </w:r>
          </w:p>
        </w:tc>
        <w:tc>
          <w:tcPr>
            <w:tcW w:w="572" w:type="pct"/>
            <w:tcBorders>
              <w:top w:val="nil"/>
              <w:left w:val="nil"/>
              <w:bottom w:val="single" w:sz="4" w:space="0" w:color="auto"/>
              <w:right w:val="single" w:sz="4" w:space="0" w:color="auto"/>
            </w:tcBorders>
            <w:shd w:val="clear" w:color="auto" w:fill="auto"/>
            <w:vAlign w:val="center"/>
            <w:hideMark/>
          </w:tcPr>
          <w:p w14:paraId="761AE62D" w14:textId="4FB53A92"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9,575</w:t>
            </w:r>
          </w:p>
        </w:tc>
        <w:tc>
          <w:tcPr>
            <w:tcW w:w="666" w:type="pct"/>
            <w:tcBorders>
              <w:top w:val="nil"/>
              <w:left w:val="nil"/>
              <w:bottom w:val="single" w:sz="4" w:space="0" w:color="auto"/>
              <w:right w:val="single" w:sz="4" w:space="0" w:color="auto"/>
            </w:tcBorders>
            <w:shd w:val="clear" w:color="auto" w:fill="auto"/>
            <w:vAlign w:val="center"/>
            <w:hideMark/>
          </w:tcPr>
          <w:p w14:paraId="00FD462F" w14:textId="472292C9"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4,850,566.44</w:t>
            </w:r>
          </w:p>
        </w:tc>
        <w:tc>
          <w:tcPr>
            <w:tcW w:w="704" w:type="pct"/>
            <w:tcBorders>
              <w:top w:val="nil"/>
              <w:left w:val="nil"/>
              <w:bottom w:val="single" w:sz="4" w:space="0" w:color="auto"/>
              <w:right w:val="single" w:sz="4" w:space="0" w:color="auto"/>
            </w:tcBorders>
            <w:shd w:val="clear" w:color="auto" w:fill="auto"/>
            <w:vAlign w:val="center"/>
            <w:hideMark/>
          </w:tcPr>
          <w:p w14:paraId="0F7A3A0A" w14:textId="2B8AE0F0"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765,030.00</w:t>
            </w:r>
          </w:p>
        </w:tc>
        <w:tc>
          <w:tcPr>
            <w:tcW w:w="725" w:type="pct"/>
            <w:tcBorders>
              <w:top w:val="nil"/>
              <w:left w:val="nil"/>
              <w:bottom w:val="single" w:sz="4" w:space="0" w:color="auto"/>
              <w:right w:val="single" w:sz="4" w:space="0" w:color="auto"/>
            </w:tcBorders>
            <w:shd w:val="clear" w:color="auto" w:fill="auto"/>
            <w:vAlign w:val="center"/>
            <w:hideMark/>
          </w:tcPr>
          <w:p w14:paraId="5F11579E" w14:textId="0D9F203E"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7,780,403.79</w:t>
            </w:r>
          </w:p>
        </w:tc>
        <w:tc>
          <w:tcPr>
            <w:tcW w:w="951" w:type="pct"/>
            <w:tcBorders>
              <w:top w:val="nil"/>
              <w:left w:val="nil"/>
              <w:bottom w:val="single" w:sz="4" w:space="0" w:color="auto"/>
              <w:right w:val="single" w:sz="4" w:space="0" w:color="auto"/>
            </w:tcBorders>
            <w:shd w:val="clear" w:color="auto" w:fill="auto"/>
            <w:vAlign w:val="center"/>
            <w:hideMark/>
          </w:tcPr>
          <w:p w14:paraId="375B2067" w14:textId="427C359A"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8,396,000.23</w:t>
            </w:r>
          </w:p>
        </w:tc>
      </w:tr>
      <w:tr w:rsidR="002F548D" w:rsidRPr="002F548D" w14:paraId="6AF6A5B6"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4370C562"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II</w:t>
            </w:r>
          </w:p>
        </w:tc>
        <w:tc>
          <w:tcPr>
            <w:tcW w:w="667" w:type="pct"/>
            <w:tcBorders>
              <w:top w:val="nil"/>
              <w:left w:val="nil"/>
              <w:bottom w:val="single" w:sz="4" w:space="0" w:color="auto"/>
              <w:right w:val="single" w:sz="4" w:space="0" w:color="auto"/>
            </w:tcBorders>
            <w:shd w:val="clear" w:color="auto" w:fill="auto"/>
            <w:vAlign w:val="center"/>
            <w:hideMark/>
          </w:tcPr>
          <w:p w14:paraId="585116C5" w14:textId="3F9954D8"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000,000.00</w:t>
            </w:r>
          </w:p>
        </w:tc>
        <w:tc>
          <w:tcPr>
            <w:tcW w:w="572" w:type="pct"/>
            <w:tcBorders>
              <w:top w:val="nil"/>
              <w:left w:val="nil"/>
              <w:bottom w:val="single" w:sz="4" w:space="0" w:color="auto"/>
              <w:right w:val="single" w:sz="4" w:space="0" w:color="auto"/>
            </w:tcBorders>
            <w:shd w:val="clear" w:color="auto" w:fill="auto"/>
            <w:vAlign w:val="center"/>
            <w:hideMark/>
          </w:tcPr>
          <w:p w14:paraId="39E3590F" w14:textId="002E6983"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3,358</w:t>
            </w:r>
          </w:p>
        </w:tc>
        <w:tc>
          <w:tcPr>
            <w:tcW w:w="666" w:type="pct"/>
            <w:tcBorders>
              <w:top w:val="nil"/>
              <w:left w:val="nil"/>
              <w:bottom w:val="single" w:sz="4" w:space="0" w:color="auto"/>
              <w:right w:val="single" w:sz="4" w:space="0" w:color="auto"/>
            </w:tcBorders>
            <w:shd w:val="clear" w:color="auto" w:fill="auto"/>
            <w:vAlign w:val="center"/>
            <w:hideMark/>
          </w:tcPr>
          <w:p w14:paraId="61DC77F4" w14:textId="0133B1EC"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1,326,380.00</w:t>
            </w:r>
          </w:p>
        </w:tc>
        <w:tc>
          <w:tcPr>
            <w:tcW w:w="704" w:type="pct"/>
            <w:tcBorders>
              <w:top w:val="nil"/>
              <w:left w:val="nil"/>
              <w:bottom w:val="single" w:sz="4" w:space="0" w:color="auto"/>
              <w:right w:val="single" w:sz="4" w:space="0" w:color="auto"/>
            </w:tcBorders>
            <w:shd w:val="clear" w:color="auto" w:fill="auto"/>
            <w:vAlign w:val="center"/>
            <w:hideMark/>
          </w:tcPr>
          <w:p w14:paraId="61F2ADDF" w14:textId="48CC11E4"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547,354.87</w:t>
            </w:r>
          </w:p>
        </w:tc>
        <w:tc>
          <w:tcPr>
            <w:tcW w:w="725" w:type="pct"/>
            <w:tcBorders>
              <w:top w:val="nil"/>
              <w:left w:val="nil"/>
              <w:bottom w:val="single" w:sz="4" w:space="0" w:color="auto"/>
              <w:right w:val="single" w:sz="4" w:space="0" w:color="auto"/>
            </w:tcBorders>
            <w:shd w:val="clear" w:color="auto" w:fill="auto"/>
            <w:vAlign w:val="center"/>
            <w:hideMark/>
          </w:tcPr>
          <w:p w14:paraId="360522DF" w14:textId="75E6DB4C"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9,623,584.45</w:t>
            </w:r>
          </w:p>
        </w:tc>
        <w:tc>
          <w:tcPr>
            <w:tcW w:w="951" w:type="pct"/>
            <w:tcBorders>
              <w:top w:val="nil"/>
              <w:left w:val="nil"/>
              <w:bottom w:val="single" w:sz="4" w:space="0" w:color="auto"/>
              <w:right w:val="single" w:sz="4" w:space="0" w:color="auto"/>
            </w:tcBorders>
            <w:shd w:val="clear" w:color="auto" w:fill="auto"/>
            <w:vAlign w:val="center"/>
            <w:hideMark/>
          </w:tcPr>
          <w:p w14:paraId="7E179D33" w14:textId="792C4169"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6,497,319.32</w:t>
            </w:r>
          </w:p>
        </w:tc>
      </w:tr>
      <w:tr w:rsidR="002F548D" w:rsidRPr="002F548D" w14:paraId="2D0782D1"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13401E72"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III</w:t>
            </w:r>
          </w:p>
        </w:tc>
        <w:tc>
          <w:tcPr>
            <w:tcW w:w="667" w:type="pct"/>
            <w:tcBorders>
              <w:top w:val="nil"/>
              <w:left w:val="nil"/>
              <w:bottom w:val="single" w:sz="4" w:space="0" w:color="auto"/>
              <w:right w:val="single" w:sz="4" w:space="0" w:color="auto"/>
            </w:tcBorders>
            <w:shd w:val="clear" w:color="auto" w:fill="auto"/>
            <w:vAlign w:val="center"/>
            <w:hideMark/>
          </w:tcPr>
          <w:p w14:paraId="1DDCC179" w14:textId="081192F1"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305,028.74</w:t>
            </w:r>
          </w:p>
        </w:tc>
        <w:tc>
          <w:tcPr>
            <w:tcW w:w="572" w:type="pct"/>
            <w:tcBorders>
              <w:top w:val="nil"/>
              <w:left w:val="nil"/>
              <w:bottom w:val="single" w:sz="4" w:space="0" w:color="auto"/>
              <w:right w:val="single" w:sz="4" w:space="0" w:color="auto"/>
            </w:tcBorders>
            <w:shd w:val="clear" w:color="auto" w:fill="auto"/>
            <w:vAlign w:val="center"/>
            <w:hideMark/>
          </w:tcPr>
          <w:p w14:paraId="38F7126E" w14:textId="769F1623"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702</w:t>
            </w:r>
          </w:p>
        </w:tc>
        <w:tc>
          <w:tcPr>
            <w:tcW w:w="666" w:type="pct"/>
            <w:tcBorders>
              <w:top w:val="nil"/>
              <w:left w:val="nil"/>
              <w:bottom w:val="single" w:sz="4" w:space="0" w:color="auto"/>
              <w:right w:val="single" w:sz="4" w:space="0" w:color="auto"/>
            </w:tcBorders>
            <w:shd w:val="clear" w:color="auto" w:fill="auto"/>
            <w:vAlign w:val="center"/>
            <w:hideMark/>
          </w:tcPr>
          <w:p w14:paraId="798AC6C5" w14:textId="22B85CC0"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850,306.42</w:t>
            </w:r>
          </w:p>
        </w:tc>
        <w:tc>
          <w:tcPr>
            <w:tcW w:w="704" w:type="pct"/>
            <w:tcBorders>
              <w:top w:val="nil"/>
              <w:left w:val="nil"/>
              <w:bottom w:val="single" w:sz="4" w:space="0" w:color="auto"/>
              <w:right w:val="single" w:sz="4" w:space="0" w:color="auto"/>
            </w:tcBorders>
            <w:shd w:val="clear" w:color="auto" w:fill="auto"/>
            <w:vAlign w:val="center"/>
            <w:hideMark/>
          </w:tcPr>
          <w:p w14:paraId="5BF87857" w14:textId="2397D5F1"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231,133.86</w:t>
            </w:r>
          </w:p>
        </w:tc>
        <w:tc>
          <w:tcPr>
            <w:tcW w:w="725" w:type="pct"/>
            <w:tcBorders>
              <w:top w:val="nil"/>
              <w:left w:val="nil"/>
              <w:bottom w:val="single" w:sz="4" w:space="0" w:color="auto"/>
              <w:right w:val="single" w:sz="4" w:space="0" w:color="auto"/>
            </w:tcBorders>
            <w:shd w:val="clear" w:color="auto" w:fill="auto"/>
            <w:vAlign w:val="center"/>
            <w:hideMark/>
          </w:tcPr>
          <w:p w14:paraId="662D7659" w14:textId="34F5B249"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5,962,362.00</w:t>
            </w:r>
          </w:p>
        </w:tc>
        <w:tc>
          <w:tcPr>
            <w:tcW w:w="951" w:type="pct"/>
            <w:tcBorders>
              <w:top w:val="nil"/>
              <w:left w:val="nil"/>
              <w:bottom w:val="single" w:sz="4" w:space="0" w:color="auto"/>
              <w:right w:val="single" w:sz="4" w:space="0" w:color="auto"/>
            </w:tcBorders>
            <w:shd w:val="clear" w:color="auto" w:fill="auto"/>
            <w:vAlign w:val="center"/>
            <w:hideMark/>
          </w:tcPr>
          <w:p w14:paraId="79221EE0" w14:textId="432A524A"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2,348,831.02</w:t>
            </w:r>
          </w:p>
        </w:tc>
      </w:tr>
      <w:tr w:rsidR="002F548D" w:rsidRPr="002F548D" w14:paraId="23350279"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1432671E"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CALABARZON</w:t>
            </w:r>
          </w:p>
        </w:tc>
        <w:tc>
          <w:tcPr>
            <w:tcW w:w="667" w:type="pct"/>
            <w:tcBorders>
              <w:top w:val="nil"/>
              <w:left w:val="nil"/>
              <w:bottom w:val="single" w:sz="4" w:space="0" w:color="auto"/>
              <w:right w:val="single" w:sz="4" w:space="0" w:color="auto"/>
            </w:tcBorders>
            <w:shd w:val="clear" w:color="auto" w:fill="auto"/>
            <w:vAlign w:val="center"/>
            <w:hideMark/>
          </w:tcPr>
          <w:p w14:paraId="6CAA9F8B" w14:textId="2B476579"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000,000.00</w:t>
            </w:r>
          </w:p>
        </w:tc>
        <w:tc>
          <w:tcPr>
            <w:tcW w:w="572" w:type="pct"/>
            <w:tcBorders>
              <w:top w:val="nil"/>
              <w:left w:val="nil"/>
              <w:bottom w:val="single" w:sz="4" w:space="0" w:color="auto"/>
              <w:right w:val="single" w:sz="4" w:space="0" w:color="auto"/>
            </w:tcBorders>
            <w:shd w:val="clear" w:color="auto" w:fill="auto"/>
            <w:vAlign w:val="center"/>
            <w:hideMark/>
          </w:tcPr>
          <w:p w14:paraId="68B799CB" w14:textId="17B01DEB"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634</w:t>
            </w:r>
          </w:p>
        </w:tc>
        <w:tc>
          <w:tcPr>
            <w:tcW w:w="666" w:type="pct"/>
            <w:tcBorders>
              <w:top w:val="nil"/>
              <w:left w:val="nil"/>
              <w:bottom w:val="single" w:sz="4" w:space="0" w:color="auto"/>
              <w:right w:val="single" w:sz="4" w:space="0" w:color="auto"/>
            </w:tcBorders>
            <w:shd w:val="clear" w:color="auto" w:fill="auto"/>
            <w:vAlign w:val="center"/>
            <w:hideMark/>
          </w:tcPr>
          <w:p w14:paraId="6693FC27" w14:textId="5A1DDC36"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693,474.00</w:t>
            </w:r>
          </w:p>
        </w:tc>
        <w:tc>
          <w:tcPr>
            <w:tcW w:w="704" w:type="pct"/>
            <w:tcBorders>
              <w:top w:val="nil"/>
              <w:left w:val="nil"/>
              <w:bottom w:val="single" w:sz="4" w:space="0" w:color="auto"/>
              <w:right w:val="single" w:sz="4" w:space="0" w:color="auto"/>
            </w:tcBorders>
            <w:shd w:val="clear" w:color="auto" w:fill="auto"/>
            <w:vAlign w:val="center"/>
            <w:hideMark/>
          </w:tcPr>
          <w:p w14:paraId="563D443A" w14:textId="7DDF28DD"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9,284,285.20</w:t>
            </w:r>
          </w:p>
        </w:tc>
        <w:tc>
          <w:tcPr>
            <w:tcW w:w="725" w:type="pct"/>
            <w:tcBorders>
              <w:top w:val="nil"/>
              <w:left w:val="nil"/>
              <w:bottom w:val="single" w:sz="4" w:space="0" w:color="auto"/>
              <w:right w:val="single" w:sz="4" w:space="0" w:color="auto"/>
            </w:tcBorders>
            <w:shd w:val="clear" w:color="auto" w:fill="auto"/>
            <w:vAlign w:val="center"/>
            <w:hideMark/>
          </w:tcPr>
          <w:p w14:paraId="076F39AB" w14:textId="3E6F2E0A"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980,373.37</w:t>
            </w:r>
          </w:p>
        </w:tc>
        <w:tc>
          <w:tcPr>
            <w:tcW w:w="951" w:type="pct"/>
            <w:tcBorders>
              <w:top w:val="nil"/>
              <w:left w:val="nil"/>
              <w:bottom w:val="single" w:sz="4" w:space="0" w:color="auto"/>
              <w:right w:val="single" w:sz="4" w:space="0" w:color="auto"/>
            </w:tcBorders>
            <w:shd w:val="clear" w:color="auto" w:fill="auto"/>
            <w:vAlign w:val="center"/>
            <w:hideMark/>
          </w:tcPr>
          <w:p w14:paraId="51040B5E" w14:textId="7BF7B032"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7,958,132.57</w:t>
            </w:r>
          </w:p>
        </w:tc>
      </w:tr>
      <w:tr w:rsidR="002F548D" w:rsidRPr="002F548D" w14:paraId="0FD5C0C2"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43AC8FF5"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MIMAROPA</w:t>
            </w:r>
          </w:p>
        </w:tc>
        <w:tc>
          <w:tcPr>
            <w:tcW w:w="667" w:type="pct"/>
            <w:tcBorders>
              <w:top w:val="nil"/>
              <w:left w:val="nil"/>
              <w:bottom w:val="single" w:sz="4" w:space="0" w:color="auto"/>
              <w:right w:val="single" w:sz="4" w:space="0" w:color="auto"/>
            </w:tcBorders>
            <w:shd w:val="clear" w:color="auto" w:fill="auto"/>
            <w:vAlign w:val="center"/>
            <w:hideMark/>
          </w:tcPr>
          <w:p w14:paraId="4E1B8617" w14:textId="7E4DE208"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967,396.58</w:t>
            </w:r>
          </w:p>
        </w:tc>
        <w:tc>
          <w:tcPr>
            <w:tcW w:w="572" w:type="pct"/>
            <w:tcBorders>
              <w:top w:val="nil"/>
              <w:left w:val="nil"/>
              <w:bottom w:val="single" w:sz="4" w:space="0" w:color="auto"/>
              <w:right w:val="single" w:sz="4" w:space="0" w:color="auto"/>
            </w:tcBorders>
            <w:shd w:val="clear" w:color="auto" w:fill="auto"/>
            <w:vAlign w:val="center"/>
            <w:hideMark/>
          </w:tcPr>
          <w:p w14:paraId="10F40344" w14:textId="518A36FD"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1,290</w:t>
            </w:r>
          </w:p>
        </w:tc>
        <w:tc>
          <w:tcPr>
            <w:tcW w:w="666" w:type="pct"/>
            <w:tcBorders>
              <w:top w:val="nil"/>
              <w:left w:val="nil"/>
              <w:bottom w:val="single" w:sz="4" w:space="0" w:color="auto"/>
              <w:right w:val="single" w:sz="4" w:space="0" w:color="auto"/>
            </w:tcBorders>
            <w:shd w:val="clear" w:color="auto" w:fill="auto"/>
            <w:vAlign w:val="center"/>
            <w:hideMark/>
          </w:tcPr>
          <w:p w14:paraId="7C2DF22F" w14:textId="5E9B782C"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9,580,500.00</w:t>
            </w:r>
          </w:p>
        </w:tc>
        <w:tc>
          <w:tcPr>
            <w:tcW w:w="704" w:type="pct"/>
            <w:tcBorders>
              <w:top w:val="nil"/>
              <w:left w:val="nil"/>
              <w:bottom w:val="single" w:sz="4" w:space="0" w:color="auto"/>
              <w:right w:val="single" w:sz="4" w:space="0" w:color="auto"/>
            </w:tcBorders>
            <w:shd w:val="clear" w:color="auto" w:fill="auto"/>
            <w:vAlign w:val="center"/>
            <w:hideMark/>
          </w:tcPr>
          <w:p w14:paraId="09B0F4E8" w14:textId="6C440E78"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061,634.00</w:t>
            </w:r>
          </w:p>
        </w:tc>
        <w:tc>
          <w:tcPr>
            <w:tcW w:w="725" w:type="pct"/>
            <w:tcBorders>
              <w:top w:val="nil"/>
              <w:left w:val="nil"/>
              <w:bottom w:val="single" w:sz="4" w:space="0" w:color="auto"/>
              <w:right w:val="single" w:sz="4" w:space="0" w:color="auto"/>
            </w:tcBorders>
            <w:shd w:val="clear" w:color="auto" w:fill="auto"/>
            <w:vAlign w:val="center"/>
            <w:hideMark/>
          </w:tcPr>
          <w:p w14:paraId="64B01742" w14:textId="3C65DF9E"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6,029,105.40</w:t>
            </w:r>
          </w:p>
        </w:tc>
        <w:tc>
          <w:tcPr>
            <w:tcW w:w="951" w:type="pct"/>
            <w:tcBorders>
              <w:top w:val="nil"/>
              <w:left w:val="nil"/>
              <w:bottom w:val="single" w:sz="4" w:space="0" w:color="auto"/>
              <w:right w:val="single" w:sz="4" w:space="0" w:color="auto"/>
            </w:tcBorders>
            <w:shd w:val="clear" w:color="auto" w:fill="auto"/>
            <w:vAlign w:val="center"/>
            <w:hideMark/>
          </w:tcPr>
          <w:p w14:paraId="52793AE8" w14:textId="66C4AF2A"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1,638,635.98</w:t>
            </w:r>
          </w:p>
        </w:tc>
      </w:tr>
      <w:tr w:rsidR="002F548D" w:rsidRPr="002F548D" w14:paraId="4C5EF70A"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16508A3A"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V</w:t>
            </w:r>
          </w:p>
        </w:tc>
        <w:tc>
          <w:tcPr>
            <w:tcW w:w="667" w:type="pct"/>
            <w:tcBorders>
              <w:top w:val="nil"/>
              <w:left w:val="nil"/>
              <w:bottom w:val="single" w:sz="4" w:space="0" w:color="auto"/>
              <w:right w:val="single" w:sz="4" w:space="0" w:color="auto"/>
            </w:tcBorders>
            <w:shd w:val="clear" w:color="auto" w:fill="auto"/>
            <w:vAlign w:val="center"/>
            <w:hideMark/>
          </w:tcPr>
          <w:p w14:paraId="2AD38BF1" w14:textId="43AF9461"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000,000.00</w:t>
            </w:r>
          </w:p>
        </w:tc>
        <w:tc>
          <w:tcPr>
            <w:tcW w:w="572" w:type="pct"/>
            <w:tcBorders>
              <w:top w:val="nil"/>
              <w:left w:val="nil"/>
              <w:bottom w:val="single" w:sz="4" w:space="0" w:color="auto"/>
              <w:right w:val="single" w:sz="4" w:space="0" w:color="auto"/>
            </w:tcBorders>
            <w:shd w:val="clear" w:color="auto" w:fill="auto"/>
            <w:vAlign w:val="center"/>
            <w:hideMark/>
          </w:tcPr>
          <w:p w14:paraId="10AC7139" w14:textId="32DA3E36"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8,065</w:t>
            </w:r>
          </w:p>
        </w:tc>
        <w:tc>
          <w:tcPr>
            <w:tcW w:w="666" w:type="pct"/>
            <w:tcBorders>
              <w:top w:val="nil"/>
              <w:left w:val="nil"/>
              <w:bottom w:val="single" w:sz="4" w:space="0" w:color="auto"/>
              <w:right w:val="single" w:sz="4" w:space="0" w:color="auto"/>
            </w:tcBorders>
            <w:shd w:val="clear" w:color="auto" w:fill="auto"/>
            <w:vAlign w:val="center"/>
            <w:hideMark/>
          </w:tcPr>
          <w:p w14:paraId="428054EC" w14:textId="597E9942"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495,435.68</w:t>
            </w:r>
          </w:p>
        </w:tc>
        <w:tc>
          <w:tcPr>
            <w:tcW w:w="704" w:type="pct"/>
            <w:tcBorders>
              <w:top w:val="nil"/>
              <w:left w:val="nil"/>
              <w:bottom w:val="single" w:sz="4" w:space="0" w:color="auto"/>
              <w:right w:val="single" w:sz="4" w:space="0" w:color="auto"/>
            </w:tcBorders>
            <w:shd w:val="clear" w:color="auto" w:fill="auto"/>
            <w:vAlign w:val="center"/>
            <w:hideMark/>
          </w:tcPr>
          <w:p w14:paraId="5046CAEF" w14:textId="349E702F"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8,459,680.70</w:t>
            </w:r>
          </w:p>
        </w:tc>
        <w:tc>
          <w:tcPr>
            <w:tcW w:w="725" w:type="pct"/>
            <w:tcBorders>
              <w:top w:val="nil"/>
              <w:left w:val="nil"/>
              <w:bottom w:val="single" w:sz="4" w:space="0" w:color="auto"/>
              <w:right w:val="single" w:sz="4" w:space="0" w:color="auto"/>
            </w:tcBorders>
            <w:shd w:val="clear" w:color="auto" w:fill="auto"/>
            <w:vAlign w:val="center"/>
            <w:hideMark/>
          </w:tcPr>
          <w:p w14:paraId="46E40D90" w14:textId="3F20DDA1"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1,258,279.90</w:t>
            </w:r>
          </w:p>
        </w:tc>
        <w:tc>
          <w:tcPr>
            <w:tcW w:w="951" w:type="pct"/>
            <w:tcBorders>
              <w:top w:val="nil"/>
              <w:left w:val="nil"/>
              <w:bottom w:val="single" w:sz="4" w:space="0" w:color="auto"/>
              <w:right w:val="single" w:sz="4" w:space="0" w:color="auto"/>
            </w:tcBorders>
            <w:shd w:val="clear" w:color="auto" w:fill="auto"/>
            <w:vAlign w:val="center"/>
            <w:hideMark/>
          </w:tcPr>
          <w:p w14:paraId="35E925E1" w14:textId="288CE25E"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6,213,396.28</w:t>
            </w:r>
          </w:p>
        </w:tc>
      </w:tr>
      <w:tr w:rsidR="002F548D" w:rsidRPr="002F548D" w14:paraId="189120EB"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72380D5A"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VI</w:t>
            </w:r>
          </w:p>
        </w:tc>
        <w:tc>
          <w:tcPr>
            <w:tcW w:w="667" w:type="pct"/>
            <w:tcBorders>
              <w:top w:val="nil"/>
              <w:left w:val="nil"/>
              <w:bottom w:val="single" w:sz="4" w:space="0" w:color="auto"/>
              <w:right w:val="single" w:sz="4" w:space="0" w:color="auto"/>
            </w:tcBorders>
            <w:shd w:val="clear" w:color="auto" w:fill="auto"/>
            <w:vAlign w:val="center"/>
            <w:hideMark/>
          </w:tcPr>
          <w:p w14:paraId="6B6523EA" w14:textId="6663B4D4"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000,000.07</w:t>
            </w:r>
          </w:p>
        </w:tc>
        <w:tc>
          <w:tcPr>
            <w:tcW w:w="572" w:type="pct"/>
            <w:tcBorders>
              <w:top w:val="nil"/>
              <w:left w:val="nil"/>
              <w:bottom w:val="single" w:sz="4" w:space="0" w:color="auto"/>
              <w:right w:val="single" w:sz="4" w:space="0" w:color="auto"/>
            </w:tcBorders>
            <w:shd w:val="clear" w:color="auto" w:fill="auto"/>
            <w:vAlign w:val="center"/>
            <w:hideMark/>
          </w:tcPr>
          <w:p w14:paraId="221FA958" w14:textId="683C839F"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6,100</w:t>
            </w:r>
          </w:p>
        </w:tc>
        <w:tc>
          <w:tcPr>
            <w:tcW w:w="666" w:type="pct"/>
            <w:tcBorders>
              <w:top w:val="nil"/>
              <w:left w:val="nil"/>
              <w:bottom w:val="single" w:sz="4" w:space="0" w:color="auto"/>
              <w:right w:val="single" w:sz="4" w:space="0" w:color="auto"/>
            </w:tcBorders>
            <w:shd w:val="clear" w:color="auto" w:fill="auto"/>
            <w:vAlign w:val="center"/>
            <w:hideMark/>
          </w:tcPr>
          <w:p w14:paraId="33B046A6" w14:textId="2E806A07"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2,214,153.66</w:t>
            </w:r>
          </w:p>
        </w:tc>
        <w:tc>
          <w:tcPr>
            <w:tcW w:w="704" w:type="pct"/>
            <w:tcBorders>
              <w:top w:val="nil"/>
              <w:left w:val="nil"/>
              <w:bottom w:val="single" w:sz="4" w:space="0" w:color="auto"/>
              <w:right w:val="single" w:sz="4" w:space="0" w:color="auto"/>
            </w:tcBorders>
            <w:shd w:val="clear" w:color="auto" w:fill="auto"/>
            <w:vAlign w:val="center"/>
            <w:hideMark/>
          </w:tcPr>
          <w:p w14:paraId="0C931231" w14:textId="6347ECF7"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47,529,631.00</w:t>
            </w:r>
          </w:p>
        </w:tc>
        <w:tc>
          <w:tcPr>
            <w:tcW w:w="725" w:type="pct"/>
            <w:tcBorders>
              <w:top w:val="nil"/>
              <w:left w:val="nil"/>
              <w:bottom w:val="single" w:sz="4" w:space="0" w:color="auto"/>
              <w:right w:val="single" w:sz="4" w:space="0" w:color="auto"/>
            </w:tcBorders>
            <w:shd w:val="clear" w:color="auto" w:fill="auto"/>
            <w:vAlign w:val="center"/>
            <w:hideMark/>
          </w:tcPr>
          <w:p w14:paraId="012DAB03" w14:textId="076B5D8E"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8,562,701.69</w:t>
            </w:r>
          </w:p>
        </w:tc>
        <w:tc>
          <w:tcPr>
            <w:tcW w:w="951" w:type="pct"/>
            <w:tcBorders>
              <w:top w:val="nil"/>
              <w:left w:val="nil"/>
              <w:bottom w:val="single" w:sz="4" w:space="0" w:color="auto"/>
              <w:right w:val="single" w:sz="4" w:space="0" w:color="auto"/>
            </w:tcBorders>
            <w:shd w:val="clear" w:color="auto" w:fill="auto"/>
            <w:vAlign w:val="center"/>
            <w:hideMark/>
          </w:tcPr>
          <w:p w14:paraId="500630F6" w14:textId="7B706D8D"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71,306,486.42</w:t>
            </w:r>
          </w:p>
        </w:tc>
      </w:tr>
      <w:tr w:rsidR="002F548D" w:rsidRPr="002F548D" w14:paraId="44B9170C"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12A88442"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VII</w:t>
            </w:r>
          </w:p>
        </w:tc>
        <w:tc>
          <w:tcPr>
            <w:tcW w:w="667" w:type="pct"/>
            <w:tcBorders>
              <w:top w:val="nil"/>
              <w:left w:val="nil"/>
              <w:bottom w:val="single" w:sz="4" w:space="0" w:color="auto"/>
              <w:right w:val="single" w:sz="4" w:space="0" w:color="auto"/>
            </w:tcBorders>
            <w:shd w:val="clear" w:color="auto" w:fill="auto"/>
            <w:vAlign w:val="center"/>
            <w:hideMark/>
          </w:tcPr>
          <w:p w14:paraId="65E683E2" w14:textId="44788CBE"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000,000.00</w:t>
            </w:r>
          </w:p>
        </w:tc>
        <w:tc>
          <w:tcPr>
            <w:tcW w:w="572" w:type="pct"/>
            <w:tcBorders>
              <w:top w:val="nil"/>
              <w:left w:val="nil"/>
              <w:bottom w:val="single" w:sz="4" w:space="0" w:color="auto"/>
              <w:right w:val="single" w:sz="4" w:space="0" w:color="auto"/>
            </w:tcBorders>
            <w:shd w:val="clear" w:color="auto" w:fill="auto"/>
            <w:vAlign w:val="center"/>
            <w:hideMark/>
          </w:tcPr>
          <w:p w14:paraId="575E5FE0" w14:textId="52FF7334"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7,179</w:t>
            </w:r>
          </w:p>
        </w:tc>
        <w:tc>
          <w:tcPr>
            <w:tcW w:w="666" w:type="pct"/>
            <w:tcBorders>
              <w:top w:val="nil"/>
              <w:left w:val="nil"/>
              <w:bottom w:val="single" w:sz="4" w:space="0" w:color="auto"/>
              <w:right w:val="single" w:sz="4" w:space="0" w:color="auto"/>
            </w:tcBorders>
            <w:shd w:val="clear" w:color="auto" w:fill="auto"/>
            <w:vAlign w:val="center"/>
            <w:hideMark/>
          </w:tcPr>
          <w:p w14:paraId="5A90E7FE" w14:textId="13D73B52"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122,865.00</w:t>
            </w:r>
          </w:p>
        </w:tc>
        <w:tc>
          <w:tcPr>
            <w:tcW w:w="704" w:type="pct"/>
            <w:tcBorders>
              <w:top w:val="nil"/>
              <w:left w:val="nil"/>
              <w:bottom w:val="single" w:sz="4" w:space="0" w:color="auto"/>
              <w:right w:val="single" w:sz="4" w:space="0" w:color="auto"/>
            </w:tcBorders>
            <w:shd w:val="clear" w:color="auto" w:fill="auto"/>
            <w:vAlign w:val="center"/>
            <w:hideMark/>
          </w:tcPr>
          <w:p w14:paraId="0420F064" w14:textId="2A1F890A"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6,359,225.49</w:t>
            </w:r>
          </w:p>
        </w:tc>
        <w:tc>
          <w:tcPr>
            <w:tcW w:w="725" w:type="pct"/>
            <w:tcBorders>
              <w:top w:val="nil"/>
              <w:left w:val="nil"/>
              <w:bottom w:val="single" w:sz="4" w:space="0" w:color="auto"/>
              <w:right w:val="single" w:sz="4" w:space="0" w:color="auto"/>
            </w:tcBorders>
            <w:shd w:val="clear" w:color="auto" w:fill="auto"/>
            <w:vAlign w:val="center"/>
            <w:hideMark/>
          </w:tcPr>
          <w:p w14:paraId="7EB2DC21" w14:textId="1E372A63"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7,934,548.23</w:t>
            </w:r>
          </w:p>
        </w:tc>
        <w:tc>
          <w:tcPr>
            <w:tcW w:w="951" w:type="pct"/>
            <w:tcBorders>
              <w:top w:val="nil"/>
              <w:left w:val="nil"/>
              <w:bottom w:val="single" w:sz="4" w:space="0" w:color="auto"/>
              <w:right w:val="single" w:sz="4" w:space="0" w:color="auto"/>
            </w:tcBorders>
            <w:shd w:val="clear" w:color="auto" w:fill="auto"/>
            <w:vAlign w:val="center"/>
            <w:hideMark/>
          </w:tcPr>
          <w:p w14:paraId="2EB3D9D9" w14:textId="56923F85"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0,416,638.72</w:t>
            </w:r>
          </w:p>
        </w:tc>
      </w:tr>
      <w:tr w:rsidR="002F548D" w:rsidRPr="002F548D" w14:paraId="5A4A7CD3"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0BB61090"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VIII</w:t>
            </w:r>
          </w:p>
        </w:tc>
        <w:tc>
          <w:tcPr>
            <w:tcW w:w="667" w:type="pct"/>
            <w:tcBorders>
              <w:top w:val="nil"/>
              <w:left w:val="nil"/>
              <w:bottom w:val="single" w:sz="4" w:space="0" w:color="auto"/>
              <w:right w:val="single" w:sz="4" w:space="0" w:color="auto"/>
            </w:tcBorders>
            <w:shd w:val="clear" w:color="auto" w:fill="auto"/>
            <w:vAlign w:val="center"/>
            <w:hideMark/>
          </w:tcPr>
          <w:p w14:paraId="62A618B0" w14:textId="47637F4C"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194,543.00</w:t>
            </w:r>
          </w:p>
        </w:tc>
        <w:tc>
          <w:tcPr>
            <w:tcW w:w="572" w:type="pct"/>
            <w:tcBorders>
              <w:top w:val="nil"/>
              <w:left w:val="nil"/>
              <w:bottom w:val="single" w:sz="4" w:space="0" w:color="auto"/>
              <w:right w:val="single" w:sz="4" w:space="0" w:color="auto"/>
            </w:tcBorders>
            <w:shd w:val="clear" w:color="auto" w:fill="auto"/>
            <w:vAlign w:val="center"/>
            <w:hideMark/>
          </w:tcPr>
          <w:p w14:paraId="190DF081" w14:textId="4D915C52"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500</w:t>
            </w:r>
          </w:p>
        </w:tc>
        <w:tc>
          <w:tcPr>
            <w:tcW w:w="666" w:type="pct"/>
            <w:tcBorders>
              <w:top w:val="nil"/>
              <w:left w:val="nil"/>
              <w:bottom w:val="single" w:sz="4" w:space="0" w:color="auto"/>
              <w:right w:val="single" w:sz="4" w:space="0" w:color="auto"/>
            </w:tcBorders>
            <w:shd w:val="clear" w:color="auto" w:fill="auto"/>
            <w:vAlign w:val="center"/>
            <w:hideMark/>
          </w:tcPr>
          <w:p w14:paraId="46D0532A" w14:textId="0C7CEE88"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261,696.00</w:t>
            </w:r>
          </w:p>
        </w:tc>
        <w:tc>
          <w:tcPr>
            <w:tcW w:w="704" w:type="pct"/>
            <w:tcBorders>
              <w:top w:val="nil"/>
              <w:left w:val="nil"/>
              <w:bottom w:val="single" w:sz="4" w:space="0" w:color="auto"/>
              <w:right w:val="single" w:sz="4" w:space="0" w:color="auto"/>
            </w:tcBorders>
            <w:shd w:val="clear" w:color="auto" w:fill="auto"/>
            <w:vAlign w:val="center"/>
            <w:hideMark/>
          </w:tcPr>
          <w:p w14:paraId="411344FB" w14:textId="7C0EA53A"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955,680.10</w:t>
            </w:r>
          </w:p>
        </w:tc>
        <w:tc>
          <w:tcPr>
            <w:tcW w:w="725" w:type="pct"/>
            <w:tcBorders>
              <w:top w:val="nil"/>
              <w:left w:val="nil"/>
              <w:bottom w:val="single" w:sz="4" w:space="0" w:color="auto"/>
              <w:right w:val="single" w:sz="4" w:space="0" w:color="auto"/>
            </w:tcBorders>
            <w:shd w:val="clear" w:color="auto" w:fill="auto"/>
            <w:vAlign w:val="center"/>
            <w:hideMark/>
          </w:tcPr>
          <w:p w14:paraId="1B4A190B" w14:textId="7A13E5D4"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9,239,402.95</w:t>
            </w:r>
          </w:p>
        </w:tc>
        <w:tc>
          <w:tcPr>
            <w:tcW w:w="951" w:type="pct"/>
            <w:tcBorders>
              <w:top w:val="nil"/>
              <w:left w:val="nil"/>
              <w:bottom w:val="single" w:sz="4" w:space="0" w:color="auto"/>
              <w:right w:val="single" w:sz="4" w:space="0" w:color="auto"/>
            </w:tcBorders>
            <w:shd w:val="clear" w:color="auto" w:fill="auto"/>
            <w:vAlign w:val="center"/>
            <w:hideMark/>
          </w:tcPr>
          <w:p w14:paraId="04AF75E5" w14:textId="04CDAE17"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6,651,322.05</w:t>
            </w:r>
          </w:p>
        </w:tc>
      </w:tr>
      <w:tr w:rsidR="002F548D" w:rsidRPr="002F548D" w14:paraId="5CA5B24E"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76A3920D"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IX</w:t>
            </w:r>
          </w:p>
        </w:tc>
        <w:tc>
          <w:tcPr>
            <w:tcW w:w="667" w:type="pct"/>
            <w:tcBorders>
              <w:top w:val="nil"/>
              <w:left w:val="nil"/>
              <w:bottom w:val="single" w:sz="4" w:space="0" w:color="auto"/>
              <w:right w:val="single" w:sz="4" w:space="0" w:color="auto"/>
            </w:tcBorders>
            <w:shd w:val="clear" w:color="auto" w:fill="auto"/>
            <w:vAlign w:val="center"/>
            <w:hideMark/>
          </w:tcPr>
          <w:p w14:paraId="7C26F009" w14:textId="48395801"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570,000.00</w:t>
            </w:r>
          </w:p>
        </w:tc>
        <w:tc>
          <w:tcPr>
            <w:tcW w:w="572" w:type="pct"/>
            <w:tcBorders>
              <w:top w:val="nil"/>
              <w:left w:val="nil"/>
              <w:bottom w:val="single" w:sz="4" w:space="0" w:color="auto"/>
              <w:right w:val="single" w:sz="4" w:space="0" w:color="auto"/>
            </w:tcBorders>
            <w:shd w:val="clear" w:color="auto" w:fill="auto"/>
            <w:vAlign w:val="center"/>
            <w:hideMark/>
          </w:tcPr>
          <w:p w14:paraId="7CD37816" w14:textId="11BCFE31"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4,579</w:t>
            </w:r>
          </w:p>
        </w:tc>
        <w:tc>
          <w:tcPr>
            <w:tcW w:w="666" w:type="pct"/>
            <w:tcBorders>
              <w:top w:val="nil"/>
              <w:left w:val="nil"/>
              <w:bottom w:val="single" w:sz="4" w:space="0" w:color="auto"/>
              <w:right w:val="single" w:sz="4" w:space="0" w:color="auto"/>
            </w:tcBorders>
            <w:shd w:val="clear" w:color="auto" w:fill="auto"/>
            <w:vAlign w:val="center"/>
            <w:hideMark/>
          </w:tcPr>
          <w:p w14:paraId="57B2D6B5" w14:textId="643DE7B1"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502,377.71</w:t>
            </w:r>
          </w:p>
        </w:tc>
        <w:tc>
          <w:tcPr>
            <w:tcW w:w="704" w:type="pct"/>
            <w:tcBorders>
              <w:top w:val="nil"/>
              <w:left w:val="nil"/>
              <w:bottom w:val="single" w:sz="4" w:space="0" w:color="auto"/>
              <w:right w:val="single" w:sz="4" w:space="0" w:color="auto"/>
            </w:tcBorders>
            <w:shd w:val="clear" w:color="auto" w:fill="auto"/>
            <w:vAlign w:val="center"/>
            <w:hideMark/>
          </w:tcPr>
          <w:p w14:paraId="02E3BB32" w14:textId="161823F6"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1,788,539.44</w:t>
            </w:r>
          </w:p>
        </w:tc>
        <w:tc>
          <w:tcPr>
            <w:tcW w:w="725" w:type="pct"/>
            <w:tcBorders>
              <w:top w:val="nil"/>
              <w:left w:val="nil"/>
              <w:bottom w:val="single" w:sz="4" w:space="0" w:color="auto"/>
              <w:right w:val="single" w:sz="4" w:space="0" w:color="auto"/>
            </w:tcBorders>
            <w:shd w:val="clear" w:color="auto" w:fill="auto"/>
            <w:vAlign w:val="center"/>
            <w:hideMark/>
          </w:tcPr>
          <w:p w14:paraId="75910DAE" w14:textId="22F9715F"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0,277,040.11</w:t>
            </w:r>
          </w:p>
        </w:tc>
        <w:tc>
          <w:tcPr>
            <w:tcW w:w="951" w:type="pct"/>
            <w:tcBorders>
              <w:top w:val="nil"/>
              <w:left w:val="nil"/>
              <w:bottom w:val="single" w:sz="4" w:space="0" w:color="auto"/>
              <w:right w:val="single" w:sz="4" w:space="0" w:color="auto"/>
            </w:tcBorders>
            <w:shd w:val="clear" w:color="auto" w:fill="auto"/>
            <w:vAlign w:val="center"/>
            <w:hideMark/>
          </w:tcPr>
          <w:p w14:paraId="58C6C5F8" w14:textId="62689450"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5,137,957.26</w:t>
            </w:r>
          </w:p>
        </w:tc>
      </w:tr>
      <w:tr w:rsidR="002F548D" w:rsidRPr="002F548D" w14:paraId="6E2E0E79"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5BB633CD"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X</w:t>
            </w:r>
          </w:p>
        </w:tc>
        <w:tc>
          <w:tcPr>
            <w:tcW w:w="667" w:type="pct"/>
            <w:tcBorders>
              <w:top w:val="nil"/>
              <w:left w:val="nil"/>
              <w:bottom w:val="single" w:sz="4" w:space="0" w:color="auto"/>
              <w:right w:val="single" w:sz="4" w:space="0" w:color="auto"/>
            </w:tcBorders>
            <w:shd w:val="clear" w:color="auto" w:fill="auto"/>
            <w:vAlign w:val="center"/>
            <w:hideMark/>
          </w:tcPr>
          <w:p w14:paraId="77EE14AA" w14:textId="083F82C2"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000,724.42</w:t>
            </w:r>
          </w:p>
        </w:tc>
        <w:tc>
          <w:tcPr>
            <w:tcW w:w="572" w:type="pct"/>
            <w:tcBorders>
              <w:top w:val="nil"/>
              <w:left w:val="nil"/>
              <w:bottom w:val="single" w:sz="4" w:space="0" w:color="auto"/>
              <w:right w:val="single" w:sz="4" w:space="0" w:color="auto"/>
            </w:tcBorders>
            <w:shd w:val="clear" w:color="auto" w:fill="auto"/>
            <w:vAlign w:val="center"/>
            <w:hideMark/>
          </w:tcPr>
          <w:p w14:paraId="039BABC2" w14:textId="0730E84A"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9,850</w:t>
            </w:r>
          </w:p>
        </w:tc>
        <w:tc>
          <w:tcPr>
            <w:tcW w:w="666" w:type="pct"/>
            <w:tcBorders>
              <w:top w:val="nil"/>
              <w:left w:val="nil"/>
              <w:bottom w:val="single" w:sz="4" w:space="0" w:color="auto"/>
              <w:right w:val="single" w:sz="4" w:space="0" w:color="auto"/>
            </w:tcBorders>
            <w:shd w:val="clear" w:color="auto" w:fill="auto"/>
            <w:vAlign w:val="center"/>
            <w:hideMark/>
          </w:tcPr>
          <w:p w14:paraId="0618D778" w14:textId="560CA6B3"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5,049,150.00</w:t>
            </w:r>
          </w:p>
        </w:tc>
        <w:tc>
          <w:tcPr>
            <w:tcW w:w="704" w:type="pct"/>
            <w:tcBorders>
              <w:top w:val="nil"/>
              <w:left w:val="nil"/>
              <w:bottom w:val="single" w:sz="4" w:space="0" w:color="auto"/>
              <w:right w:val="single" w:sz="4" w:space="0" w:color="auto"/>
            </w:tcBorders>
            <w:shd w:val="clear" w:color="auto" w:fill="auto"/>
            <w:vAlign w:val="center"/>
            <w:hideMark/>
          </w:tcPr>
          <w:p w14:paraId="020ECD98" w14:textId="20E5F6EC"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0,155,344.38</w:t>
            </w:r>
          </w:p>
        </w:tc>
        <w:tc>
          <w:tcPr>
            <w:tcW w:w="725" w:type="pct"/>
            <w:tcBorders>
              <w:top w:val="nil"/>
              <w:left w:val="nil"/>
              <w:bottom w:val="single" w:sz="4" w:space="0" w:color="auto"/>
              <w:right w:val="single" w:sz="4" w:space="0" w:color="auto"/>
            </w:tcBorders>
            <w:shd w:val="clear" w:color="auto" w:fill="auto"/>
            <w:vAlign w:val="center"/>
            <w:hideMark/>
          </w:tcPr>
          <w:p w14:paraId="0CF20023" w14:textId="42F83F65"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1,768,598.30</w:t>
            </w:r>
          </w:p>
        </w:tc>
        <w:tc>
          <w:tcPr>
            <w:tcW w:w="951" w:type="pct"/>
            <w:tcBorders>
              <w:top w:val="nil"/>
              <w:left w:val="nil"/>
              <w:bottom w:val="single" w:sz="4" w:space="0" w:color="auto"/>
              <w:right w:val="single" w:sz="4" w:space="0" w:color="auto"/>
            </w:tcBorders>
            <w:shd w:val="clear" w:color="auto" w:fill="auto"/>
            <w:vAlign w:val="center"/>
            <w:hideMark/>
          </w:tcPr>
          <w:p w14:paraId="3AFBEFDF" w14:textId="75A212C9"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49,973,817.10</w:t>
            </w:r>
          </w:p>
        </w:tc>
      </w:tr>
      <w:tr w:rsidR="002F548D" w:rsidRPr="002F548D" w14:paraId="1CDF054A"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77EE2C05"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XI</w:t>
            </w:r>
          </w:p>
        </w:tc>
        <w:tc>
          <w:tcPr>
            <w:tcW w:w="667" w:type="pct"/>
            <w:tcBorders>
              <w:top w:val="nil"/>
              <w:left w:val="nil"/>
              <w:bottom w:val="single" w:sz="4" w:space="0" w:color="auto"/>
              <w:right w:val="single" w:sz="4" w:space="0" w:color="auto"/>
            </w:tcBorders>
            <w:shd w:val="clear" w:color="auto" w:fill="auto"/>
            <w:vAlign w:val="center"/>
            <w:hideMark/>
          </w:tcPr>
          <w:p w14:paraId="071BA399" w14:textId="50F24C51"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000,000.00</w:t>
            </w:r>
          </w:p>
        </w:tc>
        <w:tc>
          <w:tcPr>
            <w:tcW w:w="572" w:type="pct"/>
            <w:tcBorders>
              <w:top w:val="nil"/>
              <w:left w:val="nil"/>
              <w:bottom w:val="single" w:sz="4" w:space="0" w:color="auto"/>
              <w:right w:val="single" w:sz="4" w:space="0" w:color="auto"/>
            </w:tcBorders>
            <w:shd w:val="clear" w:color="auto" w:fill="auto"/>
            <w:vAlign w:val="center"/>
            <w:hideMark/>
          </w:tcPr>
          <w:p w14:paraId="4A5FC7B9" w14:textId="4E2F2A92"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9,130</w:t>
            </w:r>
          </w:p>
        </w:tc>
        <w:tc>
          <w:tcPr>
            <w:tcW w:w="666" w:type="pct"/>
            <w:tcBorders>
              <w:top w:val="nil"/>
              <w:left w:val="nil"/>
              <w:bottom w:val="single" w:sz="4" w:space="0" w:color="auto"/>
              <w:right w:val="single" w:sz="4" w:space="0" w:color="auto"/>
            </w:tcBorders>
            <w:shd w:val="clear" w:color="auto" w:fill="auto"/>
            <w:vAlign w:val="center"/>
            <w:hideMark/>
          </w:tcPr>
          <w:p w14:paraId="577DE550" w14:textId="2B7D3DE0"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379,469.50</w:t>
            </w:r>
          </w:p>
        </w:tc>
        <w:tc>
          <w:tcPr>
            <w:tcW w:w="704" w:type="pct"/>
            <w:tcBorders>
              <w:top w:val="nil"/>
              <w:left w:val="nil"/>
              <w:bottom w:val="single" w:sz="4" w:space="0" w:color="auto"/>
              <w:right w:val="single" w:sz="4" w:space="0" w:color="auto"/>
            </w:tcBorders>
            <w:shd w:val="clear" w:color="auto" w:fill="auto"/>
            <w:vAlign w:val="center"/>
            <w:hideMark/>
          </w:tcPr>
          <w:p w14:paraId="13D3177D" w14:textId="79F60FE6"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740,275.00</w:t>
            </w:r>
          </w:p>
        </w:tc>
        <w:tc>
          <w:tcPr>
            <w:tcW w:w="725" w:type="pct"/>
            <w:tcBorders>
              <w:top w:val="nil"/>
              <w:left w:val="nil"/>
              <w:bottom w:val="single" w:sz="4" w:space="0" w:color="auto"/>
              <w:right w:val="single" w:sz="4" w:space="0" w:color="auto"/>
            </w:tcBorders>
            <w:shd w:val="clear" w:color="auto" w:fill="auto"/>
            <w:vAlign w:val="center"/>
            <w:hideMark/>
          </w:tcPr>
          <w:p w14:paraId="2438DFB1" w14:textId="2190BAA9"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4,554,873.47</w:t>
            </w:r>
          </w:p>
        </w:tc>
        <w:tc>
          <w:tcPr>
            <w:tcW w:w="951" w:type="pct"/>
            <w:tcBorders>
              <w:top w:val="nil"/>
              <w:left w:val="nil"/>
              <w:bottom w:val="single" w:sz="4" w:space="0" w:color="auto"/>
              <w:right w:val="single" w:sz="4" w:space="0" w:color="auto"/>
            </w:tcBorders>
            <w:shd w:val="clear" w:color="auto" w:fill="auto"/>
            <w:vAlign w:val="center"/>
            <w:hideMark/>
          </w:tcPr>
          <w:p w14:paraId="34EA5581" w14:textId="17AB2B1E"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4,674,617.97</w:t>
            </w:r>
          </w:p>
        </w:tc>
      </w:tr>
      <w:tr w:rsidR="002F548D" w:rsidRPr="002F548D" w14:paraId="52BC7E8B"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32DAB00A"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XII</w:t>
            </w:r>
          </w:p>
        </w:tc>
        <w:tc>
          <w:tcPr>
            <w:tcW w:w="667" w:type="pct"/>
            <w:tcBorders>
              <w:top w:val="nil"/>
              <w:left w:val="nil"/>
              <w:bottom w:val="single" w:sz="4" w:space="0" w:color="auto"/>
              <w:right w:val="single" w:sz="4" w:space="0" w:color="auto"/>
            </w:tcBorders>
            <w:shd w:val="clear" w:color="auto" w:fill="auto"/>
            <w:vAlign w:val="center"/>
            <w:hideMark/>
          </w:tcPr>
          <w:p w14:paraId="0AA04667" w14:textId="07239EF7"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000,513.85</w:t>
            </w:r>
          </w:p>
        </w:tc>
        <w:tc>
          <w:tcPr>
            <w:tcW w:w="572" w:type="pct"/>
            <w:tcBorders>
              <w:top w:val="nil"/>
              <w:left w:val="nil"/>
              <w:bottom w:val="single" w:sz="4" w:space="0" w:color="auto"/>
              <w:right w:val="single" w:sz="4" w:space="0" w:color="auto"/>
            </w:tcBorders>
            <w:shd w:val="clear" w:color="auto" w:fill="auto"/>
            <w:vAlign w:val="center"/>
            <w:hideMark/>
          </w:tcPr>
          <w:p w14:paraId="41B99DEE" w14:textId="24FF9688"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4,282</w:t>
            </w:r>
          </w:p>
        </w:tc>
        <w:tc>
          <w:tcPr>
            <w:tcW w:w="666" w:type="pct"/>
            <w:tcBorders>
              <w:top w:val="nil"/>
              <w:left w:val="nil"/>
              <w:bottom w:val="single" w:sz="4" w:space="0" w:color="auto"/>
              <w:right w:val="single" w:sz="4" w:space="0" w:color="auto"/>
            </w:tcBorders>
            <w:shd w:val="clear" w:color="auto" w:fill="auto"/>
            <w:vAlign w:val="center"/>
            <w:hideMark/>
          </w:tcPr>
          <w:p w14:paraId="08EC9C5D" w14:textId="0C2A8503"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357,300.00</w:t>
            </w:r>
          </w:p>
        </w:tc>
        <w:tc>
          <w:tcPr>
            <w:tcW w:w="704" w:type="pct"/>
            <w:tcBorders>
              <w:top w:val="nil"/>
              <w:left w:val="nil"/>
              <w:bottom w:val="single" w:sz="4" w:space="0" w:color="auto"/>
              <w:right w:val="single" w:sz="4" w:space="0" w:color="auto"/>
            </w:tcBorders>
            <w:shd w:val="clear" w:color="auto" w:fill="auto"/>
            <w:vAlign w:val="center"/>
            <w:hideMark/>
          </w:tcPr>
          <w:p w14:paraId="78375AA6" w14:textId="10123C7D"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9,991,928.32</w:t>
            </w:r>
          </w:p>
        </w:tc>
        <w:tc>
          <w:tcPr>
            <w:tcW w:w="725" w:type="pct"/>
            <w:tcBorders>
              <w:top w:val="nil"/>
              <w:left w:val="nil"/>
              <w:bottom w:val="single" w:sz="4" w:space="0" w:color="auto"/>
              <w:right w:val="single" w:sz="4" w:space="0" w:color="auto"/>
            </w:tcBorders>
            <w:shd w:val="clear" w:color="auto" w:fill="auto"/>
            <w:vAlign w:val="center"/>
            <w:hideMark/>
          </w:tcPr>
          <w:p w14:paraId="7E9D7B5A" w14:textId="78572A76"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4,433,691.49</w:t>
            </w:r>
          </w:p>
        </w:tc>
        <w:tc>
          <w:tcPr>
            <w:tcW w:w="951" w:type="pct"/>
            <w:tcBorders>
              <w:top w:val="nil"/>
              <w:left w:val="nil"/>
              <w:bottom w:val="single" w:sz="4" w:space="0" w:color="auto"/>
              <w:right w:val="single" w:sz="4" w:space="0" w:color="auto"/>
            </w:tcBorders>
            <w:shd w:val="clear" w:color="auto" w:fill="auto"/>
            <w:vAlign w:val="center"/>
            <w:hideMark/>
          </w:tcPr>
          <w:p w14:paraId="7A921F02" w14:textId="2F2E1676"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9,783,433.66</w:t>
            </w:r>
          </w:p>
        </w:tc>
      </w:tr>
      <w:tr w:rsidR="002F548D" w:rsidRPr="002F548D" w14:paraId="22AF84EF"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244F8D37"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CARAGA</w:t>
            </w:r>
          </w:p>
        </w:tc>
        <w:tc>
          <w:tcPr>
            <w:tcW w:w="667" w:type="pct"/>
            <w:tcBorders>
              <w:top w:val="nil"/>
              <w:left w:val="nil"/>
              <w:bottom w:val="single" w:sz="4" w:space="0" w:color="auto"/>
              <w:right w:val="single" w:sz="4" w:space="0" w:color="auto"/>
            </w:tcBorders>
            <w:shd w:val="clear" w:color="auto" w:fill="auto"/>
            <w:vAlign w:val="center"/>
            <w:hideMark/>
          </w:tcPr>
          <w:p w14:paraId="1AE92DFB" w14:textId="75CBE2BB"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000,740.55</w:t>
            </w:r>
          </w:p>
        </w:tc>
        <w:tc>
          <w:tcPr>
            <w:tcW w:w="572" w:type="pct"/>
            <w:tcBorders>
              <w:top w:val="nil"/>
              <w:left w:val="nil"/>
              <w:bottom w:val="single" w:sz="4" w:space="0" w:color="auto"/>
              <w:right w:val="single" w:sz="4" w:space="0" w:color="auto"/>
            </w:tcBorders>
            <w:shd w:val="clear" w:color="auto" w:fill="auto"/>
            <w:vAlign w:val="center"/>
            <w:hideMark/>
          </w:tcPr>
          <w:p w14:paraId="7E95B618" w14:textId="2CDABDC8"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4,307</w:t>
            </w:r>
          </w:p>
        </w:tc>
        <w:tc>
          <w:tcPr>
            <w:tcW w:w="666" w:type="pct"/>
            <w:tcBorders>
              <w:top w:val="nil"/>
              <w:left w:val="nil"/>
              <w:bottom w:val="single" w:sz="4" w:space="0" w:color="auto"/>
              <w:right w:val="single" w:sz="4" w:space="0" w:color="auto"/>
            </w:tcBorders>
            <w:shd w:val="clear" w:color="auto" w:fill="auto"/>
            <w:vAlign w:val="center"/>
            <w:hideMark/>
          </w:tcPr>
          <w:p w14:paraId="5077B499" w14:textId="0B5E3D1E"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288,417.30</w:t>
            </w:r>
          </w:p>
        </w:tc>
        <w:tc>
          <w:tcPr>
            <w:tcW w:w="704" w:type="pct"/>
            <w:tcBorders>
              <w:top w:val="nil"/>
              <w:left w:val="nil"/>
              <w:bottom w:val="single" w:sz="4" w:space="0" w:color="auto"/>
              <w:right w:val="single" w:sz="4" w:space="0" w:color="auto"/>
            </w:tcBorders>
            <w:shd w:val="clear" w:color="auto" w:fill="auto"/>
            <w:vAlign w:val="center"/>
            <w:hideMark/>
          </w:tcPr>
          <w:p w14:paraId="1B58316B" w14:textId="7FF5AD3E"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623,732.36</w:t>
            </w:r>
          </w:p>
        </w:tc>
        <w:tc>
          <w:tcPr>
            <w:tcW w:w="725" w:type="pct"/>
            <w:tcBorders>
              <w:top w:val="nil"/>
              <w:left w:val="nil"/>
              <w:bottom w:val="single" w:sz="4" w:space="0" w:color="auto"/>
              <w:right w:val="single" w:sz="4" w:space="0" w:color="auto"/>
            </w:tcBorders>
            <w:shd w:val="clear" w:color="auto" w:fill="auto"/>
            <w:vAlign w:val="center"/>
            <w:hideMark/>
          </w:tcPr>
          <w:p w14:paraId="216C9590" w14:textId="2D1D856B"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4,037,922.34</w:t>
            </w:r>
          </w:p>
        </w:tc>
        <w:tc>
          <w:tcPr>
            <w:tcW w:w="951" w:type="pct"/>
            <w:tcBorders>
              <w:top w:val="nil"/>
              <w:left w:val="nil"/>
              <w:bottom w:val="single" w:sz="4" w:space="0" w:color="auto"/>
              <w:right w:val="single" w:sz="4" w:space="0" w:color="auto"/>
            </w:tcBorders>
            <w:shd w:val="clear" w:color="auto" w:fill="auto"/>
            <w:vAlign w:val="center"/>
            <w:hideMark/>
          </w:tcPr>
          <w:p w14:paraId="5DB277EC" w14:textId="2FE146AE"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22,950,812.55</w:t>
            </w:r>
          </w:p>
        </w:tc>
      </w:tr>
      <w:tr w:rsidR="002F548D" w:rsidRPr="002F548D" w14:paraId="40B19EDC"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428B8364"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NCR</w:t>
            </w:r>
          </w:p>
        </w:tc>
        <w:tc>
          <w:tcPr>
            <w:tcW w:w="667" w:type="pct"/>
            <w:tcBorders>
              <w:top w:val="nil"/>
              <w:left w:val="nil"/>
              <w:bottom w:val="single" w:sz="4" w:space="0" w:color="auto"/>
              <w:right w:val="single" w:sz="4" w:space="0" w:color="auto"/>
            </w:tcBorders>
            <w:shd w:val="clear" w:color="auto" w:fill="auto"/>
            <w:vAlign w:val="center"/>
            <w:hideMark/>
          </w:tcPr>
          <w:p w14:paraId="7D3C6080" w14:textId="5F4B51C9"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3,000,559.00</w:t>
            </w:r>
          </w:p>
        </w:tc>
        <w:tc>
          <w:tcPr>
            <w:tcW w:w="572" w:type="pct"/>
            <w:tcBorders>
              <w:top w:val="nil"/>
              <w:left w:val="nil"/>
              <w:bottom w:val="single" w:sz="4" w:space="0" w:color="auto"/>
              <w:right w:val="single" w:sz="4" w:space="0" w:color="auto"/>
            </w:tcBorders>
            <w:shd w:val="clear" w:color="auto" w:fill="auto"/>
            <w:vAlign w:val="center"/>
            <w:hideMark/>
          </w:tcPr>
          <w:p w14:paraId="104F1227" w14:textId="37E26B13"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330</w:t>
            </w:r>
          </w:p>
        </w:tc>
        <w:tc>
          <w:tcPr>
            <w:tcW w:w="666" w:type="pct"/>
            <w:tcBorders>
              <w:top w:val="nil"/>
              <w:left w:val="nil"/>
              <w:bottom w:val="single" w:sz="4" w:space="0" w:color="auto"/>
              <w:right w:val="single" w:sz="4" w:space="0" w:color="auto"/>
            </w:tcBorders>
            <w:shd w:val="clear" w:color="auto" w:fill="auto"/>
            <w:vAlign w:val="center"/>
            <w:hideMark/>
          </w:tcPr>
          <w:p w14:paraId="44781B30" w14:textId="239DB13B"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730,569.00</w:t>
            </w:r>
          </w:p>
        </w:tc>
        <w:tc>
          <w:tcPr>
            <w:tcW w:w="704" w:type="pct"/>
            <w:tcBorders>
              <w:top w:val="nil"/>
              <w:left w:val="nil"/>
              <w:bottom w:val="single" w:sz="4" w:space="0" w:color="auto"/>
              <w:right w:val="single" w:sz="4" w:space="0" w:color="auto"/>
            </w:tcBorders>
            <w:shd w:val="clear" w:color="auto" w:fill="auto"/>
            <w:vAlign w:val="center"/>
            <w:hideMark/>
          </w:tcPr>
          <w:p w14:paraId="4EB7E30B" w14:textId="19882E74"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8,093,601.80</w:t>
            </w:r>
          </w:p>
        </w:tc>
        <w:tc>
          <w:tcPr>
            <w:tcW w:w="725" w:type="pct"/>
            <w:tcBorders>
              <w:top w:val="nil"/>
              <w:left w:val="nil"/>
              <w:bottom w:val="single" w:sz="4" w:space="0" w:color="auto"/>
              <w:right w:val="single" w:sz="4" w:space="0" w:color="auto"/>
            </w:tcBorders>
            <w:shd w:val="clear" w:color="auto" w:fill="auto"/>
            <w:vAlign w:val="center"/>
            <w:hideMark/>
          </w:tcPr>
          <w:p w14:paraId="7F8DF855" w14:textId="54573AF7"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4,453,894.28</w:t>
            </w:r>
          </w:p>
        </w:tc>
        <w:tc>
          <w:tcPr>
            <w:tcW w:w="951" w:type="pct"/>
            <w:tcBorders>
              <w:top w:val="nil"/>
              <w:left w:val="nil"/>
              <w:bottom w:val="single" w:sz="4" w:space="0" w:color="auto"/>
              <w:right w:val="single" w:sz="4" w:space="0" w:color="auto"/>
            </w:tcBorders>
            <w:shd w:val="clear" w:color="auto" w:fill="auto"/>
            <w:vAlign w:val="center"/>
            <w:hideMark/>
          </w:tcPr>
          <w:p w14:paraId="047CBED5" w14:textId="49B82A8D"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6,278,624.08</w:t>
            </w:r>
          </w:p>
        </w:tc>
      </w:tr>
      <w:tr w:rsidR="002F548D" w:rsidRPr="002F548D" w14:paraId="015DAD3D" w14:textId="77777777" w:rsidTr="00786338">
        <w:trPr>
          <w:trHeight w:val="20"/>
        </w:trPr>
        <w:tc>
          <w:tcPr>
            <w:tcW w:w="715" w:type="pct"/>
            <w:tcBorders>
              <w:top w:val="nil"/>
              <w:left w:val="single" w:sz="4" w:space="0" w:color="auto"/>
              <w:bottom w:val="single" w:sz="4" w:space="0" w:color="auto"/>
              <w:right w:val="single" w:sz="4" w:space="0" w:color="auto"/>
            </w:tcBorders>
            <w:shd w:val="clear" w:color="auto" w:fill="auto"/>
            <w:vAlign w:val="center"/>
            <w:hideMark/>
          </w:tcPr>
          <w:p w14:paraId="79284193" w14:textId="77777777" w:rsidR="002F548D" w:rsidRPr="002F548D" w:rsidRDefault="002F548D" w:rsidP="002F548D">
            <w:pPr>
              <w:widowControl/>
              <w:spacing w:after="0" w:line="240" w:lineRule="auto"/>
              <w:rPr>
                <w:rFonts w:ascii="Arial Narrow" w:eastAsia="Times New Roman" w:hAnsi="Arial Narrow"/>
                <w:color w:val="000000"/>
                <w:sz w:val="18"/>
                <w:szCs w:val="18"/>
                <w:lang w:val="en-US" w:eastAsia="en-US"/>
              </w:rPr>
            </w:pPr>
            <w:r w:rsidRPr="002F548D">
              <w:rPr>
                <w:rFonts w:ascii="Arial Narrow" w:eastAsia="Times New Roman" w:hAnsi="Arial Narrow"/>
                <w:color w:val="000000"/>
                <w:sz w:val="18"/>
                <w:szCs w:val="18"/>
                <w:lang w:val="en-US" w:eastAsia="en-US"/>
              </w:rPr>
              <w:t>CAR</w:t>
            </w:r>
          </w:p>
        </w:tc>
        <w:tc>
          <w:tcPr>
            <w:tcW w:w="667" w:type="pct"/>
            <w:tcBorders>
              <w:top w:val="nil"/>
              <w:left w:val="nil"/>
              <w:bottom w:val="single" w:sz="4" w:space="0" w:color="auto"/>
              <w:right w:val="single" w:sz="4" w:space="0" w:color="auto"/>
            </w:tcBorders>
            <w:shd w:val="clear" w:color="auto" w:fill="auto"/>
            <w:vAlign w:val="center"/>
            <w:hideMark/>
          </w:tcPr>
          <w:p w14:paraId="18689493" w14:textId="32BCC409"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71,353.06</w:t>
            </w:r>
          </w:p>
        </w:tc>
        <w:tc>
          <w:tcPr>
            <w:tcW w:w="572" w:type="pct"/>
            <w:tcBorders>
              <w:top w:val="nil"/>
              <w:left w:val="nil"/>
              <w:bottom w:val="single" w:sz="4" w:space="0" w:color="auto"/>
              <w:right w:val="single" w:sz="4" w:space="0" w:color="auto"/>
            </w:tcBorders>
            <w:shd w:val="clear" w:color="auto" w:fill="auto"/>
            <w:vAlign w:val="center"/>
            <w:hideMark/>
          </w:tcPr>
          <w:p w14:paraId="7F187BBA" w14:textId="7600D985"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0,705</w:t>
            </w:r>
          </w:p>
        </w:tc>
        <w:tc>
          <w:tcPr>
            <w:tcW w:w="666" w:type="pct"/>
            <w:tcBorders>
              <w:top w:val="nil"/>
              <w:left w:val="nil"/>
              <w:bottom w:val="single" w:sz="4" w:space="0" w:color="auto"/>
              <w:right w:val="single" w:sz="4" w:space="0" w:color="auto"/>
            </w:tcBorders>
            <w:shd w:val="clear" w:color="auto" w:fill="auto"/>
            <w:vAlign w:val="center"/>
            <w:hideMark/>
          </w:tcPr>
          <w:p w14:paraId="694F94D7" w14:textId="040EBC50"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5,475,532.37</w:t>
            </w:r>
          </w:p>
        </w:tc>
        <w:tc>
          <w:tcPr>
            <w:tcW w:w="704" w:type="pct"/>
            <w:tcBorders>
              <w:top w:val="nil"/>
              <w:left w:val="nil"/>
              <w:bottom w:val="single" w:sz="4" w:space="0" w:color="auto"/>
              <w:right w:val="single" w:sz="4" w:space="0" w:color="auto"/>
            </w:tcBorders>
            <w:shd w:val="clear" w:color="auto" w:fill="auto"/>
            <w:vAlign w:val="center"/>
            <w:hideMark/>
          </w:tcPr>
          <w:p w14:paraId="2D0DE921" w14:textId="723524B0"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26,299.80</w:t>
            </w:r>
          </w:p>
        </w:tc>
        <w:tc>
          <w:tcPr>
            <w:tcW w:w="725" w:type="pct"/>
            <w:tcBorders>
              <w:top w:val="nil"/>
              <w:left w:val="nil"/>
              <w:bottom w:val="single" w:sz="4" w:space="0" w:color="auto"/>
              <w:right w:val="single" w:sz="4" w:space="0" w:color="auto"/>
            </w:tcBorders>
            <w:shd w:val="clear" w:color="auto" w:fill="auto"/>
            <w:vAlign w:val="center"/>
            <w:hideMark/>
          </w:tcPr>
          <w:p w14:paraId="09B5557B" w14:textId="14633573"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1,121,219.83</w:t>
            </w:r>
          </w:p>
        </w:tc>
        <w:tc>
          <w:tcPr>
            <w:tcW w:w="951" w:type="pct"/>
            <w:tcBorders>
              <w:top w:val="nil"/>
              <w:left w:val="nil"/>
              <w:bottom w:val="single" w:sz="4" w:space="0" w:color="auto"/>
              <w:right w:val="single" w:sz="4" w:space="0" w:color="auto"/>
            </w:tcBorders>
            <w:shd w:val="clear" w:color="auto" w:fill="auto"/>
            <w:vAlign w:val="center"/>
            <w:hideMark/>
          </w:tcPr>
          <w:p w14:paraId="0C9D15E5" w14:textId="34D4587D" w:rsidR="002F548D" w:rsidRPr="002F548D" w:rsidRDefault="002F548D" w:rsidP="002F548D">
            <w:pPr>
              <w:widowControl/>
              <w:spacing w:after="0" w:line="240" w:lineRule="auto"/>
              <w:jc w:val="right"/>
              <w:rPr>
                <w:rFonts w:ascii="Arial Narrow" w:eastAsia="Times New Roman" w:hAnsi="Arial Narrow"/>
                <w:color w:val="000000"/>
                <w:sz w:val="18"/>
                <w:szCs w:val="18"/>
                <w:lang w:val="en-US" w:eastAsia="en-US"/>
              </w:rPr>
            </w:pPr>
            <w:r w:rsidRPr="002F548D">
              <w:rPr>
                <w:rFonts w:ascii="Arial Narrow" w:hAnsi="Arial Narrow"/>
                <w:color w:val="000000"/>
                <w:sz w:val="18"/>
                <w:szCs w:val="18"/>
              </w:rPr>
              <w:t>16,794,405.06</w:t>
            </w:r>
          </w:p>
        </w:tc>
      </w:tr>
    </w:tbl>
    <w:p w14:paraId="3A58A2DA" w14:textId="73DAF553"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8D4E51">
        <w:rPr>
          <w:rFonts w:ascii="Arial" w:eastAsia="Arial" w:hAnsi="Arial" w:cs="Arial"/>
          <w:i/>
          <w:sz w:val="16"/>
          <w:szCs w:val="16"/>
        </w:rPr>
        <w:t>2</w:t>
      </w:r>
      <w:r w:rsidR="00C30D92">
        <w:rPr>
          <w:rFonts w:ascii="Arial" w:eastAsia="Arial" w:hAnsi="Arial" w:cs="Arial"/>
          <w:i/>
          <w:sz w:val="16"/>
          <w:szCs w:val="16"/>
        </w:rPr>
        <w:t>1</w:t>
      </w:r>
      <w:r w:rsidR="0054270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2F548D">
        <w:rPr>
          <w:rFonts w:ascii="Arial" w:eastAsia="Arial" w:hAnsi="Arial" w:cs="Arial"/>
          <w:i/>
          <w:sz w:val="16"/>
          <w:szCs w:val="16"/>
        </w:rPr>
        <w:t>4PM</w:t>
      </w:r>
      <w:r>
        <w:rPr>
          <w:rFonts w:ascii="Arial" w:eastAsia="Arial" w:hAnsi="Arial" w:cs="Arial"/>
          <w:i/>
          <w:sz w:val="16"/>
          <w:szCs w:val="16"/>
        </w:rPr>
        <w:t>.</w:t>
      </w:r>
    </w:p>
    <w:p w14:paraId="7D9123AB" w14:textId="0E1EB48B" w:rsidR="00FD02EF" w:rsidRDefault="00D72392"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B01036D" w14:textId="156D6856" w:rsidR="002966CD" w:rsidRDefault="002966CD" w:rsidP="002966CD">
      <w:pPr>
        <w:spacing w:after="0" w:line="240" w:lineRule="auto"/>
        <w:contextualSpacing/>
        <w:jc w:val="right"/>
        <w:rPr>
          <w:rFonts w:ascii="Arial" w:eastAsia="Arial" w:hAnsi="Arial" w:cs="Arial"/>
          <w:i/>
          <w:color w:val="0070C0"/>
          <w:sz w:val="16"/>
          <w:szCs w:val="16"/>
        </w:rPr>
      </w:pP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7316DAFB" w:rsidR="000C011D" w:rsidRPr="00D42B1F" w:rsidRDefault="008D4E51"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C30D92">
              <w:rPr>
                <w:rFonts w:ascii="Arial" w:eastAsia="Arial" w:hAnsi="Arial" w:cs="Arial"/>
                <w:sz w:val="20"/>
                <w:szCs w:val="20"/>
              </w:rPr>
              <w:t>1</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DRMB facilitated the delivery of Sanitary Kits to DOH Central Office for </w:t>
            </w:r>
            <w:r w:rsidRPr="00F2512A">
              <w:rPr>
                <w:rFonts w:ascii="Arial" w:eastAsia="Arial" w:hAnsi="Arial" w:cs="Arial"/>
                <w:sz w:val="20"/>
                <w:szCs w:val="19"/>
              </w:rPr>
              <w:lastRenderedPageBreak/>
              <w:t>the MHPSS Welcome Kits to be distributed to the ROFs in the Oplan Kalinga Hotel Quarantine Facilities</w:t>
            </w:r>
          </w:p>
        </w:tc>
      </w:tr>
    </w:tbl>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4B8060EA" w:rsidR="000C011D" w:rsidRPr="00D42B1F" w:rsidRDefault="00CE207D"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7</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6C3400FF" w:rsidR="000C011D" w:rsidRPr="007B0268" w:rsidRDefault="007B0268"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7B0268">
              <w:rPr>
                <w:rFonts w:ascii="Arial" w:eastAsia="Arial" w:hAnsi="Arial" w:cs="Arial"/>
                <w:color w:val="0070C0"/>
                <w:sz w:val="20"/>
                <w:szCs w:val="20"/>
              </w:rPr>
              <w:t>21</w:t>
            </w:r>
            <w:r w:rsidR="00B405B9" w:rsidRPr="007B0268">
              <w:rPr>
                <w:rFonts w:ascii="Arial" w:eastAsia="Arial" w:hAnsi="Arial" w:cs="Arial"/>
                <w:color w:val="0070C0"/>
                <w:sz w:val="20"/>
                <w:szCs w:val="20"/>
              </w:rPr>
              <w:t xml:space="preserve"> </w:t>
            </w:r>
            <w:r w:rsidR="008A6C17" w:rsidRPr="007B0268">
              <w:rPr>
                <w:rFonts w:ascii="Arial" w:eastAsia="Arial" w:hAnsi="Arial" w:cs="Arial"/>
                <w:color w:val="0070C0"/>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7B0268"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B0268">
              <w:rPr>
                <w:rFonts w:ascii="Arial" w:eastAsia="Arial" w:hAnsi="Arial" w:cs="Arial"/>
                <w:color w:val="0070C0"/>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C31AD" w:rsidRPr="007B0268"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7B0268" w:rsidRDefault="000C011D" w:rsidP="006162E5">
                  <w:pPr>
                    <w:spacing w:after="0" w:line="240" w:lineRule="auto"/>
                    <w:contextualSpacing/>
                    <w:jc w:val="center"/>
                    <w:rPr>
                      <w:rFonts w:ascii="Arial" w:eastAsia="Arial" w:hAnsi="Arial" w:cs="Arial"/>
                      <w:b/>
                      <w:color w:val="0070C0"/>
                      <w:sz w:val="16"/>
                      <w:szCs w:val="16"/>
                    </w:rPr>
                  </w:pPr>
                  <w:r w:rsidRPr="007B0268">
                    <w:rPr>
                      <w:rFonts w:ascii="Arial" w:eastAsia="Arial" w:hAnsi="Arial" w:cs="Arial"/>
                      <w:b/>
                      <w:color w:val="0070C0"/>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7B0268" w:rsidRDefault="000C011D" w:rsidP="006162E5">
                  <w:pPr>
                    <w:spacing w:after="0" w:line="240" w:lineRule="auto"/>
                    <w:contextualSpacing/>
                    <w:jc w:val="center"/>
                    <w:rPr>
                      <w:rFonts w:ascii="Arial" w:eastAsia="Arial" w:hAnsi="Arial" w:cs="Arial"/>
                      <w:b/>
                      <w:color w:val="0070C0"/>
                      <w:sz w:val="16"/>
                      <w:szCs w:val="16"/>
                    </w:rPr>
                  </w:pPr>
                  <w:r w:rsidRPr="007B0268">
                    <w:rPr>
                      <w:rFonts w:ascii="Arial" w:eastAsia="Arial" w:hAnsi="Arial" w:cs="Arial"/>
                      <w:b/>
                      <w:color w:val="0070C0"/>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7B0268" w:rsidRDefault="000C011D" w:rsidP="006162E5">
                  <w:pPr>
                    <w:spacing w:after="0" w:line="240" w:lineRule="auto"/>
                    <w:contextualSpacing/>
                    <w:jc w:val="center"/>
                    <w:rPr>
                      <w:rFonts w:ascii="Arial" w:eastAsia="Arial" w:hAnsi="Arial" w:cs="Arial"/>
                      <w:b/>
                      <w:color w:val="0070C0"/>
                      <w:sz w:val="16"/>
                      <w:szCs w:val="16"/>
                    </w:rPr>
                  </w:pPr>
                  <w:r w:rsidRPr="007B0268">
                    <w:rPr>
                      <w:rFonts w:ascii="Arial" w:eastAsia="Arial" w:hAnsi="Arial" w:cs="Arial"/>
                      <w:b/>
                      <w:color w:val="0070C0"/>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7B0268" w:rsidRDefault="000C011D" w:rsidP="006162E5">
                  <w:pPr>
                    <w:spacing w:after="0" w:line="240" w:lineRule="auto"/>
                    <w:contextualSpacing/>
                    <w:jc w:val="center"/>
                    <w:rPr>
                      <w:rFonts w:ascii="Arial" w:eastAsia="Arial" w:hAnsi="Arial" w:cs="Arial"/>
                      <w:b/>
                      <w:color w:val="0070C0"/>
                      <w:sz w:val="16"/>
                      <w:szCs w:val="16"/>
                    </w:rPr>
                  </w:pPr>
                  <w:r w:rsidRPr="007B0268">
                    <w:rPr>
                      <w:rFonts w:ascii="Arial" w:eastAsia="Arial" w:hAnsi="Arial" w:cs="Arial"/>
                      <w:b/>
                      <w:color w:val="0070C0"/>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7B0268" w:rsidRDefault="000C011D" w:rsidP="006162E5">
                  <w:pPr>
                    <w:spacing w:after="0" w:line="240" w:lineRule="auto"/>
                    <w:contextualSpacing/>
                    <w:jc w:val="center"/>
                    <w:rPr>
                      <w:rFonts w:ascii="Arial" w:eastAsia="Arial" w:hAnsi="Arial" w:cs="Arial"/>
                      <w:b/>
                      <w:color w:val="0070C0"/>
                      <w:sz w:val="16"/>
                      <w:szCs w:val="16"/>
                    </w:rPr>
                  </w:pPr>
                  <w:r w:rsidRPr="007B0268">
                    <w:rPr>
                      <w:rFonts w:ascii="Arial" w:eastAsia="Arial" w:hAnsi="Arial" w:cs="Arial"/>
                      <w:b/>
                      <w:color w:val="0070C0"/>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7B0268" w:rsidRDefault="000C011D" w:rsidP="006162E5">
                  <w:pPr>
                    <w:spacing w:after="0" w:line="240" w:lineRule="auto"/>
                    <w:contextualSpacing/>
                    <w:jc w:val="center"/>
                    <w:rPr>
                      <w:rFonts w:ascii="Arial" w:eastAsia="Arial" w:hAnsi="Arial" w:cs="Arial"/>
                      <w:b/>
                      <w:color w:val="0070C0"/>
                      <w:sz w:val="16"/>
                      <w:szCs w:val="16"/>
                    </w:rPr>
                  </w:pPr>
                  <w:r w:rsidRPr="007B0268">
                    <w:rPr>
                      <w:rFonts w:ascii="Arial" w:eastAsia="Arial" w:hAnsi="Arial" w:cs="Arial"/>
                      <w:b/>
                      <w:color w:val="0070C0"/>
                      <w:sz w:val="16"/>
                      <w:szCs w:val="16"/>
                    </w:rPr>
                    <w:t>Total</w:t>
                  </w:r>
                </w:p>
              </w:tc>
            </w:tr>
            <w:tr w:rsidR="006C31AD" w:rsidRPr="007B0268"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7B0268" w:rsidRDefault="000C011D" w:rsidP="006162E5">
                  <w:pPr>
                    <w:spacing w:after="0" w:line="240" w:lineRule="auto"/>
                    <w:contextualSpacing/>
                    <w:rPr>
                      <w:rFonts w:ascii="Arial" w:eastAsia="Arial" w:hAnsi="Arial" w:cs="Arial"/>
                      <w:color w:val="0070C0"/>
                      <w:sz w:val="16"/>
                      <w:szCs w:val="16"/>
                    </w:rPr>
                  </w:pPr>
                  <w:r w:rsidRPr="007B0268">
                    <w:rPr>
                      <w:rFonts w:ascii="Arial" w:eastAsia="Arial" w:hAnsi="Arial" w:cs="Arial"/>
                      <w:color w:val="0070C0"/>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42,100,000.00</w:t>
                  </w:r>
                </w:p>
              </w:tc>
            </w:tr>
            <w:tr w:rsidR="006C31AD" w:rsidRPr="007B0268"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7B0268" w:rsidRDefault="000C011D" w:rsidP="006162E5">
                  <w:pPr>
                    <w:spacing w:after="0" w:line="240" w:lineRule="auto"/>
                    <w:contextualSpacing/>
                    <w:rPr>
                      <w:rFonts w:ascii="Arial" w:eastAsia="Arial" w:hAnsi="Arial" w:cs="Arial"/>
                      <w:color w:val="0070C0"/>
                      <w:sz w:val="16"/>
                      <w:szCs w:val="16"/>
                    </w:rPr>
                  </w:pPr>
                  <w:r w:rsidRPr="007B0268">
                    <w:rPr>
                      <w:rFonts w:ascii="Arial" w:eastAsia="Arial" w:hAnsi="Arial" w:cs="Arial"/>
                      <w:color w:val="0070C0"/>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7B0268" w:rsidRDefault="000C011D" w:rsidP="006162E5">
                  <w:pPr>
                    <w:pStyle w:val="NoSpacing"/>
                    <w:widowControl w:val="0"/>
                    <w:contextualSpacing/>
                    <w:jc w:val="right"/>
                    <w:rPr>
                      <w:rFonts w:ascii="Arial" w:eastAsia="Arial" w:hAnsi="Arial" w:cs="Arial"/>
                      <w:color w:val="0070C0"/>
                      <w:sz w:val="16"/>
                      <w:szCs w:val="16"/>
                      <w:lang w:val="en-PH"/>
                    </w:rPr>
                  </w:pPr>
                  <w:r w:rsidRPr="007B0268">
                    <w:rPr>
                      <w:rFonts w:ascii="Arial" w:eastAsia="Arial" w:hAnsi="Arial" w:cs="Arial"/>
                      <w:color w:val="0070C0"/>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7B0268" w:rsidRDefault="000C011D" w:rsidP="006162E5">
                  <w:pPr>
                    <w:pStyle w:val="NoSpacing"/>
                    <w:widowControl w:val="0"/>
                    <w:contextualSpacing/>
                    <w:jc w:val="right"/>
                    <w:rPr>
                      <w:rFonts w:ascii="Arial" w:eastAsia="Arial" w:hAnsi="Arial" w:cs="Arial"/>
                      <w:color w:val="0070C0"/>
                      <w:sz w:val="16"/>
                      <w:szCs w:val="16"/>
                      <w:lang w:val="en-PH"/>
                    </w:rPr>
                  </w:pPr>
                  <w:r w:rsidRPr="007B0268">
                    <w:rPr>
                      <w:rFonts w:ascii="Arial" w:eastAsia="Arial" w:hAnsi="Arial" w:cs="Arial"/>
                      <w:color w:val="0070C0"/>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7B0268" w:rsidRDefault="000C011D" w:rsidP="006162E5">
                  <w:pPr>
                    <w:pStyle w:val="NoSpacing"/>
                    <w:widowControl w:val="0"/>
                    <w:contextualSpacing/>
                    <w:jc w:val="right"/>
                    <w:rPr>
                      <w:rFonts w:ascii="Arial" w:eastAsia="Arial" w:hAnsi="Arial" w:cs="Arial"/>
                      <w:color w:val="0070C0"/>
                      <w:sz w:val="16"/>
                      <w:szCs w:val="16"/>
                      <w:lang w:val="en-PH"/>
                    </w:rPr>
                  </w:pPr>
                  <w:r w:rsidRPr="007B0268">
                    <w:rPr>
                      <w:rFonts w:ascii="Arial" w:eastAsia="Arial" w:hAnsi="Arial" w:cs="Arial"/>
                      <w:color w:val="0070C0"/>
                      <w:sz w:val="16"/>
                      <w:szCs w:val="16"/>
                      <w:lang w:val="en-PH"/>
                    </w:rPr>
                    <w:t>14,625,000.00</w:t>
                  </w:r>
                </w:p>
              </w:tc>
            </w:tr>
            <w:tr w:rsidR="006C31AD" w:rsidRPr="007B0268"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7B0268" w:rsidRDefault="000C011D" w:rsidP="006162E5">
                  <w:pPr>
                    <w:spacing w:after="0" w:line="240" w:lineRule="auto"/>
                    <w:contextualSpacing/>
                    <w:rPr>
                      <w:rFonts w:ascii="Arial" w:eastAsia="Arial" w:hAnsi="Arial" w:cs="Arial"/>
                      <w:color w:val="0070C0"/>
                      <w:sz w:val="16"/>
                      <w:szCs w:val="16"/>
                    </w:rPr>
                  </w:pPr>
                  <w:r w:rsidRPr="007B0268">
                    <w:rPr>
                      <w:rFonts w:ascii="Arial" w:eastAsia="Arial" w:hAnsi="Arial" w:cs="Arial"/>
                      <w:color w:val="0070C0"/>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36,507,500.00</w:t>
                  </w:r>
                </w:p>
              </w:tc>
            </w:tr>
            <w:tr w:rsidR="006C31AD" w:rsidRPr="007B0268"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7B0268" w:rsidRDefault="000C011D" w:rsidP="006162E5">
                  <w:pPr>
                    <w:spacing w:after="0" w:line="240" w:lineRule="auto"/>
                    <w:contextualSpacing/>
                    <w:rPr>
                      <w:rFonts w:ascii="Arial" w:eastAsia="Arial" w:hAnsi="Arial" w:cs="Arial"/>
                      <w:color w:val="0070C0"/>
                      <w:sz w:val="16"/>
                      <w:szCs w:val="16"/>
                    </w:rPr>
                  </w:pPr>
                  <w:r w:rsidRPr="007B0268">
                    <w:rPr>
                      <w:rFonts w:ascii="Arial" w:eastAsia="Arial" w:hAnsi="Arial" w:cs="Arial"/>
                      <w:color w:val="0070C0"/>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6,250,000.00</w:t>
                  </w:r>
                </w:p>
              </w:tc>
            </w:tr>
            <w:tr w:rsidR="006C31AD" w:rsidRPr="007B0268"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7B0268" w:rsidRDefault="000C011D" w:rsidP="006162E5">
                  <w:pPr>
                    <w:spacing w:after="0" w:line="240" w:lineRule="auto"/>
                    <w:contextualSpacing/>
                    <w:rPr>
                      <w:rFonts w:ascii="Arial" w:eastAsia="Arial" w:hAnsi="Arial" w:cs="Arial"/>
                      <w:color w:val="0070C0"/>
                      <w:sz w:val="16"/>
                      <w:szCs w:val="16"/>
                    </w:rPr>
                  </w:pPr>
                  <w:r w:rsidRPr="007B0268">
                    <w:rPr>
                      <w:rFonts w:ascii="Arial" w:eastAsia="Arial" w:hAnsi="Arial" w:cs="Arial"/>
                      <w:color w:val="0070C0"/>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8,392,500.00</w:t>
                  </w:r>
                </w:p>
              </w:tc>
            </w:tr>
            <w:tr w:rsidR="006C31AD" w:rsidRPr="007B0268"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7B0268" w:rsidRDefault="000C011D" w:rsidP="006162E5">
                  <w:pPr>
                    <w:spacing w:after="0" w:line="240" w:lineRule="auto"/>
                    <w:contextualSpacing/>
                    <w:rPr>
                      <w:rFonts w:ascii="Arial" w:eastAsia="Arial" w:hAnsi="Arial" w:cs="Arial"/>
                      <w:color w:val="0070C0"/>
                      <w:sz w:val="16"/>
                      <w:szCs w:val="16"/>
                    </w:rPr>
                  </w:pPr>
                  <w:r w:rsidRPr="007B0268">
                    <w:rPr>
                      <w:rFonts w:ascii="Arial" w:eastAsia="Arial" w:hAnsi="Arial" w:cs="Arial"/>
                      <w:color w:val="0070C0"/>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37,442,500.00</w:t>
                  </w:r>
                </w:p>
              </w:tc>
            </w:tr>
            <w:tr w:rsidR="006C31AD" w:rsidRPr="007B0268"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7B0268" w:rsidRDefault="000C011D" w:rsidP="006162E5">
                  <w:pPr>
                    <w:spacing w:after="0" w:line="240" w:lineRule="auto"/>
                    <w:contextualSpacing/>
                    <w:rPr>
                      <w:rFonts w:ascii="Arial" w:eastAsia="Arial" w:hAnsi="Arial" w:cs="Arial"/>
                      <w:color w:val="0070C0"/>
                      <w:sz w:val="16"/>
                      <w:szCs w:val="16"/>
                    </w:rPr>
                  </w:pPr>
                  <w:r w:rsidRPr="007B0268">
                    <w:rPr>
                      <w:rFonts w:ascii="Arial" w:eastAsia="Arial" w:hAnsi="Arial" w:cs="Arial"/>
                      <w:color w:val="0070C0"/>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11,915,000.00</w:t>
                  </w:r>
                </w:p>
              </w:tc>
            </w:tr>
            <w:tr w:rsidR="006C31AD" w:rsidRPr="007B0268"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7B0268" w:rsidRDefault="000C011D" w:rsidP="006162E5">
                  <w:pPr>
                    <w:spacing w:after="0" w:line="240" w:lineRule="auto"/>
                    <w:contextualSpacing/>
                    <w:rPr>
                      <w:rFonts w:ascii="Arial" w:eastAsia="Arial" w:hAnsi="Arial" w:cs="Arial"/>
                      <w:color w:val="0070C0"/>
                      <w:sz w:val="16"/>
                      <w:szCs w:val="16"/>
                    </w:rPr>
                  </w:pPr>
                  <w:r w:rsidRPr="007B0268">
                    <w:rPr>
                      <w:rFonts w:ascii="Arial" w:eastAsia="Arial" w:hAnsi="Arial" w:cs="Arial"/>
                      <w:color w:val="0070C0"/>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0,722,500.00</w:t>
                  </w:r>
                </w:p>
              </w:tc>
            </w:tr>
            <w:tr w:rsidR="006C31AD" w:rsidRPr="007B0268"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7B0268" w:rsidRDefault="000C011D" w:rsidP="006162E5">
                  <w:pPr>
                    <w:spacing w:after="0" w:line="240" w:lineRule="auto"/>
                    <w:contextualSpacing/>
                    <w:rPr>
                      <w:rFonts w:ascii="Arial" w:eastAsia="Arial" w:hAnsi="Arial" w:cs="Arial"/>
                      <w:color w:val="0070C0"/>
                      <w:sz w:val="16"/>
                      <w:szCs w:val="16"/>
                    </w:rPr>
                  </w:pPr>
                  <w:r w:rsidRPr="007B0268">
                    <w:rPr>
                      <w:rFonts w:ascii="Arial" w:eastAsia="Arial" w:hAnsi="Arial" w:cs="Arial"/>
                      <w:color w:val="0070C0"/>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6,500,000.00</w:t>
                  </w:r>
                </w:p>
              </w:tc>
            </w:tr>
            <w:tr w:rsidR="006C31AD" w:rsidRPr="007B0268"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7B0268" w:rsidRDefault="000C011D" w:rsidP="006162E5">
                  <w:pPr>
                    <w:spacing w:after="0" w:line="240" w:lineRule="auto"/>
                    <w:contextualSpacing/>
                    <w:rPr>
                      <w:rFonts w:ascii="Arial" w:eastAsia="Arial" w:hAnsi="Arial" w:cs="Arial"/>
                      <w:color w:val="0070C0"/>
                      <w:sz w:val="16"/>
                      <w:szCs w:val="16"/>
                    </w:rPr>
                  </w:pPr>
                  <w:r w:rsidRPr="007B0268">
                    <w:rPr>
                      <w:rFonts w:ascii="Arial" w:eastAsia="Arial" w:hAnsi="Arial" w:cs="Arial"/>
                      <w:color w:val="0070C0"/>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58,850,000.00</w:t>
                  </w:r>
                </w:p>
              </w:tc>
            </w:tr>
            <w:tr w:rsidR="006C31AD" w:rsidRPr="007B0268"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7B0268" w:rsidRDefault="000C011D" w:rsidP="006162E5">
                  <w:pPr>
                    <w:spacing w:after="0" w:line="240" w:lineRule="auto"/>
                    <w:contextualSpacing/>
                    <w:rPr>
                      <w:rFonts w:ascii="Arial" w:eastAsia="Arial" w:hAnsi="Arial" w:cs="Arial"/>
                      <w:color w:val="0070C0"/>
                      <w:sz w:val="16"/>
                      <w:szCs w:val="16"/>
                    </w:rPr>
                  </w:pPr>
                  <w:r w:rsidRPr="007B0268">
                    <w:rPr>
                      <w:rFonts w:ascii="Arial" w:eastAsia="Arial" w:hAnsi="Arial" w:cs="Arial"/>
                      <w:color w:val="0070C0"/>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7,500,000.00</w:t>
                  </w:r>
                </w:p>
              </w:tc>
            </w:tr>
            <w:tr w:rsidR="006C31AD" w:rsidRPr="007B0268"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7B0268" w:rsidRDefault="000C011D" w:rsidP="006162E5">
                  <w:pPr>
                    <w:spacing w:after="0" w:line="240" w:lineRule="auto"/>
                    <w:contextualSpacing/>
                    <w:rPr>
                      <w:rFonts w:ascii="Arial" w:eastAsia="Arial" w:hAnsi="Arial" w:cs="Arial"/>
                      <w:color w:val="0070C0"/>
                      <w:sz w:val="16"/>
                      <w:szCs w:val="16"/>
                    </w:rPr>
                  </w:pPr>
                  <w:r w:rsidRPr="007B0268">
                    <w:rPr>
                      <w:rFonts w:ascii="Arial" w:eastAsia="Arial" w:hAnsi="Arial" w:cs="Arial"/>
                      <w:color w:val="0070C0"/>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5,485,000.00</w:t>
                  </w:r>
                </w:p>
              </w:tc>
            </w:tr>
            <w:tr w:rsidR="006C31AD" w:rsidRPr="007B0268"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7B0268" w:rsidRDefault="000C011D" w:rsidP="006162E5">
                  <w:pPr>
                    <w:spacing w:after="0" w:line="240" w:lineRule="auto"/>
                    <w:contextualSpacing/>
                    <w:rPr>
                      <w:rFonts w:ascii="Arial" w:eastAsia="Arial" w:hAnsi="Arial" w:cs="Arial"/>
                      <w:color w:val="0070C0"/>
                      <w:sz w:val="16"/>
                      <w:szCs w:val="16"/>
                    </w:rPr>
                  </w:pPr>
                  <w:r w:rsidRPr="007B0268">
                    <w:rPr>
                      <w:rFonts w:ascii="Arial" w:eastAsia="Arial" w:hAnsi="Arial" w:cs="Arial"/>
                      <w:color w:val="0070C0"/>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7B0268" w:rsidRDefault="000C011D" w:rsidP="006162E5">
                  <w:pPr>
                    <w:spacing w:after="0" w:line="240" w:lineRule="auto"/>
                    <w:contextualSpacing/>
                    <w:jc w:val="right"/>
                    <w:rPr>
                      <w:rFonts w:ascii="Arial" w:eastAsia="Arial" w:hAnsi="Arial" w:cs="Arial"/>
                      <w:color w:val="0070C0"/>
                      <w:sz w:val="16"/>
                      <w:szCs w:val="16"/>
                    </w:rPr>
                  </w:pPr>
                  <w:r w:rsidRPr="007B0268">
                    <w:rPr>
                      <w:rFonts w:ascii="Arial" w:eastAsia="Arial" w:hAnsi="Arial" w:cs="Arial"/>
                      <w:color w:val="0070C0"/>
                      <w:sz w:val="16"/>
                      <w:szCs w:val="16"/>
                    </w:rPr>
                    <w:t>69,120,000.00</w:t>
                  </w:r>
                </w:p>
              </w:tc>
            </w:tr>
            <w:tr w:rsidR="006C31AD" w:rsidRPr="007B0268"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7B0268" w:rsidRDefault="000C011D" w:rsidP="006162E5">
                  <w:pPr>
                    <w:spacing w:after="0" w:line="240" w:lineRule="auto"/>
                    <w:contextualSpacing/>
                    <w:jc w:val="both"/>
                    <w:rPr>
                      <w:rFonts w:ascii="Arial" w:eastAsia="Arial" w:hAnsi="Arial" w:cs="Arial"/>
                      <w:b/>
                      <w:color w:val="0070C0"/>
                      <w:sz w:val="16"/>
                      <w:szCs w:val="16"/>
                    </w:rPr>
                  </w:pPr>
                  <w:r w:rsidRPr="007B0268">
                    <w:rPr>
                      <w:rFonts w:ascii="Arial" w:eastAsia="Arial" w:hAnsi="Arial" w:cs="Arial"/>
                      <w:b/>
                      <w:color w:val="0070C0"/>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7B0268" w:rsidRDefault="000C011D" w:rsidP="006162E5">
                  <w:pPr>
                    <w:spacing w:after="0" w:line="240" w:lineRule="auto"/>
                    <w:contextualSpacing/>
                    <w:jc w:val="right"/>
                    <w:rPr>
                      <w:rFonts w:ascii="Arial" w:eastAsia="Arial" w:hAnsi="Arial" w:cs="Arial"/>
                      <w:b/>
                      <w:color w:val="0070C0"/>
                      <w:sz w:val="16"/>
                      <w:szCs w:val="16"/>
                    </w:rPr>
                  </w:pPr>
                  <w:r w:rsidRPr="007B0268">
                    <w:rPr>
                      <w:rFonts w:ascii="Arial" w:eastAsia="Arial" w:hAnsi="Arial" w:cs="Arial"/>
                      <w:b/>
                      <w:color w:val="0070C0"/>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7B0268" w:rsidRDefault="000C011D" w:rsidP="006162E5">
                  <w:pPr>
                    <w:spacing w:after="0" w:line="240" w:lineRule="auto"/>
                    <w:contextualSpacing/>
                    <w:jc w:val="right"/>
                    <w:rPr>
                      <w:rFonts w:ascii="Arial" w:eastAsia="Arial" w:hAnsi="Arial" w:cs="Arial"/>
                      <w:b/>
                      <w:color w:val="0070C0"/>
                      <w:sz w:val="16"/>
                      <w:szCs w:val="16"/>
                    </w:rPr>
                  </w:pPr>
                  <w:r w:rsidRPr="007B0268">
                    <w:rPr>
                      <w:rFonts w:ascii="Arial" w:eastAsia="Arial" w:hAnsi="Arial" w:cs="Arial"/>
                      <w:b/>
                      <w:color w:val="0070C0"/>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7B0268" w:rsidRDefault="000C011D" w:rsidP="006162E5">
                  <w:pPr>
                    <w:spacing w:after="0" w:line="240" w:lineRule="auto"/>
                    <w:contextualSpacing/>
                    <w:jc w:val="right"/>
                    <w:rPr>
                      <w:rFonts w:ascii="Arial" w:eastAsia="Arial" w:hAnsi="Arial" w:cs="Arial"/>
                      <w:b/>
                      <w:color w:val="0070C0"/>
                      <w:sz w:val="16"/>
                      <w:szCs w:val="16"/>
                    </w:rPr>
                  </w:pPr>
                  <w:r w:rsidRPr="007B0268">
                    <w:rPr>
                      <w:rFonts w:ascii="Arial" w:eastAsia="Arial" w:hAnsi="Arial" w:cs="Arial"/>
                      <w:b/>
                      <w:color w:val="0070C0"/>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7B0268" w:rsidRDefault="000C011D" w:rsidP="006162E5">
                  <w:pPr>
                    <w:spacing w:after="0" w:line="240" w:lineRule="auto"/>
                    <w:contextualSpacing/>
                    <w:jc w:val="right"/>
                    <w:rPr>
                      <w:rFonts w:ascii="Arial" w:eastAsia="Arial" w:hAnsi="Arial" w:cs="Arial"/>
                      <w:b/>
                      <w:color w:val="0070C0"/>
                      <w:sz w:val="16"/>
                      <w:szCs w:val="16"/>
                    </w:rPr>
                  </w:pPr>
                  <w:r w:rsidRPr="007B0268">
                    <w:rPr>
                      <w:rFonts w:ascii="Arial" w:eastAsia="Arial" w:hAnsi="Arial" w:cs="Arial"/>
                      <w:b/>
                      <w:color w:val="0070C0"/>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7B0268" w:rsidRDefault="000C011D" w:rsidP="006162E5">
                  <w:pPr>
                    <w:spacing w:after="0" w:line="240" w:lineRule="auto"/>
                    <w:contextualSpacing/>
                    <w:jc w:val="right"/>
                    <w:rPr>
                      <w:rFonts w:ascii="Arial" w:eastAsia="Arial" w:hAnsi="Arial" w:cs="Arial"/>
                      <w:b/>
                      <w:color w:val="0070C0"/>
                      <w:sz w:val="16"/>
                      <w:szCs w:val="16"/>
                    </w:rPr>
                  </w:pPr>
                  <w:r w:rsidRPr="007B0268">
                    <w:rPr>
                      <w:rFonts w:ascii="Arial" w:eastAsia="Arial" w:hAnsi="Arial" w:cs="Arial"/>
                      <w:b/>
                      <w:color w:val="0070C0"/>
                      <w:sz w:val="16"/>
                      <w:szCs w:val="16"/>
                    </w:rPr>
                    <w:t>365,410,000.00</w:t>
                  </w:r>
                </w:p>
              </w:tc>
            </w:tr>
          </w:tbl>
          <w:p w14:paraId="55D42712" w14:textId="77777777" w:rsidR="000C011D" w:rsidRPr="007B0268"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B0268">
              <w:rPr>
                <w:rFonts w:ascii="Arial" w:eastAsia="Arial" w:hAnsi="Arial" w:cs="Arial"/>
                <w:color w:val="0070C0"/>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7B0268"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7B0268">
              <w:rPr>
                <w:rFonts w:ascii="Arial" w:eastAsia="Arial" w:hAnsi="Arial" w:cs="Arial"/>
                <w:color w:val="0070C0"/>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Continuous preparation for the Bayanihan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PhP)</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responds to grievances and concerns relative to SAP and relief assistance.</w:t>
            </w:r>
          </w:p>
        </w:tc>
      </w:tr>
    </w:tbl>
    <w:p w14:paraId="0C245C6E" w14:textId="0B5B6CE9"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3EE9DDE6" w:rsidR="00F67DF8" w:rsidRPr="002F548D" w:rsidRDefault="008D4E51" w:rsidP="00F67DF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sz w:val="20"/>
                <w:szCs w:val="19"/>
              </w:rPr>
            </w:pPr>
            <w:r w:rsidRPr="002F548D">
              <w:rPr>
                <w:rFonts w:ascii="Arial" w:eastAsia="Arial" w:hAnsi="Arial" w:cs="Arial"/>
                <w:sz w:val="20"/>
                <w:szCs w:val="19"/>
              </w:rPr>
              <w:t>2</w:t>
            </w:r>
            <w:r w:rsidR="00C30D92" w:rsidRPr="002F548D">
              <w:rPr>
                <w:rFonts w:ascii="Arial" w:eastAsia="Arial" w:hAnsi="Arial" w:cs="Arial"/>
                <w:sz w:val="20"/>
                <w:szCs w:val="19"/>
              </w:rPr>
              <w:t>1</w:t>
            </w:r>
            <w:r w:rsidR="00F67DF8" w:rsidRPr="002F548D">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2F548D" w:rsidRDefault="00F67DF8" w:rsidP="00F67DF8">
            <w:pPr>
              <w:pStyle w:val="ListParagraph"/>
              <w:numPr>
                <w:ilvl w:val="0"/>
                <w:numId w:val="7"/>
              </w:numPr>
              <w:spacing w:after="0" w:line="240" w:lineRule="auto"/>
              <w:jc w:val="both"/>
              <w:rPr>
                <w:rFonts w:ascii="Arial" w:eastAsia="Arial" w:hAnsi="Arial" w:cs="Arial"/>
                <w:sz w:val="20"/>
                <w:szCs w:val="19"/>
              </w:rPr>
            </w:pPr>
            <w:r w:rsidRPr="002F548D">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5D2621F8" w:rsidR="00F67DF8" w:rsidRPr="002F548D" w:rsidRDefault="007B3064" w:rsidP="00F67DF8">
            <w:pPr>
              <w:pStyle w:val="ListParagraph"/>
              <w:numPr>
                <w:ilvl w:val="0"/>
                <w:numId w:val="7"/>
              </w:numP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of </w:t>
            </w:r>
            <w:r w:rsidR="00691660" w:rsidRPr="002F548D">
              <w:rPr>
                <w:rFonts w:ascii="Arial" w:eastAsia="Arial" w:hAnsi="Arial" w:cs="Arial"/>
                <w:sz w:val="20"/>
                <w:szCs w:val="19"/>
              </w:rPr>
              <w:t>1</w:t>
            </w:r>
            <w:r w:rsidR="00AC5C65" w:rsidRPr="002F548D">
              <w:rPr>
                <w:rFonts w:ascii="Arial" w:eastAsia="Arial" w:hAnsi="Arial" w:cs="Arial"/>
                <w:sz w:val="20"/>
                <w:szCs w:val="19"/>
              </w:rPr>
              <w:t>7</w:t>
            </w:r>
            <w:r w:rsidR="00691660" w:rsidRPr="002F548D">
              <w:rPr>
                <w:rFonts w:ascii="Arial" w:eastAsia="Arial" w:hAnsi="Arial" w:cs="Arial"/>
                <w:sz w:val="20"/>
                <w:szCs w:val="19"/>
              </w:rPr>
              <w:t>3</w:t>
            </w:r>
            <w:r w:rsidR="00F67DF8" w:rsidRPr="002F548D">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2F548D" w:rsidRDefault="00F67DF8" w:rsidP="00F67DF8">
            <w:pPr>
              <w:spacing w:after="0" w:line="240" w:lineRule="auto"/>
              <w:jc w:val="both"/>
              <w:rPr>
                <w:rFonts w:ascii="Arial" w:eastAsia="Arial" w:hAnsi="Arial" w:cs="Arial"/>
                <w:sz w:val="20"/>
                <w:szCs w:val="19"/>
              </w:rPr>
            </w:pPr>
          </w:p>
          <w:p w14:paraId="01EEFFE6" w14:textId="77777777" w:rsidR="00F67DF8" w:rsidRPr="002F548D" w:rsidRDefault="00F67DF8" w:rsidP="00F67DF8">
            <w:pP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p w14:paraId="30C9F99F" w14:textId="36634C02" w:rsidR="00F67DF8" w:rsidRPr="002F548D" w:rsidRDefault="00F67DF8" w:rsidP="00F67DF8">
            <w:pPr>
              <w:pStyle w:val="ListParagraph"/>
              <w:numPr>
                <w:ilvl w:val="0"/>
                <w:numId w:val="7"/>
              </w:numP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of </w:t>
            </w:r>
            <w:r w:rsidRPr="002F548D">
              <w:rPr>
                <w:rFonts w:ascii="Arial" w:eastAsia="Arial" w:hAnsi="Arial" w:cs="Arial"/>
                <w:b/>
                <w:sz w:val="20"/>
                <w:szCs w:val="19"/>
              </w:rPr>
              <w:t>₱</w:t>
            </w:r>
            <w:r w:rsidRPr="002F548D">
              <w:rPr>
                <w:rFonts w:ascii="Arial" w:eastAsia="Arial" w:hAnsi="Arial" w:cs="Arial"/>
                <w:b/>
                <w:sz w:val="20"/>
                <w:szCs w:val="19"/>
                <w:lang w:val="en-US"/>
              </w:rPr>
              <w:t>4,270,8</w:t>
            </w:r>
            <w:r w:rsidR="00B648F9" w:rsidRPr="002F548D">
              <w:rPr>
                <w:rFonts w:ascii="Arial" w:eastAsia="Arial" w:hAnsi="Arial" w:cs="Arial"/>
                <w:b/>
                <w:sz w:val="20"/>
                <w:szCs w:val="19"/>
                <w:lang w:val="en-US"/>
              </w:rPr>
              <w:t>27</w:t>
            </w:r>
            <w:r w:rsidRPr="002F548D">
              <w:rPr>
                <w:rFonts w:ascii="Arial" w:eastAsia="Arial" w:hAnsi="Arial" w:cs="Arial"/>
                <w:b/>
                <w:sz w:val="20"/>
                <w:szCs w:val="19"/>
                <w:lang w:val="en-US"/>
              </w:rPr>
              <w:t xml:space="preserve">,000.00 </w:t>
            </w:r>
            <w:r w:rsidRPr="002F548D">
              <w:rPr>
                <w:rFonts w:ascii="Arial" w:eastAsia="Arial" w:hAnsi="Arial" w:cs="Arial"/>
                <w:sz w:val="20"/>
                <w:szCs w:val="19"/>
              </w:rPr>
              <w:t xml:space="preserve">was paid to </w:t>
            </w:r>
            <w:r w:rsidRPr="002F548D">
              <w:rPr>
                <w:rFonts w:ascii="Arial" w:eastAsia="Arial" w:hAnsi="Arial" w:cs="Arial"/>
                <w:b/>
                <w:bCs/>
                <w:sz w:val="20"/>
                <w:szCs w:val="19"/>
                <w:lang w:val="en-US"/>
              </w:rPr>
              <w:t>776,5</w:t>
            </w:r>
            <w:r w:rsidR="00B648F9" w:rsidRPr="002F548D">
              <w:rPr>
                <w:rFonts w:ascii="Arial" w:eastAsia="Arial" w:hAnsi="Arial" w:cs="Arial"/>
                <w:b/>
                <w:bCs/>
                <w:sz w:val="20"/>
                <w:szCs w:val="19"/>
                <w:lang w:val="en-US"/>
              </w:rPr>
              <w:t>14</w:t>
            </w:r>
            <w:r w:rsidRPr="002F548D">
              <w:rPr>
                <w:rFonts w:ascii="Arial" w:eastAsia="Arial" w:hAnsi="Arial" w:cs="Arial"/>
                <w:b/>
                <w:bCs/>
                <w:sz w:val="20"/>
                <w:szCs w:val="19"/>
                <w:lang w:val="en-US"/>
              </w:rPr>
              <w:t xml:space="preserve"> beneficiaries</w:t>
            </w:r>
            <w:r w:rsidRPr="002F548D">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2F548D" w:rsidRDefault="00F67DF8" w:rsidP="00F67DF8">
            <w:pPr>
              <w:pStyle w:val="ListParagraph"/>
              <w:numPr>
                <w:ilvl w:val="0"/>
                <w:numId w:val="7"/>
              </w:numP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amount of </w:t>
            </w:r>
            <w:r w:rsidRPr="002F548D">
              <w:rPr>
                <w:rFonts w:ascii="Arial" w:eastAsia="Arial" w:hAnsi="Arial" w:cs="Arial"/>
                <w:b/>
                <w:bCs/>
                <w:sz w:val="20"/>
                <w:szCs w:val="19"/>
              </w:rPr>
              <w:t>₱513,724,350.00</w:t>
            </w:r>
            <w:r w:rsidRPr="002F548D">
              <w:rPr>
                <w:rFonts w:ascii="Arial" w:eastAsia="Arial" w:hAnsi="Arial" w:cs="Arial"/>
                <w:sz w:val="20"/>
                <w:szCs w:val="19"/>
              </w:rPr>
              <w:t xml:space="preserve"> were paid through direct payout and cash cards to </w:t>
            </w:r>
            <w:r w:rsidRPr="002F548D">
              <w:rPr>
                <w:rFonts w:ascii="Arial" w:eastAsia="Arial" w:hAnsi="Arial" w:cs="Arial"/>
                <w:b/>
                <w:bCs/>
                <w:sz w:val="20"/>
                <w:szCs w:val="19"/>
              </w:rPr>
              <w:t>123,789</w:t>
            </w:r>
            <w:r w:rsidRPr="002F548D">
              <w:rPr>
                <w:rFonts w:ascii="Arial" w:eastAsia="Arial" w:hAnsi="Arial" w:cs="Arial"/>
                <w:sz w:val="20"/>
                <w:szCs w:val="19"/>
              </w:rPr>
              <w:t xml:space="preserve"> </w:t>
            </w:r>
            <w:r w:rsidRPr="002F548D">
              <w:rPr>
                <w:rFonts w:ascii="Arial" w:eastAsia="Arial" w:hAnsi="Arial" w:cs="Arial"/>
                <w:b/>
                <w:sz w:val="20"/>
                <w:szCs w:val="19"/>
              </w:rPr>
              <w:t>4Ps beneficiaries</w:t>
            </w:r>
            <w:r w:rsidRPr="002F548D">
              <w:rPr>
                <w:rFonts w:ascii="Arial" w:eastAsia="Arial" w:hAnsi="Arial" w:cs="Arial"/>
                <w:sz w:val="20"/>
                <w:szCs w:val="19"/>
              </w:rPr>
              <w:t xml:space="preserve"> while a total amount of </w:t>
            </w:r>
            <w:r w:rsidRPr="002F548D">
              <w:rPr>
                <w:rFonts w:ascii="Arial" w:eastAsia="Arial" w:hAnsi="Arial" w:cs="Arial"/>
                <w:b/>
                <w:sz w:val="20"/>
                <w:szCs w:val="19"/>
              </w:rPr>
              <w:t>₱</w:t>
            </w:r>
            <w:r w:rsidRPr="002F548D">
              <w:rPr>
                <w:rFonts w:ascii="Arial" w:eastAsia="Arial" w:hAnsi="Arial" w:cs="Arial"/>
                <w:b/>
                <w:sz w:val="20"/>
                <w:szCs w:val="19"/>
                <w:lang w:val="en-US"/>
              </w:rPr>
              <w:t xml:space="preserve">2,259,829,000.00 </w:t>
            </w:r>
            <w:r w:rsidRPr="002F548D">
              <w:rPr>
                <w:rFonts w:ascii="Arial" w:eastAsia="Arial" w:hAnsi="Arial" w:cs="Arial"/>
                <w:sz w:val="20"/>
                <w:szCs w:val="19"/>
              </w:rPr>
              <w:t xml:space="preserve">were paid through financial service providers (FSPs) to </w:t>
            </w:r>
            <w:r w:rsidRPr="002F548D">
              <w:rPr>
                <w:rFonts w:ascii="Arial" w:eastAsia="Arial" w:hAnsi="Arial" w:cs="Arial"/>
                <w:b/>
                <w:sz w:val="20"/>
                <w:szCs w:val="19"/>
                <w:lang w:val="en-US"/>
              </w:rPr>
              <w:t xml:space="preserve">410,878 </w:t>
            </w:r>
            <w:r w:rsidRPr="002F548D">
              <w:rPr>
                <w:rFonts w:ascii="Arial" w:eastAsia="Arial" w:hAnsi="Arial" w:cs="Arial"/>
                <w:b/>
                <w:sz w:val="20"/>
                <w:szCs w:val="19"/>
              </w:rPr>
              <w:t>non-4Ps beneficiaries</w:t>
            </w:r>
            <w:r w:rsidRPr="002F548D">
              <w:rPr>
                <w:rFonts w:ascii="Arial" w:eastAsia="Arial" w:hAnsi="Arial" w:cs="Arial"/>
                <w:sz w:val="20"/>
                <w:szCs w:val="19"/>
              </w:rPr>
              <w:t xml:space="preserve"> in Pangasinan for the second tranche implementation.</w:t>
            </w:r>
          </w:p>
          <w:p w14:paraId="17EDC964" w14:textId="77777777" w:rsidR="00F67DF8" w:rsidRPr="002F548D" w:rsidRDefault="00F67DF8" w:rsidP="00F67DF8">
            <w:pPr>
              <w:pStyle w:val="ListParagraph"/>
              <w:numPr>
                <w:ilvl w:val="0"/>
                <w:numId w:val="7"/>
              </w:numPr>
              <w:spacing w:after="0" w:line="240" w:lineRule="auto"/>
              <w:jc w:val="both"/>
              <w:rPr>
                <w:rFonts w:ascii="Arial" w:eastAsia="Arial" w:hAnsi="Arial" w:cs="Arial"/>
                <w:sz w:val="20"/>
                <w:szCs w:val="19"/>
              </w:rPr>
            </w:pPr>
            <w:r w:rsidRPr="002F548D">
              <w:rPr>
                <w:rFonts w:ascii="Arial" w:eastAsia="Arial" w:hAnsi="Arial" w:cs="Arial"/>
                <w:sz w:val="20"/>
                <w:szCs w:val="19"/>
              </w:rPr>
              <w:t>A total amount of</w:t>
            </w:r>
            <w:r w:rsidRPr="002F548D">
              <w:rPr>
                <w:rFonts w:ascii="Arial" w:eastAsia="Arial" w:hAnsi="Arial" w:cs="Arial"/>
                <w:b/>
                <w:sz w:val="20"/>
                <w:szCs w:val="19"/>
              </w:rPr>
              <w:t xml:space="preserve"> ₱265,446,500.00 </w:t>
            </w:r>
            <w:r w:rsidRPr="002F548D">
              <w:rPr>
                <w:rFonts w:ascii="Arial" w:eastAsia="Arial" w:hAnsi="Arial" w:cs="Arial"/>
                <w:sz w:val="20"/>
                <w:szCs w:val="19"/>
              </w:rPr>
              <w:t xml:space="preserve">was paid to </w:t>
            </w:r>
            <w:r w:rsidRPr="002F548D">
              <w:rPr>
                <w:rFonts w:ascii="Arial" w:eastAsia="Arial" w:hAnsi="Arial" w:cs="Arial"/>
                <w:b/>
                <w:sz w:val="20"/>
                <w:szCs w:val="19"/>
              </w:rPr>
              <w:t>48,263 waitlisted beneficiaries</w:t>
            </w:r>
            <w:r w:rsidRPr="002F548D">
              <w:rPr>
                <w:rFonts w:ascii="Arial" w:eastAsia="Arial" w:hAnsi="Arial" w:cs="Arial"/>
                <w:sz w:val="20"/>
                <w:szCs w:val="19"/>
              </w:rPr>
              <w:t xml:space="preserve"> in the Region.</w:t>
            </w:r>
          </w:p>
          <w:p w14:paraId="1853CF1B" w14:textId="77777777" w:rsidR="00F67DF8" w:rsidRPr="002F548D" w:rsidRDefault="00F67DF8" w:rsidP="00F67DF8">
            <w:pPr>
              <w:pStyle w:val="ListParagraph"/>
              <w:numPr>
                <w:ilvl w:val="0"/>
                <w:numId w:val="7"/>
              </w:numP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amount of </w:t>
            </w:r>
            <w:r w:rsidRPr="002F548D">
              <w:rPr>
                <w:rFonts w:ascii="Arial" w:eastAsia="Arial" w:hAnsi="Arial" w:cs="Arial"/>
                <w:b/>
                <w:sz w:val="20"/>
                <w:szCs w:val="19"/>
              </w:rPr>
              <w:t>₱</w:t>
            </w:r>
            <w:r w:rsidRPr="002F548D">
              <w:rPr>
                <w:rFonts w:ascii="Arial" w:eastAsia="Arial" w:hAnsi="Arial" w:cs="Arial"/>
                <w:b/>
                <w:sz w:val="20"/>
                <w:szCs w:val="19"/>
                <w:lang w:val="en-US"/>
              </w:rPr>
              <w:t xml:space="preserve">15,130,500.00 </w:t>
            </w:r>
            <w:r w:rsidRPr="002F548D">
              <w:rPr>
                <w:rFonts w:ascii="Arial" w:eastAsia="Arial" w:hAnsi="Arial" w:cs="Arial"/>
                <w:sz w:val="20"/>
                <w:szCs w:val="19"/>
              </w:rPr>
              <w:t xml:space="preserve">was paid to </w:t>
            </w:r>
            <w:r w:rsidRPr="002F548D">
              <w:rPr>
                <w:rFonts w:ascii="Arial" w:eastAsia="Arial" w:hAnsi="Arial" w:cs="Arial"/>
                <w:b/>
                <w:sz w:val="20"/>
                <w:szCs w:val="19"/>
              </w:rPr>
              <w:t xml:space="preserve">1,887 </w:t>
            </w:r>
            <w:r w:rsidRPr="002F548D">
              <w:rPr>
                <w:rFonts w:ascii="Arial" w:eastAsia="Arial" w:hAnsi="Arial" w:cs="Arial"/>
                <w:b/>
                <w:bCs/>
                <w:sz w:val="20"/>
                <w:szCs w:val="19"/>
              </w:rPr>
              <w:t>TNVS/PUV drivers</w:t>
            </w:r>
            <w:r w:rsidRPr="002F548D">
              <w:rPr>
                <w:rFonts w:ascii="Arial" w:eastAsia="Arial" w:hAnsi="Arial" w:cs="Arial"/>
                <w:sz w:val="20"/>
                <w:szCs w:val="19"/>
              </w:rPr>
              <w:t xml:space="preserve"> in the Region.</w:t>
            </w:r>
          </w:p>
          <w:p w14:paraId="623D071D" w14:textId="77777777" w:rsidR="00F67DF8" w:rsidRPr="002F548D" w:rsidRDefault="00F67DF8" w:rsidP="00F67DF8">
            <w:pPr>
              <w:pStyle w:val="ListParagraph"/>
              <w:numPr>
                <w:ilvl w:val="0"/>
                <w:numId w:val="7"/>
              </w:numPr>
              <w:spacing w:after="0" w:line="240" w:lineRule="auto"/>
              <w:jc w:val="both"/>
              <w:rPr>
                <w:rFonts w:ascii="Arial" w:eastAsia="Arial" w:hAnsi="Arial" w:cs="Arial"/>
                <w:sz w:val="20"/>
                <w:szCs w:val="19"/>
              </w:rPr>
            </w:pPr>
            <w:r w:rsidRPr="002F548D">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2F548D" w:rsidRDefault="00F67DF8" w:rsidP="00F67DF8">
            <w:pPr>
              <w:pStyle w:val="ListParagraph"/>
              <w:numPr>
                <w:ilvl w:val="0"/>
                <w:numId w:val="7"/>
              </w:numPr>
              <w:spacing w:after="0" w:line="240" w:lineRule="auto"/>
              <w:jc w:val="both"/>
              <w:rPr>
                <w:rFonts w:ascii="Arial" w:eastAsia="Arial" w:hAnsi="Arial" w:cs="Arial"/>
                <w:sz w:val="20"/>
                <w:szCs w:val="19"/>
              </w:rPr>
            </w:pPr>
            <w:r w:rsidRPr="002F548D">
              <w:rPr>
                <w:rFonts w:ascii="Arial" w:eastAsia="Arial" w:hAnsi="Arial" w:cs="Arial"/>
                <w:sz w:val="20"/>
                <w:szCs w:val="19"/>
              </w:rPr>
              <w:t>DSWD-FO I staff assisted the LGUs in facilitating the encoding of SAC forms and preparing SAP liquidation documentary requirements.</w:t>
            </w:r>
          </w:p>
          <w:p w14:paraId="40420F1E" w14:textId="687CAACB" w:rsidR="00F67DF8" w:rsidRPr="002F548D" w:rsidRDefault="00F67DF8" w:rsidP="00F67DF8">
            <w:pPr>
              <w:pStyle w:val="ListParagraph"/>
              <w:numPr>
                <w:ilvl w:val="0"/>
                <w:numId w:val="7"/>
              </w:numPr>
              <w:spacing w:after="0" w:line="240" w:lineRule="auto"/>
              <w:jc w:val="both"/>
              <w:rPr>
                <w:rFonts w:ascii="Arial" w:eastAsia="Arial" w:hAnsi="Arial" w:cs="Arial"/>
                <w:sz w:val="20"/>
                <w:szCs w:val="19"/>
              </w:rPr>
            </w:pPr>
            <w:r w:rsidRPr="002F548D">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559459AC" w14:textId="77777777" w:rsidR="00F57E65" w:rsidRDefault="00F57E65"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AA214C5"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4449E6A7" w:rsidR="000C011D" w:rsidRPr="002F548D" w:rsidRDefault="002F548D"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0"/>
              </w:rPr>
            </w:pPr>
            <w:r w:rsidRPr="002F548D">
              <w:rPr>
                <w:rFonts w:ascii="Arial" w:eastAsia="Arial" w:hAnsi="Arial" w:cs="Arial"/>
                <w:color w:val="0070C0"/>
                <w:sz w:val="20"/>
                <w:szCs w:val="19"/>
              </w:rPr>
              <w:t>21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039B1EC3" w:rsidR="000C011D" w:rsidRPr="002F548D" w:rsidRDefault="000C011D" w:rsidP="002F548D">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2F548D">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2F548D" w:rsidRPr="002F548D">
              <w:rPr>
                <w:rFonts w:ascii="Arial" w:eastAsia="Arial" w:hAnsi="Arial" w:cs="Arial"/>
                <w:b/>
                <w:color w:val="0070C0"/>
                <w:sz w:val="20"/>
                <w:szCs w:val="19"/>
                <w:lang w:bidi="en-US"/>
              </w:rPr>
              <w:t xml:space="preserve">75,069 </w:t>
            </w:r>
            <w:r w:rsidRPr="002F548D">
              <w:rPr>
                <w:rFonts w:ascii="Arial" w:eastAsia="Arial" w:hAnsi="Arial" w:cs="Arial"/>
                <w:b/>
                <w:color w:val="0070C0"/>
                <w:sz w:val="20"/>
                <w:szCs w:val="19"/>
                <w:lang w:bidi="en-US"/>
              </w:rPr>
              <w:t>clients</w:t>
            </w:r>
            <w:r w:rsidRPr="002F548D">
              <w:rPr>
                <w:rFonts w:ascii="Arial" w:eastAsia="Arial" w:hAnsi="Arial" w:cs="Arial"/>
                <w:color w:val="0070C0"/>
                <w:sz w:val="20"/>
                <w:szCs w:val="19"/>
                <w:lang w:bidi="en-US"/>
              </w:rPr>
              <w:t xml:space="preserve"> were served and provided with assistance amounting to </w:t>
            </w:r>
            <w:r w:rsidR="00D6500F" w:rsidRPr="002F548D">
              <w:rPr>
                <w:rFonts w:ascii="Arial" w:eastAsia="Arial" w:hAnsi="Arial" w:cs="Arial"/>
                <w:b/>
                <w:color w:val="0070C0"/>
                <w:sz w:val="20"/>
                <w:szCs w:val="19"/>
                <w:lang w:bidi="en-US"/>
              </w:rPr>
              <w:t>₱</w:t>
            </w:r>
            <w:r w:rsidR="00F2512A" w:rsidRPr="002F548D">
              <w:rPr>
                <w:rFonts w:ascii="Arial" w:eastAsia="Arial" w:hAnsi="Arial" w:cs="Arial"/>
                <w:b/>
                <w:color w:val="0070C0"/>
                <w:sz w:val="20"/>
                <w:szCs w:val="19"/>
                <w:lang w:bidi="en-US"/>
              </w:rPr>
              <w:t>2</w:t>
            </w:r>
            <w:r w:rsidR="002F548D" w:rsidRPr="002F548D">
              <w:rPr>
                <w:rFonts w:ascii="Arial" w:eastAsia="Arial" w:hAnsi="Arial" w:cs="Arial"/>
                <w:b/>
                <w:color w:val="0070C0"/>
                <w:sz w:val="20"/>
                <w:szCs w:val="19"/>
                <w:lang w:bidi="en-US"/>
              </w:rPr>
              <w:t>26</w:t>
            </w:r>
            <w:r w:rsidR="00F2512A" w:rsidRPr="002F548D">
              <w:rPr>
                <w:rFonts w:ascii="Arial" w:eastAsia="Arial" w:hAnsi="Arial" w:cs="Arial"/>
                <w:b/>
                <w:color w:val="0070C0"/>
                <w:sz w:val="20"/>
                <w:szCs w:val="19"/>
                <w:lang w:bidi="en-US"/>
              </w:rPr>
              <w:t>,</w:t>
            </w:r>
            <w:r w:rsidR="002F548D" w:rsidRPr="002F548D">
              <w:rPr>
                <w:rFonts w:ascii="Arial" w:eastAsia="Arial" w:hAnsi="Arial" w:cs="Arial"/>
                <w:b/>
                <w:color w:val="0070C0"/>
                <w:sz w:val="20"/>
                <w:szCs w:val="19"/>
                <w:lang w:bidi="en-US"/>
              </w:rPr>
              <w:t>936</w:t>
            </w:r>
            <w:r w:rsidR="00F2512A" w:rsidRPr="002F548D">
              <w:rPr>
                <w:rFonts w:ascii="Arial" w:eastAsia="Arial" w:hAnsi="Arial" w:cs="Arial"/>
                <w:b/>
                <w:color w:val="0070C0"/>
                <w:sz w:val="20"/>
                <w:szCs w:val="19"/>
                <w:lang w:bidi="en-US"/>
              </w:rPr>
              <w:t>,2</w:t>
            </w:r>
            <w:r w:rsidR="002F548D" w:rsidRPr="002F548D">
              <w:rPr>
                <w:rFonts w:ascii="Arial" w:eastAsia="Arial" w:hAnsi="Arial" w:cs="Arial"/>
                <w:b/>
                <w:color w:val="0070C0"/>
                <w:sz w:val="20"/>
                <w:szCs w:val="19"/>
                <w:lang w:bidi="en-US"/>
              </w:rPr>
              <w:t>17</w:t>
            </w:r>
            <w:r w:rsidR="00F2512A" w:rsidRPr="002F548D">
              <w:rPr>
                <w:rFonts w:ascii="Arial" w:eastAsia="Arial" w:hAnsi="Arial" w:cs="Arial"/>
                <w:b/>
                <w:color w:val="0070C0"/>
                <w:sz w:val="20"/>
                <w:szCs w:val="19"/>
                <w:lang w:bidi="en-US"/>
              </w:rPr>
              <w:t>.</w:t>
            </w:r>
            <w:r w:rsidR="002F548D" w:rsidRPr="002F548D">
              <w:rPr>
                <w:rFonts w:ascii="Arial" w:eastAsia="Arial" w:hAnsi="Arial" w:cs="Arial"/>
                <w:b/>
                <w:color w:val="0070C0"/>
                <w:sz w:val="20"/>
                <w:szCs w:val="19"/>
                <w:lang w:bidi="en-US"/>
              </w:rPr>
              <w:t>61</w:t>
            </w:r>
            <w:r w:rsidR="00F2512A" w:rsidRPr="002F548D">
              <w:rPr>
                <w:rFonts w:ascii="Arial" w:eastAsia="Arial" w:hAnsi="Arial" w:cs="Arial"/>
                <w:b/>
                <w:color w:val="0070C0"/>
                <w:sz w:val="20"/>
                <w:szCs w:val="19"/>
                <w:lang w:bidi="en-US"/>
              </w:rPr>
              <w:t xml:space="preserve"> </w:t>
            </w:r>
            <w:r w:rsidRPr="002F548D">
              <w:rPr>
                <w:rFonts w:ascii="Arial" w:eastAsia="Arial" w:hAnsi="Arial" w:cs="Arial"/>
                <w:color w:val="0070C0"/>
                <w:sz w:val="20"/>
                <w:szCs w:val="19"/>
                <w:lang w:bidi="en-US"/>
              </w:rPr>
              <w:t xml:space="preserve">through medical, burial, food and other assistance of the individuals in crisis. </w:t>
            </w:r>
          </w:p>
          <w:p w14:paraId="45CD53AA" w14:textId="77777777" w:rsidR="000C011D" w:rsidRPr="002F548D"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2F548D">
              <w:rPr>
                <w:rFonts w:ascii="Arial" w:eastAsia="Arial" w:hAnsi="Arial" w:cs="Arial"/>
                <w:color w:val="0070C0"/>
                <w:sz w:val="20"/>
                <w:szCs w:val="19"/>
                <w:lang w:bidi="en-US"/>
              </w:rPr>
              <w:t xml:space="preserve">DSWD-FO II through the Sustainable Livelihood Program (SLP) under its Livelihood Assistance Grant 1 (LAG 1) already disbursed a total amount of </w:t>
            </w:r>
            <w:r w:rsidRPr="002F548D">
              <w:rPr>
                <w:rFonts w:ascii="Arial" w:eastAsia="Arial" w:hAnsi="Arial" w:cs="Arial"/>
                <w:b/>
                <w:color w:val="0070C0"/>
                <w:sz w:val="20"/>
                <w:szCs w:val="19"/>
                <w:lang w:bidi="en-US"/>
              </w:rPr>
              <w:t>₱50,031,597.20</w:t>
            </w:r>
            <w:r w:rsidRPr="002F548D">
              <w:rPr>
                <w:rFonts w:ascii="Arial" w:eastAsia="Arial" w:hAnsi="Arial" w:cs="Arial"/>
                <w:color w:val="0070C0"/>
                <w:sz w:val="20"/>
                <w:szCs w:val="19"/>
                <w:lang w:bidi="en-US"/>
              </w:rPr>
              <w:t xml:space="preserve"> to </w:t>
            </w:r>
            <w:r w:rsidRPr="002F548D">
              <w:rPr>
                <w:rFonts w:ascii="Arial" w:eastAsia="Arial" w:hAnsi="Arial" w:cs="Arial"/>
                <w:b/>
                <w:color w:val="0070C0"/>
                <w:sz w:val="20"/>
                <w:szCs w:val="19"/>
                <w:lang w:bidi="en-US"/>
              </w:rPr>
              <w:t xml:space="preserve">5,991 </w:t>
            </w:r>
            <w:r w:rsidRPr="002F548D">
              <w:rPr>
                <w:rFonts w:ascii="Arial" w:eastAsia="Arial" w:hAnsi="Arial" w:cs="Arial"/>
                <w:color w:val="0070C0"/>
                <w:sz w:val="20"/>
                <w:szCs w:val="19"/>
                <w:lang w:bidi="en-US"/>
              </w:rPr>
              <w:t>beneficiaries.</w:t>
            </w:r>
          </w:p>
          <w:p w14:paraId="710F8097" w14:textId="77777777" w:rsidR="000C011D" w:rsidRPr="002F548D"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2F548D">
              <w:rPr>
                <w:rFonts w:ascii="Arial" w:eastAsia="Arial" w:hAnsi="Arial" w:cs="Arial"/>
                <w:color w:val="0070C0"/>
                <w:sz w:val="20"/>
                <w:szCs w:val="19"/>
                <w:lang w:bidi="en-US"/>
              </w:rPr>
              <w:t>DSWD-FO II is continuously repacking family food packs to ensure the availability of food and non-food items at any given time.</w:t>
            </w:r>
          </w:p>
          <w:p w14:paraId="7AC506E8" w14:textId="77777777" w:rsidR="000C011D" w:rsidRPr="002F548D" w:rsidRDefault="000C011D" w:rsidP="006162E5">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2F548D">
              <w:rPr>
                <w:rFonts w:ascii="Arial" w:eastAsia="Arial" w:hAnsi="Arial" w:cs="Arial"/>
                <w:color w:val="0070C0"/>
                <w:sz w:val="20"/>
                <w:szCs w:val="19"/>
                <w:lang w:bidi="en-US"/>
              </w:rPr>
              <w:t>DSWD-FO II ensures provision of augmentation support to LGUs, stakeholders and partners.</w:t>
            </w:r>
          </w:p>
          <w:p w14:paraId="73A6DB67" w14:textId="77777777" w:rsidR="000C011D" w:rsidRPr="002F548D" w:rsidRDefault="000C011D" w:rsidP="006162E5">
            <w:pPr>
              <w:pStyle w:val="ListParagraph"/>
              <w:spacing w:after="0" w:line="240" w:lineRule="auto"/>
              <w:ind w:left="360" w:right="57"/>
              <w:jc w:val="both"/>
              <w:rPr>
                <w:rFonts w:ascii="Arial" w:eastAsia="Arial" w:hAnsi="Arial" w:cs="Arial"/>
                <w:color w:val="0070C0"/>
                <w:sz w:val="20"/>
                <w:szCs w:val="19"/>
                <w:lang w:bidi="en-US"/>
              </w:rPr>
            </w:pPr>
          </w:p>
          <w:p w14:paraId="633BF8A0"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2F548D">
              <w:rPr>
                <w:rFonts w:ascii="Arial" w:eastAsia="Arial" w:hAnsi="Arial" w:cs="Arial"/>
                <w:b/>
                <w:color w:val="0070C0"/>
                <w:sz w:val="20"/>
                <w:szCs w:val="19"/>
              </w:rPr>
              <w:t>Social Amelioration Program (SAP)</w:t>
            </w:r>
          </w:p>
          <w:p w14:paraId="0EBDF5DC" w14:textId="42CF1C49" w:rsidR="000C011D" w:rsidRPr="002F548D" w:rsidRDefault="000C011D" w:rsidP="006162E5">
            <w:pPr>
              <w:pStyle w:val="ListParagraph"/>
              <w:numPr>
                <w:ilvl w:val="0"/>
                <w:numId w:val="4"/>
              </w:numPr>
              <w:spacing w:after="0" w:line="240" w:lineRule="auto"/>
              <w:jc w:val="both"/>
              <w:rPr>
                <w:rFonts w:ascii="Arial" w:eastAsia="Arial" w:hAnsi="Arial" w:cs="Arial"/>
                <w:color w:val="0070C0"/>
                <w:sz w:val="20"/>
                <w:szCs w:val="19"/>
                <w:lang w:bidi="en-US"/>
              </w:rPr>
            </w:pPr>
            <w:r w:rsidRPr="002F548D">
              <w:rPr>
                <w:rFonts w:ascii="Arial" w:eastAsia="Arial" w:hAnsi="Arial" w:cs="Arial"/>
                <w:color w:val="0070C0"/>
                <w:sz w:val="20"/>
                <w:szCs w:val="19"/>
                <w:lang w:bidi="en-US"/>
              </w:rPr>
              <w:t>DSWD-FO II has ongoing Social Amelioration Program (SAP) payout under the implementation of Bayanihan 2.</w:t>
            </w:r>
          </w:p>
          <w:p w14:paraId="442A2A31" w14:textId="05593177" w:rsidR="000C011D" w:rsidRPr="002F548D" w:rsidRDefault="0060145D" w:rsidP="00D6500F">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2F548D">
              <w:rPr>
                <w:rFonts w:ascii="Arial" w:eastAsia="Arial" w:hAnsi="Arial" w:cs="Arial"/>
                <w:color w:val="0070C0"/>
                <w:sz w:val="20"/>
                <w:szCs w:val="19"/>
                <w:lang w:bidi="en-US"/>
              </w:rPr>
              <w:t>DSWD-FO II conducted pay</w:t>
            </w:r>
            <w:r w:rsidR="000C011D" w:rsidRPr="002F548D">
              <w:rPr>
                <w:rFonts w:ascii="Arial" w:eastAsia="Arial" w:hAnsi="Arial" w:cs="Arial"/>
                <w:color w:val="0070C0"/>
                <w:sz w:val="20"/>
                <w:szCs w:val="19"/>
                <w:lang w:bidi="en-US"/>
              </w:rPr>
              <w:t xml:space="preserve">out to </w:t>
            </w:r>
            <w:r w:rsidR="00350BA2" w:rsidRPr="002F548D">
              <w:rPr>
                <w:rFonts w:ascii="Arial" w:eastAsia="Arial" w:hAnsi="Arial" w:cs="Arial"/>
                <w:b/>
                <w:color w:val="0070C0"/>
                <w:sz w:val="20"/>
                <w:szCs w:val="19"/>
                <w:lang w:bidi="en-US"/>
              </w:rPr>
              <w:t>19,</w:t>
            </w:r>
            <w:r w:rsidR="00B405B9" w:rsidRPr="002F548D">
              <w:rPr>
                <w:rFonts w:ascii="Arial" w:eastAsia="Arial" w:hAnsi="Arial" w:cs="Arial"/>
                <w:b/>
                <w:color w:val="0070C0"/>
                <w:sz w:val="20"/>
                <w:szCs w:val="19"/>
                <w:lang w:bidi="en-US"/>
              </w:rPr>
              <w:t>0</w:t>
            </w:r>
            <w:r w:rsidR="00D6500F" w:rsidRPr="002F548D">
              <w:rPr>
                <w:rFonts w:ascii="Arial" w:eastAsia="Arial" w:hAnsi="Arial" w:cs="Arial"/>
                <w:b/>
                <w:color w:val="0070C0"/>
                <w:sz w:val="20"/>
                <w:szCs w:val="19"/>
                <w:lang w:bidi="en-US"/>
              </w:rPr>
              <w:t>40</w:t>
            </w:r>
            <w:r w:rsidR="00350BA2" w:rsidRPr="002F548D">
              <w:rPr>
                <w:rFonts w:ascii="Arial" w:eastAsia="Arial" w:hAnsi="Arial" w:cs="Arial"/>
                <w:b/>
                <w:color w:val="0070C0"/>
                <w:sz w:val="20"/>
                <w:szCs w:val="19"/>
                <w:lang w:bidi="en-US"/>
              </w:rPr>
              <w:t xml:space="preserve"> </w:t>
            </w:r>
            <w:r w:rsidR="000C011D" w:rsidRPr="002F548D">
              <w:rPr>
                <w:rFonts w:ascii="Arial" w:eastAsia="Arial" w:hAnsi="Arial" w:cs="Arial"/>
                <w:b/>
                <w:color w:val="0070C0"/>
                <w:sz w:val="20"/>
                <w:szCs w:val="19"/>
                <w:lang w:bidi="en-US"/>
              </w:rPr>
              <w:t>beneficiaries</w:t>
            </w:r>
            <w:r w:rsidR="000C011D" w:rsidRPr="002F548D">
              <w:rPr>
                <w:rFonts w:ascii="Arial" w:eastAsia="Arial" w:hAnsi="Arial" w:cs="Arial"/>
                <w:color w:val="0070C0"/>
                <w:sz w:val="20"/>
                <w:szCs w:val="19"/>
                <w:lang w:bidi="en-US"/>
              </w:rPr>
              <w:t xml:space="preserve"> of the Bay</w:t>
            </w:r>
            <w:r w:rsidR="00350BA2" w:rsidRPr="002F548D">
              <w:rPr>
                <w:rFonts w:ascii="Arial" w:eastAsia="Arial" w:hAnsi="Arial" w:cs="Arial"/>
                <w:color w:val="0070C0"/>
                <w:sz w:val="20"/>
                <w:szCs w:val="19"/>
                <w:lang w:bidi="en-US"/>
              </w:rPr>
              <w:t>anihan 2 with a total amount of</w:t>
            </w:r>
            <w:r w:rsidR="00350BA2" w:rsidRPr="002F548D">
              <w:rPr>
                <w:color w:val="0070C0"/>
              </w:rPr>
              <w:t xml:space="preserve"> </w:t>
            </w:r>
            <w:r w:rsidR="00B405B9" w:rsidRPr="002F548D">
              <w:rPr>
                <w:rFonts w:ascii="Arial" w:eastAsia="Arial" w:hAnsi="Arial" w:cs="Arial"/>
                <w:b/>
                <w:bCs/>
                <w:color w:val="0070C0"/>
                <w:sz w:val="20"/>
                <w:szCs w:val="19"/>
                <w:lang w:bidi="en-US"/>
              </w:rPr>
              <w:t>₱104,7</w:t>
            </w:r>
            <w:r w:rsidR="00D6500F" w:rsidRPr="002F548D">
              <w:rPr>
                <w:rFonts w:ascii="Arial" w:eastAsia="Arial" w:hAnsi="Arial" w:cs="Arial"/>
                <w:b/>
                <w:bCs/>
                <w:color w:val="0070C0"/>
                <w:sz w:val="20"/>
                <w:szCs w:val="19"/>
                <w:lang w:bidi="en-US"/>
              </w:rPr>
              <w:t>20</w:t>
            </w:r>
            <w:r w:rsidR="00B405B9" w:rsidRPr="002F548D">
              <w:rPr>
                <w:rFonts w:ascii="Arial" w:eastAsia="Arial" w:hAnsi="Arial" w:cs="Arial"/>
                <w:b/>
                <w:bCs/>
                <w:color w:val="0070C0"/>
                <w:sz w:val="20"/>
                <w:szCs w:val="19"/>
                <w:lang w:bidi="en-US"/>
              </w:rPr>
              <w:t>,</w:t>
            </w:r>
            <w:r w:rsidR="00D6500F" w:rsidRPr="002F548D">
              <w:rPr>
                <w:rFonts w:ascii="Arial" w:eastAsia="Arial" w:hAnsi="Arial" w:cs="Arial"/>
                <w:b/>
                <w:bCs/>
                <w:color w:val="0070C0"/>
                <w:sz w:val="20"/>
                <w:szCs w:val="19"/>
                <w:lang w:bidi="en-US"/>
              </w:rPr>
              <w:t>0</w:t>
            </w:r>
            <w:r w:rsidR="00B405B9" w:rsidRPr="002F548D">
              <w:rPr>
                <w:rFonts w:ascii="Arial" w:eastAsia="Arial" w:hAnsi="Arial" w:cs="Arial"/>
                <w:b/>
                <w:bCs/>
                <w:color w:val="0070C0"/>
                <w:sz w:val="20"/>
                <w:szCs w:val="19"/>
                <w:lang w:bidi="en-US"/>
              </w:rPr>
              <w:t>00.00</w:t>
            </w:r>
            <w:r w:rsidR="00350BA2" w:rsidRPr="002F548D">
              <w:rPr>
                <w:rFonts w:ascii="Arial" w:eastAsia="Arial" w:hAnsi="Arial" w:cs="Arial"/>
                <w:b/>
                <w:bCs/>
                <w:color w:val="0070C0"/>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lastRenderedPageBreak/>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8 May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0 September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6 November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6B83DB44" w:rsidR="000C011D" w:rsidRPr="004B4C69" w:rsidRDefault="006D6CDE"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r w:rsidRPr="004B4C69">
              <w:rPr>
                <w:rFonts w:ascii="Arial" w:eastAsia="Arial" w:hAnsi="Arial" w:cs="Arial"/>
                <w:sz w:val="20"/>
                <w:szCs w:val="19"/>
              </w:rPr>
              <w:t>15 January</w:t>
            </w:r>
            <w:r w:rsidR="006B7F7E" w:rsidRPr="004B4C69">
              <w:rPr>
                <w:rFonts w:ascii="Arial" w:eastAsia="Arial" w:hAnsi="Arial" w:cs="Arial"/>
                <w:sz w:val="20"/>
                <w:szCs w:val="19"/>
              </w:rPr>
              <w:t xml:space="preserve"> 2021</w:t>
            </w:r>
          </w:p>
          <w:p w14:paraId="6AFF25F3" w14:textId="1D694187" w:rsidR="009A3455" w:rsidRPr="004B4C69"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E0F849" w14:textId="71B14FAD"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 Undersecretary for Inclusive and Sustainable Peace Rene Glen O. Paje together with the representatives of </w:t>
            </w:r>
            <w:r w:rsidR="00F57E65" w:rsidRPr="004B4C69">
              <w:rPr>
                <w:rFonts w:ascii="Arial" w:eastAsia="Arial" w:hAnsi="Arial" w:cs="Arial"/>
                <w:sz w:val="20"/>
                <w:szCs w:val="20"/>
              </w:rPr>
              <w:t xml:space="preserve">DSWD-FO CALABARZON </w:t>
            </w:r>
            <w:r w:rsidRPr="004B4C69">
              <w:rPr>
                <w:rFonts w:ascii="Arial" w:eastAsia="Arial" w:hAnsi="Arial" w:cs="Arial"/>
                <w:sz w:val="20"/>
                <w:szCs w:val="20"/>
              </w:rPr>
              <w:t>led the turnover of 400,000 pieces of face mask to the Provincial Social and Welfar</w:t>
            </w:r>
            <w:r w:rsidR="00F57E65" w:rsidRPr="004B4C69">
              <w:rPr>
                <w:rFonts w:ascii="Arial" w:eastAsia="Arial" w:hAnsi="Arial" w:cs="Arial"/>
                <w:sz w:val="20"/>
                <w:szCs w:val="20"/>
              </w:rPr>
              <w:t>e and Development Office (PSWDO</w:t>
            </w:r>
            <w:r w:rsidRPr="004B4C69">
              <w:rPr>
                <w:rFonts w:ascii="Arial" w:eastAsia="Arial" w:hAnsi="Arial" w:cs="Arial"/>
                <w:sz w:val="20"/>
                <w:szCs w:val="20"/>
              </w:rPr>
              <w:t xml:space="preserve">) </w:t>
            </w:r>
            <w:r w:rsidR="00F57E65" w:rsidRPr="004B4C69">
              <w:rPr>
                <w:rFonts w:ascii="Arial" w:eastAsia="Arial" w:hAnsi="Arial" w:cs="Arial"/>
                <w:sz w:val="20"/>
                <w:szCs w:val="20"/>
              </w:rPr>
              <w:t xml:space="preserve">in </w:t>
            </w:r>
            <w:r w:rsidRPr="004B4C69">
              <w:rPr>
                <w:rFonts w:ascii="Arial" w:eastAsia="Arial" w:hAnsi="Arial" w:cs="Arial"/>
                <w:sz w:val="20"/>
                <w:szCs w:val="20"/>
              </w:rPr>
              <w:t xml:space="preserve">Cavite. </w:t>
            </w:r>
          </w:p>
          <w:p w14:paraId="43DBBD60" w14:textId="53FF15C3"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The members of </w:t>
            </w:r>
            <w:r w:rsidR="00F57E65" w:rsidRPr="004B4C69">
              <w:rPr>
                <w:rFonts w:ascii="Arial" w:eastAsia="Arial" w:hAnsi="Arial" w:cs="Arial"/>
                <w:sz w:val="20"/>
                <w:szCs w:val="20"/>
              </w:rPr>
              <w:t>DSWD-FO CALABARZON’</w:t>
            </w:r>
            <w:r w:rsidRPr="004B4C69">
              <w:rPr>
                <w:rFonts w:ascii="Arial" w:eastAsia="Arial" w:hAnsi="Arial" w:cs="Arial"/>
                <w:sz w:val="20"/>
                <w:szCs w:val="20"/>
              </w:rPr>
              <w:t xml:space="preserve">s Psychosocial Support Processing (PSP) Team conducted PSP to the personnel </w:t>
            </w:r>
            <w:r w:rsidR="00F57E65" w:rsidRPr="004B4C69">
              <w:rPr>
                <w:rFonts w:ascii="Arial" w:eastAsia="Arial" w:hAnsi="Arial" w:cs="Arial"/>
                <w:sz w:val="20"/>
                <w:szCs w:val="20"/>
              </w:rPr>
              <w:t>who</w:t>
            </w:r>
            <w:r w:rsidRPr="004B4C69">
              <w:rPr>
                <w:rFonts w:ascii="Arial" w:eastAsia="Arial" w:hAnsi="Arial" w:cs="Arial"/>
                <w:sz w:val="20"/>
                <w:szCs w:val="20"/>
              </w:rPr>
              <w:t xml:space="preserve"> were recently exposed and affected with COVID-19.</w:t>
            </w:r>
          </w:p>
          <w:p w14:paraId="706B693C" w14:textId="4879FBE8" w:rsidR="006D6CDE" w:rsidRPr="004B4C69" w:rsidRDefault="00F57E65"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w:t>
            </w:r>
            <w:r w:rsidR="006D6CDE" w:rsidRPr="004B4C69">
              <w:rPr>
                <w:rFonts w:ascii="Arial" w:eastAsia="Arial" w:hAnsi="Arial" w:cs="Arial"/>
                <w:sz w:val="20"/>
                <w:szCs w:val="20"/>
              </w:rPr>
              <w:t xml:space="preserve">and </w:t>
            </w:r>
            <w:r w:rsidRPr="004B4C69">
              <w:rPr>
                <w:rFonts w:ascii="Arial" w:eastAsia="Arial" w:hAnsi="Arial" w:cs="Arial"/>
                <w:sz w:val="20"/>
                <w:szCs w:val="20"/>
              </w:rPr>
              <w:t>NRLMB</w:t>
            </w:r>
            <w:r w:rsidR="006D6CDE" w:rsidRPr="004B4C69">
              <w:rPr>
                <w:rFonts w:ascii="Arial" w:eastAsia="Arial" w:hAnsi="Arial" w:cs="Arial"/>
                <w:sz w:val="20"/>
                <w:szCs w:val="20"/>
              </w:rPr>
              <w:t xml:space="preserve"> distributed </w:t>
            </w:r>
            <w:r w:rsidRPr="004B4C69">
              <w:rPr>
                <w:rFonts w:ascii="Arial" w:eastAsia="Arial" w:hAnsi="Arial" w:cs="Arial"/>
                <w:sz w:val="20"/>
                <w:szCs w:val="20"/>
              </w:rPr>
              <w:t xml:space="preserve">non-food items </w:t>
            </w:r>
            <w:r w:rsidR="006D6CDE" w:rsidRPr="004B4C69">
              <w:rPr>
                <w:rFonts w:ascii="Arial" w:eastAsia="Arial" w:hAnsi="Arial" w:cs="Arial"/>
                <w:sz w:val="20"/>
                <w:szCs w:val="20"/>
              </w:rPr>
              <w:t>(NFIs) to the LGUs along Taal Lake.</w:t>
            </w:r>
          </w:p>
          <w:p w14:paraId="5F10F0BB" w14:textId="02BD25EF" w:rsidR="006D6CDE" w:rsidRPr="004B4C69" w:rsidRDefault="006D6CDE" w:rsidP="00F51933">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4B4C69">
              <w:rPr>
                <w:rFonts w:ascii="Arial" w:eastAsia="Arial" w:hAnsi="Arial" w:cs="Arial"/>
                <w:sz w:val="20"/>
                <w:szCs w:val="20"/>
              </w:rPr>
              <w:t>’</w:t>
            </w:r>
            <w:r w:rsidRPr="004B4C69">
              <w:rPr>
                <w:rFonts w:ascii="Arial" w:eastAsia="Arial" w:hAnsi="Arial" w:cs="Arial"/>
                <w:sz w:val="20"/>
                <w:szCs w:val="20"/>
              </w:rPr>
              <w:t xml:space="preserve">s COVID-19 </w:t>
            </w:r>
            <w:r w:rsidR="00F57E65" w:rsidRPr="004B4C69">
              <w:rPr>
                <w:rFonts w:ascii="Arial" w:eastAsia="Arial" w:hAnsi="Arial" w:cs="Arial"/>
                <w:sz w:val="20"/>
                <w:szCs w:val="20"/>
              </w:rPr>
              <w:t>Safety and Health Protocols</w:t>
            </w:r>
            <w:r w:rsidRPr="004B4C69">
              <w:rPr>
                <w:rFonts w:ascii="Arial" w:eastAsia="Arial" w:hAnsi="Arial" w:cs="Arial"/>
                <w:sz w:val="20"/>
                <w:szCs w:val="20"/>
              </w:rPr>
              <w:t xml:space="preserve">. </w:t>
            </w:r>
          </w:p>
          <w:p w14:paraId="2C0C3C7F" w14:textId="52008124"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Crisis Intervention Section has provided a total amount of grants worth </w:t>
            </w:r>
            <w:r w:rsidRPr="004B4C69">
              <w:rPr>
                <w:rFonts w:ascii="Arial" w:eastAsia="Arial" w:hAnsi="Arial" w:cs="Arial"/>
                <w:b/>
                <w:bCs/>
                <w:sz w:val="20"/>
                <w:szCs w:val="20"/>
              </w:rPr>
              <w:t>₱217,679,878.58</w:t>
            </w:r>
            <w:r w:rsidRPr="004B4C69">
              <w:rPr>
                <w:rFonts w:ascii="Arial" w:eastAsia="Arial" w:hAnsi="Arial" w:cs="Arial"/>
                <w:sz w:val="20"/>
                <w:szCs w:val="20"/>
              </w:rPr>
              <w:t xml:space="preserve"> to </w:t>
            </w:r>
            <w:r w:rsidRPr="004B4C69">
              <w:rPr>
                <w:rFonts w:ascii="Arial" w:eastAsia="Arial" w:hAnsi="Arial" w:cs="Arial"/>
                <w:b/>
                <w:bCs/>
                <w:sz w:val="20"/>
                <w:szCs w:val="20"/>
              </w:rPr>
              <w:t>80,200 clients</w:t>
            </w:r>
            <w:r w:rsidR="00F51933" w:rsidRPr="004B4C69">
              <w:rPr>
                <w:rFonts w:ascii="Arial" w:eastAsia="Arial" w:hAnsi="Arial" w:cs="Arial"/>
                <w:b/>
                <w:bCs/>
                <w:sz w:val="20"/>
                <w:szCs w:val="20"/>
              </w:rPr>
              <w:t xml:space="preserve"> </w:t>
            </w:r>
            <w:r w:rsidR="00F51933" w:rsidRPr="004B4C69">
              <w:rPr>
                <w:rFonts w:ascii="Arial" w:eastAsia="Arial" w:hAnsi="Arial" w:cs="Arial"/>
                <w:bCs/>
                <w:sz w:val="20"/>
                <w:szCs w:val="20"/>
              </w:rPr>
              <w:t>as of 08 January 2021.</w:t>
            </w:r>
          </w:p>
          <w:p w14:paraId="1D882807" w14:textId="01FE5752"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Sustainable Livelihood Program (SLP) has provided </w:t>
            </w:r>
            <w:r w:rsidRPr="004B4C69">
              <w:rPr>
                <w:rFonts w:ascii="Arial" w:eastAsia="Arial" w:hAnsi="Arial" w:cs="Arial"/>
                <w:b/>
                <w:bCs/>
                <w:sz w:val="20"/>
                <w:szCs w:val="20"/>
              </w:rPr>
              <w:t>₱23,869,000.00</w:t>
            </w:r>
            <w:r w:rsidRPr="004B4C69">
              <w:rPr>
                <w:rFonts w:ascii="Arial" w:eastAsia="Arial" w:hAnsi="Arial" w:cs="Arial"/>
                <w:sz w:val="20"/>
                <w:szCs w:val="20"/>
              </w:rPr>
              <w:t xml:space="preserve"> to </w:t>
            </w:r>
            <w:r w:rsidRPr="004B4C69">
              <w:rPr>
                <w:rFonts w:ascii="Arial" w:eastAsia="Arial" w:hAnsi="Arial" w:cs="Arial"/>
                <w:b/>
                <w:bCs/>
                <w:sz w:val="20"/>
                <w:szCs w:val="20"/>
              </w:rPr>
              <w:t>1,538 beneficiaries</w:t>
            </w:r>
            <w:r w:rsidRPr="004B4C69">
              <w:rPr>
                <w:rFonts w:ascii="Arial" w:eastAsia="Arial" w:hAnsi="Arial" w:cs="Arial"/>
                <w:sz w:val="20"/>
                <w:szCs w:val="20"/>
              </w:rPr>
              <w:t xml:space="preserve"> for Microenterprise Development. SLP seeks to help marginalized families affected by the community quarantine amid the coronavi</w:t>
            </w:r>
            <w:r w:rsidR="00F51933" w:rsidRPr="004B4C69">
              <w:rPr>
                <w:rFonts w:ascii="Arial" w:eastAsia="Arial" w:hAnsi="Arial" w:cs="Arial"/>
                <w:sz w:val="20"/>
                <w:szCs w:val="20"/>
              </w:rPr>
              <w:t>rus disease (COVID-19) pandemic 08 January 2021.</w:t>
            </w:r>
          </w:p>
          <w:p w14:paraId="7CD0F501" w14:textId="77777777" w:rsidR="000C011D" w:rsidRPr="004B4C69"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4B4C69" w:rsidRDefault="000C011D" w:rsidP="006D6CDE">
            <w:pPr>
              <w:spacing w:after="0" w:line="240" w:lineRule="auto"/>
              <w:ind w:right="57"/>
              <w:contextualSpacing/>
              <w:jc w:val="both"/>
              <w:rPr>
                <w:rFonts w:ascii="Arial" w:eastAsia="Arial" w:hAnsi="Arial" w:cs="Arial"/>
                <w:b/>
                <w:sz w:val="20"/>
                <w:szCs w:val="20"/>
              </w:rPr>
            </w:pPr>
            <w:r w:rsidRPr="004B4C69">
              <w:rPr>
                <w:rFonts w:ascii="Arial" w:eastAsia="Arial" w:hAnsi="Arial" w:cs="Arial"/>
                <w:b/>
                <w:sz w:val="20"/>
                <w:szCs w:val="20"/>
              </w:rPr>
              <w:t>Social Amelioration Program (SAP)</w:t>
            </w:r>
          </w:p>
          <w:p w14:paraId="038E3F1E" w14:textId="633FA0BE"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For the SAP – ESP Bayanihan 2 implementation, DSWD-FO CALABARZON provided assistance amounting to ₱11,063,250.00 for beneficiaries under granular lockdown, while it has disbursed ₱292,864,000.00 for additional families (F3).</w:t>
            </w:r>
          </w:p>
          <w:p w14:paraId="04D54C3C" w14:textId="19B6DD5F" w:rsidR="000C011D" w:rsidRPr="004B4C69"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On client support, the FO received </w:t>
            </w:r>
            <w:r w:rsidR="006B7F7E" w:rsidRPr="004B4C69">
              <w:rPr>
                <w:rFonts w:ascii="Arial" w:eastAsia="Arial" w:hAnsi="Arial" w:cs="Arial"/>
                <w:sz w:val="20"/>
                <w:szCs w:val="20"/>
              </w:rPr>
              <w:t xml:space="preserve">115,368 </w:t>
            </w:r>
            <w:r w:rsidRPr="004B4C69">
              <w:rPr>
                <w:rFonts w:ascii="Arial" w:eastAsia="Arial" w:hAnsi="Arial" w:cs="Arial"/>
                <w:sz w:val="20"/>
                <w:szCs w:val="20"/>
              </w:rPr>
              <w:t xml:space="preserve">complaints, referrals, and queries from various reporting sources. From this number, </w:t>
            </w:r>
            <w:r w:rsidR="006B7F7E" w:rsidRPr="004B4C69">
              <w:rPr>
                <w:rFonts w:ascii="Arial" w:eastAsia="Arial" w:hAnsi="Arial" w:cs="Arial"/>
                <w:sz w:val="20"/>
                <w:szCs w:val="20"/>
              </w:rPr>
              <w:t xml:space="preserve">115,238 or 99.89% </w:t>
            </w:r>
            <w:r w:rsidRPr="004B4C69">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24CD0"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color w:val="0070C0"/>
                <w:sz w:val="20"/>
                <w:szCs w:val="20"/>
              </w:rPr>
            </w:pPr>
            <w:r w:rsidRPr="00924CD0">
              <w:rPr>
                <w:rFonts w:ascii="Arial" w:eastAsia="Arial" w:hAnsi="Arial" w:cs="Arial"/>
                <w:color w:val="0070C0"/>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24CD0" w:rsidRDefault="000C011D" w:rsidP="00924CD0">
            <w:pPr>
              <w:pStyle w:val="ListParagraph"/>
              <w:numPr>
                <w:ilvl w:val="0"/>
                <w:numId w:val="4"/>
              </w:numPr>
              <w:spacing w:after="0" w:line="240" w:lineRule="auto"/>
              <w:ind w:right="57"/>
              <w:jc w:val="both"/>
              <w:rPr>
                <w:rFonts w:ascii="Arial" w:eastAsia="Arial" w:hAnsi="Arial" w:cs="Arial"/>
                <w:color w:val="0070C0"/>
                <w:sz w:val="20"/>
                <w:szCs w:val="19"/>
              </w:rPr>
            </w:pPr>
            <w:r w:rsidRPr="00924CD0">
              <w:rPr>
                <w:rFonts w:ascii="Arial" w:eastAsia="Arial" w:hAnsi="Arial" w:cs="Arial"/>
                <w:color w:val="0070C0"/>
                <w:sz w:val="20"/>
                <w:szCs w:val="19"/>
              </w:rPr>
              <w:t xml:space="preserve">DSWD-FO MIMAROPA provided </w:t>
            </w:r>
            <w:r w:rsidRPr="00924CD0">
              <w:rPr>
                <w:rFonts w:ascii="Arial" w:eastAsia="Arial" w:hAnsi="Arial" w:cs="Arial"/>
                <w:b/>
                <w:color w:val="0070C0"/>
                <w:sz w:val="20"/>
                <w:szCs w:val="19"/>
              </w:rPr>
              <w:t>4,</w:t>
            </w:r>
            <w:r w:rsidR="00924CD0" w:rsidRPr="00924CD0">
              <w:rPr>
                <w:rFonts w:ascii="Arial" w:eastAsia="Arial" w:hAnsi="Arial" w:cs="Arial"/>
                <w:b/>
                <w:color w:val="0070C0"/>
                <w:sz w:val="20"/>
                <w:szCs w:val="19"/>
              </w:rPr>
              <w:t>411</w:t>
            </w:r>
            <w:r w:rsidRPr="00924CD0">
              <w:rPr>
                <w:rFonts w:ascii="Arial" w:eastAsia="Arial" w:hAnsi="Arial" w:cs="Arial"/>
                <w:b/>
                <w:color w:val="0070C0"/>
                <w:sz w:val="20"/>
                <w:szCs w:val="19"/>
              </w:rPr>
              <w:t xml:space="preserve"> FFPs </w:t>
            </w:r>
            <w:r w:rsidRPr="00924CD0">
              <w:rPr>
                <w:rFonts w:ascii="Arial" w:eastAsia="Arial" w:hAnsi="Arial" w:cs="Arial"/>
                <w:color w:val="0070C0"/>
                <w:sz w:val="20"/>
                <w:szCs w:val="19"/>
              </w:rPr>
              <w:t xml:space="preserve">with a total amount of </w:t>
            </w:r>
            <w:r w:rsidRPr="00924CD0">
              <w:rPr>
                <w:rFonts w:ascii="Arial" w:eastAsia="Arial" w:hAnsi="Arial" w:cs="Arial"/>
                <w:b/>
                <w:color w:val="0070C0"/>
                <w:sz w:val="20"/>
                <w:szCs w:val="19"/>
              </w:rPr>
              <w:t>₱</w:t>
            </w:r>
            <w:r w:rsidR="00924CD0" w:rsidRPr="00924CD0">
              <w:rPr>
                <w:rFonts w:ascii="Arial" w:eastAsia="Arial" w:hAnsi="Arial" w:cs="Arial"/>
                <w:b/>
                <w:color w:val="0070C0"/>
                <w:sz w:val="20"/>
                <w:szCs w:val="19"/>
              </w:rPr>
              <w:t xml:space="preserve">1,984,950.00 </w:t>
            </w:r>
            <w:r w:rsidRPr="00924CD0">
              <w:rPr>
                <w:rFonts w:ascii="Arial" w:eastAsia="Arial" w:hAnsi="Arial" w:cs="Arial"/>
                <w:color w:val="0070C0"/>
                <w:sz w:val="20"/>
                <w:szCs w:val="19"/>
              </w:rPr>
              <w:t xml:space="preserve">to </w:t>
            </w:r>
            <w:r w:rsidRPr="00924CD0">
              <w:rPr>
                <w:rFonts w:ascii="Arial" w:eastAsia="Arial" w:hAnsi="Arial" w:cs="Arial"/>
                <w:b/>
                <w:color w:val="0070C0"/>
                <w:sz w:val="20"/>
                <w:szCs w:val="19"/>
              </w:rPr>
              <w:t>4,</w:t>
            </w:r>
            <w:r w:rsidR="00B479D3" w:rsidRPr="00924CD0">
              <w:rPr>
                <w:rFonts w:ascii="Arial" w:eastAsia="Arial" w:hAnsi="Arial" w:cs="Arial"/>
                <w:b/>
                <w:color w:val="0070C0"/>
                <w:sz w:val="20"/>
                <w:szCs w:val="19"/>
              </w:rPr>
              <w:t>3</w:t>
            </w:r>
            <w:r w:rsidR="00924CD0" w:rsidRPr="00924CD0">
              <w:rPr>
                <w:rFonts w:ascii="Arial" w:eastAsia="Arial" w:hAnsi="Arial" w:cs="Arial"/>
                <w:b/>
                <w:color w:val="0070C0"/>
                <w:sz w:val="20"/>
                <w:szCs w:val="19"/>
              </w:rPr>
              <w:t>84</w:t>
            </w:r>
            <w:r w:rsidRPr="00924CD0">
              <w:rPr>
                <w:rFonts w:ascii="Arial" w:eastAsia="Arial" w:hAnsi="Arial" w:cs="Arial"/>
                <w:b/>
                <w:color w:val="0070C0"/>
                <w:sz w:val="20"/>
                <w:szCs w:val="19"/>
              </w:rPr>
              <w:t xml:space="preserve"> Locally Stranded Individuals (LSIs) </w:t>
            </w:r>
            <w:r w:rsidRPr="00924CD0">
              <w:rPr>
                <w:rFonts w:ascii="Arial" w:eastAsia="Arial" w:hAnsi="Arial" w:cs="Arial"/>
                <w:color w:val="0070C0"/>
                <w:sz w:val="20"/>
                <w:szCs w:val="19"/>
              </w:rPr>
              <w:t>through the Region/SWADTs Crisis Intervention Units (CIU) as of 0</w:t>
            </w:r>
            <w:r w:rsidR="00C062A8" w:rsidRPr="00924CD0">
              <w:rPr>
                <w:rFonts w:ascii="Arial" w:eastAsia="Arial" w:hAnsi="Arial" w:cs="Arial"/>
                <w:color w:val="0070C0"/>
                <w:sz w:val="20"/>
                <w:szCs w:val="19"/>
              </w:rPr>
              <w:t>5 January</w:t>
            </w:r>
            <w:r w:rsidRPr="00924CD0">
              <w:rPr>
                <w:rFonts w:ascii="Arial" w:eastAsia="Arial" w:hAnsi="Arial" w:cs="Arial"/>
                <w:color w:val="0070C0"/>
                <w:sz w:val="20"/>
                <w:szCs w:val="19"/>
              </w:rPr>
              <w:t xml:space="preserve"> 2020, 1PM.</w:t>
            </w:r>
          </w:p>
          <w:p w14:paraId="6C5366C6" w14:textId="2486222E" w:rsidR="000C011D" w:rsidRPr="00924CD0" w:rsidRDefault="000C011D" w:rsidP="00924CD0">
            <w:pPr>
              <w:pStyle w:val="ListParagraph"/>
              <w:numPr>
                <w:ilvl w:val="0"/>
                <w:numId w:val="4"/>
              </w:numPr>
              <w:spacing w:after="0" w:line="240" w:lineRule="auto"/>
              <w:ind w:right="57"/>
              <w:jc w:val="both"/>
              <w:rPr>
                <w:rFonts w:ascii="Arial" w:eastAsia="Arial" w:hAnsi="Arial" w:cs="Arial"/>
                <w:color w:val="0070C0"/>
                <w:sz w:val="20"/>
                <w:szCs w:val="19"/>
              </w:rPr>
            </w:pPr>
            <w:r w:rsidRPr="00924CD0">
              <w:rPr>
                <w:rFonts w:ascii="Arial" w:eastAsia="Arial" w:hAnsi="Arial" w:cs="Arial"/>
                <w:color w:val="0070C0"/>
                <w:sz w:val="20"/>
                <w:szCs w:val="19"/>
              </w:rPr>
              <w:t xml:space="preserve">DSWD-FO MIMAROPA, through the NCIP provided </w:t>
            </w:r>
            <w:r w:rsidRPr="00924CD0">
              <w:rPr>
                <w:rFonts w:ascii="Arial" w:eastAsia="Arial" w:hAnsi="Arial" w:cs="Arial"/>
                <w:b/>
                <w:bCs/>
                <w:color w:val="0070C0"/>
                <w:sz w:val="20"/>
                <w:szCs w:val="19"/>
              </w:rPr>
              <w:t>3,</w:t>
            </w:r>
            <w:r w:rsidR="00924CD0" w:rsidRPr="00924CD0">
              <w:rPr>
                <w:rFonts w:ascii="Arial" w:eastAsia="Arial" w:hAnsi="Arial" w:cs="Arial"/>
                <w:b/>
                <w:bCs/>
                <w:color w:val="0070C0"/>
                <w:sz w:val="20"/>
                <w:szCs w:val="19"/>
              </w:rPr>
              <w:t>6</w:t>
            </w:r>
            <w:r w:rsidR="006826F8" w:rsidRPr="00924CD0">
              <w:rPr>
                <w:rFonts w:ascii="Arial" w:eastAsia="Arial" w:hAnsi="Arial" w:cs="Arial"/>
                <w:b/>
                <w:bCs/>
                <w:color w:val="0070C0"/>
                <w:sz w:val="20"/>
                <w:szCs w:val="19"/>
              </w:rPr>
              <w:t>14</w:t>
            </w:r>
            <w:r w:rsidRPr="00924CD0">
              <w:rPr>
                <w:rFonts w:ascii="Arial" w:eastAsia="Arial" w:hAnsi="Arial" w:cs="Arial"/>
                <w:b/>
                <w:bCs/>
                <w:color w:val="0070C0"/>
                <w:sz w:val="20"/>
                <w:szCs w:val="19"/>
              </w:rPr>
              <w:t xml:space="preserve"> hygiene kits</w:t>
            </w:r>
            <w:r w:rsidRPr="00924CD0">
              <w:rPr>
                <w:rFonts w:ascii="Arial" w:eastAsia="Arial" w:hAnsi="Arial" w:cs="Arial"/>
                <w:color w:val="0070C0"/>
                <w:sz w:val="20"/>
                <w:szCs w:val="19"/>
              </w:rPr>
              <w:t xml:space="preserve"> to </w:t>
            </w:r>
            <w:r w:rsidRPr="00924CD0">
              <w:rPr>
                <w:rFonts w:ascii="Arial" w:eastAsia="Arial" w:hAnsi="Arial" w:cs="Arial"/>
                <w:b/>
                <w:color w:val="0070C0"/>
                <w:sz w:val="20"/>
                <w:szCs w:val="19"/>
              </w:rPr>
              <w:t>3,</w:t>
            </w:r>
            <w:r w:rsidR="00924CD0" w:rsidRPr="00924CD0">
              <w:rPr>
                <w:rFonts w:ascii="Arial" w:eastAsia="Arial" w:hAnsi="Arial" w:cs="Arial"/>
                <w:b/>
                <w:color w:val="0070C0"/>
                <w:sz w:val="20"/>
                <w:szCs w:val="19"/>
              </w:rPr>
              <w:t>614</w:t>
            </w:r>
            <w:r w:rsidRPr="00924CD0">
              <w:rPr>
                <w:rFonts w:ascii="Arial" w:eastAsia="Arial" w:hAnsi="Arial" w:cs="Arial"/>
                <w:b/>
                <w:color w:val="0070C0"/>
                <w:sz w:val="20"/>
                <w:szCs w:val="19"/>
              </w:rPr>
              <w:t xml:space="preserve"> </w:t>
            </w:r>
            <w:r w:rsidRPr="00924CD0">
              <w:rPr>
                <w:rFonts w:ascii="Arial" w:eastAsia="Arial" w:hAnsi="Arial" w:cs="Arial"/>
                <w:b/>
                <w:bCs/>
                <w:color w:val="0070C0"/>
                <w:sz w:val="20"/>
                <w:szCs w:val="19"/>
              </w:rPr>
              <w:t>Indigenous Peoples</w:t>
            </w:r>
            <w:r w:rsidRPr="00924CD0">
              <w:rPr>
                <w:rFonts w:ascii="Arial" w:eastAsia="Arial" w:hAnsi="Arial" w:cs="Arial"/>
                <w:color w:val="0070C0"/>
                <w:sz w:val="20"/>
                <w:szCs w:val="19"/>
              </w:rPr>
              <w:t xml:space="preserve"> in the region amounting to </w:t>
            </w:r>
            <w:r w:rsidRPr="00924CD0">
              <w:rPr>
                <w:rFonts w:ascii="Arial" w:eastAsia="Arial" w:hAnsi="Arial" w:cs="Arial"/>
                <w:b/>
                <w:bCs/>
                <w:color w:val="0070C0"/>
                <w:sz w:val="20"/>
                <w:szCs w:val="19"/>
              </w:rPr>
              <w:t>₱</w:t>
            </w:r>
            <w:r w:rsidR="00924CD0" w:rsidRPr="00924CD0">
              <w:rPr>
                <w:rFonts w:ascii="Arial" w:eastAsia="Arial" w:hAnsi="Arial" w:cs="Arial"/>
                <w:b/>
                <w:bCs/>
                <w:color w:val="0070C0"/>
                <w:sz w:val="20"/>
                <w:szCs w:val="19"/>
              </w:rPr>
              <w:t xml:space="preserve">6,136,029.90 </w:t>
            </w:r>
            <w:r w:rsidRPr="00924CD0">
              <w:rPr>
                <w:rFonts w:ascii="Arial" w:eastAsia="Arial" w:hAnsi="Arial" w:cs="Arial"/>
                <w:color w:val="0070C0"/>
                <w:sz w:val="20"/>
                <w:szCs w:val="19"/>
              </w:rPr>
              <w:t xml:space="preserve">as of </w:t>
            </w:r>
            <w:r w:rsidR="00924CD0" w:rsidRPr="00924CD0">
              <w:rPr>
                <w:rFonts w:ascii="Arial" w:eastAsia="Arial" w:hAnsi="Arial" w:cs="Arial"/>
                <w:color w:val="0070C0"/>
                <w:sz w:val="20"/>
                <w:szCs w:val="19"/>
              </w:rPr>
              <w:t>21</w:t>
            </w:r>
            <w:r w:rsidRPr="00924CD0">
              <w:rPr>
                <w:rFonts w:ascii="Arial" w:eastAsia="Arial" w:hAnsi="Arial" w:cs="Arial"/>
                <w:color w:val="0070C0"/>
                <w:sz w:val="20"/>
                <w:szCs w:val="19"/>
              </w:rPr>
              <w:t xml:space="preserve"> </w:t>
            </w:r>
            <w:r w:rsidR="006826F8" w:rsidRPr="00924CD0">
              <w:rPr>
                <w:rFonts w:ascii="Arial" w:eastAsia="Arial" w:hAnsi="Arial" w:cs="Arial"/>
                <w:color w:val="0070C0"/>
                <w:sz w:val="20"/>
                <w:szCs w:val="19"/>
              </w:rPr>
              <w:t>January</w:t>
            </w:r>
            <w:r w:rsidRPr="00924CD0">
              <w:rPr>
                <w:rFonts w:ascii="Arial" w:eastAsia="Arial" w:hAnsi="Arial" w:cs="Arial"/>
                <w:color w:val="0070C0"/>
                <w:sz w:val="20"/>
                <w:szCs w:val="19"/>
              </w:rPr>
              <w:t xml:space="preserve"> 202</w:t>
            </w:r>
            <w:r w:rsidR="006826F8" w:rsidRPr="00924CD0">
              <w:rPr>
                <w:rFonts w:ascii="Arial" w:eastAsia="Arial" w:hAnsi="Arial" w:cs="Arial"/>
                <w:color w:val="0070C0"/>
                <w:sz w:val="20"/>
                <w:szCs w:val="19"/>
              </w:rPr>
              <w:t>1</w:t>
            </w:r>
            <w:r w:rsidRPr="00924CD0">
              <w:rPr>
                <w:rFonts w:ascii="Arial" w:eastAsia="Arial" w:hAnsi="Arial" w:cs="Arial"/>
                <w:color w:val="0070C0"/>
                <w:sz w:val="20"/>
                <w:szCs w:val="19"/>
              </w:rPr>
              <w:t>, 11AM.</w:t>
            </w:r>
          </w:p>
          <w:p w14:paraId="569ABBDB" w14:textId="77777777" w:rsidR="000C011D" w:rsidRPr="00924CD0" w:rsidRDefault="000C011D" w:rsidP="006162E5">
            <w:pPr>
              <w:pStyle w:val="ListParagraph"/>
              <w:numPr>
                <w:ilvl w:val="0"/>
                <w:numId w:val="4"/>
              </w:numPr>
              <w:spacing w:after="0" w:line="240" w:lineRule="auto"/>
              <w:ind w:right="57"/>
              <w:jc w:val="both"/>
              <w:rPr>
                <w:rFonts w:ascii="Arial" w:eastAsia="Arial" w:hAnsi="Arial" w:cs="Arial"/>
                <w:color w:val="0070C0"/>
                <w:sz w:val="20"/>
                <w:szCs w:val="19"/>
              </w:rPr>
            </w:pPr>
            <w:r w:rsidRPr="00924CD0">
              <w:rPr>
                <w:rFonts w:ascii="Arial" w:eastAsia="Arial" w:hAnsi="Arial" w:cs="Arial"/>
                <w:color w:val="0070C0"/>
                <w:sz w:val="20"/>
                <w:szCs w:val="19"/>
              </w:rPr>
              <w:t xml:space="preserve">DSWD-FO MIMAROPA provided </w:t>
            </w:r>
            <w:r w:rsidRPr="00924CD0">
              <w:rPr>
                <w:rFonts w:ascii="Arial" w:eastAsia="Arial" w:hAnsi="Arial" w:cs="Arial"/>
                <w:b/>
                <w:bCs/>
                <w:color w:val="0070C0"/>
                <w:sz w:val="20"/>
                <w:szCs w:val="19"/>
              </w:rPr>
              <w:t>1,029 NFIs</w:t>
            </w:r>
            <w:r w:rsidRPr="00924CD0">
              <w:rPr>
                <w:rFonts w:ascii="Arial" w:eastAsia="Arial" w:hAnsi="Arial" w:cs="Arial"/>
                <w:color w:val="0070C0"/>
                <w:sz w:val="20"/>
                <w:szCs w:val="19"/>
              </w:rPr>
              <w:t xml:space="preserve"> </w:t>
            </w:r>
            <w:r w:rsidRPr="00924CD0">
              <w:rPr>
                <w:rFonts w:ascii="Arial" w:eastAsia="Arial" w:hAnsi="Arial" w:cs="Arial"/>
                <w:bCs/>
                <w:color w:val="0070C0"/>
                <w:sz w:val="20"/>
                <w:szCs w:val="19"/>
              </w:rPr>
              <w:t xml:space="preserve">to </w:t>
            </w:r>
            <w:r w:rsidRPr="00924CD0">
              <w:rPr>
                <w:rFonts w:ascii="Arial" w:eastAsia="Arial" w:hAnsi="Arial" w:cs="Arial"/>
                <w:b/>
                <w:color w:val="0070C0"/>
                <w:sz w:val="20"/>
                <w:szCs w:val="19"/>
              </w:rPr>
              <w:t>LSIs</w:t>
            </w:r>
            <w:r w:rsidRPr="00924CD0">
              <w:rPr>
                <w:rFonts w:ascii="Arial" w:eastAsia="Arial" w:hAnsi="Arial" w:cs="Arial"/>
                <w:bCs/>
                <w:color w:val="0070C0"/>
                <w:sz w:val="20"/>
                <w:szCs w:val="19"/>
              </w:rPr>
              <w:t xml:space="preserve"> in the region </w:t>
            </w:r>
            <w:r w:rsidRPr="00924CD0">
              <w:rPr>
                <w:rFonts w:ascii="Arial" w:eastAsia="Arial" w:hAnsi="Arial" w:cs="Arial"/>
                <w:color w:val="0070C0"/>
                <w:sz w:val="20"/>
                <w:szCs w:val="19"/>
              </w:rPr>
              <w:t xml:space="preserve">amounting to </w:t>
            </w:r>
            <w:r w:rsidRPr="00924CD0">
              <w:rPr>
                <w:rFonts w:ascii="Arial" w:eastAsia="Arial" w:hAnsi="Arial" w:cs="Arial"/>
                <w:b/>
                <w:color w:val="0070C0"/>
                <w:sz w:val="20"/>
                <w:szCs w:val="19"/>
              </w:rPr>
              <w:t xml:space="preserve">₱1,269,768.93 </w:t>
            </w:r>
            <w:r w:rsidRPr="00924CD0">
              <w:rPr>
                <w:rFonts w:ascii="Arial" w:eastAsia="Arial" w:hAnsi="Arial" w:cs="Arial"/>
                <w:bCs/>
                <w:color w:val="0070C0"/>
                <w:sz w:val="20"/>
                <w:szCs w:val="19"/>
              </w:rPr>
              <w:t>as of 11 December 2020, 11AM.</w:t>
            </w:r>
          </w:p>
          <w:p w14:paraId="0925A497" w14:textId="77777777" w:rsidR="000C011D" w:rsidRPr="00924CD0" w:rsidRDefault="000C011D" w:rsidP="006162E5">
            <w:pPr>
              <w:pStyle w:val="ListParagraph"/>
              <w:numPr>
                <w:ilvl w:val="0"/>
                <w:numId w:val="4"/>
              </w:numPr>
              <w:spacing w:after="0" w:line="240" w:lineRule="auto"/>
              <w:ind w:right="57"/>
              <w:jc w:val="both"/>
              <w:rPr>
                <w:rFonts w:ascii="Arial" w:eastAsia="Arial" w:hAnsi="Arial" w:cs="Arial"/>
                <w:color w:val="0070C0"/>
                <w:sz w:val="20"/>
                <w:szCs w:val="19"/>
              </w:rPr>
            </w:pPr>
            <w:r w:rsidRPr="00924CD0">
              <w:rPr>
                <w:rFonts w:ascii="Arial" w:eastAsia="Arial" w:hAnsi="Arial" w:cs="Arial"/>
                <w:color w:val="0070C0"/>
                <w:sz w:val="20"/>
                <w:szCs w:val="19"/>
              </w:rPr>
              <w:lastRenderedPageBreak/>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45B4B2C2" w:rsidR="000C011D" w:rsidRPr="00F2512A" w:rsidRDefault="008D4E51"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2512A">
              <w:rPr>
                <w:rFonts w:ascii="Arial" w:eastAsia="Arial" w:hAnsi="Arial" w:cs="Arial"/>
                <w:sz w:val="20"/>
                <w:szCs w:val="19"/>
              </w:rPr>
              <w:t>20</w:t>
            </w:r>
            <w:r w:rsidR="00B62852" w:rsidRPr="00F2512A">
              <w:rPr>
                <w:rFonts w:ascii="Arial" w:eastAsia="Arial" w:hAnsi="Arial" w:cs="Arial"/>
                <w:sz w:val="20"/>
                <w:szCs w:val="19"/>
              </w:rPr>
              <w:t xml:space="preserve"> January 2021</w:t>
            </w:r>
          </w:p>
        </w:tc>
        <w:tc>
          <w:tcPr>
            <w:tcW w:w="7796" w:type="dxa"/>
            <w:shd w:val="clear" w:color="auto" w:fill="auto"/>
            <w:tcMar>
              <w:top w:w="0" w:type="dxa"/>
              <w:left w:w="115" w:type="dxa"/>
              <w:bottom w:w="0" w:type="dxa"/>
              <w:right w:w="115" w:type="dxa"/>
            </w:tcMar>
            <w:vAlign w:val="center"/>
          </w:tcPr>
          <w:p w14:paraId="70817A78" w14:textId="77777777" w:rsidR="004165C0"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DSWD-FO VI is continuously repacking FFPs at the DSWD Regional Warehouse.</w:t>
            </w:r>
          </w:p>
          <w:p w14:paraId="5B064275" w14:textId="03F2215F" w:rsidR="00CC0CFD"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 xml:space="preserve">DSWD-FO VI provided </w:t>
            </w:r>
            <w:r w:rsidRPr="00F2512A">
              <w:rPr>
                <w:rFonts w:ascii="Arial" w:eastAsia="Times New Roman" w:hAnsi="Arial" w:cs="Arial"/>
                <w:b/>
                <w:sz w:val="20"/>
                <w:szCs w:val="20"/>
              </w:rPr>
              <w:t>₱</w:t>
            </w:r>
            <w:r w:rsidR="006F4E47" w:rsidRPr="00F2512A">
              <w:rPr>
                <w:rFonts w:ascii="Arial" w:eastAsia="Times New Roman" w:hAnsi="Arial" w:cs="Arial"/>
                <w:b/>
                <w:sz w:val="20"/>
                <w:szCs w:val="20"/>
              </w:rPr>
              <w:t>275,207,945.00</w:t>
            </w:r>
            <w:r w:rsidRPr="00F2512A">
              <w:rPr>
                <w:rFonts w:ascii="Arial" w:eastAsia="Times New Roman" w:hAnsi="Arial" w:cs="Arial"/>
                <w:sz w:val="20"/>
                <w:szCs w:val="20"/>
              </w:rPr>
              <w:t xml:space="preserve"> worth of assistance to </w:t>
            </w:r>
            <w:r w:rsidRPr="00F2512A">
              <w:rPr>
                <w:rFonts w:ascii="Arial" w:eastAsia="Times New Roman" w:hAnsi="Arial" w:cs="Arial"/>
                <w:b/>
                <w:sz w:val="20"/>
                <w:szCs w:val="20"/>
              </w:rPr>
              <w:t>8</w:t>
            </w:r>
            <w:r w:rsidR="006F4E47" w:rsidRPr="00F2512A">
              <w:rPr>
                <w:rFonts w:ascii="Arial" w:eastAsia="Times New Roman" w:hAnsi="Arial" w:cs="Arial"/>
                <w:b/>
                <w:sz w:val="20"/>
                <w:szCs w:val="20"/>
              </w:rPr>
              <w:t xml:space="preserve">6,709 </w:t>
            </w:r>
            <w:r w:rsidRPr="00F2512A">
              <w:rPr>
                <w:rFonts w:ascii="Arial" w:eastAsia="Times New Roman" w:hAnsi="Arial" w:cs="Arial"/>
                <w:b/>
                <w:sz w:val="20"/>
                <w:szCs w:val="20"/>
              </w:rPr>
              <w:t>individuals</w:t>
            </w:r>
            <w:r w:rsidRPr="00F2512A">
              <w:rPr>
                <w:rFonts w:ascii="Arial" w:eastAsia="Times New Roman" w:hAnsi="Arial" w:cs="Arial"/>
                <w:sz w:val="20"/>
                <w:szCs w:val="20"/>
              </w:rPr>
              <w:t xml:space="preserve"> through </w:t>
            </w:r>
            <w:r w:rsidRPr="00F2512A">
              <w:rPr>
                <w:rFonts w:ascii="Arial" w:eastAsia="Times New Roman" w:hAnsi="Arial" w:cs="Arial"/>
                <w:b/>
                <w:sz w:val="20"/>
                <w:szCs w:val="20"/>
              </w:rPr>
              <w:t>Assistance to Individuals in Crisis Situation (AICS</w:t>
            </w:r>
            <w:r w:rsidRPr="00F2512A">
              <w:rPr>
                <w:rFonts w:ascii="Arial" w:eastAsia="Times New Roman" w:hAnsi="Arial" w:cs="Arial"/>
                <w:sz w:val="20"/>
                <w:szCs w:val="20"/>
              </w:rPr>
              <w:t>) from 09 March to 21 December 2020.</w:t>
            </w:r>
          </w:p>
          <w:p w14:paraId="73F467CE" w14:textId="1F54AF53" w:rsidR="004165C0" w:rsidRPr="00F2512A" w:rsidRDefault="004165C0" w:rsidP="004165C0">
            <w:pPr>
              <w:pStyle w:val="ListParagraph"/>
              <w:spacing w:after="0" w:line="240" w:lineRule="auto"/>
              <w:ind w:left="360"/>
              <w:jc w:val="both"/>
              <w:rPr>
                <w:rFonts w:ascii="Arial" w:eastAsia="Times New Roman" w:hAnsi="Arial" w:cs="Arial"/>
                <w:sz w:val="20"/>
                <w:szCs w:val="20"/>
              </w:rPr>
            </w:pPr>
          </w:p>
          <w:p w14:paraId="3E661573" w14:textId="77777777" w:rsidR="000C011D" w:rsidRPr="00F2512A"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F2512A">
              <w:rPr>
                <w:rFonts w:ascii="Arial" w:eastAsia="Times New Roman" w:hAnsi="Arial" w:cs="Arial"/>
                <w:b/>
                <w:bCs/>
                <w:sz w:val="20"/>
                <w:szCs w:val="20"/>
              </w:rPr>
              <w:t>Social Amelioration Program (SAP)</w:t>
            </w:r>
          </w:p>
          <w:p w14:paraId="24B682A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To date, a total of </w:t>
            </w:r>
            <w:r w:rsidRPr="00F2512A">
              <w:rPr>
                <w:rFonts w:ascii="Arial" w:eastAsia="Times New Roman" w:hAnsi="Arial" w:cs="Arial"/>
                <w:b/>
                <w:sz w:val="20"/>
                <w:szCs w:val="20"/>
              </w:rPr>
              <w:t>₱1,496,509,5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321,830 4Ps beneficiaries</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6,788,214,0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1,131,369 non-4Ps beneficiaries</w:t>
            </w:r>
            <w:r w:rsidRPr="00F2512A">
              <w:rPr>
                <w:rFonts w:ascii="Arial" w:eastAsia="Times New Roman" w:hAnsi="Arial" w:cs="Arial"/>
                <w:sz w:val="20"/>
                <w:szCs w:val="20"/>
              </w:rPr>
              <w:t xml:space="preserve"> for the first tranche.</w:t>
            </w:r>
          </w:p>
          <w:p w14:paraId="6954638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DSWD-FO VI has served </w:t>
            </w:r>
            <w:r w:rsidRPr="00F2512A">
              <w:rPr>
                <w:rFonts w:ascii="Arial" w:eastAsia="Times New Roman" w:hAnsi="Arial" w:cs="Arial"/>
                <w:b/>
                <w:sz w:val="20"/>
                <w:szCs w:val="20"/>
              </w:rPr>
              <w:t>103,608 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481,777,200.00</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440,802 non-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2,644,812,000.00</w:t>
            </w:r>
            <w:r w:rsidRPr="00F2512A">
              <w:rPr>
                <w:rFonts w:ascii="Arial" w:eastAsia="Times New Roman" w:hAnsi="Arial" w:cs="Arial"/>
                <w:sz w:val="20"/>
                <w:szCs w:val="20"/>
              </w:rPr>
              <w:t xml:space="preserve"> for the second tranche, and </w:t>
            </w:r>
            <w:r w:rsidRPr="00F2512A">
              <w:rPr>
                <w:rFonts w:ascii="Arial" w:eastAsia="Times New Roman" w:hAnsi="Arial" w:cs="Arial"/>
                <w:b/>
                <w:sz w:val="20"/>
                <w:szCs w:val="20"/>
              </w:rPr>
              <w:t>190,738 left-out/waitlisted</w:t>
            </w:r>
            <w:r w:rsidRPr="00F2512A">
              <w:rPr>
                <w:rFonts w:ascii="Arial" w:eastAsia="Times New Roman" w:hAnsi="Arial" w:cs="Arial"/>
                <w:sz w:val="20"/>
                <w:szCs w:val="20"/>
              </w:rPr>
              <w:t xml:space="preserve"> beneficiaries amounting to ₱1,144,428,000.00.</w:t>
            </w:r>
          </w:p>
          <w:p w14:paraId="273F7FF7" w14:textId="215A26AC" w:rsidR="000C011D"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060DFEDE" w:rsidR="000C011D" w:rsidRPr="002F548D" w:rsidRDefault="002F548D" w:rsidP="002F548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color w:val="0070C0"/>
                <w:sz w:val="20"/>
                <w:szCs w:val="19"/>
              </w:rPr>
            </w:pPr>
            <w:r w:rsidRPr="002F548D">
              <w:rPr>
                <w:rFonts w:ascii="Arial" w:eastAsia="Arial" w:hAnsi="Arial" w:cs="Arial"/>
                <w:color w:val="0070C0"/>
                <w:sz w:val="20"/>
                <w:szCs w:val="19"/>
              </w:rPr>
              <w:t>21</w:t>
            </w:r>
            <w:r w:rsidR="000C011D" w:rsidRPr="002F548D">
              <w:rPr>
                <w:rFonts w:ascii="Arial" w:eastAsia="Arial" w:hAnsi="Arial" w:cs="Arial"/>
                <w:color w:val="0070C0"/>
                <w:sz w:val="20"/>
                <w:szCs w:val="19"/>
              </w:rPr>
              <w:t xml:space="preserve"> </w:t>
            </w:r>
            <w:r w:rsidR="00A630F5" w:rsidRPr="002F548D">
              <w:rPr>
                <w:rFonts w:ascii="Arial" w:eastAsia="Arial" w:hAnsi="Arial" w:cs="Arial"/>
                <w:color w:val="0070C0"/>
                <w:sz w:val="20"/>
                <w:szCs w:val="19"/>
              </w:rPr>
              <w:t>January</w:t>
            </w:r>
            <w:r w:rsidR="000C011D" w:rsidRPr="002F548D">
              <w:rPr>
                <w:rFonts w:ascii="Arial" w:eastAsia="Arial" w:hAnsi="Arial" w:cs="Arial"/>
                <w:color w:val="0070C0"/>
                <w:sz w:val="20"/>
                <w:szCs w:val="19"/>
              </w:rPr>
              <w:t xml:space="preserve"> 202</w:t>
            </w:r>
            <w:r w:rsidR="00A630F5" w:rsidRPr="002F548D">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2F548D"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2F548D">
              <w:rPr>
                <w:rFonts w:ascii="Arial" w:eastAsia="Arial" w:hAnsi="Arial" w:cs="Arial"/>
                <w:color w:val="0070C0"/>
                <w:sz w:val="20"/>
                <w:szCs w:val="19"/>
              </w:rPr>
              <w:t xml:space="preserve">DSWD-FO VII is continuously conducting payouts for the 2nd half in Cebu, Bohol and Negros Oriental. As of 16 December 2020, a total of </w:t>
            </w:r>
            <w:r w:rsidRPr="002F548D">
              <w:rPr>
                <w:rFonts w:ascii="Arial" w:eastAsia="Arial" w:hAnsi="Arial" w:cs="Arial"/>
                <w:b/>
                <w:color w:val="0070C0"/>
                <w:sz w:val="20"/>
                <w:szCs w:val="19"/>
              </w:rPr>
              <w:t xml:space="preserve">275,644 </w:t>
            </w:r>
            <w:r w:rsidRPr="002F548D">
              <w:rPr>
                <w:rFonts w:ascii="Arial" w:eastAsia="Arial" w:hAnsi="Arial" w:cs="Arial"/>
                <w:color w:val="0070C0"/>
                <w:sz w:val="20"/>
                <w:szCs w:val="19"/>
              </w:rPr>
              <w:t xml:space="preserve">beneficiaries received cash assistance amounting to </w:t>
            </w:r>
            <w:r w:rsidRPr="002F548D">
              <w:rPr>
                <w:rFonts w:ascii="Arial" w:eastAsia="Arial" w:hAnsi="Arial" w:cs="Arial"/>
                <w:b/>
                <w:color w:val="0070C0"/>
                <w:sz w:val="20"/>
                <w:szCs w:val="19"/>
              </w:rPr>
              <w:t xml:space="preserve">₱863,180,000.00 </w:t>
            </w:r>
            <w:r w:rsidRPr="002F548D">
              <w:rPr>
                <w:rFonts w:ascii="Arial" w:eastAsia="Arial" w:hAnsi="Arial" w:cs="Arial"/>
                <w:color w:val="0070C0"/>
                <w:sz w:val="20"/>
                <w:szCs w:val="19"/>
              </w:rPr>
              <w:t>from</w:t>
            </w:r>
            <w:r w:rsidRPr="002F548D">
              <w:rPr>
                <w:rFonts w:ascii="Arial" w:eastAsia="Arial" w:hAnsi="Arial" w:cs="Arial"/>
                <w:b/>
                <w:color w:val="0070C0"/>
                <w:sz w:val="20"/>
                <w:szCs w:val="19"/>
              </w:rPr>
              <w:t xml:space="preserve"> Social Pension Program.</w:t>
            </w:r>
          </w:p>
          <w:p w14:paraId="09EBD435" w14:textId="35FFF26E" w:rsidR="000C011D"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2F548D">
              <w:rPr>
                <w:rFonts w:ascii="Arial" w:eastAsia="Arial" w:hAnsi="Arial" w:cs="Arial"/>
                <w:color w:val="0070C0"/>
                <w:sz w:val="20"/>
                <w:szCs w:val="19"/>
              </w:rPr>
              <w:t xml:space="preserve">DSWD-FO VII provided cash assistance to </w:t>
            </w:r>
            <w:r w:rsidRPr="002F548D">
              <w:rPr>
                <w:rFonts w:ascii="Arial" w:eastAsia="Arial" w:hAnsi="Arial" w:cs="Arial"/>
                <w:b/>
                <w:color w:val="0070C0"/>
                <w:sz w:val="20"/>
                <w:szCs w:val="19"/>
              </w:rPr>
              <w:t xml:space="preserve">28,412 indigent individuals </w:t>
            </w:r>
            <w:r w:rsidRPr="002F548D">
              <w:rPr>
                <w:rFonts w:ascii="Arial" w:eastAsia="Arial" w:hAnsi="Arial" w:cs="Arial"/>
                <w:color w:val="0070C0"/>
                <w:sz w:val="20"/>
                <w:szCs w:val="19"/>
              </w:rPr>
              <w:t xml:space="preserve">including </w:t>
            </w:r>
            <w:r w:rsidRPr="002F548D">
              <w:rPr>
                <w:rFonts w:ascii="Arial" w:eastAsia="Arial" w:hAnsi="Arial" w:cs="Arial"/>
                <w:b/>
                <w:color w:val="0070C0"/>
                <w:sz w:val="20"/>
                <w:szCs w:val="19"/>
              </w:rPr>
              <w:t xml:space="preserve">displaced drivers, LSIs </w:t>
            </w:r>
            <w:r w:rsidRPr="002F548D">
              <w:rPr>
                <w:rFonts w:ascii="Arial" w:eastAsia="Arial" w:hAnsi="Arial" w:cs="Arial"/>
                <w:color w:val="0070C0"/>
                <w:sz w:val="20"/>
                <w:szCs w:val="19"/>
              </w:rPr>
              <w:t xml:space="preserve">and </w:t>
            </w:r>
            <w:r w:rsidRPr="002F548D">
              <w:rPr>
                <w:rFonts w:ascii="Arial" w:eastAsia="Arial" w:hAnsi="Arial" w:cs="Arial"/>
                <w:b/>
                <w:color w:val="0070C0"/>
                <w:sz w:val="20"/>
                <w:szCs w:val="19"/>
              </w:rPr>
              <w:t xml:space="preserve">repatriated OFWs </w:t>
            </w:r>
            <w:r w:rsidRPr="002F548D">
              <w:rPr>
                <w:rFonts w:ascii="Arial" w:eastAsia="Arial" w:hAnsi="Arial" w:cs="Arial"/>
                <w:color w:val="0070C0"/>
                <w:sz w:val="20"/>
                <w:szCs w:val="19"/>
              </w:rPr>
              <w:t xml:space="preserve">amounting to a total of </w:t>
            </w:r>
            <w:r w:rsidRPr="002F548D">
              <w:rPr>
                <w:rFonts w:ascii="Arial" w:eastAsia="Arial" w:hAnsi="Arial" w:cs="Arial"/>
                <w:b/>
                <w:color w:val="0070C0"/>
                <w:sz w:val="20"/>
                <w:szCs w:val="19"/>
              </w:rPr>
              <w:t xml:space="preserve">₱46,100,000.00 </w:t>
            </w:r>
            <w:r w:rsidRPr="002F548D">
              <w:rPr>
                <w:rFonts w:ascii="Arial" w:eastAsia="Arial" w:hAnsi="Arial" w:cs="Arial"/>
                <w:color w:val="0070C0"/>
                <w:sz w:val="20"/>
                <w:szCs w:val="19"/>
              </w:rPr>
              <w:t xml:space="preserve">as of </w:t>
            </w:r>
            <w:r w:rsidR="00E06A3A" w:rsidRPr="002F548D">
              <w:rPr>
                <w:rFonts w:ascii="Arial" w:eastAsia="Arial" w:hAnsi="Arial" w:cs="Arial"/>
                <w:color w:val="0070C0"/>
                <w:sz w:val="20"/>
                <w:szCs w:val="19"/>
              </w:rPr>
              <w:t>6 January 2021</w:t>
            </w:r>
            <w:r w:rsidRPr="002F548D">
              <w:rPr>
                <w:rFonts w:ascii="Arial" w:eastAsia="Arial" w:hAnsi="Arial" w:cs="Arial"/>
                <w:color w:val="0070C0"/>
                <w:sz w:val="20"/>
                <w:szCs w:val="19"/>
              </w:rPr>
              <w:t>.</w:t>
            </w:r>
            <w:r w:rsidRPr="002F548D">
              <w:rPr>
                <w:rFonts w:ascii="Arial" w:eastAsia="Arial" w:hAnsi="Arial" w:cs="Arial"/>
                <w:b/>
                <w:color w:val="0070C0"/>
                <w:sz w:val="20"/>
                <w:szCs w:val="19"/>
              </w:rPr>
              <w:t xml:space="preserve"> </w:t>
            </w:r>
            <w:r w:rsidRPr="002F548D">
              <w:rPr>
                <w:rFonts w:ascii="Arial" w:eastAsia="Arial" w:hAnsi="Arial" w:cs="Arial"/>
                <w:color w:val="0070C0"/>
                <w:sz w:val="20"/>
                <w:szCs w:val="19"/>
              </w:rPr>
              <w:t>Additional 1,597 individuals were provided with assistance amounting to ₱3,700,000.00.</w:t>
            </w:r>
          </w:p>
          <w:p w14:paraId="370444AC" w14:textId="01AFC006" w:rsidR="00924CD0" w:rsidRPr="00924CD0"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2F548D">
              <w:rPr>
                <w:rFonts w:ascii="Arial" w:eastAsia="Arial" w:hAnsi="Arial" w:cs="Arial"/>
                <w:color w:val="0070C0"/>
                <w:sz w:val="20"/>
                <w:szCs w:val="19"/>
              </w:rPr>
              <w:t>DSWD-FO VII</w:t>
            </w:r>
            <w:r>
              <w:rPr>
                <w:rFonts w:ascii="Arial" w:eastAsia="Arial" w:hAnsi="Arial" w:cs="Arial"/>
                <w:color w:val="0070C0"/>
                <w:sz w:val="20"/>
                <w:szCs w:val="19"/>
              </w:rPr>
              <w:t xml:space="preserve"> facilitated the provision of 413,290 food packs </w:t>
            </w:r>
            <w:r w:rsidRPr="00924CD0">
              <w:rPr>
                <w:rFonts w:ascii="Arial" w:eastAsia="Arial" w:hAnsi="Arial" w:cs="Arial"/>
                <w:color w:val="0070C0"/>
                <w:sz w:val="20"/>
                <w:szCs w:val="19"/>
              </w:rPr>
              <w:t>Family Food Packs (FFPs) to Basay LGU in</w:t>
            </w:r>
            <w:r>
              <w:rPr>
                <w:rFonts w:ascii="Arial" w:eastAsia="Arial" w:hAnsi="Arial" w:cs="Arial"/>
                <w:color w:val="0070C0"/>
                <w:sz w:val="20"/>
                <w:szCs w:val="19"/>
              </w:rPr>
              <w:t xml:space="preserve"> </w:t>
            </w:r>
            <w:r w:rsidRPr="00924CD0">
              <w:rPr>
                <w:rFonts w:ascii="Arial" w:eastAsia="Arial" w:hAnsi="Arial" w:cs="Arial"/>
                <w:color w:val="0070C0"/>
                <w:sz w:val="20"/>
                <w:szCs w:val="19"/>
              </w:rPr>
              <w:t>Negros Oriental.</w:t>
            </w:r>
          </w:p>
          <w:p w14:paraId="3738A9A1" w14:textId="74E3014C" w:rsidR="000C011D" w:rsidRPr="002F548D"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2F548D">
              <w:rPr>
                <w:rFonts w:ascii="Arial" w:eastAsia="Arial" w:hAnsi="Arial" w:cs="Arial"/>
                <w:color w:val="0070C0"/>
                <w:sz w:val="20"/>
                <w:szCs w:val="19"/>
              </w:rPr>
              <w:t xml:space="preserve">As of </w:t>
            </w:r>
            <w:r w:rsidR="00E06A3A" w:rsidRPr="002F548D">
              <w:rPr>
                <w:rFonts w:ascii="Arial" w:eastAsia="Arial" w:hAnsi="Arial" w:cs="Arial"/>
                <w:color w:val="0070C0"/>
                <w:sz w:val="20"/>
                <w:szCs w:val="19"/>
              </w:rPr>
              <w:t>6 January 2021</w:t>
            </w:r>
            <w:r w:rsidRPr="002F548D">
              <w:rPr>
                <w:rFonts w:ascii="Arial" w:eastAsia="Arial" w:hAnsi="Arial" w:cs="Arial"/>
                <w:color w:val="0070C0"/>
                <w:sz w:val="20"/>
                <w:szCs w:val="19"/>
              </w:rPr>
              <w:t xml:space="preserve">, a total of </w:t>
            </w:r>
            <w:r w:rsidRPr="002F548D">
              <w:rPr>
                <w:rFonts w:ascii="Arial" w:eastAsia="Arial" w:hAnsi="Arial" w:cs="Arial"/>
                <w:b/>
                <w:color w:val="0070C0"/>
                <w:sz w:val="20"/>
                <w:szCs w:val="19"/>
              </w:rPr>
              <w:t>21,234 beneficiaries</w:t>
            </w:r>
            <w:r w:rsidRPr="002F548D">
              <w:rPr>
                <w:rFonts w:ascii="Arial" w:eastAsia="Arial" w:hAnsi="Arial" w:cs="Arial"/>
                <w:color w:val="0070C0"/>
                <w:sz w:val="20"/>
                <w:szCs w:val="19"/>
              </w:rPr>
              <w:t xml:space="preserve"> from 130 cities/towns in the Region received </w:t>
            </w:r>
            <w:r w:rsidRPr="002F548D">
              <w:rPr>
                <w:rFonts w:ascii="Arial" w:eastAsia="Arial" w:hAnsi="Arial" w:cs="Arial"/>
                <w:b/>
                <w:color w:val="0070C0"/>
                <w:sz w:val="20"/>
                <w:szCs w:val="19"/>
              </w:rPr>
              <w:t>₱137,099,376.40</w:t>
            </w:r>
            <w:r w:rsidRPr="002F548D">
              <w:rPr>
                <w:rFonts w:ascii="Arial" w:eastAsia="Arial" w:hAnsi="Arial" w:cs="Arial"/>
                <w:color w:val="0070C0"/>
                <w:sz w:val="20"/>
                <w:szCs w:val="19"/>
              </w:rPr>
              <w:t xml:space="preserve"> Seed Capital Fund (SCF) from </w:t>
            </w:r>
            <w:r w:rsidRPr="002F548D">
              <w:rPr>
                <w:rFonts w:ascii="Arial" w:eastAsia="Arial" w:hAnsi="Arial" w:cs="Arial"/>
                <w:b/>
                <w:color w:val="0070C0"/>
                <w:sz w:val="20"/>
                <w:szCs w:val="19"/>
              </w:rPr>
              <w:t>Sustainable Livelihood Program (SLP)</w:t>
            </w:r>
            <w:r w:rsidRPr="002F548D">
              <w:rPr>
                <w:rFonts w:ascii="Arial" w:eastAsia="Arial" w:hAnsi="Arial" w:cs="Arial"/>
                <w:color w:val="0070C0"/>
                <w:sz w:val="20"/>
                <w:szCs w:val="19"/>
              </w:rPr>
              <w:t>.</w:t>
            </w:r>
          </w:p>
          <w:p w14:paraId="4C62B997" w14:textId="77777777" w:rsidR="00CC0CFD" w:rsidRPr="002F548D"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2F548D">
              <w:rPr>
                <w:rFonts w:ascii="Arial" w:eastAsia="Arial" w:hAnsi="Arial" w:cs="Arial"/>
                <w:color w:val="0070C0"/>
                <w:sz w:val="20"/>
                <w:szCs w:val="20"/>
              </w:rPr>
              <w:t xml:space="preserve">As of 7 December 2020, a total of </w:t>
            </w:r>
            <w:r w:rsidRPr="002F548D">
              <w:rPr>
                <w:rFonts w:ascii="Arial" w:eastAsia="Arial" w:hAnsi="Arial" w:cs="Arial"/>
                <w:b/>
                <w:bCs/>
                <w:color w:val="0070C0"/>
                <w:sz w:val="20"/>
                <w:szCs w:val="20"/>
              </w:rPr>
              <w:t>6,420 beneficiaries</w:t>
            </w:r>
            <w:r w:rsidRPr="002F548D">
              <w:rPr>
                <w:rFonts w:ascii="Arial" w:eastAsia="Arial" w:hAnsi="Arial" w:cs="Arial"/>
                <w:color w:val="0070C0"/>
                <w:sz w:val="20"/>
                <w:szCs w:val="20"/>
              </w:rPr>
              <w:t xml:space="preserve"> were provided through the Livelihood Assistance Grant (LAG) 2 in Region VII.</w:t>
            </w:r>
          </w:p>
          <w:p w14:paraId="3BB50D63" w14:textId="364D01A5" w:rsidR="000C011D" w:rsidRPr="002F548D"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2F548D">
              <w:rPr>
                <w:rFonts w:ascii="Arial" w:eastAsia="Arial" w:hAnsi="Arial" w:cs="Arial"/>
                <w:color w:val="0070C0"/>
                <w:sz w:val="20"/>
                <w:szCs w:val="19"/>
              </w:rPr>
              <w:lastRenderedPageBreak/>
              <w:t xml:space="preserve">As of 06 August 2020, </w:t>
            </w:r>
            <w:r w:rsidRPr="002F548D">
              <w:rPr>
                <w:rFonts w:ascii="Arial" w:eastAsia="Arial" w:hAnsi="Arial" w:cs="Arial"/>
                <w:b/>
                <w:color w:val="0070C0"/>
                <w:sz w:val="20"/>
                <w:szCs w:val="19"/>
              </w:rPr>
              <w:t>524 LSIs</w:t>
            </w:r>
            <w:r w:rsidRPr="002F548D">
              <w:rPr>
                <w:rFonts w:ascii="Arial" w:eastAsia="Arial" w:hAnsi="Arial" w:cs="Arial"/>
                <w:color w:val="0070C0"/>
                <w:sz w:val="20"/>
                <w:szCs w:val="19"/>
              </w:rPr>
              <w:t xml:space="preserve"> at various seaports in Bohol, Cebu and Negros Oriental and </w:t>
            </w:r>
            <w:r w:rsidRPr="002F548D">
              <w:rPr>
                <w:rFonts w:ascii="Arial" w:eastAsia="Arial" w:hAnsi="Arial" w:cs="Arial"/>
                <w:b/>
                <w:color w:val="0070C0"/>
                <w:sz w:val="20"/>
                <w:szCs w:val="19"/>
              </w:rPr>
              <w:t>7,088 LSIs</w:t>
            </w:r>
            <w:r w:rsidRPr="002F548D">
              <w:rPr>
                <w:rFonts w:ascii="Arial" w:eastAsia="Arial" w:hAnsi="Arial" w:cs="Arial"/>
                <w:color w:val="0070C0"/>
                <w:sz w:val="20"/>
                <w:szCs w:val="19"/>
              </w:rPr>
              <w:t xml:space="preserve"> from Cebu airport were assisted. A total amount of </w:t>
            </w:r>
            <w:r w:rsidRPr="002F548D">
              <w:rPr>
                <w:rFonts w:ascii="Arial" w:eastAsia="Arial" w:hAnsi="Arial" w:cs="Arial"/>
                <w:b/>
                <w:color w:val="0070C0"/>
                <w:sz w:val="20"/>
                <w:szCs w:val="19"/>
              </w:rPr>
              <w:t>₱93,140.00</w:t>
            </w:r>
            <w:r w:rsidRPr="002F548D">
              <w:rPr>
                <w:rFonts w:ascii="Arial" w:eastAsia="Arial" w:hAnsi="Arial" w:cs="Arial"/>
                <w:color w:val="0070C0"/>
                <w:sz w:val="20"/>
                <w:szCs w:val="19"/>
              </w:rPr>
              <w:t xml:space="preserve"> cash aid was provided to the LSIs.</w:t>
            </w:r>
          </w:p>
          <w:p w14:paraId="4344D761" w14:textId="031D44A9" w:rsidR="00EC7281" w:rsidRPr="002F548D" w:rsidRDefault="00EC7281"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color w:val="0070C0"/>
                <w:sz w:val="20"/>
                <w:szCs w:val="20"/>
              </w:rPr>
            </w:pPr>
          </w:p>
          <w:p w14:paraId="14DFC3DD" w14:textId="77777777" w:rsidR="006F1FC8" w:rsidRPr="002F548D" w:rsidRDefault="006F1FC8" w:rsidP="00EC72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color w:val="0070C0"/>
                <w:sz w:val="20"/>
                <w:szCs w:val="20"/>
              </w:rPr>
            </w:pPr>
          </w:p>
          <w:p w14:paraId="33C9D4BA" w14:textId="3119CA67" w:rsidR="00CC0CFD" w:rsidRPr="002F548D" w:rsidRDefault="000C011D" w:rsidP="00CC0CFD">
            <w:pPr>
              <w:pBdr>
                <w:top w:val="none" w:sz="0" w:space="0" w:color="000000"/>
                <w:bottom w:val="none" w:sz="0" w:space="0" w:color="000000"/>
              </w:pBdr>
              <w:spacing w:after="0" w:line="240" w:lineRule="auto"/>
              <w:contextualSpacing/>
              <w:jc w:val="both"/>
              <w:rPr>
                <w:rFonts w:ascii="Arial" w:eastAsia="Arial" w:hAnsi="Arial" w:cs="Arial"/>
                <w:b/>
                <w:color w:val="0070C0"/>
                <w:sz w:val="20"/>
                <w:szCs w:val="19"/>
              </w:rPr>
            </w:pPr>
            <w:r w:rsidRPr="002F548D">
              <w:rPr>
                <w:rFonts w:ascii="Arial" w:eastAsia="Arial" w:hAnsi="Arial" w:cs="Arial"/>
                <w:b/>
                <w:color w:val="0070C0"/>
                <w:sz w:val="20"/>
                <w:szCs w:val="19"/>
              </w:rPr>
              <w:t>Social Amelioration Program (SAP)</w:t>
            </w:r>
          </w:p>
          <w:p w14:paraId="279EA101" w14:textId="18E21199" w:rsidR="000C011D" w:rsidRPr="002F548D"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color w:val="0070C0"/>
                <w:sz w:val="20"/>
                <w:szCs w:val="19"/>
              </w:rPr>
            </w:pPr>
            <w:r w:rsidRPr="002F548D">
              <w:rPr>
                <w:rFonts w:ascii="Arial" w:eastAsia="Arial" w:hAnsi="Arial" w:cs="Arial"/>
                <w:color w:val="0070C0"/>
                <w:sz w:val="20"/>
                <w:szCs w:val="19"/>
              </w:rPr>
              <w:t>The Social Amelioration Program is over with the expiry of the Bayanihan 1.</w:t>
            </w:r>
          </w:p>
          <w:p w14:paraId="0B93745D" w14:textId="77777777" w:rsidR="000C011D" w:rsidRPr="002F548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9"/>
              </w:rPr>
            </w:pPr>
            <w:r w:rsidRPr="002F548D">
              <w:rPr>
                <w:rFonts w:ascii="Arial" w:eastAsia="Arial" w:hAnsi="Arial" w:cs="Arial"/>
                <w:b/>
                <w:color w:val="0070C0"/>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2F548D" w:rsidRPr="002F548D" w14:paraId="6367F019" w14:textId="77777777" w:rsidTr="006162E5">
              <w:tc>
                <w:tcPr>
                  <w:tcW w:w="1511" w:type="dxa"/>
                  <w:vAlign w:val="center"/>
                </w:tcPr>
                <w:p w14:paraId="32E3D4D3" w14:textId="77777777" w:rsidR="000C011D" w:rsidRPr="002F548D" w:rsidRDefault="000C011D" w:rsidP="006162E5">
                  <w:pPr>
                    <w:pStyle w:val="ListParagraph"/>
                    <w:spacing w:after="0" w:line="240" w:lineRule="auto"/>
                    <w:ind w:left="0"/>
                    <w:jc w:val="center"/>
                    <w:rPr>
                      <w:rFonts w:ascii="Arial" w:eastAsia="Arial" w:hAnsi="Arial" w:cs="Arial"/>
                      <w:b/>
                      <w:color w:val="0070C0"/>
                      <w:sz w:val="16"/>
                      <w:szCs w:val="16"/>
                    </w:rPr>
                  </w:pPr>
                  <w:r w:rsidRPr="002F548D">
                    <w:rPr>
                      <w:rFonts w:ascii="Arial" w:eastAsia="Arial" w:hAnsi="Arial" w:cs="Arial"/>
                      <w:b/>
                      <w:color w:val="0070C0"/>
                      <w:sz w:val="16"/>
                      <w:szCs w:val="16"/>
                    </w:rPr>
                    <w:t>CATEGORY</w:t>
                  </w:r>
                </w:p>
              </w:tc>
              <w:tc>
                <w:tcPr>
                  <w:tcW w:w="1511" w:type="dxa"/>
                  <w:vAlign w:val="center"/>
                </w:tcPr>
                <w:p w14:paraId="69686F9A" w14:textId="77777777" w:rsidR="000C011D" w:rsidRPr="002F548D" w:rsidRDefault="000C011D" w:rsidP="006162E5">
                  <w:pPr>
                    <w:pStyle w:val="ListParagraph"/>
                    <w:spacing w:after="0" w:line="240" w:lineRule="auto"/>
                    <w:ind w:left="0"/>
                    <w:jc w:val="center"/>
                    <w:rPr>
                      <w:rFonts w:ascii="Arial" w:eastAsia="Arial" w:hAnsi="Arial" w:cs="Arial"/>
                      <w:b/>
                      <w:color w:val="0070C0"/>
                      <w:sz w:val="16"/>
                      <w:szCs w:val="16"/>
                    </w:rPr>
                  </w:pPr>
                  <w:r w:rsidRPr="002F548D">
                    <w:rPr>
                      <w:rFonts w:ascii="Arial" w:eastAsia="Arial" w:hAnsi="Arial" w:cs="Arial"/>
                      <w:b/>
                      <w:color w:val="0070C0"/>
                      <w:sz w:val="16"/>
                      <w:szCs w:val="16"/>
                    </w:rPr>
                    <w:t>TARGET</w:t>
                  </w:r>
                </w:p>
              </w:tc>
              <w:tc>
                <w:tcPr>
                  <w:tcW w:w="1511" w:type="dxa"/>
                  <w:vAlign w:val="center"/>
                </w:tcPr>
                <w:p w14:paraId="668E55B0" w14:textId="77777777" w:rsidR="000C011D" w:rsidRPr="002F548D" w:rsidRDefault="000C011D" w:rsidP="006162E5">
                  <w:pPr>
                    <w:pStyle w:val="ListParagraph"/>
                    <w:spacing w:after="0" w:line="240" w:lineRule="auto"/>
                    <w:ind w:left="0"/>
                    <w:jc w:val="center"/>
                    <w:rPr>
                      <w:rFonts w:ascii="Arial" w:eastAsia="Arial" w:hAnsi="Arial" w:cs="Arial"/>
                      <w:b/>
                      <w:color w:val="0070C0"/>
                      <w:sz w:val="16"/>
                      <w:szCs w:val="16"/>
                    </w:rPr>
                  </w:pPr>
                  <w:r w:rsidRPr="002F548D">
                    <w:rPr>
                      <w:rFonts w:ascii="Arial" w:eastAsia="Arial" w:hAnsi="Arial" w:cs="Arial"/>
                      <w:b/>
                      <w:color w:val="0070C0"/>
                      <w:sz w:val="16"/>
                      <w:szCs w:val="16"/>
                    </w:rPr>
                    <w:t>ACTUAL BENES PAID</w:t>
                  </w:r>
                </w:p>
              </w:tc>
              <w:tc>
                <w:tcPr>
                  <w:tcW w:w="1511" w:type="dxa"/>
                  <w:vAlign w:val="center"/>
                </w:tcPr>
                <w:p w14:paraId="7D7A2C9B" w14:textId="77777777" w:rsidR="000C011D" w:rsidRPr="002F548D" w:rsidRDefault="000C011D" w:rsidP="006162E5">
                  <w:pPr>
                    <w:pStyle w:val="ListParagraph"/>
                    <w:spacing w:after="0" w:line="240" w:lineRule="auto"/>
                    <w:ind w:left="0"/>
                    <w:jc w:val="center"/>
                    <w:rPr>
                      <w:rFonts w:ascii="Arial" w:eastAsia="Arial" w:hAnsi="Arial" w:cs="Arial"/>
                      <w:b/>
                      <w:color w:val="0070C0"/>
                      <w:sz w:val="16"/>
                      <w:szCs w:val="16"/>
                    </w:rPr>
                  </w:pPr>
                  <w:r w:rsidRPr="002F548D">
                    <w:rPr>
                      <w:rFonts w:ascii="Arial" w:eastAsia="Arial" w:hAnsi="Arial" w:cs="Arial"/>
                      <w:b/>
                      <w:color w:val="0070C0"/>
                      <w:sz w:val="16"/>
                      <w:szCs w:val="16"/>
                    </w:rPr>
                    <w:t>%</w:t>
                  </w:r>
                </w:p>
              </w:tc>
              <w:tc>
                <w:tcPr>
                  <w:tcW w:w="1512" w:type="dxa"/>
                  <w:vAlign w:val="center"/>
                </w:tcPr>
                <w:p w14:paraId="530E372F" w14:textId="77777777" w:rsidR="000C011D" w:rsidRPr="002F548D" w:rsidRDefault="000C011D" w:rsidP="006162E5">
                  <w:pPr>
                    <w:pStyle w:val="ListParagraph"/>
                    <w:spacing w:after="0" w:line="240" w:lineRule="auto"/>
                    <w:ind w:left="0"/>
                    <w:jc w:val="center"/>
                    <w:rPr>
                      <w:rFonts w:ascii="Arial" w:eastAsia="Arial" w:hAnsi="Arial" w:cs="Arial"/>
                      <w:b/>
                      <w:color w:val="0070C0"/>
                      <w:sz w:val="16"/>
                      <w:szCs w:val="16"/>
                    </w:rPr>
                  </w:pPr>
                  <w:r w:rsidRPr="002F548D">
                    <w:rPr>
                      <w:rFonts w:ascii="Arial" w:eastAsia="Arial" w:hAnsi="Arial" w:cs="Arial"/>
                      <w:b/>
                      <w:color w:val="0070C0"/>
                      <w:sz w:val="16"/>
                      <w:szCs w:val="16"/>
                    </w:rPr>
                    <w:t>AMOUNT</w:t>
                  </w:r>
                </w:p>
              </w:tc>
            </w:tr>
            <w:tr w:rsidR="002F548D" w:rsidRPr="002F548D" w14:paraId="6CFA2775" w14:textId="77777777" w:rsidTr="006162E5">
              <w:tc>
                <w:tcPr>
                  <w:tcW w:w="1511" w:type="dxa"/>
                  <w:vAlign w:val="center"/>
                </w:tcPr>
                <w:p w14:paraId="2572C9BF" w14:textId="77777777" w:rsidR="000C011D" w:rsidRPr="002F548D" w:rsidRDefault="000C011D" w:rsidP="006162E5">
                  <w:pPr>
                    <w:pStyle w:val="ListParagraph"/>
                    <w:spacing w:after="0" w:line="240" w:lineRule="auto"/>
                    <w:ind w:left="0"/>
                    <w:jc w:val="both"/>
                    <w:rPr>
                      <w:rFonts w:ascii="Arial" w:eastAsia="Arial" w:hAnsi="Arial" w:cs="Arial"/>
                      <w:b/>
                      <w:color w:val="0070C0"/>
                      <w:sz w:val="16"/>
                      <w:szCs w:val="16"/>
                    </w:rPr>
                  </w:pPr>
                  <w:r w:rsidRPr="002F548D">
                    <w:rPr>
                      <w:rFonts w:ascii="Arial" w:eastAsia="Arial" w:hAnsi="Arial" w:cs="Arial"/>
                      <w:b/>
                      <w:color w:val="0070C0"/>
                      <w:sz w:val="16"/>
                      <w:szCs w:val="16"/>
                    </w:rPr>
                    <w:t>4Ps</w:t>
                  </w:r>
                </w:p>
              </w:tc>
              <w:tc>
                <w:tcPr>
                  <w:tcW w:w="1511" w:type="dxa"/>
                  <w:vAlign w:val="center"/>
                </w:tcPr>
                <w:p w14:paraId="3FB275FC"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288,679</w:t>
                  </w:r>
                </w:p>
              </w:tc>
              <w:tc>
                <w:tcPr>
                  <w:tcW w:w="1511" w:type="dxa"/>
                  <w:vAlign w:val="center"/>
                </w:tcPr>
                <w:p w14:paraId="3C6516F8"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286,421</w:t>
                  </w:r>
                </w:p>
              </w:tc>
              <w:tc>
                <w:tcPr>
                  <w:tcW w:w="1511" w:type="dxa"/>
                  <w:vAlign w:val="center"/>
                </w:tcPr>
                <w:p w14:paraId="0D2EFA72"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99.21</w:t>
                  </w:r>
                </w:p>
              </w:tc>
              <w:tc>
                <w:tcPr>
                  <w:tcW w:w="1512" w:type="dxa"/>
                  <w:vAlign w:val="center"/>
                </w:tcPr>
                <w:p w14:paraId="5E4A8C6D"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1,331,857,650</w:t>
                  </w:r>
                </w:p>
              </w:tc>
            </w:tr>
            <w:tr w:rsidR="002F548D" w:rsidRPr="002F548D" w14:paraId="7B09DFF2" w14:textId="77777777" w:rsidTr="006162E5">
              <w:tc>
                <w:tcPr>
                  <w:tcW w:w="1511" w:type="dxa"/>
                  <w:vAlign w:val="center"/>
                </w:tcPr>
                <w:p w14:paraId="53C8A8FE" w14:textId="77777777" w:rsidR="000C011D" w:rsidRPr="002F548D" w:rsidRDefault="000C011D" w:rsidP="006162E5">
                  <w:pPr>
                    <w:pStyle w:val="ListParagraph"/>
                    <w:spacing w:after="0" w:line="240" w:lineRule="auto"/>
                    <w:ind w:left="0"/>
                    <w:jc w:val="both"/>
                    <w:rPr>
                      <w:rFonts w:ascii="Arial" w:eastAsia="Arial" w:hAnsi="Arial" w:cs="Arial"/>
                      <w:color w:val="0070C0"/>
                      <w:sz w:val="16"/>
                      <w:szCs w:val="16"/>
                    </w:rPr>
                  </w:pPr>
                  <w:r w:rsidRPr="002F548D">
                    <w:rPr>
                      <w:rFonts w:ascii="Arial" w:eastAsia="Arial" w:hAnsi="Arial" w:cs="Arial"/>
                      <w:color w:val="0070C0"/>
                      <w:sz w:val="16"/>
                      <w:szCs w:val="16"/>
                    </w:rPr>
                    <w:t>Cash card</w:t>
                  </w:r>
                </w:p>
              </w:tc>
              <w:tc>
                <w:tcPr>
                  <w:tcW w:w="1511" w:type="dxa"/>
                  <w:vAlign w:val="center"/>
                </w:tcPr>
                <w:p w14:paraId="5407EAEB"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282,150</w:t>
                  </w:r>
                </w:p>
              </w:tc>
              <w:tc>
                <w:tcPr>
                  <w:tcW w:w="1511" w:type="dxa"/>
                  <w:vAlign w:val="center"/>
                </w:tcPr>
                <w:p w14:paraId="4ECC209F"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282,150</w:t>
                  </w:r>
                </w:p>
              </w:tc>
              <w:tc>
                <w:tcPr>
                  <w:tcW w:w="1511" w:type="dxa"/>
                  <w:vAlign w:val="center"/>
                </w:tcPr>
                <w:p w14:paraId="080C5925"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100</w:t>
                  </w:r>
                </w:p>
              </w:tc>
              <w:tc>
                <w:tcPr>
                  <w:tcW w:w="1512" w:type="dxa"/>
                  <w:vAlign w:val="center"/>
                </w:tcPr>
                <w:p w14:paraId="5CC48AB3"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1,311,997,500</w:t>
                  </w:r>
                </w:p>
              </w:tc>
            </w:tr>
            <w:tr w:rsidR="002F548D" w:rsidRPr="002F548D" w14:paraId="34EF6DE1" w14:textId="77777777" w:rsidTr="006162E5">
              <w:tc>
                <w:tcPr>
                  <w:tcW w:w="1511" w:type="dxa"/>
                  <w:vAlign w:val="center"/>
                </w:tcPr>
                <w:p w14:paraId="44E14ED6" w14:textId="77777777" w:rsidR="000C011D" w:rsidRPr="002F548D" w:rsidRDefault="000C011D" w:rsidP="006162E5">
                  <w:pPr>
                    <w:pStyle w:val="ListParagraph"/>
                    <w:spacing w:after="0" w:line="240" w:lineRule="auto"/>
                    <w:ind w:left="0"/>
                    <w:jc w:val="both"/>
                    <w:rPr>
                      <w:rFonts w:ascii="Arial" w:eastAsia="Arial" w:hAnsi="Arial" w:cs="Arial"/>
                      <w:color w:val="0070C0"/>
                      <w:sz w:val="16"/>
                      <w:szCs w:val="16"/>
                    </w:rPr>
                  </w:pPr>
                  <w:r w:rsidRPr="002F548D">
                    <w:rPr>
                      <w:rFonts w:ascii="Arial" w:eastAsia="Arial" w:hAnsi="Arial" w:cs="Arial"/>
                      <w:color w:val="0070C0"/>
                      <w:sz w:val="16"/>
                      <w:szCs w:val="16"/>
                    </w:rPr>
                    <w:t>Non-Cash card</w:t>
                  </w:r>
                </w:p>
              </w:tc>
              <w:tc>
                <w:tcPr>
                  <w:tcW w:w="1511" w:type="dxa"/>
                  <w:vAlign w:val="center"/>
                </w:tcPr>
                <w:p w14:paraId="129A2E67"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6,529</w:t>
                  </w:r>
                </w:p>
              </w:tc>
              <w:tc>
                <w:tcPr>
                  <w:tcW w:w="1511" w:type="dxa"/>
                  <w:vAlign w:val="center"/>
                </w:tcPr>
                <w:p w14:paraId="3FF2E3E9"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4,271</w:t>
                  </w:r>
                </w:p>
              </w:tc>
              <w:tc>
                <w:tcPr>
                  <w:tcW w:w="1511" w:type="dxa"/>
                  <w:vAlign w:val="center"/>
                </w:tcPr>
                <w:p w14:paraId="641E27DA"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65.42</w:t>
                  </w:r>
                </w:p>
              </w:tc>
              <w:tc>
                <w:tcPr>
                  <w:tcW w:w="1512" w:type="dxa"/>
                  <w:vAlign w:val="center"/>
                </w:tcPr>
                <w:p w14:paraId="73EBB799"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19,860,150</w:t>
                  </w:r>
                </w:p>
              </w:tc>
            </w:tr>
            <w:tr w:rsidR="002F548D" w:rsidRPr="002F548D" w14:paraId="72ADECBF" w14:textId="77777777" w:rsidTr="006162E5">
              <w:tc>
                <w:tcPr>
                  <w:tcW w:w="1511" w:type="dxa"/>
                  <w:vAlign w:val="center"/>
                </w:tcPr>
                <w:p w14:paraId="60572FF8" w14:textId="77777777" w:rsidR="000C011D" w:rsidRPr="002F548D" w:rsidRDefault="000C011D" w:rsidP="006162E5">
                  <w:pPr>
                    <w:pStyle w:val="ListParagraph"/>
                    <w:spacing w:after="0" w:line="240" w:lineRule="auto"/>
                    <w:ind w:left="0"/>
                    <w:jc w:val="both"/>
                    <w:rPr>
                      <w:rFonts w:ascii="Arial" w:eastAsia="Arial" w:hAnsi="Arial" w:cs="Arial"/>
                      <w:b/>
                      <w:color w:val="0070C0"/>
                      <w:sz w:val="16"/>
                      <w:szCs w:val="16"/>
                    </w:rPr>
                  </w:pPr>
                  <w:r w:rsidRPr="002F548D">
                    <w:rPr>
                      <w:rFonts w:ascii="Arial" w:eastAsia="Arial" w:hAnsi="Arial" w:cs="Arial"/>
                      <w:b/>
                      <w:color w:val="0070C0"/>
                      <w:sz w:val="16"/>
                      <w:szCs w:val="16"/>
                    </w:rPr>
                    <w:t>Non-4Ps</w:t>
                  </w:r>
                </w:p>
              </w:tc>
              <w:tc>
                <w:tcPr>
                  <w:tcW w:w="1511" w:type="dxa"/>
                  <w:vAlign w:val="center"/>
                </w:tcPr>
                <w:p w14:paraId="0BD83821"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1,058,075</w:t>
                  </w:r>
                </w:p>
              </w:tc>
              <w:tc>
                <w:tcPr>
                  <w:tcW w:w="1511" w:type="dxa"/>
                  <w:vAlign w:val="center"/>
                </w:tcPr>
                <w:p w14:paraId="00EE0735"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1,025,662</w:t>
                  </w:r>
                </w:p>
              </w:tc>
              <w:tc>
                <w:tcPr>
                  <w:tcW w:w="1511" w:type="dxa"/>
                  <w:vAlign w:val="center"/>
                </w:tcPr>
                <w:p w14:paraId="46973F17"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96.93</w:t>
                  </w:r>
                </w:p>
              </w:tc>
              <w:tc>
                <w:tcPr>
                  <w:tcW w:w="1512" w:type="dxa"/>
                  <w:vAlign w:val="center"/>
                </w:tcPr>
                <w:p w14:paraId="335C3019"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4,653,564,000</w:t>
                  </w:r>
                </w:p>
              </w:tc>
            </w:tr>
            <w:tr w:rsidR="002F548D" w:rsidRPr="002F548D" w14:paraId="3F751BF4" w14:textId="77777777" w:rsidTr="006162E5">
              <w:tc>
                <w:tcPr>
                  <w:tcW w:w="1511" w:type="dxa"/>
                  <w:vAlign w:val="center"/>
                </w:tcPr>
                <w:p w14:paraId="15604809" w14:textId="77777777" w:rsidR="000C011D" w:rsidRPr="002F548D" w:rsidRDefault="000C011D" w:rsidP="006162E5">
                  <w:pPr>
                    <w:pStyle w:val="ListParagraph"/>
                    <w:spacing w:after="0" w:line="240" w:lineRule="auto"/>
                    <w:ind w:left="0"/>
                    <w:jc w:val="both"/>
                    <w:rPr>
                      <w:rFonts w:ascii="Arial" w:eastAsia="Arial" w:hAnsi="Arial" w:cs="Arial"/>
                      <w:color w:val="0070C0"/>
                      <w:sz w:val="16"/>
                      <w:szCs w:val="16"/>
                    </w:rPr>
                  </w:pPr>
                  <w:r w:rsidRPr="002F548D">
                    <w:rPr>
                      <w:rFonts w:ascii="Arial" w:eastAsia="Arial" w:hAnsi="Arial" w:cs="Arial"/>
                      <w:color w:val="0070C0"/>
                      <w:sz w:val="16"/>
                      <w:szCs w:val="16"/>
                    </w:rPr>
                    <w:t>Bohol</w:t>
                  </w:r>
                </w:p>
              </w:tc>
              <w:tc>
                <w:tcPr>
                  <w:tcW w:w="1511" w:type="dxa"/>
                  <w:vAlign w:val="center"/>
                </w:tcPr>
                <w:p w14:paraId="29B8436F"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181,710</w:t>
                  </w:r>
                </w:p>
              </w:tc>
              <w:tc>
                <w:tcPr>
                  <w:tcW w:w="1511" w:type="dxa"/>
                  <w:vAlign w:val="center"/>
                </w:tcPr>
                <w:p w14:paraId="1CFFBBB7"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177,431</w:t>
                  </w:r>
                </w:p>
              </w:tc>
              <w:tc>
                <w:tcPr>
                  <w:tcW w:w="1511" w:type="dxa"/>
                  <w:vAlign w:val="center"/>
                </w:tcPr>
                <w:p w14:paraId="19D10C69"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97.64</w:t>
                  </w:r>
                </w:p>
              </w:tc>
              <w:tc>
                <w:tcPr>
                  <w:tcW w:w="1512" w:type="dxa"/>
                  <w:vAlign w:val="center"/>
                </w:tcPr>
                <w:p w14:paraId="03D5E314"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832,680,000</w:t>
                  </w:r>
                </w:p>
              </w:tc>
            </w:tr>
            <w:tr w:rsidR="002F548D" w:rsidRPr="002F548D" w14:paraId="30FA5F62" w14:textId="77777777" w:rsidTr="006162E5">
              <w:tc>
                <w:tcPr>
                  <w:tcW w:w="1511" w:type="dxa"/>
                  <w:vAlign w:val="center"/>
                </w:tcPr>
                <w:p w14:paraId="0ABE477F" w14:textId="77777777" w:rsidR="000C011D" w:rsidRPr="002F548D" w:rsidRDefault="000C011D" w:rsidP="006162E5">
                  <w:pPr>
                    <w:pStyle w:val="ListParagraph"/>
                    <w:spacing w:after="0" w:line="240" w:lineRule="auto"/>
                    <w:ind w:left="0"/>
                    <w:jc w:val="both"/>
                    <w:rPr>
                      <w:rFonts w:ascii="Arial" w:eastAsia="Arial" w:hAnsi="Arial" w:cs="Arial"/>
                      <w:color w:val="0070C0"/>
                      <w:sz w:val="16"/>
                      <w:szCs w:val="16"/>
                    </w:rPr>
                  </w:pPr>
                  <w:r w:rsidRPr="002F548D">
                    <w:rPr>
                      <w:rFonts w:ascii="Arial" w:eastAsia="Arial" w:hAnsi="Arial" w:cs="Arial"/>
                      <w:color w:val="0070C0"/>
                      <w:sz w:val="16"/>
                      <w:szCs w:val="16"/>
                    </w:rPr>
                    <w:t>Cebu</w:t>
                  </w:r>
                </w:p>
              </w:tc>
              <w:tc>
                <w:tcPr>
                  <w:tcW w:w="1511" w:type="dxa"/>
                  <w:vAlign w:val="center"/>
                </w:tcPr>
                <w:p w14:paraId="40C97D2C"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598,218</w:t>
                  </w:r>
                </w:p>
              </w:tc>
              <w:tc>
                <w:tcPr>
                  <w:tcW w:w="1511" w:type="dxa"/>
                  <w:vAlign w:val="center"/>
                </w:tcPr>
                <w:p w14:paraId="0CD3D701"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584,382</w:t>
                  </w:r>
                </w:p>
              </w:tc>
              <w:tc>
                <w:tcPr>
                  <w:tcW w:w="1511" w:type="dxa"/>
                  <w:vAlign w:val="center"/>
                </w:tcPr>
                <w:p w14:paraId="35EC08EC"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97.68</w:t>
                  </w:r>
                </w:p>
              </w:tc>
              <w:tc>
                <w:tcPr>
                  <w:tcW w:w="1512" w:type="dxa"/>
                  <w:vAlign w:val="center"/>
                </w:tcPr>
                <w:p w14:paraId="3B1F0B1E"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2,661,666,000</w:t>
                  </w:r>
                </w:p>
              </w:tc>
            </w:tr>
            <w:tr w:rsidR="002F548D" w:rsidRPr="002F548D" w14:paraId="1704B976" w14:textId="77777777" w:rsidTr="006162E5">
              <w:tc>
                <w:tcPr>
                  <w:tcW w:w="1511" w:type="dxa"/>
                  <w:vAlign w:val="center"/>
                </w:tcPr>
                <w:p w14:paraId="1029F225" w14:textId="77777777" w:rsidR="000C011D" w:rsidRPr="002F548D" w:rsidRDefault="000C011D" w:rsidP="006162E5">
                  <w:pPr>
                    <w:pStyle w:val="ListParagraph"/>
                    <w:spacing w:after="0" w:line="240" w:lineRule="auto"/>
                    <w:ind w:left="0"/>
                    <w:jc w:val="both"/>
                    <w:rPr>
                      <w:rFonts w:ascii="Arial" w:eastAsia="Arial" w:hAnsi="Arial" w:cs="Arial"/>
                      <w:color w:val="0070C0"/>
                      <w:sz w:val="16"/>
                      <w:szCs w:val="16"/>
                    </w:rPr>
                  </w:pPr>
                  <w:r w:rsidRPr="002F548D">
                    <w:rPr>
                      <w:rFonts w:ascii="Arial" w:eastAsia="Arial" w:hAnsi="Arial" w:cs="Arial"/>
                      <w:color w:val="0070C0"/>
                      <w:sz w:val="16"/>
                      <w:szCs w:val="16"/>
                    </w:rPr>
                    <w:t>Negros Oriental</w:t>
                  </w:r>
                </w:p>
              </w:tc>
              <w:tc>
                <w:tcPr>
                  <w:tcW w:w="1511" w:type="dxa"/>
                  <w:vAlign w:val="center"/>
                </w:tcPr>
                <w:p w14:paraId="343B2A1E"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250,021</w:t>
                  </w:r>
                </w:p>
              </w:tc>
              <w:tc>
                <w:tcPr>
                  <w:tcW w:w="1511" w:type="dxa"/>
                  <w:vAlign w:val="center"/>
                </w:tcPr>
                <w:p w14:paraId="5CCB8EF9"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243,944</w:t>
                  </w:r>
                </w:p>
              </w:tc>
              <w:tc>
                <w:tcPr>
                  <w:tcW w:w="1511" w:type="dxa"/>
                  <w:vAlign w:val="center"/>
                </w:tcPr>
                <w:p w14:paraId="0838CAA4"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97.56</w:t>
                  </w:r>
                </w:p>
              </w:tc>
              <w:tc>
                <w:tcPr>
                  <w:tcW w:w="1512" w:type="dxa"/>
                  <w:vAlign w:val="center"/>
                </w:tcPr>
                <w:p w14:paraId="05C2A370"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1,054,632,000</w:t>
                  </w:r>
                </w:p>
              </w:tc>
            </w:tr>
            <w:tr w:rsidR="002F548D" w:rsidRPr="002F548D" w14:paraId="2C7BB453" w14:textId="77777777" w:rsidTr="006162E5">
              <w:tc>
                <w:tcPr>
                  <w:tcW w:w="1511" w:type="dxa"/>
                  <w:vAlign w:val="center"/>
                </w:tcPr>
                <w:p w14:paraId="2B4B9911" w14:textId="77777777" w:rsidR="000C011D" w:rsidRPr="002F548D" w:rsidRDefault="000C011D" w:rsidP="006162E5">
                  <w:pPr>
                    <w:pStyle w:val="ListParagraph"/>
                    <w:spacing w:after="0" w:line="240" w:lineRule="auto"/>
                    <w:ind w:left="0"/>
                    <w:jc w:val="both"/>
                    <w:rPr>
                      <w:rFonts w:ascii="Arial" w:eastAsia="Arial" w:hAnsi="Arial" w:cs="Arial"/>
                      <w:color w:val="0070C0"/>
                      <w:sz w:val="16"/>
                      <w:szCs w:val="16"/>
                    </w:rPr>
                  </w:pPr>
                  <w:r w:rsidRPr="002F548D">
                    <w:rPr>
                      <w:rFonts w:ascii="Arial" w:eastAsia="Arial" w:hAnsi="Arial" w:cs="Arial"/>
                      <w:color w:val="0070C0"/>
                      <w:sz w:val="16"/>
                      <w:szCs w:val="16"/>
                    </w:rPr>
                    <w:t>Siquijor</w:t>
                  </w:r>
                </w:p>
              </w:tc>
              <w:tc>
                <w:tcPr>
                  <w:tcW w:w="1511" w:type="dxa"/>
                  <w:vAlign w:val="center"/>
                </w:tcPr>
                <w:p w14:paraId="0E3BF9AB"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28,126</w:t>
                  </w:r>
                </w:p>
              </w:tc>
              <w:tc>
                <w:tcPr>
                  <w:tcW w:w="1511" w:type="dxa"/>
                  <w:vAlign w:val="center"/>
                </w:tcPr>
                <w:p w14:paraId="2DE5DC74"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19,905</w:t>
                  </w:r>
                </w:p>
              </w:tc>
              <w:tc>
                <w:tcPr>
                  <w:tcW w:w="1511" w:type="dxa"/>
                  <w:vAlign w:val="center"/>
                </w:tcPr>
                <w:p w14:paraId="664724FB"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70.76</w:t>
                  </w:r>
                </w:p>
              </w:tc>
              <w:tc>
                <w:tcPr>
                  <w:tcW w:w="1512" w:type="dxa"/>
                  <w:vAlign w:val="center"/>
                </w:tcPr>
                <w:p w14:paraId="52629F07"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104,586,000</w:t>
                  </w:r>
                </w:p>
              </w:tc>
            </w:tr>
            <w:tr w:rsidR="002F548D" w:rsidRPr="002F548D" w14:paraId="4745C95E" w14:textId="77777777" w:rsidTr="006162E5">
              <w:tc>
                <w:tcPr>
                  <w:tcW w:w="1511" w:type="dxa"/>
                  <w:vAlign w:val="center"/>
                </w:tcPr>
                <w:p w14:paraId="20C19365" w14:textId="77777777" w:rsidR="000C011D" w:rsidRPr="002F548D" w:rsidRDefault="000C011D" w:rsidP="006162E5">
                  <w:pPr>
                    <w:pStyle w:val="ListParagraph"/>
                    <w:spacing w:after="0" w:line="240" w:lineRule="auto"/>
                    <w:ind w:left="0"/>
                    <w:jc w:val="both"/>
                    <w:rPr>
                      <w:rFonts w:ascii="Arial" w:eastAsia="Arial" w:hAnsi="Arial" w:cs="Arial"/>
                      <w:b/>
                      <w:color w:val="0070C0"/>
                      <w:sz w:val="16"/>
                      <w:szCs w:val="16"/>
                    </w:rPr>
                  </w:pPr>
                  <w:r w:rsidRPr="002F548D">
                    <w:rPr>
                      <w:rFonts w:ascii="Arial" w:eastAsia="Arial" w:hAnsi="Arial" w:cs="Arial"/>
                      <w:b/>
                      <w:color w:val="0070C0"/>
                      <w:sz w:val="16"/>
                      <w:szCs w:val="16"/>
                    </w:rPr>
                    <w:t>GRAND TOTAL</w:t>
                  </w:r>
                </w:p>
              </w:tc>
              <w:tc>
                <w:tcPr>
                  <w:tcW w:w="1511" w:type="dxa"/>
                  <w:vAlign w:val="center"/>
                </w:tcPr>
                <w:p w14:paraId="3D4048DB"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1,346,754</w:t>
                  </w:r>
                </w:p>
              </w:tc>
              <w:tc>
                <w:tcPr>
                  <w:tcW w:w="1511" w:type="dxa"/>
                  <w:vAlign w:val="center"/>
                </w:tcPr>
                <w:p w14:paraId="6637D81E"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1,312,083</w:t>
                  </w:r>
                </w:p>
              </w:tc>
              <w:tc>
                <w:tcPr>
                  <w:tcW w:w="1511" w:type="dxa"/>
                  <w:vAlign w:val="center"/>
                </w:tcPr>
                <w:p w14:paraId="076AD995"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98.07</w:t>
                  </w:r>
                </w:p>
              </w:tc>
              <w:tc>
                <w:tcPr>
                  <w:tcW w:w="1512" w:type="dxa"/>
                  <w:vAlign w:val="center"/>
                </w:tcPr>
                <w:p w14:paraId="2929E513"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5,985,421,650</w:t>
                  </w:r>
                </w:p>
              </w:tc>
            </w:tr>
          </w:tbl>
          <w:p w14:paraId="5B4AEF37" w14:textId="77777777" w:rsidR="000C011D" w:rsidRPr="002F548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p>
          <w:p w14:paraId="64C8098A" w14:textId="77777777" w:rsidR="000C011D" w:rsidRPr="002F548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r w:rsidRPr="002F548D">
              <w:rPr>
                <w:rFonts w:ascii="Arial" w:eastAsia="Arial" w:hAnsi="Arial" w:cs="Arial"/>
                <w:b/>
                <w:color w:val="0070C0"/>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2F548D" w:rsidRPr="002F548D" w14:paraId="450629DD" w14:textId="77777777" w:rsidTr="006162E5">
              <w:tc>
                <w:tcPr>
                  <w:tcW w:w="1436" w:type="dxa"/>
                  <w:vAlign w:val="center"/>
                </w:tcPr>
                <w:p w14:paraId="6922D6EF" w14:textId="77777777" w:rsidR="000C011D" w:rsidRPr="002F548D" w:rsidRDefault="000C011D" w:rsidP="006162E5">
                  <w:pPr>
                    <w:pStyle w:val="ListParagraph"/>
                    <w:spacing w:after="0" w:line="240" w:lineRule="auto"/>
                    <w:ind w:left="0"/>
                    <w:jc w:val="center"/>
                    <w:rPr>
                      <w:rFonts w:ascii="Arial" w:eastAsia="Arial" w:hAnsi="Arial" w:cs="Arial"/>
                      <w:b/>
                      <w:color w:val="0070C0"/>
                      <w:sz w:val="16"/>
                      <w:szCs w:val="16"/>
                    </w:rPr>
                  </w:pPr>
                  <w:r w:rsidRPr="002F548D">
                    <w:rPr>
                      <w:rFonts w:ascii="Arial" w:eastAsia="Arial" w:hAnsi="Arial" w:cs="Arial"/>
                      <w:b/>
                      <w:color w:val="0070C0"/>
                      <w:sz w:val="16"/>
                      <w:szCs w:val="16"/>
                    </w:rPr>
                    <w:t>CATEGORY</w:t>
                  </w:r>
                </w:p>
              </w:tc>
              <w:tc>
                <w:tcPr>
                  <w:tcW w:w="1440" w:type="dxa"/>
                  <w:vAlign w:val="center"/>
                </w:tcPr>
                <w:p w14:paraId="789C8CED" w14:textId="77777777" w:rsidR="000C011D" w:rsidRPr="002F548D" w:rsidRDefault="000C011D" w:rsidP="006162E5">
                  <w:pPr>
                    <w:pStyle w:val="ListParagraph"/>
                    <w:spacing w:after="0" w:line="240" w:lineRule="auto"/>
                    <w:ind w:left="0"/>
                    <w:jc w:val="center"/>
                    <w:rPr>
                      <w:rFonts w:ascii="Arial" w:eastAsia="Arial" w:hAnsi="Arial" w:cs="Arial"/>
                      <w:b/>
                      <w:color w:val="0070C0"/>
                      <w:sz w:val="16"/>
                      <w:szCs w:val="16"/>
                    </w:rPr>
                  </w:pPr>
                  <w:r w:rsidRPr="002F548D">
                    <w:rPr>
                      <w:rFonts w:ascii="Arial" w:eastAsia="Arial" w:hAnsi="Arial" w:cs="Arial"/>
                      <w:b/>
                      <w:color w:val="0070C0"/>
                      <w:sz w:val="16"/>
                      <w:szCs w:val="16"/>
                    </w:rPr>
                    <w:t>CLEANLIST</w:t>
                  </w:r>
                </w:p>
              </w:tc>
              <w:tc>
                <w:tcPr>
                  <w:tcW w:w="1440" w:type="dxa"/>
                  <w:vAlign w:val="center"/>
                </w:tcPr>
                <w:p w14:paraId="28D754D6" w14:textId="77777777" w:rsidR="000C011D" w:rsidRPr="002F548D" w:rsidRDefault="000C011D" w:rsidP="006162E5">
                  <w:pPr>
                    <w:pStyle w:val="ListParagraph"/>
                    <w:spacing w:after="0" w:line="240" w:lineRule="auto"/>
                    <w:ind w:left="0"/>
                    <w:jc w:val="center"/>
                    <w:rPr>
                      <w:rFonts w:ascii="Arial" w:eastAsia="Arial" w:hAnsi="Arial" w:cs="Arial"/>
                      <w:b/>
                      <w:color w:val="0070C0"/>
                      <w:sz w:val="16"/>
                      <w:szCs w:val="16"/>
                    </w:rPr>
                  </w:pPr>
                  <w:r w:rsidRPr="002F548D">
                    <w:rPr>
                      <w:rFonts w:ascii="Arial" w:eastAsia="Arial" w:hAnsi="Arial" w:cs="Arial"/>
                      <w:b/>
                      <w:color w:val="0070C0"/>
                      <w:sz w:val="16"/>
                      <w:szCs w:val="16"/>
                    </w:rPr>
                    <w:t>ACTUAL BENES PAID</w:t>
                  </w:r>
                </w:p>
              </w:tc>
              <w:tc>
                <w:tcPr>
                  <w:tcW w:w="1371" w:type="dxa"/>
                  <w:vAlign w:val="center"/>
                </w:tcPr>
                <w:p w14:paraId="67DE6F94" w14:textId="77777777" w:rsidR="000C011D" w:rsidRPr="002F548D" w:rsidRDefault="000C011D" w:rsidP="006162E5">
                  <w:pPr>
                    <w:pStyle w:val="ListParagraph"/>
                    <w:spacing w:after="0" w:line="240" w:lineRule="auto"/>
                    <w:ind w:left="0"/>
                    <w:jc w:val="center"/>
                    <w:rPr>
                      <w:rFonts w:ascii="Arial" w:eastAsia="Arial" w:hAnsi="Arial" w:cs="Arial"/>
                      <w:b/>
                      <w:color w:val="0070C0"/>
                      <w:sz w:val="16"/>
                      <w:szCs w:val="16"/>
                    </w:rPr>
                  </w:pPr>
                  <w:r w:rsidRPr="002F548D">
                    <w:rPr>
                      <w:rFonts w:ascii="Arial" w:eastAsia="Arial" w:hAnsi="Arial" w:cs="Arial"/>
                      <w:b/>
                      <w:color w:val="0070C0"/>
                      <w:sz w:val="16"/>
                      <w:szCs w:val="16"/>
                    </w:rPr>
                    <w:t>%</w:t>
                  </w:r>
                </w:p>
              </w:tc>
              <w:tc>
                <w:tcPr>
                  <w:tcW w:w="1509" w:type="dxa"/>
                  <w:vAlign w:val="center"/>
                </w:tcPr>
                <w:p w14:paraId="5B6B78CD" w14:textId="77777777" w:rsidR="000C011D" w:rsidRPr="002F548D" w:rsidRDefault="000C011D" w:rsidP="006162E5">
                  <w:pPr>
                    <w:pStyle w:val="ListParagraph"/>
                    <w:spacing w:after="0" w:line="240" w:lineRule="auto"/>
                    <w:ind w:left="0"/>
                    <w:jc w:val="center"/>
                    <w:rPr>
                      <w:rFonts w:ascii="Arial" w:eastAsia="Arial" w:hAnsi="Arial" w:cs="Arial"/>
                      <w:b/>
                      <w:color w:val="0070C0"/>
                      <w:sz w:val="16"/>
                      <w:szCs w:val="16"/>
                    </w:rPr>
                  </w:pPr>
                  <w:r w:rsidRPr="002F548D">
                    <w:rPr>
                      <w:rFonts w:ascii="Arial" w:eastAsia="Arial" w:hAnsi="Arial" w:cs="Arial"/>
                      <w:b/>
                      <w:color w:val="0070C0"/>
                      <w:sz w:val="16"/>
                      <w:szCs w:val="16"/>
                    </w:rPr>
                    <w:t>AMOUNT</w:t>
                  </w:r>
                </w:p>
              </w:tc>
            </w:tr>
            <w:tr w:rsidR="002F548D" w:rsidRPr="002F548D" w14:paraId="44E1A922" w14:textId="77777777" w:rsidTr="006162E5">
              <w:tc>
                <w:tcPr>
                  <w:tcW w:w="1436" w:type="dxa"/>
                  <w:vAlign w:val="center"/>
                </w:tcPr>
                <w:p w14:paraId="1880D183" w14:textId="77777777" w:rsidR="000C011D" w:rsidRPr="002F548D" w:rsidRDefault="000C011D" w:rsidP="006162E5">
                  <w:pPr>
                    <w:pStyle w:val="ListParagraph"/>
                    <w:spacing w:after="0" w:line="240" w:lineRule="auto"/>
                    <w:ind w:left="0"/>
                    <w:rPr>
                      <w:rFonts w:ascii="Arial" w:eastAsia="Arial" w:hAnsi="Arial" w:cs="Arial"/>
                      <w:b/>
                      <w:color w:val="0070C0"/>
                      <w:sz w:val="16"/>
                      <w:szCs w:val="16"/>
                    </w:rPr>
                  </w:pPr>
                  <w:r w:rsidRPr="002F548D">
                    <w:rPr>
                      <w:rFonts w:ascii="Arial" w:eastAsia="Arial" w:hAnsi="Arial" w:cs="Arial"/>
                      <w:b/>
                      <w:color w:val="0070C0"/>
                      <w:sz w:val="16"/>
                      <w:szCs w:val="16"/>
                    </w:rPr>
                    <w:t>4Ps (Cebu)</w:t>
                  </w:r>
                </w:p>
              </w:tc>
              <w:tc>
                <w:tcPr>
                  <w:tcW w:w="1440" w:type="dxa"/>
                  <w:vAlign w:val="center"/>
                </w:tcPr>
                <w:p w14:paraId="20F25A58"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149,542</w:t>
                  </w:r>
                </w:p>
              </w:tc>
              <w:tc>
                <w:tcPr>
                  <w:tcW w:w="1440" w:type="dxa"/>
                  <w:vAlign w:val="center"/>
                </w:tcPr>
                <w:p w14:paraId="0C80ADF3"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149,431</w:t>
                  </w:r>
                </w:p>
              </w:tc>
              <w:tc>
                <w:tcPr>
                  <w:tcW w:w="1371" w:type="dxa"/>
                  <w:vAlign w:val="center"/>
                </w:tcPr>
                <w:p w14:paraId="3F9DFDCC"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99.92</w:t>
                  </w:r>
                </w:p>
              </w:tc>
              <w:tc>
                <w:tcPr>
                  <w:tcW w:w="1509" w:type="dxa"/>
                  <w:vAlign w:val="center"/>
                </w:tcPr>
                <w:p w14:paraId="2B1E4FA1"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694,854,150</w:t>
                  </w:r>
                </w:p>
              </w:tc>
            </w:tr>
            <w:tr w:rsidR="002F548D" w:rsidRPr="002F548D" w14:paraId="52CB2CCC" w14:textId="77777777" w:rsidTr="006162E5">
              <w:tc>
                <w:tcPr>
                  <w:tcW w:w="1436" w:type="dxa"/>
                  <w:vAlign w:val="center"/>
                </w:tcPr>
                <w:p w14:paraId="2022486F" w14:textId="77777777" w:rsidR="000C011D" w:rsidRPr="002F548D" w:rsidRDefault="000C011D" w:rsidP="006162E5">
                  <w:pPr>
                    <w:pStyle w:val="ListParagraph"/>
                    <w:spacing w:after="0" w:line="240" w:lineRule="auto"/>
                    <w:ind w:left="0"/>
                    <w:rPr>
                      <w:rFonts w:ascii="Arial" w:eastAsia="Arial" w:hAnsi="Arial" w:cs="Arial"/>
                      <w:b/>
                      <w:color w:val="0070C0"/>
                      <w:sz w:val="16"/>
                      <w:szCs w:val="16"/>
                    </w:rPr>
                  </w:pPr>
                  <w:r w:rsidRPr="002F548D">
                    <w:rPr>
                      <w:rFonts w:ascii="Arial" w:eastAsia="Arial" w:hAnsi="Arial" w:cs="Arial"/>
                      <w:b/>
                      <w:color w:val="0070C0"/>
                      <w:sz w:val="16"/>
                      <w:szCs w:val="16"/>
                    </w:rPr>
                    <w:t>Non-4Ps</w:t>
                  </w:r>
                </w:p>
              </w:tc>
              <w:tc>
                <w:tcPr>
                  <w:tcW w:w="1440" w:type="dxa"/>
                  <w:vAlign w:val="center"/>
                </w:tcPr>
                <w:p w14:paraId="5E417DF3"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662,202</w:t>
                  </w:r>
                </w:p>
              </w:tc>
              <w:tc>
                <w:tcPr>
                  <w:tcW w:w="1440" w:type="dxa"/>
                  <w:vAlign w:val="center"/>
                </w:tcPr>
                <w:p w14:paraId="1189B2E4"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577,208</w:t>
                  </w:r>
                </w:p>
              </w:tc>
              <w:tc>
                <w:tcPr>
                  <w:tcW w:w="1371" w:type="dxa"/>
                  <w:vAlign w:val="center"/>
                </w:tcPr>
                <w:p w14:paraId="6AA07F9C"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87.16</w:t>
                  </w:r>
                </w:p>
              </w:tc>
              <w:tc>
                <w:tcPr>
                  <w:tcW w:w="1509" w:type="dxa"/>
                  <w:vAlign w:val="center"/>
                </w:tcPr>
                <w:p w14:paraId="2A4C7903"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b/>
                      <w:color w:val="0070C0"/>
                      <w:sz w:val="16"/>
                      <w:szCs w:val="16"/>
                    </w:rPr>
                    <w:t>3,830,496,000</w:t>
                  </w:r>
                </w:p>
              </w:tc>
            </w:tr>
            <w:tr w:rsidR="002F548D" w:rsidRPr="002F548D" w14:paraId="3B082CEE" w14:textId="77777777" w:rsidTr="006162E5">
              <w:tc>
                <w:tcPr>
                  <w:tcW w:w="1436" w:type="dxa"/>
                  <w:vAlign w:val="center"/>
                </w:tcPr>
                <w:p w14:paraId="57827D9A" w14:textId="77777777" w:rsidR="000C011D" w:rsidRPr="002F548D" w:rsidRDefault="000C011D" w:rsidP="006162E5">
                  <w:pPr>
                    <w:pStyle w:val="ListParagraph"/>
                    <w:spacing w:after="0" w:line="240" w:lineRule="auto"/>
                    <w:ind w:left="0"/>
                    <w:rPr>
                      <w:rFonts w:ascii="Arial" w:eastAsia="Arial" w:hAnsi="Arial" w:cs="Arial"/>
                      <w:color w:val="0070C0"/>
                      <w:sz w:val="16"/>
                      <w:szCs w:val="16"/>
                    </w:rPr>
                  </w:pPr>
                  <w:r w:rsidRPr="002F548D">
                    <w:rPr>
                      <w:rFonts w:ascii="Arial" w:eastAsia="Arial" w:hAnsi="Arial" w:cs="Arial"/>
                      <w:color w:val="0070C0"/>
                      <w:sz w:val="16"/>
                      <w:szCs w:val="16"/>
                    </w:rPr>
                    <w:t>Waitlisted (Non-ECQ)</w:t>
                  </w:r>
                </w:p>
              </w:tc>
              <w:tc>
                <w:tcPr>
                  <w:tcW w:w="1440" w:type="dxa"/>
                  <w:vAlign w:val="center"/>
                </w:tcPr>
                <w:p w14:paraId="44196193"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24,453</w:t>
                  </w:r>
                </w:p>
              </w:tc>
              <w:tc>
                <w:tcPr>
                  <w:tcW w:w="1440" w:type="dxa"/>
                  <w:vAlign w:val="center"/>
                </w:tcPr>
                <w:p w14:paraId="1CC11C12"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20,971</w:t>
                  </w:r>
                </w:p>
              </w:tc>
              <w:tc>
                <w:tcPr>
                  <w:tcW w:w="1371" w:type="dxa"/>
                  <w:vAlign w:val="center"/>
                </w:tcPr>
                <w:p w14:paraId="375EA5F2"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85.76</w:t>
                  </w:r>
                </w:p>
              </w:tc>
              <w:tc>
                <w:tcPr>
                  <w:tcW w:w="1509" w:type="dxa"/>
                  <w:vAlign w:val="center"/>
                </w:tcPr>
                <w:p w14:paraId="451112B9"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251,652,000</w:t>
                  </w:r>
                </w:p>
              </w:tc>
            </w:tr>
            <w:tr w:rsidR="002F548D" w:rsidRPr="002F548D" w14:paraId="1BA2BF2A" w14:textId="77777777" w:rsidTr="006162E5">
              <w:tc>
                <w:tcPr>
                  <w:tcW w:w="1436" w:type="dxa"/>
                  <w:vAlign w:val="center"/>
                </w:tcPr>
                <w:p w14:paraId="43B08B9D" w14:textId="77777777" w:rsidR="000C011D" w:rsidRPr="002F548D" w:rsidRDefault="000C011D" w:rsidP="006162E5">
                  <w:pPr>
                    <w:pStyle w:val="ListParagraph"/>
                    <w:spacing w:after="0" w:line="240" w:lineRule="auto"/>
                    <w:ind w:left="0"/>
                    <w:rPr>
                      <w:rFonts w:ascii="Arial" w:eastAsia="Arial" w:hAnsi="Arial" w:cs="Arial"/>
                      <w:color w:val="0070C0"/>
                      <w:sz w:val="16"/>
                      <w:szCs w:val="16"/>
                    </w:rPr>
                  </w:pPr>
                  <w:r w:rsidRPr="002F548D">
                    <w:rPr>
                      <w:rFonts w:ascii="Arial" w:eastAsia="Arial" w:hAnsi="Arial" w:cs="Arial"/>
                      <w:color w:val="0070C0"/>
                      <w:sz w:val="16"/>
                      <w:szCs w:val="16"/>
                    </w:rPr>
                    <w:t>Waitlisted (Cebu)</w:t>
                  </w:r>
                </w:p>
              </w:tc>
              <w:tc>
                <w:tcPr>
                  <w:tcW w:w="1440" w:type="dxa"/>
                  <w:vAlign w:val="center"/>
                </w:tcPr>
                <w:p w14:paraId="66E8E81D"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110,214</w:t>
                  </w:r>
                </w:p>
              </w:tc>
              <w:tc>
                <w:tcPr>
                  <w:tcW w:w="1440" w:type="dxa"/>
                  <w:vAlign w:val="center"/>
                </w:tcPr>
                <w:p w14:paraId="101D97D3"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98,852</w:t>
                  </w:r>
                </w:p>
              </w:tc>
              <w:tc>
                <w:tcPr>
                  <w:tcW w:w="1371" w:type="dxa"/>
                  <w:vAlign w:val="center"/>
                </w:tcPr>
                <w:p w14:paraId="5A5633B8"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89.69</w:t>
                  </w:r>
                </w:p>
              </w:tc>
              <w:tc>
                <w:tcPr>
                  <w:tcW w:w="1509" w:type="dxa"/>
                  <w:vAlign w:val="center"/>
                </w:tcPr>
                <w:p w14:paraId="380B1148"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1,186,200,000</w:t>
                  </w:r>
                </w:p>
              </w:tc>
            </w:tr>
            <w:tr w:rsidR="002F548D" w:rsidRPr="002F548D" w14:paraId="03B8FC64" w14:textId="77777777" w:rsidTr="006162E5">
              <w:tc>
                <w:tcPr>
                  <w:tcW w:w="1436" w:type="dxa"/>
                  <w:vAlign w:val="center"/>
                </w:tcPr>
                <w:p w14:paraId="4D8C7716" w14:textId="77777777" w:rsidR="000C011D" w:rsidRPr="002F548D" w:rsidRDefault="000C011D" w:rsidP="006162E5">
                  <w:pPr>
                    <w:pStyle w:val="ListParagraph"/>
                    <w:spacing w:after="0" w:line="240" w:lineRule="auto"/>
                    <w:ind w:left="0"/>
                    <w:rPr>
                      <w:rFonts w:ascii="Arial" w:eastAsia="Arial" w:hAnsi="Arial" w:cs="Arial"/>
                      <w:b/>
                      <w:color w:val="0070C0"/>
                      <w:sz w:val="16"/>
                      <w:szCs w:val="16"/>
                    </w:rPr>
                  </w:pPr>
                  <w:r w:rsidRPr="002F548D">
                    <w:rPr>
                      <w:rFonts w:ascii="Arial" w:eastAsia="Arial" w:hAnsi="Arial" w:cs="Arial"/>
                      <w:color w:val="0070C0"/>
                      <w:sz w:val="16"/>
                      <w:szCs w:val="16"/>
                    </w:rPr>
                    <w:t>ECQ (Cebu)</w:t>
                  </w:r>
                </w:p>
              </w:tc>
              <w:tc>
                <w:tcPr>
                  <w:tcW w:w="1440" w:type="dxa"/>
                  <w:vAlign w:val="center"/>
                </w:tcPr>
                <w:p w14:paraId="20C1761D"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color w:val="0070C0"/>
                      <w:sz w:val="16"/>
                      <w:szCs w:val="16"/>
                    </w:rPr>
                    <w:t>525,689</w:t>
                  </w:r>
                </w:p>
              </w:tc>
              <w:tc>
                <w:tcPr>
                  <w:tcW w:w="1440" w:type="dxa"/>
                  <w:vAlign w:val="center"/>
                </w:tcPr>
                <w:p w14:paraId="38DCF853"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color w:val="0070C0"/>
                      <w:sz w:val="16"/>
                      <w:szCs w:val="16"/>
                    </w:rPr>
                    <w:t>455,946</w:t>
                  </w:r>
                </w:p>
              </w:tc>
              <w:tc>
                <w:tcPr>
                  <w:tcW w:w="1371" w:type="dxa"/>
                  <w:vAlign w:val="center"/>
                </w:tcPr>
                <w:p w14:paraId="102F4E10"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color w:val="0070C0"/>
                      <w:sz w:val="16"/>
                      <w:szCs w:val="16"/>
                    </w:rPr>
                    <w:t>86.73</w:t>
                  </w:r>
                </w:p>
              </w:tc>
              <w:tc>
                <w:tcPr>
                  <w:tcW w:w="1509" w:type="dxa"/>
                  <w:vAlign w:val="center"/>
                </w:tcPr>
                <w:p w14:paraId="01D2815A" w14:textId="77777777" w:rsidR="000C011D" w:rsidRPr="002F548D" w:rsidRDefault="000C011D" w:rsidP="006162E5">
                  <w:pPr>
                    <w:pStyle w:val="ListParagraph"/>
                    <w:spacing w:after="0" w:line="240" w:lineRule="auto"/>
                    <w:ind w:left="0"/>
                    <w:jc w:val="right"/>
                    <w:rPr>
                      <w:rFonts w:ascii="Arial" w:eastAsia="Arial" w:hAnsi="Arial" w:cs="Arial"/>
                      <w:b/>
                      <w:color w:val="0070C0"/>
                      <w:sz w:val="16"/>
                      <w:szCs w:val="16"/>
                    </w:rPr>
                  </w:pPr>
                  <w:r w:rsidRPr="002F548D">
                    <w:rPr>
                      <w:rFonts w:ascii="Arial" w:eastAsia="Arial" w:hAnsi="Arial" w:cs="Arial"/>
                      <w:color w:val="0070C0"/>
                      <w:sz w:val="16"/>
                      <w:szCs w:val="16"/>
                    </w:rPr>
                    <w:t>2,375,676,000</w:t>
                  </w:r>
                </w:p>
              </w:tc>
            </w:tr>
            <w:tr w:rsidR="002F548D" w:rsidRPr="002F548D" w14:paraId="3A1E7C3B" w14:textId="77777777" w:rsidTr="006162E5">
              <w:tc>
                <w:tcPr>
                  <w:tcW w:w="1436" w:type="dxa"/>
                  <w:vAlign w:val="center"/>
                </w:tcPr>
                <w:p w14:paraId="6AB73FA0" w14:textId="77777777" w:rsidR="000C011D" w:rsidRPr="002F548D" w:rsidRDefault="000C011D" w:rsidP="006162E5">
                  <w:pPr>
                    <w:pStyle w:val="ListParagraph"/>
                    <w:spacing w:after="0" w:line="240" w:lineRule="auto"/>
                    <w:ind w:left="0"/>
                    <w:rPr>
                      <w:rFonts w:ascii="Arial" w:eastAsia="Arial" w:hAnsi="Arial" w:cs="Arial"/>
                      <w:color w:val="0070C0"/>
                      <w:sz w:val="16"/>
                      <w:szCs w:val="16"/>
                    </w:rPr>
                  </w:pPr>
                  <w:r w:rsidRPr="002F548D">
                    <w:rPr>
                      <w:rFonts w:ascii="Arial" w:eastAsia="Arial" w:hAnsi="Arial" w:cs="Arial"/>
                      <w:color w:val="0070C0"/>
                      <w:sz w:val="16"/>
                      <w:szCs w:val="16"/>
                    </w:rPr>
                    <w:t>LTFRB Drivers</w:t>
                  </w:r>
                </w:p>
              </w:tc>
              <w:tc>
                <w:tcPr>
                  <w:tcW w:w="1440" w:type="dxa"/>
                  <w:vAlign w:val="center"/>
                </w:tcPr>
                <w:p w14:paraId="1310CFE9"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1,846</w:t>
                  </w:r>
                </w:p>
              </w:tc>
              <w:tc>
                <w:tcPr>
                  <w:tcW w:w="1440" w:type="dxa"/>
                  <w:vAlign w:val="center"/>
                </w:tcPr>
                <w:p w14:paraId="0704CC54"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1,439</w:t>
                  </w:r>
                </w:p>
              </w:tc>
              <w:tc>
                <w:tcPr>
                  <w:tcW w:w="1371" w:type="dxa"/>
                  <w:vAlign w:val="center"/>
                </w:tcPr>
                <w:p w14:paraId="5E1F6C35"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77.95</w:t>
                  </w:r>
                </w:p>
              </w:tc>
              <w:tc>
                <w:tcPr>
                  <w:tcW w:w="1509" w:type="dxa"/>
                  <w:vAlign w:val="center"/>
                </w:tcPr>
                <w:p w14:paraId="76872835"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color w:val="0070C0"/>
                      <w:sz w:val="16"/>
                      <w:szCs w:val="16"/>
                    </w:rPr>
                    <w:t>16,968,000</w:t>
                  </w:r>
                </w:p>
              </w:tc>
            </w:tr>
            <w:tr w:rsidR="002F548D" w:rsidRPr="002F548D" w14:paraId="3B44BA63" w14:textId="77777777" w:rsidTr="006162E5">
              <w:trPr>
                <w:trHeight w:val="58"/>
              </w:trPr>
              <w:tc>
                <w:tcPr>
                  <w:tcW w:w="1436" w:type="dxa"/>
                  <w:vAlign w:val="center"/>
                </w:tcPr>
                <w:p w14:paraId="3E90AA64" w14:textId="77777777" w:rsidR="000C011D" w:rsidRPr="002F548D" w:rsidRDefault="000C011D" w:rsidP="006162E5">
                  <w:pPr>
                    <w:pStyle w:val="ListParagraph"/>
                    <w:spacing w:after="0" w:line="240" w:lineRule="auto"/>
                    <w:ind w:left="0"/>
                    <w:rPr>
                      <w:rFonts w:ascii="Arial" w:eastAsia="Arial" w:hAnsi="Arial" w:cs="Arial"/>
                      <w:color w:val="0070C0"/>
                      <w:sz w:val="16"/>
                      <w:szCs w:val="16"/>
                    </w:rPr>
                  </w:pPr>
                  <w:r w:rsidRPr="002F548D">
                    <w:rPr>
                      <w:rFonts w:ascii="Arial" w:eastAsia="Arial" w:hAnsi="Arial" w:cs="Arial"/>
                      <w:b/>
                      <w:color w:val="0070C0"/>
                      <w:sz w:val="16"/>
                      <w:szCs w:val="16"/>
                    </w:rPr>
                    <w:t>GRAND TOTAL</w:t>
                  </w:r>
                </w:p>
              </w:tc>
              <w:tc>
                <w:tcPr>
                  <w:tcW w:w="1440" w:type="dxa"/>
                  <w:vAlign w:val="center"/>
                </w:tcPr>
                <w:p w14:paraId="4EE598B1"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b/>
                      <w:color w:val="0070C0"/>
                      <w:sz w:val="16"/>
                      <w:szCs w:val="16"/>
                    </w:rPr>
                    <w:t>897,474</w:t>
                  </w:r>
                </w:p>
              </w:tc>
              <w:tc>
                <w:tcPr>
                  <w:tcW w:w="1440" w:type="dxa"/>
                  <w:vAlign w:val="center"/>
                </w:tcPr>
                <w:p w14:paraId="591F9A63"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b/>
                      <w:color w:val="0070C0"/>
                      <w:sz w:val="16"/>
                      <w:szCs w:val="16"/>
                    </w:rPr>
                    <w:t>726,639</w:t>
                  </w:r>
                </w:p>
              </w:tc>
              <w:tc>
                <w:tcPr>
                  <w:tcW w:w="1371" w:type="dxa"/>
                  <w:vAlign w:val="center"/>
                </w:tcPr>
                <w:p w14:paraId="2C72AADF"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b/>
                      <w:color w:val="0070C0"/>
                      <w:sz w:val="16"/>
                      <w:szCs w:val="16"/>
                    </w:rPr>
                    <w:t>93.54</w:t>
                  </w:r>
                </w:p>
              </w:tc>
              <w:tc>
                <w:tcPr>
                  <w:tcW w:w="1509" w:type="dxa"/>
                  <w:vAlign w:val="center"/>
                </w:tcPr>
                <w:p w14:paraId="4611FDDC" w14:textId="77777777" w:rsidR="000C011D" w:rsidRPr="002F548D" w:rsidRDefault="000C011D" w:rsidP="006162E5">
                  <w:pPr>
                    <w:pStyle w:val="ListParagraph"/>
                    <w:spacing w:after="0" w:line="240" w:lineRule="auto"/>
                    <w:ind w:left="0"/>
                    <w:jc w:val="right"/>
                    <w:rPr>
                      <w:rFonts w:ascii="Arial" w:eastAsia="Arial" w:hAnsi="Arial" w:cs="Arial"/>
                      <w:color w:val="0070C0"/>
                      <w:sz w:val="16"/>
                      <w:szCs w:val="16"/>
                    </w:rPr>
                  </w:pPr>
                  <w:r w:rsidRPr="002F548D">
                    <w:rPr>
                      <w:rFonts w:ascii="Arial" w:eastAsia="Arial" w:hAnsi="Arial" w:cs="Arial"/>
                      <w:b/>
                      <w:color w:val="0070C0"/>
                      <w:sz w:val="16"/>
                      <w:szCs w:val="16"/>
                    </w:rPr>
                    <w:t>4,525,350,150</w:t>
                  </w:r>
                </w:p>
              </w:tc>
            </w:tr>
          </w:tbl>
          <w:p w14:paraId="56AF3D28" w14:textId="77777777" w:rsidR="000C011D" w:rsidRPr="002F548D"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915A5AF" w:rsidR="000C011D" w:rsidRPr="002F548D" w:rsidRDefault="00C30D92"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F548D">
              <w:rPr>
                <w:rFonts w:ascii="Arial" w:eastAsia="Arial" w:hAnsi="Arial" w:cs="Arial"/>
                <w:sz w:val="20"/>
                <w:szCs w:val="19"/>
              </w:rPr>
              <w:t>21</w:t>
            </w:r>
            <w:r w:rsidR="008A6C17" w:rsidRPr="002F548D">
              <w:rPr>
                <w:rFonts w:ascii="Arial" w:eastAsia="Arial" w:hAnsi="Arial" w:cs="Arial"/>
                <w:sz w:val="20"/>
                <w:szCs w:val="19"/>
              </w:rPr>
              <w:t xml:space="preserve"> January 2021</w:t>
            </w:r>
          </w:p>
        </w:tc>
        <w:tc>
          <w:tcPr>
            <w:tcW w:w="7830" w:type="dxa"/>
          </w:tcPr>
          <w:p w14:paraId="3DE74F84" w14:textId="5457BC9A"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provided a total of </w:t>
            </w:r>
            <w:r w:rsidRPr="002F548D">
              <w:rPr>
                <w:rFonts w:ascii="Arial" w:eastAsia="Arial" w:hAnsi="Arial" w:cs="Arial"/>
                <w:b/>
                <w:sz w:val="20"/>
                <w:szCs w:val="19"/>
              </w:rPr>
              <w:t xml:space="preserve">₱13,310,675.54 </w:t>
            </w:r>
            <w:r w:rsidRPr="002F548D">
              <w:rPr>
                <w:rFonts w:ascii="Arial" w:eastAsia="Arial" w:hAnsi="Arial" w:cs="Arial"/>
                <w:sz w:val="20"/>
                <w:szCs w:val="19"/>
              </w:rPr>
              <w:t>worth of assistance</w:t>
            </w:r>
            <w:r w:rsidRPr="002F548D">
              <w:rPr>
                <w:rFonts w:ascii="Arial" w:eastAsia="Arial" w:hAnsi="Arial" w:cs="Arial"/>
                <w:b/>
                <w:sz w:val="20"/>
                <w:szCs w:val="19"/>
              </w:rPr>
              <w:t xml:space="preserve"> </w:t>
            </w:r>
            <w:r w:rsidRPr="002F548D">
              <w:rPr>
                <w:rFonts w:ascii="Arial" w:eastAsia="Arial" w:hAnsi="Arial" w:cs="Arial"/>
                <w:sz w:val="20"/>
                <w:szCs w:val="19"/>
              </w:rPr>
              <w:t xml:space="preserve">to </w:t>
            </w:r>
            <w:r w:rsidRPr="002F548D">
              <w:rPr>
                <w:rFonts w:ascii="Arial" w:eastAsia="Arial" w:hAnsi="Arial" w:cs="Arial"/>
                <w:b/>
                <w:sz w:val="20"/>
                <w:szCs w:val="19"/>
              </w:rPr>
              <w:t xml:space="preserve">17 stranded sale </w:t>
            </w:r>
            <w:r w:rsidR="00CC759F" w:rsidRPr="002F548D">
              <w:rPr>
                <w:rFonts w:ascii="Arial" w:eastAsia="Arial" w:hAnsi="Arial" w:cs="Arial"/>
                <w:b/>
                <w:sz w:val="20"/>
                <w:szCs w:val="19"/>
              </w:rPr>
              <w:t>representatives;</w:t>
            </w:r>
            <w:r w:rsidRPr="002F548D">
              <w:rPr>
                <w:rFonts w:ascii="Arial" w:eastAsia="Arial" w:hAnsi="Arial" w:cs="Arial"/>
                <w:sz w:val="20"/>
                <w:szCs w:val="19"/>
              </w:rPr>
              <w:t xml:space="preserve"> eight </w:t>
            </w:r>
            <w:r w:rsidRPr="002F548D">
              <w:rPr>
                <w:rFonts w:ascii="Arial" w:eastAsia="Arial" w:hAnsi="Arial" w:cs="Arial"/>
                <w:b/>
                <w:sz w:val="20"/>
                <w:szCs w:val="19"/>
              </w:rPr>
              <w:t>(8) bus drivers (HTIs);</w:t>
            </w:r>
            <w:r w:rsidRPr="002F548D">
              <w:rPr>
                <w:rFonts w:ascii="Arial" w:eastAsia="Arial" w:hAnsi="Arial" w:cs="Arial"/>
                <w:sz w:val="20"/>
                <w:szCs w:val="19"/>
              </w:rPr>
              <w:t xml:space="preserve"> and</w:t>
            </w:r>
            <w:r w:rsidRPr="002F548D">
              <w:rPr>
                <w:rFonts w:ascii="Arial" w:eastAsia="Arial" w:hAnsi="Arial" w:cs="Arial"/>
                <w:b/>
                <w:sz w:val="20"/>
                <w:szCs w:val="19"/>
              </w:rPr>
              <w:t xml:space="preserve"> 25,480 </w:t>
            </w:r>
            <w:r w:rsidRPr="002F548D">
              <w:rPr>
                <w:rFonts w:ascii="Arial" w:eastAsia="Arial" w:hAnsi="Arial" w:cs="Arial"/>
                <w:bCs/>
                <w:sz w:val="20"/>
                <w:szCs w:val="19"/>
              </w:rPr>
              <w:t>families</w:t>
            </w:r>
            <w:r w:rsidR="000C4C36" w:rsidRPr="002F548D">
              <w:rPr>
                <w:rFonts w:ascii="Arial" w:eastAsia="Arial" w:hAnsi="Arial" w:cs="Arial"/>
                <w:bCs/>
                <w:sz w:val="20"/>
                <w:szCs w:val="19"/>
              </w:rPr>
              <w:t xml:space="preserve">, </w:t>
            </w:r>
            <w:r w:rsidR="004414D2" w:rsidRPr="002F548D">
              <w:rPr>
                <w:rFonts w:ascii="Arial" w:eastAsia="Arial" w:hAnsi="Arial" w:cs="Arial"/>
                <w:bCs/>
                <w:sz w:val="20"/>
                <w:szCs w:val="19"/>
              </w:rPr>
              <w:t>of</w:t>
            </w:r>
            <w:r w:rsidRPr="002F548D">
              <w:rPr>
                <w:rFonts w:ascii="Arial" w:eastAsia="Arial" w:hAnsi="Arial" w:cs="Arial"/>
                <w:sz w:val="20"/>
                <w:szCs w:val="19"/>
              </w:rPr>
              <w:t xml:space="preserve"> which 815 are LSIs.</w:t>
            </w:r>
          </w:p>
          <w:p w14:paraId="6DE240C9"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through its Crisis Intervention Unit (CIU) provided assistance to </w:t>
            </w:r>
            <w:r w:rsidRPr="002F548D">
              <w:rPr>
                <w:rFonts w:ascii="Arial" w:eastAsia="Arial" w:hAnsi="Arial" w:cs="Arial"/>
                <w:b/>
                <w:sz w:val="20"/>
                <w:szCs w:val="19"/>
              </w:rPr>
              <w:t>22,171 walk-in clients</w:t>
            </w:r>
            <w:r w:rsidRPr="002F548D">
              <w:rPr>
                <w:rFonts w:ascii="Arial" w:eastAsia="Arial" w:hAnsi="Arial" w:cs="Arial"/>
                <w:sz w:val="20"/>
                <w:szCs w:val="19"/>
              </w:rPr>
              <w:t xml:space="preserve"> amounting to </w:t>
            </w:r>
            <w:r w:rsidRPr="002F548D">
              <w:rPr>
                <w:rFonts w:ascii="Arial" w:eastAsia="Arial" w:hAnsi="Arial" w:cs="Arial"/>
                <w:b/>
                <w:sz w:val="20"/>
                <w:szCs w:val="19"/>
              </w:rPr>
              <w:t>₱109,625,556.13.</w:t>
            </w:r>
          </w:p>
          <w:p w14:paraId="1BDC43F3" w14:textId="5AC4D1CF"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ocial Pension Unit extended assistance to </w:t>
            </w:r>
            <w:r w:rsidR="00AB0E44" w:rsidRPr="002F548D">
              <w:rPr>
                <w:rFonts w:ascii="Arial" w:eastAsia="Arial" w:hAnsi="Arial" w:cs="Arial"/>
                <w:b/>
                <w:bCs/>
                <w:sz w:val="20"/>
                <w:szCs w:val="19"/>
              </w:rPr>
              <w:t xml:space="preserve">216,397 </w:t>
            </w:r>
            <w:r w:rsidRPr="002F548D">
              <w:rPr>
                <w:rFonts w:ascii="Arial" w:eastAsia="Arial" w:hAnsi="Arial" w:cs="Arial"/>
                <w:b/>
                <w:bCs/>
                <w:sz w:val="20"/>
                <w:szCs w:val="19"/>
              </w:rPr>
              <w:t>senior citizens</w:t>
            </w:r>
            <w:r w:rsidRPr="002F548D">
              <w:rPr>
                <w:rFonts w:ascii="Arial" w:eastAsia="Arial" w:hAnsi="Arial" w:cs="Arial"/>
                <w:sz w:val="20"/>
                <w:szCs w:val="19"/>
              </w:rPr>
              <w:t xml:space="preserve"> amounting to </w:t>
            </w:r>
            <w:r w:rsidR="00AB0E44" w:rsidRPr="002F548D">
              <w:rPr>
                <w:rFonts w:ascii="Arial" w:eastAsia="Arial" w:hAnsi="Arial" w:cs="Arial"/>
                <w:b/>
                <w:bCs/>
                <w:sz w:val="20"/>
                <w:szCs w:val="19"/>
              </w:rPr>
              <w:t xml:space="preserve">₱1,284,624,000.00; </w:t>
            </w:r>
            <w:r w:rsidRPr="002F548D">
              <w:rPr>
                <w:rFonts w:ascii="Arial" w:eastAsia="Arial" w:hAnsi="Arial" w:cs="Arial"/>
                <w:sz w:val="20"/>
                <w:szCs w:val="19"/>
              </w:rPr>
              <w:t>and</w:t>
            </w:r>
            <w:r w:rsidRPr="002F548D">
              <w:rPr>
                <w:rFonts w:ascii="Arial" w:eastAsia="Arial" w:hAnsi="Arial" w:cs="Arial"/>
                <w:b/>
                <w:bCs/>
                <w:sz w:val="20"/>
                <w:szCs w:val="19"/>
              </w:rPr>
              <w:t xml:space="preserve"> 29,264 senior citizens</w:t>
            </w:r>
            <w:r w:rsidRPr="002F548D">
              <w:rPr>
                <w:rFonts w:ascii="Arial" w:eastAsia="Arial" w:hAnsi="Arial" w:cs="Arial"/>
                <w:sz w:val="20"/>
                <w:szCs w:val="19"/>
              </w:rPr>
              <w:t xml:space="preserve"> amounting to </w:t>
            </w:r>
            <w:r w:rsidRPr="002F548D">
              <w:rPr>
                <w:rFonts w:ascii="Arial" w:eastAsia="Arial" w:hAnsi="Arial" w:cs="Arial"/>
                <w:b/>
                <w:bCs/>
                <w:sz w:val="20"/>
                <w:szCs w:val="19"/>
              </w:rPr>
              <w:t xml:space="preserve">₱173,937,000.00 </w:t>
            </w:r>
            <w:r w:rsidRPr="002F548D">
              <w:rPr>
                <w:rFonts w:ascii="Arial" w:eastAsia="Arial" w:hAnsi="Arial" w:cs="Arial"/>
                <w:sz w:val="20"/>
                <w:szCs w:val="19"/>
              </w:rPr>
              <w:t>for the year 2019 and 2020, respectively.</w:t>
            </w:r>
          </w:p>
          <w:p w14:paraId="6C278E87"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ustainable Livelihood Program (SLP) of DSWD-FO VIII was able to extend assistance to </w:t>
            </w:r>
            <w:r w:rsidRPr="002F548D">
              <w:rPr>
                <w:rFonts w:ascii="Arial" w:eastAsia="Arial" w:hAnsi="Arial" w:cs="Arial"/>
                <w:b/>
                <w:sz w:val="20"/>
                <w:szCs w:val="19"/>
              </w:rPr>
              <w:t>170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2,261,210.07</w:t>
            </w:r>
            <w:r w:rsidRPr="002F548D">
              <w:rPr>
                <w:rFonts w:ascii="Arial" w:eastAsia="Arial" w:hAnsi="Arial" w:cs="Arial"/>
                <w:sz w:val="20"/>
                <w:szCs w:val="19"/>
              </w:rPr>
              <w:t>.</w:t>
            </w:r>
          </w:p>
          <w:p w14:paraId="4493B54C" w14:textId="77777777" w:rsidR="000C011D" w:rsidRPr="002F548D"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2F548D"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p w14:paraId="7BCDD0DC" w14:textId="21890E8D" w:rsidR="000C011D" w:rsidRPr="002F548D" w:rsidRDefault="000C011D" w:rsidP="007D17E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23" w:right="57"/>
              <w:jc w:val="both"/>
              <w:rPr>
                <w:rFonts w:ascii="Arial" w:eastAsia="Arial" w:hAnsi="Arial" w:cs="Arial"/>
                <w:sz w:val="20"/>
                <w:szCs w:val="19"/>
              </w:rPr>
            </w:pPr>
            <w:r w:rsidRPr="002F548D">
              <w:rPr>
                <w:rFonts w:ascii="Arial" w:eastAsia="Arial" w:hAnsi="Arial" w:cs="Arial"/>
                <w:sz w:val="20"/>
                <w:szCs w:val="19"/>
              </w:rPr>
              <w:t xml:space="preserve">DSWD-FO VIII through the Emergency Subsidy Program was able to extend assistance to </w:t>
            </w:r>
            <w:r w:rsidR="001B221B" w:rsidRPr="002F548D">
              <w:rPr>
                <w:rFonts w:ascii="Arial" w:eastAsia="Arial" w:hAnsi="Arial" w:cs="Arial"/>
                <w:b/>
                <w:sz w:val="20"/>
                <w:szCs w:val="19"/>
              </w:rPr>
              <w:t>30</w:t>
            </w:r>
            <w:r w:rsidR="00011A5B" w:rsidRPr="002F548D">
              <w:rPr>
                <w:rFonts w:ascii="Arial" w:eastAsia="Arial" w:hAnsi="Arial" w:cs="Arial"/>
                <w:b/>
                <w:sz w:val="20"/>
                <w:szCs w:val="19"/>
              </w:rPr>
              <w:t>,</w:t>
            </w:r>
            <w:r w:rsidR="001B221B" w:rsidRPr="002F548D">
              <w:rPr>
                <w:rFonts w:ascii="Arial" w:eastAsia="Arial" w:hAnsi="Arial" w:cs="Arial"/>
                <w:b/>
                <w:sz w:val="20"/>
                <w:szCs w:val="19"/>
              </w:rPr>
              <w:t>332</w:t>
            </w:r>
            <w:r w:rsidR="00011A5B" w:rsidRPr="002F548D">
              <w:rPr>
                <w:rFonts w:ascii="Arial" w:eastAsia="Arial" w:hAnsi="Arial" w:cs="Arial"/>
                <w:b/>
                <w:sz w:val="20"/>
                <w:szCs w:val="19"/>
              </w:rPr>
              <w:t xml:space="preserve"> </w:t>
            </w:r>
            <w:r w:rsidRPr="002F548D">
              <w:rPr>
                <w:rFonts w:ascii="Arial" w:eastAsia="Arial" w:hAnsi="Arial" w:cs="Arial"/>
                <w:b/>
                <w:sz w:val="20"/>
                <w:szCs w:val="19"/>
              </w:rPr>
              <w:t>beneficiaries</w:t>
            </w:r>
            <w:r w:rsidRPr="002F548D">
              <w:rPr>
                <w:rFonts w:ascii="Arial" w:eastAsia="Arial" w:hAnsi="Arial" w:cs="Arial"/>
                <w:sz w:val="20"/>
                <w:szCs w:val="19"/>
              </w:rPr>
              <w:t xml:space="preserve"> amounting to </w:t>
            </w:r>
            <w:r w:rsidRPr="002F548D">
              <w:rPr>
                <w:rFonts w:ascii="Arial" w:eastAsia="Arial" w:hAnsi="Arial" w:cs="Arial"/>
                <w:b/>
                <w:bCs/>
                <w:sz w:val="20"/>
                <w:szCs w:val="19"/>
              </w:rPr>
              <w:t>₱</w:t>
            </w:r>
            <w:r w:rsidR="001B221B" w:rsidRPr="002F548D">
              <w:rPr>
                <w:rFonts w:ascii="Arial" w:eastAsia="Arial" w:hAnsi="Arial" w:cs="Arial"/>
                <w:b/>
                <w:bCs/>
                <w:sz w:val="20"/>
                <w:szCs w:val="19"/>
              </w:rPr>
              <w:t>158,300,000.00</w:t>
            </w:r>
            <w:r w:rsidR="00537FBA" w:rsidRPr="002F548D">
              <w:rPr>
                <w:rFonts w:ascii="Arial" w:eastAsia="Arial" w:hAnsi="Arial" w:cs="Arial"/>
                <w:b/>
                <w:bCs/>
                <w:sz w:val="20"/>
                <w:szCs w:val="19"/>
              </w:rPr>
              <w:t>.</w:t>
            </w:r>
          </w:p>
          <w:p w14:paraId="21D28222" w14:textId="04594F4E"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recorded </w:t>
            </w:r>
            <w:r w:rsidRPr="002F548D">
              <w:rPr>
                <w:rFonts w:ascii="Arial" w:eastAsia="Arial" w:hAnsi="Arial" w:cs="Arial"/>
                <w:b/>
                <w:sz w:val="20"/>
                <w:szCs w:val="19"/>
              </w:rPr>
              <w:t>550,267 non-4Ps beneficiaries</w:t>
            </w:r>
            <w:r w:rsidRPr="002F548D">
              <w:rPr>
                <w:rFonts w:ascii="Arial" w:eastAsia="Arial" w:hAnsi="Arial" w:cs="Arial"/>
                <w:sz w:val="20"/>
                <w:szCs w:val="19"/>
              </w:rPr>
              <w:t xml:space="preserve"> who received SAP amounting to </w:t>
            </w:r>
            <w:r w:rsidRPr="002F548D">
              <w:rPr>
                <w:rFonts w:ascii="Arial" w:eastAsia="Arial" w:hAnsi="Arial" w:cs="Arial"/>
                <w:b/>
                <w:sz w:val="20"/>
                <w:szCs w:val="19"/>
              </w:rPr>
              <w:t>₱</w:t>
            </w:r>
            <w:r w:rsidRPr="002F548D">
              <w:rPr>
                <w:rFonts w:ascii="Arial" w:eastAsia="Arial" w:hAnsi="Arial" w:cs="Arial"/>
                <w:b/>
                <w:sz w:val="20"/>
                <w:szCs w:val="24"/>
              </w:rPr>
              <w:t>2,751,249,750.00</w:t>
            </w:r>
            <w:r w:rsidRPr="002F548D">
              <w:rPr>
                <w:rFonts w:ascii="Arial" w:eastAsia="Arial" w:hAnsi="Arial" w:cs="Arial"/>
                <w:b/>
                <w:sz w:val="20"/>
                <w:szCs w:val="19"/>
              </w:rPr>
              <w:t xml:space="preserve">. </w:t>
            </w:r>
            <w:r w:rsidRPr="002F548D">
              <w:rPr>
                <w:rFonts w:ascii="Arial" w:eastAsia="Arial" w:hAnsi="Arial" w:cs="Arial"/>
                <w:sz w:val="20"/>
                <w:szCs w:val="19"/>
              </w:rPr>
              <w:t xml:space="preserve">There </w:t>
            </w:r>
            <w:r w:rsidR="00980A4F" w:rsidRPr="002F548D">
              <w:rPr>
                <w:rFonts w:ascii="Arial" w:eastAsia="Arial" w:hAnsi="Arial" w:cs="Arial"/>
                <w:sz w:val="20"/>
                <w:szCs w:val="19"/>
              </w:rPr>
              <w:t>were</w:t>
            </w:r>
            <w:r w:rsidRPr="002F548D">
              <w:rPr>
                <w:rFonts w:ascii="Arial" w:eastAsia="Arial" w:hAnsi="Arial" w:cs="Arial"/>
                <w:sz w:val="20"/>
                <w:szCs w:val="19"/>
              </w:rPr>
              <w:t xml:space="preserve"> also </w:t>
            </w:r>
            <w:r w:rsidRPr="002F548D">
              <w:rPr>
                <w:rFonts w:ascii="Arial" w:eastAsia="Arial" w:hAnsi="Arial" w:cs="Arial"/>
                <w:b/>
                <w:sz w:val="20"/>
                <w:szCs w:val="19"/>
              </w:rPr>
              <w:t>68,2</w:t>
            </w:r>
            <w:r w:rsidR="007D17ED" w:rsidRPr="002F548D">
              <w:rPr>
                <w:rFonts w:ascii="Arial" w:eastAsia="Arial" w:hAnsi="Arial" w:cs="Arial"/>
                <w:b/>
                <w:sz w:val="20"/>
                <w:szCs w:val="19"/>
              </w:rPr>
              <w:t>36</w:t>
            </w:r>
            <w:r w:rsidRPr="002F548D">
              <w:rPr>
                <w:rFonts w:ascii="Arial" w:eastAsia="Arial" w:hAnsi="Arial" w:cs="Arial"/>
                <w:b/>
                <w:sz w:val="20"/>
                <w:szCs w:val="19"/>
              </w:rPr>
              <w:t xml:space="preserve"> </w:t>
            </w:r>
            <w:r w:rsidRPr="002F548D">
              <w:rPr>
                <w:rFonts w:ascii="Arial" w:eastAsia="Arial" w:hAnsi="Arial" w:cs="Arial"/>
                <w:sz w:val="20"/>
                <w:szCs w:val="19"/>
              </w:rPr>
              <w:t xml:space="preserve">out of 83,011 waitlisted beneficiaries who were served amounting to </w:t>
            </w:r>
            <w:r w:rsidRPr="002F548D">
              <w:rPr>
                <w:rFonts w:ascii="Arial" w:eastAsia="Arial" w:hAnsi="Arial" w:cs="Arial"/>
                <w:b/>
                <w:sz w:val="20"/>
                <w:szCs w:val="19"/>
              </w:rPr>
              <w:t>₱</w:t>
            </w:r>
            <w:r w:rsidR="001C6402" w:rsidRPr="002F548D">
              <w:rPr>
                <w:rFonts w:ascii="Arial" w:eastAsia="Arial" w:hAnsi="Arial" w:cs="Arial"/>
                <w:b/>
                <w:sz w:val="20"/>
                <w:szCs w:val="19"/>
              </w:rPr>
              <w:t>341,1</w:t>
            </w:r>
            <w:r w:rsidR="007D17ED" w:rsidRPr="002F548D">
              <w:rPr>
                <w:rFonts w:ascii="Arial" w:eastAsia="Arial" w:hAnsi="Arial" w:cs="Arial"/>
                <w:b/>
                <w:sz w:val="20"/>
                <w:szCs w:val="19"/>
              </w:rPr>
              <w:t>8</w:t>
            </w:r>
            <w:r w:rsidR="001C6402" w:rsidRPr="002F548D">
              <w:rPr>
                <w:rFonts w:ascii="Arial" w:eastAsia="Arial" w:hAnsi="Arial" w:cs="Arial"/>
                <w:b/>
                <w:sz w:val="20"/>
                <w:szCs w:val="19"/>
              </w:rPr>
              <w:t>0,000</w:t>
            </w:r>
            <w:r w:rsidRPr="002F548D">
              <w:rPr>
                <w:rFonts w:ascii="Arial" w:eastAsia="Arial" w:hAnsi="Arial" w:cs="Arial"/>
                <w:b/>
                <w:sz w:val="20"/>
                <w:szCs w:val="19"/>
              </w:rPr>
              <w:t>.</w:t>
            </w:r>
          </w:p>
          <w:p w14:paraId="23D70FB8"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4Ps was able to extend assistance to their </w:t>
            </w:r>
            <w:r w:rsidRPr="002F548D">
              <w:rPr>
                <w:rFonts w:ascii="Arial" w:eastAsia="Arial" w:hAnsi="Arial" w:cs="Arial"/>
                <w:b/>
                <w:sz w:val="20"/>
                <w:szCs w:val="19"/>
              </w:rPr>
              <w:t>258,936 cash card</w:t>
            </w:r>
            <w:r w:rsidRPr="002F548D">
              <w:rPr>
                <w:rFonts w:ascii="Arial" w:eastAsia="Arial" w:hAnsi="Arial" w:cs="Arial"/>
                <w:sz w:val="20"/>
                <w:szCs w:val="19"/>
              </w:rPr>
              <w:t xml:space="preserve"> </w:t>
            </w:r>
            <w:r w:rsidRPr="002F548D">
              <w:rPr>
                <w:rFonts w:ascii="Arial" w:eastAsia="Arial" w:hAnsi="Arial" w:cs="Arial"/>
                <w:b/>
                <w:sz w:val="20"/>
                <w:szCs w:val="19"/>
              </w:rPr>
              <w:t>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945,116,400.00</w:t>
            </w:r>
            <w:r w:rsidRPr="002F548D">
              <w:rPr>
                <w:rFonts w:ascii="Arial" w:eastAsia="Arial" w:hAnsi="Arial" w:cs="Arial"/>
                <w:sz w:val="20"/>
                <w:szCs w:val="19"/>
              </w:rPr>
              <w:t xml:space="preserve"> and </w:t>
            </w:r>
            <w:r w:rsidRPr="002F548D">
              <w:rPr>
                <w:rFonts w:ascii="Arial" w:eastAsia="Arial" w:hAnsi="Arial" w:cs="Arial"/>
                <w:b/>
                <w:sz w:val="20"/>
                <w:szCs w:val="19"/>
              </w:rPr>
              <w:t>21,153 non-cash card 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C2012F6"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lastRenderedPageBreak/>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4F7A3EA5" w:rsidR="000C011D" w:rsidRPr="002F548D" w:rsidRDefault="008D4E51"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2F548D">
              <w:rPr>
                <w:rFonts w:ascii="Arial" w:eastAsia="Arial" w:hAnsi="Arial" w:cs="Arial"/>
                <w:sz w:val="20"/>
                <w:szCs w:val="19"/>
              </w:rPr>
              <w:t>2</w:t>
            </w:r>
            <w:r w:rsidR="00C30D92" w:rsidRPr="002F548D">
              <w:rPr>
                <w:rFonts w:ascii="Arial" w:eastAsia="Arial" w:hAnsi="Arial" w:cs="Arial"/>
                <w:sz w:val="20"/>
                <w:szCs w:val="19"/>
              </w:rPr>
              <w:t>1</w:t>
            </w:r>
            <w:r w:rsidR="003D5AB3" w:rsidRPr="002F548D">
              <w:rPr>
                <w:rFonts w:ascii="Arial" w:eastAsia="Arial" w:hAnsi="Arial" w:cs="Arial"/>
                <w:sz w:val="20"/>
                <w:szCs w:val="19"/>
              </w:rPr>
              <w:t xml:space="preserve"> January</w:t>
            </w:r>
            <w:r w:rsidR="000C011D" w:rsidRPr="002F548D">
              <w:rPr>
                <w:rFonts w:ascii="Arial" w:eastAsia="Arial" w:hAnsi="Arial" w:cs="Arial"/>
                <w:sz w:val="20"/>
                <w:szCs w:val="19"/>
              </w:rPr>
              <w:t xml:space="preserve"> 202</w:t>
            </w:r>
            <w:r w:rsidR="003D5AB3" w:rsidRPr="002F548D">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2F548D"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2F548D"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P</w:t>
            </w:r>
            <w:r w:rsidR="000C011D" w:rsidRPr="002F548D">
              <w:rPr>
                <w:rFonts w:ascii="Arial" w:eastAsia="Arial" w:hAnsi="Arial" w:cs="Arial"/>
                <w:sz w:val="20"/>
                <w:szCs w:val="19"/>
              </w:rPr>
              <w:t>rocurement of additional supplies for production of FFPs</w:t>
            </w:r>
            <w:r w:rsidRPr="002F548D">
              <w:rPr>
                <w:rFonts w:ascii="Arial" w:eastAsia="Arial" w:hAnsi="Arial" w:cs="Arial"/>
                <w:sz w:val="20"/>
                <w:szCs w:val="19"/>
              </w:rPr>
              <w:t xml:space="preserve"> is ongoing</w:t>
            </w:r>
            <w:r w:rsidR="000C011D" w:rsidRPr="002F548D">
              <w:rPr>
                <w:rFonts w:ascii="Arial" w:eastAsia="Arial" w:hAnsi="Arial" w:cs="Arial"/>
                <w:sz w:val="20"/>
                <w:szCs w:val="19"/>
              </w:rPr>
              <w:t>.</w:t>
            </w:r>
          </w:p>
          <w:p w14:paraId="2D234627" w14:textId="77777777" w:rsidR="000C011D" w:rsidRPr="002F548D"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2F548D"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2F548D">
              <w:rPr>
                <w:rFonts w:ascii="Arial" w:eastAsia="Arial" w:hAnsi="Arial" w:cs="Arial"/>
                <w:b/>
                <w:bCs/>
                <w:sz w:val="20"/>
                <w:szCs w:val="19"/>
              </w:rPr>
              <w:t>Social Amelioration Program (SAP)</w:t>
            </w:r>
          </w:p>
          <w:p w14:paraId="56EC5CCE" w14:textId="3376AAD7" w:rsidR="000C011D" w:rsidRPr="002F548D"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X has served </w:t>
            </w:r>
            <w:r w:rsidRPr="002F548D">
              <w:rPr>
                <w:rFonts w:ascii="Arial" w:eastAsia="Arial" w:hAnsi="Arial" w:cs="Arial"/>
                <w:b/>
                <w:bCs/>
                <w:sz w:val="20"/>
                <w:szCs w:val="19"/>
              </w:rPr>
              <w:t>133,8</w:t>
            </w:r>
            <w:r w:rsidR="003D5AB3" w:rsidRPr="002F548D">
              <w:rPr>
                <w:rFonts w:ascii="Arial" w:eastAsia="Arial" w:hAnsi="Arial" w:cs="Arial"/>
                <w:b/>
                <w:bCs/>
                <w:sz w:val="20"/>
                <w:szCs w:val="19"/>
              </w:rPr>
              <w:t>87</w:t>
            </w:r>
            <w:r w:rsidRPr="002F548D">
              <w:rPr>
                <w:rFonts w:ascii="Arial" w:eastAsia="Arial" w:hAnsi="Arial" w:cs="Arial"/>
                <w:b/>
                <w:bCs/>
                <w:sz w:val="20"/>
                <w:szCs w:val="19"/>
              </w:rPr>
              <w:t xml:space="preserve"> </w:t>
            </w:r>
            <w:r w:rsidRPr="002F548D">
              <w:rPr>
                <w:rFonts w:ascii="Arial" w:eastAsia="Arial" w:hAnsi="Arial" w:cs="Arial"/>
                <w:sz w:val="20"/>
                <w:szCs w:val="19"/>
              </w:rPr>
              <w:t>waitlisted</w:t>
            </w:r>
            <w:r w:rsidRPr="002F548D">
              <w:rPr>
                <w:rFonts w:ascii="Arial" w:eastAsia="Arial" w:hAnsi="Arial" w:cs="Arial"/>
                <w:b/>
                <w:bCs/>
                <w:sz w:val="20"/>
                <w:szCs w:val="19"/>
              </w:rPr>
              <w:t xml:space="preserve"> </w:t>
            </w:r>
            <w:r w:rsidRPr="002F548D">
              <w:rPr>
                <w:rFonts w:ascii="Arial" w:eastAsia="Arial" w:hAnsi="Arial" w:cs="Arial"/>
                <w:sz w:val="20"/>
                <w:szCs w:val="19"/>
              </w:rPr>
              <w:t xml:space="preserve">beneficiaries amounting to </w:t>
            </w:r>
            <w:r w:rsidRPr="002F548D">
              <w:rPr>
                <w:rFonts w:ascii="Arial" w:eastAsia="Arial" w:hAnsi="Arial" w:cs="Arial"/>
                <w:b/>
                <w:bCs/>
                <w:sz w:val="20"/>
                <w:szCs w:val="19"/>
              </w:rPr>
              <w:t>₱</w:t>
            </w:r>
            <w:r w:rsidR="003D5AB3" w:rsidRPr="002F548D">
              <w:rPr>
                <w:rFonts w:ascii="Arial" w:eastAsia="Arial" w:hAnsi="Arial" w:cs="Arial"/>
                <w:b/>
                <w:bCs/>
                <w:sz w:val="20"/>
                <w:szCs w:val="19"/>
              </w:rPr>
              <w:t>803,322,000.00</w:t>
            </w:r>
            <w:r w:rsidRPr="002F548D">
              <w:rPr>
                <w:rFonts w:ascii="Arial" w:eastAsia="Arial" w:hAnsi="Arial" w:cs="Arial"/>
                <w:b/>
                <w:bCs/>
                <w:sz w:val="20"/>
                <w:szCs w:val="19"/>
              </w:rPr>
              <w:t>.</w:t>
            </w:r>
          </w:p>
          <w:p w14:paraId="44B11EAE" w14:textId="48ACF0FB" w:rsidR="000C011D" w:rsidRPr="002F548D"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X has served </w:t>
            </w:r>
            <w:r w:rsidR="003D5AB3" w:rsidRPr="002F548D">
              <w:rPr>
                <w:rFonts w:ascii="Arial" w:eastAsia="Arial" w:hAnsi="Arial" w:cs="Arial"/>
                <w:b/>
                <w:bCs/>
                <w:sz w:val="20"/>
                <w:szCs w:val="19"/>
              </w:rPr>
              <w:t>51,480</w:t>
            </w:r>
            <w:r w:rsidRPr="002F548D">
              <w:rPr>
                <w:rFonts w:ascii="Arial" w:eastAsia="Arial" w:hAnsi="Arial" w:cs="Arial"/>
                <w:b/>
                <w:bCs/>
                <w:sz w:val="20"/>
                <w:szCs w:val="19"/>
              </w:rPr>
              <w:t xml:space="preserve"> </w:t>
            </w:r>
            <w:r w:rsidRPr="002F548D">
              <w:rPr>
                <w:rFonts w:ascii="Arial" w:eastAsia="Arial" w:hAnsi="Arial" w:cs="Arial"/>
                <w:sz w:val="20"/>
                <w:szCs w:val="19"/>
              </w:rPr>
              <w:t xml:space="preserve">beneficiaries for the Bayanihan 2 ESP Implementation amounting to </w:t>
            </w:r>
            <w:r w:rsidRPr="002F548D">
              <w:rPr>
                <w:rFonts w:ascii="Arial" w:eastAsia="Arial" w:hAnsi="Arial" w:cs="Arial"/>
                <w:b/>
                <w:bCs/>
                <w:sz w:val="20"/>
                <w:szCs w:val="19"/>
              </w:rPr>
              <w:t>₱</w:t>
            </w:r>
            <w:r w:rsidR="003D5AB3" w:rsidRPr="002F548D">
              <w:rPr>
                <w:rFonts w:ascii="Arial" w:eastAsia="Arial" w:hAnsi="Arial" w:cs="Arial"/>
                <w:b/>
                <w:bCs/>
                <w:sz w:val="20"/>
                <w:szCs w:val="19"/>
              </w:rPr>
              <w:t>3</w:t>
            </w:r>
            <w:r w:rsidR="007C1E03" w:rsidRPr="002F548D">
              <w:rPr>
                <w:rFonts w:ascii="Arial" w:eastAsia="Arial" w:hAnsi="Arial" w:cs="Arial"/>
                <w:b/>
                <w:bCs/>
                <w:sz w:val="20"/>
                <w:szCs w:val="19"/>
              </w:rPr>
              <w:t>1</w:t>
            </w:r>
            <w:r w:rsidR="003D5AB3" w:rsidRPr="002F548D">
              <w:rPr>
                <w:rFonts w:ascii="Arial" w:eastAsia="Arial" w:hAnsi="Arial" w:cs="Arial"/>
                <w:b/>
                <w:bCs/>
                <w:sz w:val="20"/>
                <w:szCs w:val="19"/>
              </w:rPr>
              <w:t>8,</w:t>
            </w:r>
            <w:r w:rsidR="007C1E03" w:rsidRPr="002F548D">
              <w:rPr>
                <w:rFonts w:ascii="Arial" w:eastAsia="Arial" w:hAnsi="Arial" w:cs="Arial"/>
                <w:b/>
                <w:bCs/>
                <w:sz w:val="20"/>
                <w:szCs w:val="19"/>
              </w:rPr>
              <w:t>057</w:t>
            </w:r>
            <w:r w:rsidR="003D5AB3" w:rsidRPr="002F548D">
              <w:rPr>
                <w:rFonts w:ascii="Arial" w:eastAsia="Arial" w:hAnsi="Arial" w:cs="Arial"/>
                <w:b/>
                <w:bCs/>
                <w:sz w:val="20"/>
                <w:szCs w:val="19"/>
              </w:rPr>
              <w:t>,</w:t>
            </w:r>
            <w:r w:rsidR="007C1E03" w:rsidRPr="002F548D">
              <w:rPr>
                <w:rFonts w:ascii="Arial" w:eastAsia="Arial" w:hAnsi="Arial" w:cs="Arial"/>
                <w:b/>
                <w:bCs/>
                <w:sz w:val="20"/>
                <w:szCs w:val="19"/>
              </w:rPr>
              <w:t>5</w:t>
            </w:r>
            <w:r w:rsidR="003D5AB3" w:rsidRPr="002F548D">
              <w:rPr>
                <w:rFonts w:ascii="Arial" w:eastAsia="Arial" w:hAnsi="Arial" w:cs="Arial"/>
                <w:b/>
                <w:bCs/>
                <w:sz w:val="20"/>
                <w:szCs w:val="19"/>
              </w:rPr>
              <w:t xml:space="preserve">00.00 </w:t>
            </w:r>
            <w:r w:rsidRPr="002F548D">
              <w:rPr>
                <w:rFonts w:ascii="Arial" w:eastAsia="Arial" w:hAnsi="Arial" w:cs="Arial"/>
                <w:sz w:val="20"/>
                <w:szCs w:val="19"/>
              </w:rPr>
              <w:t xml:space="preserve">as of </w:t>
            </w:r>
            <w:r w:rsidR="007C1E03" w:rsidRPr="002F548D">
              <w:rPr>
                <w:rFonts w:ascii="Arial" w:eastAsia="Arial" w:hAnsi="Arial" w:cs="Arial"/>
                <w:sz w:val="20"/>
                <w:szCs w:val="19"/>
              </w:rPr>
              <w:t xml:space="preserve">20 </w:t>
            </w:r>
            <w:r w:rsidR="003D5AB3" w:rsidRPr="002F548D">
              <w:rPr>
                <w:rFonts w:ascii="Arial" w:eastAsia="Arial" w:hAnsi="Arial" w:cs="Arial"/>
                <w:sz w:val="20"/>
                <w:szCs w:val="19"/>
              </w:rPr>
              <w:t>January</w:t>
            </w:r>
            <w:r w:rsidRPr="002F548D">
              <w:rPr>
                <w:rFonts w:ascii="Arial" w:eastAsia="Arial" w:hAnsi="Arial" w:cs="Arial"/>
                <w:sz w:val="20"/>
                <w:szCs w:val="19"/>
              </w:rPr>
              <w:t xml:space="preserve"> 202</w:t>
            </w:r>
            <w:r w:rsidR="003D5AB3" w:rsidRPr="002F548D">
              <w:rPr>
                <w:rFonts w:ascii="Arial" w:eastAsia="Arial" w:hAnsi="Arial" w:cs="Arial"/>
                <w:sz w:val="20"/>
                <w:szCs w:val="19"/>
              </w:rPr>
              <w:t>1</w:t>
            </w:r>
            <w:r w:rsidRPr="002F548D">
              <w:rPr>
                <w:rFonts w:ascii="Arial" w:eastAsia="Arial" w:hAnsi="Arial" w:cs="Arial"/>
                <w:sz w:val="20"/>
                <w:szCs w:val="19"/>
              </w:rPr>
              <w:t>, 12NN.</w:t>
            </w:r>
          </w:p>
          <w:p w14:paraId="59F2DCDD" w14:textId="77777777" w:rsidR="000C011D" w:rsidRPr="002F548D"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Continuous coordination and monitoring with the LGUs regarding preparation for SAP waitlisted payout.</w:t>
            </w:r>
          </w:p>
        </w:tc>
      </w:tr>
    </w:tbl>
    <w:p w14:paraId="3CB1B68E" w14:textId="77777777"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lastRenderedPageBreak/>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3270DC4A" w14:textId="77777777" w:rsidR="00E56B11" w:rsidRDefault="00E56B11"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w:t>
            </w:r>
            <w:r w:rsidRPr="001C6402">
              <w:rPr>
                <w:rFonts w:ascii="Arial" w:eastAsia="Arial" w:hAnsi="Arial" w:cs="Arial"/>
                <w:sz w:val="20"/>
                <w:szCs w:val="19"/>
              </w:rPr>
              <w:lastRenderedPageBreak/>
              <w:t>Pantawid additional beneficiaries and ₱43,325,000.00 for 8,665 target Non-Pantawid beneficiaries under lockdown.</w:t>
            </w:r>
          </w:p>
        </w:tc>
      </w:tr>
    </w:tbl>
    <w:p w14:paraId="3C618878" w14:textId="77777777" w:rsidR="006F1FC8" w:rsidRDefault="006F1FC8" w:rsidP="000C011D">
      <w:pPr>
        <w:spacing w:after="0" w:line="240" w:lineRule="auto"/>
        <w:contextualSpacing/>
        <w:jc w:val="center"/>
        <w:rPr>
          <w:rFonts w:ascii="Arial" w:eastAsia="Arial" w:hAnsi="Arial" w:cs="Arial"/>
          <w:b/>
          <w:i/>
          <w:sz w:val="20"/>
          <w:szCs w:val="20"/>
        </w:rPr>
      </w:pPr>
    </w:p>
    <w:p w14:paraId="6ED0F096" w14:textId="3CE37D63" w:rsidR="006F1FC8" w:rsidRDefault="000C011D" w:rsidP="00BC022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E4E12BB" w14:textId="46AC7C45" w:rsidR="007D17ED" w:rsidRDefault="007D17ED" w:rsidP="00BC0227">
      <w:pPr>
        <w:spacing w:after="0" w:line="240" w:lineRule="auto"/>
        <w:contextualSpacing/>
        <w:jc w:val="center"/>
        <w:rPr>
          <w:rFonts w:ascii="Arial" w:eastAsia="Arial" w:hAnsi="Arial" w:cs="Arial"/>
          <w:b/>
          <w:i/>
          <w:sz w:val="20"/>
          <w:szCs w:val="20"/>
        </w:rPr>
      </w:pPr>
    </w:p>
    <w:p w14:paraId="62283F74" w14:textId="3D171D8E" w:rsidR="007D17ED" w:rsidRDefault="007D17ED" w:rsidP="00BC0227">
      <w:pPr>
        <w:spacing w:after="0" w:line="240" w:lineRule="auto"/>
        <w:contextualSpacing/>
        <w:jc w:val="center"/>
        <w:rPr>
          <w:rFonts w:ascii="Arial" w:eastAsia="Arial" w:hAnsi="Arial" w:cs="Arial"/>
          <w:b/>
          <w:i/>
          <w:sz w:val="20"/>
          <w:szCs w:val="20"/>
        </w:rPr>
      </w:pPr>
    </w:p>
    <w:p w14:paraId="3AD5B750" w14:textId="77777777" w:rsidR="007D17ED" w:rsidRDefault="007D17ED" w:rsidP="00BC0227">
      <w:pPr>
        <w:spacing w:after="0" w:line="240" w:lineRule="auto"/>
        <w:contextualSpacing/>
        <w:jc w:val="center"/>
        <w:rPr>
          <w:rFonts w:ascii="Arial" w:eastAsia="Arial" w:hAnsi="Arial" w:cs="Arial"/>
          <w:b/>
          <w:i/>
          <w:sz w:val="20"/>
          <w:szCs w:val="20"/>
        </w:rPr>
      </w:pP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0CBF934C" w14:textId="33E65307" w:rsidR="006F1FC8" w:rsidRDefault="006F1FC8" w:rsidP="000C011D">
      <w:pPr>
        <w:spacing w:after="0" w:line="240" w:lineRule="auto"/>
        <w:contextualSpacing/>
        <w:jc w:val="both"/>
        <w:rPr>
          <w:rFonts w:ascii="Arial" w:eastAsia="Arial" w:hAnsi="Arial" w:cs="Arial"/>
          <w:i/>
          <w:sz w:val="20"/>
          <w:szCs w:val="20"/>
        </w:rPr>
      </w:pP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2E106C7C" w14:textId="5C9564B2" w:rsidR="00C30D92" w:rsidRDefault="002F548D" w:rsidP="00D0702F">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A44F76C" w14:textId="53AE6D28" w:rsidR="002F548D" w:rsidRDefault="002F548D" w:rsidP="00D0702F">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74101FDF" w14:textId="349B9A9B" w:rsidR="00F57E65" w:rsidRDefault="00F57E65" w:rsidP="00D0702F">
      <w:pPr>
        <w:spacing w:after="0" w:line="240" w:lineRule="auto"/>
        <w:contextualSpacing/>
        <w:rPr>
          <w:rFonts w:ascii="Arial" w:eastAsia="Arial" w:hAnsi="Arial" w:cs="Arial"/>
          <w:b/>
          <w:sz w:val="24"/>
          <w:szCs w:val="24"/>
        </w:rPr>
      </w:pPr>
    </w:p>
    <w:p w14:paraId="50870027" w14:textId="77777777" w:rsidR="007D17ED" w:rsidRDefault="007D17ED" w:rsidP="00D0702F">
      <w:pPr>
        <w:spacing w:after="0" w:line="240" w:lineRule="auto"/>
        <w:contextualSpacing/>
        <w:rPr>
          <w:rFonts w:ascii="Arial" w:eastAsia="Arial" w:hAnsi="Arial" w:cs="Arial"/>
          <w:b/>
          <w:sz w:val="24"/>
          <w:szCs w:val="24"/>
        </w:rPr>
      </w:pPr>
    </w:p>
    <w:p w14:paraId="60252944" w14:textId="3C75637A" w:rsidR="00CE207D" w:rsidRDefault="002F548D" w:rsidP="00CE207D">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685BCE21" w14:textId="57538177" w:rsidR="005E63DF" w:rsidRDefault="000C011D" w:rsidP="00CE207D">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399AA4F2" w14:textId="7CB6B545" w:rsidR="00347532" w:rsidRDefault="00347532" w:rsidP="00CE207D">
      <w:pPr>
        <w:spacing w:after="0" w:line="240" w:lineRule="auto"/>
        <w:contextualSpacing/>
        <w:rPr>
          <w:rFonts w:ascii="Arial" w:eastAsia="Arial" w:hAnsi="Arial" w:cs="Arial"/>
          <w:sz w:val="24"/>
          <w:szCs w:val="24"/>
        </w:rPr>
      </w:pPr>
    </w:p>
    <w:p w14:paraId="085524B6" w14:textId="456E0B58" w:rsidR="00347532" w:rsidRDefault="00347532" w:rsidP="00CE207D">
      <w:pPr>
        <w:spacing w:after="0" w:line="240" w:lineRule="auto"/>
        <w:contextualSpacing/>
        <w:rPr>
          <w:rFonts w:ascii="Arial" w:eastAsia="Arial" w:hAnsi="Arial" w:cs="Arial"/>
          <w:sz w:val="24"/>
          <w:szCs w:val="24"/>
        </w:rPr>
      </w:pPr>
    </w:p>
    <w:p w14:paraId="29B615C6" w14:textId="496E087F" w:rsidR="00347532" w:rsidRDefault="00347532" w:rsidP="00CE207D">
      <w:pPr>
        <w:spacing w:after="0" w:line="240" w:lineRule="auto"/>
        <w:contextualSpacing/>
        <w:rPr>
          <w:rFonts w:ascii="Arial" w:eastAsia="Arial" w:hAnsi="Arial" w:cs="Arial"/>
          <w:sz w:val="24"/>
          <w:szCs w:val="24"/>
        </w:rPr>
      </w:pPr>
    </w:p>
    <w:p w14:paraId="1D48D97D" w14:textId="0ECC52BA" w:rsidR="00347532" w:rsidRDefault="00347532" w:rsidP="00CE207D">
      <w:pPr>
        <w:spacing w:after="0" w:line="240" w:lineRule="auto"/>
        <w:contextualSpacing/>
        <w:rPr>
          <w:rFonts w:ascii="Arial" w:eastAsia="Arial" w:hAnsi="Arial" w:cs="Arial"/>
          <w:sz w:val="24"/>
          <w:szCs w:val="24"/>
        </w:rPr>
      </w:pPr>
    </w:p>
    <w:p w14:paraId="4F8E5388" w14:textId="22275775" w:rsidR="00347532" w:rsidRDefault="00347532" w:rsidP="00CE207D">
      <w:pPr>
        <w:spacing w:after="0" w:line="240" w:lineRule="auto"/>
        <w:contextualSpacing/>
        <w:rPr>
          <w:rFonts w:ascii="Arial" w:eastAsia="Arial" w:hAnsi="Arial" w:cs="Arial"/>
          <w:sz w:val="24"/>
          <w:szCs w:val="24"/>
        </w:rPr>
      </w:pPr>
    </w:p>
    <w:p w14:paraId="5A52EF2E" w14:textId="3311DD58" w:rsidR="00347532" w:rsidRDefault="00347532" w:rsidP="00CE207D">
      <w:pPr>
        <w:spacing w:after="0" w:line="240" w:lineRule="auto"/>
        <w:contextualSpacing/>
        <w:rPr>
          <w:rFonts w:ascii="Arial" w:eastAsia="Arial" w:hAnsi="Arial" w:cs="Arial"/>
          <w:sz w:val="24"/>
          <w:szCs w:val="24"/>
        </w:rPr>
      </w:pPr>
    </w:p>
    <w:p w14:paraId="4F65453F" w14:textId="77777777" w:rsidR="000251B2" w:rsidRDefault="000251B2" w:rsidP="00CE207D">
      <w:pPr>
        <w:spacing w:after="0" w:line="240" w:lineRule="auto"/>
        <w:contextualSpacing/>
        <w:rPr>
          <w:rFonts w:ascii="Arial" w:eastAsia="Arial" w:hAnsi="Arial" w:cs="Arial"/>
          <w:sz w:val="24"/>
          <w:szCs w:val="24"/>
        </w:rPr>
      </w:pPr>
    </w:p>
    <w:p w14:paraId="58B341A2" w14:textId="6FE9B7FE" w:rsidR="00347532" w:rsidRDefault="00347532" w:rsidP="00CE207D">
      <w:pPr>
        <w:spacing w:after="0" w:line="240" w:lineRule="auto"/>
        <w:contextualSpacing/>
        <w:rPr>
          <w:rFonts w:ascii="Arial" w:eastAsia="Arial" w:hAnsi="Arial" w:cs="Arial"/>
          <w:sz w:val="24"/>
          <w:szCs w:val="24"/>
        </w:rPr>
      </w:pPr>
    </w:p>
    <w:p w14:paraId="74448ACC" w14:textId="1A74059C" w:rsidR="00347532" w:rsidRDefault="00347532" w:rsidP="00CE207D">
      <w:pPr>
        <w:spacing w:after="0" w:line="240" w:lineRule="auto"/>
        <w:contextualSpacing/>
        <w:rPr>
          <w:rFonts w:ascii="Arial" w:eastAsia="Arial" w:hAnsi="Arial" w:cs="Arial"/>
          <w:sz w:val="24"/>
          <w:szCs w:val="24"/>
        </w:rPr>
      </w:pPr>
    </w:p>
    <w:p w14:paraId="7007FED8" w14:textId="7DC8A81D" w:rsidR="006C65CB" w:rsidRDefault="006C65CB" w:rsidP="00CE207D">
      <w:pPr>
        <w:spacing w:after="0" w:line="240" w:lineRule="auto"/>
        <w:contextualSpacing/>
        <w:rPr>
          <w:rFonts w:ascii="Arial" w:eastAsia="Arial" w:hAnsi="Arial" w:cs="Arial"/>
          <w:sz w:val="24"/>
          <w:szCs w:val="24"/>
        </w:rPr>
      </w:pPr>
    </w:p>
    <w:p w14:paraId="15E66649" w14:textId="42EEBAD6" w:rsidR="006C65CB" w:rsidRDefault="006C65CB" w:rsidP="00CE207D">
      <w:pPr>
        <w:spacing w:after="0" w:line="240" w:lineRule="auto"/>
        <w:contextualSpacing/>
        <w:rPr>
          <w:rFonts w:ascii="Arial" w:eastAsia="Arial" w:hAnsi="Arial" w:cs="Arial"/>
          <w:sz w:val="24"/>
          <w:szCs w:val="24"/>
        </w:rPr>
      </w:pPr>
    </w:p>
    <w:p w14:paraId="5B82860C" w14:textId="395D6030" w:rsidR="006C65CB" w:rsidRDefault="006C65CB" w:rsidP="00CE207D">
      <w:pPr>
        <w:spacing w:after="0" w:line="240" w:lineRule="auto"/>
        <w:contextualSpacing/>
        <w:rPr>
          <w:rFonts w:ascii="Arial" w:eastAsia="Arial" w:hAnsi="Arial" w:cs="Arial"/>
          <w:sz w:val="24"/>
          <w:szCs w:val="24"/>
        </w:rPr>
      </w:pPr>
    </w:p>
    <w:p w14:paraId="4E3FE582" w14:textId="04547E6D" w:rsidR="006C65CB" w:rsidRDefault="006C65CB" w:rsidP="00CE207D">
      <w:pPr>
        <w:spacing w:after="0" w:line="240" w:lineRule="auto"/>
        <w:contextualSpacing/>
        <w:rPr>
          <w:rFonts w:ascii="Arial" w:eastAsia="Arial" w:hAnsi="Arial" w:cs="Arial"/>
          <w:sz w:val="24"/>
          <w:szCs w:val="24"/>
        </w:rPr>
      </w:pPr>
    </w:p>
    <w:p w14:paraId="3882D90A" w14:textId="0ECD2C61" w:rsidR="006C65CB" w:rsidRDefault="006C65CB" w:rsidP="00CE207D">
      <w:pPr>
        <w:spacing w:after="0" w:line="240" w:lineRule="auto"/>
        <w:contextualSpacing/>
        <w:rPr>
          <w:rFonts w:ascii="Arial" w:eastAsia="Arial" w:hAnsi="Arial" w:cs="Arial"/>
          <w:sz w:val="24"/>
          <w:szCs w:val="24"/>
        </w:rPr>
      </w:pPr>
    </w:p>
    <w:p w14:paraId="702C2D3F" w14:textId="69D0C9F0" w:rsidR="006C65CB" w:rsidRDefault="006C65CB" w:rsidP="00CE207D">
      <w:pPr>
        <w:spacing w:after="0" w:line="240" w:lineRule="auto"/>
        <w:contextualSpacing/>
        <w:rPr>
          <w:rFonts w:ascii="Arial" w:eastAsia="Arial" w:hAnsi="Arial" w:cs="Arial"/>
          <w:sz w:val="24"/>
          <w:szCs w:val="24"/>
        </w:rPr>
      </w:pPr>
    </w:p>
    <w:p w14:paraId="09DFE65D" w14:textId="6D954005" w:rsidR="006C65CB" w:rsidRDefault="006C65CB" w:rsidP="00CE207D">
      <w:pPr>
        <w:spacing w:after="0" w:line="240" w:lineRule="auto"/>
        <w:contextualSpacing/>
        <w:rPr>
          <w:rFonts w:ascii="Arial" w:eastAsia="Arial" w:hAnsi="Arial" w:cs="Arial"/>
          <w:sz w:val="24"/>
          <w:szCs w:val="24"/>
        </w:rPr>
      </w:pPr>
    </w:p>
    <w:p w14:paraId="11C5EF8A" w14:textId="71832E03" w:rsidR="006C65CB" w:rsidRDefault="006C65CB" w:rsidP="00CE207D">
      <w:pPr>
        <w:spacing w:after="0" w:line="240" w:lineRule="auto"/>
        <w:contextualSpacing/>
        <w:rPr>
          <w:rFonts w:ascii="Arial" w:eastAsia="Arial" w:hAnsi="Arial" w:cs="Arial"/>
          <w:sz w:val="24"/>
          <w:szCs w:val="24"/>
        </w:rPr>
      </w:pPr>
    </w:p>
    <w:p w14:paraId="508921B9" w14:textId="37DFA121" w:rsidR="006C65CB" w:rsidRDefault="006C65CB" w:rsidP="00CE207D">
      <w:pPr>
        <w:spacing w:after="0" w:line="240" w:lineRule="auto"/>
        <w:contextualSpacing/>
        <w:rPr>
          <w:rFonts w:ascii="Arial" w:eastAsia="Arial" w:hAnsi="Arial" w:cs="Arial"/>
          <w:sz w:val="24"/>
          <w:szCs w:val="24"/>
        </w:rPr>
      </w:pPr>
    </w:p>
    <w:p w14:paraId="1935508C" w14:textId="2D5FD15E" w:rsidR="006C65CB" w:rsidRDefault="006C65CB" w:rsidP="00CE207D">
      <w:pPr>
        <w:spacing w:after="0" w:line="240" w:lineRule="auto"/>
        <w:contextualSpacing/>
        <w:rPr>
          <w:rFonts w:ascii="Arial" w:eastAsia="Arial" w:hAnsi="Arial" w:cs="Arial"/>
          <w:sz w:val="24"/>
          <w:szCs w:val="24"/>
        </w:rPr>
      </w:pPr>
    </w:p>
    <w:p w14:paraId="4FEFDA11" w14:textId="3F8D8CA0" w:rsidR="006C65CB" w:rsidRDefault="006C65CB" w:rsidP="00CE207D">
      <w:pPr>
        <w:spacing w:after="0" w:line="240" w:lineRule="auto"/>
        <w:contextualSpacing/>
        <w:rPr>
          <w:rFonts w:ascii="Arial" w:eastAsia="Arial" w:hAnsi="Arial" w:cs="Arial"/>
          <w:sz w:val="24"/>
          <w:szCs w:val="24"/>
        </w:rPr>
      </w:pPr>
    </w:p>
    <w:p w14:paraId="3458B6C9" w14:textId="4A68FCA2" w:rsidR="006C65CB" w:rsidRDefault="006C65CB" w:rsidP="00CE207D">
      <w:pPr>
        <w:spacing w:after="0" w:line="240" w:lineRule="auto"/>
        <w:contextualSpacing/>
        <w:rPr>
          <w:rFonts w:ascii="Arial" w:eastAsia="Arial" w:hAnsi="Arial" w:cs="Arial"/>
          <w:sz w:val="24"/>
          <w:szCs w:val="24"/>
        </w:rPr>
      </w:pPr>
    </w:p>
    <w:p w14:paraId="38B0B4DC" w14:textId="6E1725E0" w:rsidR="006C65CB" w:rsidRDefault="006C65CB" w:rsidP="00CE207D">
      <w:pPr>
        <w:spacing w:after="0" w:line="240" w:lineRule="auto"/>
        <w:contextualSpacing/>
        <w:rPr>
          <w:rFonts w:ascii="Arial" w:eastAsia="Arial" w:hAnsi="Arial" w:cs="Arial"/>
          <w:sz w:val="24"/>
          <w:szCs w:val="24"/>
        </w:rPr>
      </w:pPr>
    </w:p>
    <w:p w14:paraId="0914E6EF" w14:textId="01EC0950" w:rsidR="006C65CB" w:rsidRDefault="006C65CB" w:rsidP="00CE207D">
      <w:pPr>
        <w:spacing w:after="0" w:line="240" w:lineRule="auto"/>
        <w:contextualSpacing/>
        <w:rPr>
          <w:rFonts w:ascii="Arial" w:eastAsia="Arial" w:hAnsi="Arial" w:cs="Arial"/>
          <w:sz w:val="24"/>
          <w:szCs w:val="24"/>
        </w:rPr>
      </w:pPr>
    </w:p>
    <w:p w14:paraId="572DF52A" w14:textId="19232175" w:rsidR="006C65CB" w:rsidRDefault="006C65CB" w:rsidP="00CE207D">
      <w:pPr>
        <w:spacing w:after="0" w:line="240" w:lineRule="auto"/>
        <w:contextualSpacing/>
        <w:rPr>
          <w:rFonts w:ascii="Arial" w:eastAsia="Arial" w:hAnsi="Arial" w:cs="Arial"/>
          <w:sz w:val="24"/>
          <w:szCs w:val="24"/>
        </w:rPr>
      </w:pPr>
    </w:p>
    <w:p w14:paraId="73C73DC6" w14:textId="3D99BE94" w:rsidR="006C65CB" w:rsidRDefault="006C65CB" w:rsidP="00CE207D">
      <w:pPr>
        <w:spacing w:after="0" w:line="240" w:lineRule="auto"/>
        <w:contextualSpacing/>
        <w:rPr>
          <w:rFonts w:ascii="Arial" w:eastAsia="Arial" w:hAnsi="Arial" w:cs="Arial"/>
          <w:sz w:val="24"/>
          <w:szCs w:val="24"/>
        </w:rPr>
      </w:pPr>
    </w:p>
    <w:p w14:paraId="4E31121A" w14:textId="4B903D38" w:rsidR="006C65CB" w:rsidRDefault="006C65CB" w:rsidP="00CE207D">
      <w:pPr>
        <w:spacing w:after="0" w:line="240" w:lineRule="auto"/>
        <w:contextualSpacing/>
        <w:rPr>
          <w:rFonts w:ascii="Arial" w:eastAsia="Arial" w:hAnsi="Arial" w:cs="Arial"/>
          <w:sz w:val="24"/>
          <w:szCs w:val="24"/>
        </w:rPr>
      </w:pPr>
    </w:p>
    <w:p w14:paraId="77897C03" w14:textId="706763CA" w:rsidR="006C65CB" w:rsidRDefault="006C65CB" w:rsidP="00CE207D">
      <w:pPr>
        <w:spacing w:after="0" w:line="240" w:lineRule="auto"/>
        <w:contextualSpacing/>
        <w:rPr>
          <w:rFonts w:ascii="Arial" w:eastAsia="Arial" w:hAnsi="Arial" w:cs="Arial"/>
          <w:sz w:val="24"/>
          <w:szCs w:val="24"/>
        </w:rPr>
      </w:pPr>
    </w:p>
    <w:p w14:paraId="496C4161" w14:textId="59150FF6" w:rsidR="006C65CB" w:rsidRDefault="006C65CB" w:rsidP="00CE207D">
      <w:pPr>
        <w:spacing w:after="0" w:line="240" w:lineRule="auto"/>
        <w:contextualSpacing/>
        <w:rPr>
          <w:rFonts w:ascii="Arial" w:eastAsia="Arial" w:hAnsi="Arial" w:cs="Arial"/>
          <w:sz w:val="24"/>
          <w:szCs w:val="24"/>
        </w:rPr>
      </w:pPr>
    </w:p>
    <w:p w14:paraId="18123586" w14:textId="0D9C1167" w:rsidR="006C65CB" w:rsidRDefault="006C65CB" w:rsidP="00CE207D">
      <w:pPr>
        <w:spacing w:after="0" w:line="240" w:lineRule="auto"/>
        <w:contextualSpacing/>
        <w:rPr>
          <w:rFonts w:ascii="Arial" w:eastAsia="Arial" w:hAnsi="Arial" w:cs="Arial"/>
          <w:sz w:val="24"/>
          <w:szCs w:val="24"/>
        </w:rPr>
      </w:pPr>
    </w:p>
    <w:p w14:paraId="375446FA" w14:textId="3733C541" w:rsidR="006C65CB" w:rsidRDefault="006C65CB" w:rsidP="00CE207D">
      <w:pPr>
        <w:spacing w:after="0" w:line="240" w:lineRule="auto"/>
        <w:contextualSpacing/>
        <w:rPr>
          <w:rFonts w:ascii="Arial" w:eastAsia="Arial" w:hAnsi="Arial" w:cs="Arial"/>
          <w:sz w:val="24"/>
          <w:szCs w:val="24"/>
        </w:rPr>
      </w:pPr>
    </w:p>
    <w:p w14:paraId="58231FAF" w14:textId="56836AF1" w:rsidR="006C65CB" w:rsidRDefault="006C65CB" w:rsidP="00CE207D">
      <w:pPr>
        <w:spacing w:after="0" w:line="240" w:lineRule="auto"/>
        <w:contextualSpacing/>
        <w:rPr>
          <w:rFonts w:ascii="Arial" w:eastAsia="Arial" w:hAnsi="Arial" w:cs="Arial"/>
          <w:sz w:val="24"/>
          <w:szCs w:val="24"/>
        </w:rPr>
      </w:pPr>
    </w:p>
    <w:p w14:paraId="0AAA8EBF" w14:textId="4C32FE24" w:rsidR="006C65CB" w:rsidRDefault="006C65CB" w:rsidP="00CE207D">
      <w:pPr>
        <w:spacing w:after="0" w:line="240" w:lineRule="auto"/>
        <w:contextualSpacing/>
        <w:rPr>
          <w:rFonts w:ascii="Arial" w:eastAsia="Arial" w:hAnsi="Arial" w:cs="Arial"/>
          <w:sz w:val="24"/>
          <w:szCs w:val="24"/>
        </w:rPr>
      </w:pPr>
    </w:p>
    <w:p w14:paraId="5B4C933A" w14:textId="23B90458" w:rsidR="006C65CB" w:rsidRDefault="006C65CB" w:rsidP="00CE207D">
      <w:pPr>
        <w:spacing w:after="0" w:line="240" w:lineRule="auto"/>
        <w:contextualSpacing/>
        <w:rPr>
          <w:rFonts w:ascii="Arial" w:eastAsia="Arial" w:hAnsi="Arial" w:cs="Arial"/>
          <w:sz w:val="24"/>
          <w:szCs w:val="24"/>
        </w:rPr>
      </w:pPr>
    </w:p>
    <w:p w14:paraId="0BE86981" w14:textId="6E2442EA" w:rsidR="006C65CB" w:rsidRDefault="006C65CB" w:rsidP="00CE207D">
      <w:pPr>
        <w:spacing w:after="0" w:line="240" w:lineRule="auto"/>
        <w:contextualSpacing/>
        <w:rPr>
          <w:rFonts w:ascii="Arial" w:eastAsia="Arial" w:hAnsi="Arial" w:cs="Arial"/>
          <w:sz w:val="24"/>
          <w:szCs w:val="24"/>
        </w:rPr>
      </w:pPr>
    </w:p>
    <w:p w14:paraId="00280F09" w14:textId="1BD581D9" w:rsidR="006C65CB" w:rsidRDefault="006C65CB" w:rsidP="00CE207D">
      <w:pPr>
        <w:spacing w:after="0" w:line="240" w:lineRule="auto"/>
        <w:contextualSpacing/>
        <w:rPr>
          <w:rFonts w:ascii="Arial" w:eastAsia="Arial" w:hAnsi="Arial" w:cs="Arial"/>
          <w:sz w:val="24"/>
          <w:szCs w:val="24"/>
        </w:rPr>
      </w:pPr>
    </w:p>
    <w:p w14:paraId="68E31070" w14:textId="69FA8029" w:rsidR="006C65CB" w:rsidRDefault="006C65CB" w:rsidP="00CE207D">
      <w:pPr>
        <w:spacing w:after="0" w:line="240" w:lineRule="auto"/>
        <w:contextualSpacing/>
        <w:rPr>
          <w:rFonts w:ascii="Arial" w:eastAsia="Arial" w:hAnsi="Arial" w:cs="Arial"/>
          <w:sz w:val="24"/>
          <w:szCs w:val="24"/>
        </w:rPr>
      </w:pPr>
    </w:p>
    <w:p w14:paraId="4A139F2D" w14:textId="6DCE6BF8" w:rsidR="006C65CB" w:rsidRDefault="006C65CB" w:rsidP="00CE207D">
      <w:pPr>
        <w:spacing w:after="0" w:line="240" w:lineRule="auto"/>
        <w:contextualSpacing/>
        <w:rPr>
          <w:rFonts w:ascii="Arial" w:eastAsia="Arial" w:hAnsi="Arial" w:cs="Arial"/>
          <w:sz w:val="24"/>
          <w:szCs w:val="24"/>
        </w:rPr>
      </w:pPr>
    </w:p>
    <w:p w14:paraId="22DE8B71" w14:textId="55D50879" w:rsidR="00347532" w:rsidRPr="00E56B11" w:rsidRDefault="00E56B11" w:rsidP="00CE207D">
      <w:pPr>
        <w:spacing w:after="0" w:line="240" w:lineRule="auto"/>
        <w:contextualSpacing/>
        <w:rPr>
          <w:rFonts w:ascii="Arial" w:eastAsia="Arial" w:hAnsi="Arial" w:cs="Arial"/>
          <w:b/>
          <w:bCs/>
          <w:color w:val="002060"/>
          <w:sz w:val="28"/>
          <w:szCs w:val="28"/>
        </w:rPr>
      </w:pPr>
      <w:r w:rsidRPr="00E56B11">
        <w:rPr>
          <w:rFonts w:ascii="Arial" w:eastAsia="Arial" w:hAnsi="Arial" w:cs="Arial"/>
          <w:b/>
          <w:bCs/>
          <w:color w:val="002060"/>
          <w:sz w:val="28"/>
          <w:szCs w:val="28"/>
        </w:rPr>
        <w:t>PHOTO DOCUMENTATION</w:t>
      </w:r>
    </w:p>
    <w:p w14:paraId="406FE581" w14:textId="4E225995" w:rsidR="00347532" w:rsidRDefault="00347532" w:rsidP="00CE207D">
      <w:pPr>
        <w:spacing w:after="0" w:line="240" w:lineRule="auto"/>
        <w:contextualSpacing/>
        <w:rPr>
          <w:rFonts w:ascii="Arial" w:eastAsia="Arial" w:hAnsi="Arial" w:cs="Arial"/>
          <w:sz w:val="24"/>
          <w:szCs w:val="24"/>
        </w:rPr>
      </w:pPr>
    </w:p>
    <w:p w14:paraId="0BA18DAE" w14:textId="4BCB5EF1" w:rsidR="00347532" w:rsidRPr="00924CD0" w:rsidRDefault="00F2512A" w:rsidP="00924CD0">
      <w:pPr>
        <w:spacing w:after="0" w:line="240" w:lineRule="auto"/>
        <w:contextualSpacing/>
        <w:jc w:val="center"/>
        <w:rPr>
          <w:rFonts w:ascii="Arial" w:eastAsia="Arial" w:hAnsi="Arial" w:cs="Arial"/>
          <w:sz w:val="24"/>
          <w:szCs w:val="24"/>
        </w:rPr>
      </w:pPr>
      <w:r>
        <w:rPr>
          <w:rFonts w:ascii="Arial" w:eastAsia="Arial" w:hAnsi="Arial" w:cs="Arial"/>
          <w:noProof/>
          <w:sz w:val="24"/>
          <w:szCs w:val="24"/>
        </w:rPr>
        <w:drawing>
          <wp:inline distT="0" distB="0" distL="0" distR="0" wp14:anchorId="427F526D" wp14:editId="12E61C97">
            <wp:extent cx="5652898" cy="4239673"/>
            <wp:effectExtent l="0" t="0" r="508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652898" cy="4239673"/>
                    </a:xfrm>
                    <a:prstGeom prst="rect">
                      <a:avLst/>
                    </a:prstGeom>
                  </pic:spPr>
                </pic:pic>
              </a:graphicData>
            </a:graphic>
          </wp:inline>
        </w:drawing>
      </w:r>
    </w:p>
    <w:p w14:paraId="6F529F3D" w14:textId="4FB3CF16" w:rsidR="00127EB2" w:rsidRDefault="00127EB2" w:rsidP="008D6CFD">
      <w:pPr>
        <w:spacing w:after="0" w:line="240" w:lineRule="auto"/>
        <w:contextualSpacing/>
        <w:rPr>
          <w:rFonts w:ascii="Arial" w:eastAsia="Arial" w:hAnsi="Arial" w:cs="Arial"/>
          <w:b/>
          <w:bCs/>
          <w:color w:val="002060"/>
          <w:sz w:val="24"/>
          <w:szCs w:val="24"/>
        </w:rPr>
      </w:pPr>
    </w:p>
    <w:p w14:paraId="401C566F" w14:textId="4E71383B" w:rsidR="00127EB2" w:rsidRPr="00347532" w:rsidRDefault="00127EB2" w:rsidP="00127EB2">
      <w:pPr>
        <w:spacing w:after="0" w:line="240" w:lineRule="auto"/>
        <w:contextualSpacing/>
        <w:jc w:val="center"/>
        <w:rPr>
          <w:rFonts w:ascii="Arial" w:eastAsia="Arial" w:hAnsi="Arial" w:cs="Arial"/>
          <w:b/>
          <w:bCs/>
          <w:color w:val="002060"/>
          <w:sz w:val="24"/>
          <w:szCs w:val="24"/>
        </w:rPr>
      </w:pPr>
    </w:p>
    <w:sectPr w:rsidR="00127EB2" w:rsidRPr="00347532" w:rsidSect="000237D9">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3F1960" w14:textId="77777777" w:rsidR="00E90B2D" w:rsidRDefault="00E90B2D">
      <w:pPr>
        <w:spacing w:after="0" w:line="240" w:lineRule="auto"/>
      </w:pPr>
      <w:r>
        <w:separator/>
      </w:r>
    </w:p>
  </w:endnote>
  <w:endnote w:type="continuationSeparator" w:id="0">
    <w:p w14:paraId="3FFCC83C" w14:textId="77777777" w:rsidR="00E90B2D" w:rsidRDefault="00E90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314A7D" w:rsidRDefault="00314A7D">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314A7D" w:rsidRDefault="00314A7D">
    <w:pPr>
      <w:pBdr>
        <w:bottom w:val="single" w:sz="6" w:space="1" w:color="000000"/>
      </w:pBdr>
      <w:tabs>
        <w:tab w:val="left" w:pos="2371"/>
        <w:tab w:val="center" w:pos="5233"/>
      </w:tabs>
      <w:spacing w:after="0" w:line="240" w:lineRule="auto"/>
      <w:jc w:val="right"/>
      <w:rPr>
        <w:sz w:val="16"/>
        <w:szCs w:val="16"/>
      </w:rPr>
    </w:pPr>
  </w:p>
  <w:p w14:paraId="7DE3E999" w14:textId="24D22492" w:rsidR="00314A7D" w:rsidRDefault="00314A7D">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A5A2B">
      <w:rPr>
        <w:b/>
        <w:noProof/>
        <w:sz w:val="16"/>
        <w:szCs w:val="16"/>
      </w:rPr>
      <w:t>2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A5A2B">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46</w:t>
    </w:r>
    <w:r w:rsidRPr="002E2AB4">
      <w:rPr>
        <w:rFonts w:ascii="Arial" w:eastAsia="Arial" w:hAnsi="Arial" w:cs="Arial"/>
        <w:sz w:val="14"/>
        <w:szCs w:val="14"/>
      </w:rPr>
      <w:t xml:space="preserve"> on the Coronavirus Disease (COVID19) as of </w:t>
    </w:r>
    <w:r>
      <w:rPr>
        <w:rFonts w:ascii="Arial" w:eastAsia="Arial" w:hAnsi="Arial" w:cs="Arial"/>
        <w:sz w:val="14"/>
        <w:szCs w:val="14"/>
      </w:rPr>
      <w:t>21 January 2021, 6P</w:t>
    </w:r>
    <w:r w:rsidRPr="002E2AB4">
      <w:rPr>
        <w:rFonts w:ascii="Arial" w:eastAsia="Arial" w:hAnsi="Arial" w:cs="Arial"/>
        <w:sz w:val="14"/>
        <w:szCs w:val="14"/>
      </w:rPr>
      <w:t>M</w:t>
    </w:r>
  </w:p>
  <w:p w14:paraId="2B859230" w14:textId="77777777" w:rsidR="00314A7D" w:rsidRDefault="00314A7D">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314A7D" w:rsidRDefault="00314A7D">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FE791B" w14:textId="77777777" w:rsidR="00E90B2D" w:rsidRDefault="00E90B2D">
      <w:pPr>
        <w:spacing w:after="0" w:line="240" w:lineRule="auto"/>
      </w:pPr>
      <w:r>
        <w:separator/>
      </w:r>
    </w:p>
  </w:footnote>
  <w:footnote w:type="continuationSeparator" w:id="0">
    <w:p w14:paraId="3FC4B454" w14:textId="77777777" w:rsidR="00E90B2D" w:rsidRDefault="00E90B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314A7D" w:rsidRDefault="00314A7D">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314A7D" w:rsidRDefault="00314A7D">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314A7D" w:rsidRDefault="00314A7D">
    <w:pPr>
      <w:pBdr>
        <w:bottom w:val="single" w:sz="6" w:space="1" w:color="000000"/>
      </w:pBdr>
      <w:tabs>
        <w:tab w:val="center" w:pos="4680"/>
        <w:tab w:val="right" w:pos="9360"/>
      </w:tabs>
      <w:spacing w:after="0" w:line="240" w:lineRule="auto"/>
      <w:jc w:val="center"/>
      <w:rPr>
        <w:sz w:val="10"/>
      </w:rPr>
    </w:pPr>
  </w:p>
  <w:p w14:paraId="3A0C3660" w14:textId="77777777" w:rsidR="00314A7D" w:rsidRDefault="00314A7D">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314A7D" w:rsidRDefault="00314A7D">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EFD2FFCA"/>
    <w:lvl w:ilvl="0">
      <w:start w:val="1"/>
      <w:numFmt w:val="bullet"/>
      <w:lvlText w:val=""/>
      <w:lvlJc w:val="left"/>
      <w:pPr>
        <w:ind w:left="360" w:hanging="360"/>
      </w:pPr>
      <w:rPr>
        <w:rFonts w:ascii="Symbol" w:hAnsi="Symbol" w:hint="default"/>
        <w:color w:val="0070C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CD0"/>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001EA6F5-0395-4E05-B55B-DEB4193FD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35</Pages>
  <Words>13812</Words>
  <Characters>78735</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3</cp:revision>
  <dcterms:created xsi:type="dcterms:W3CDTF">2021-01-21T06:21:00Z</dcterms:created>
  <dcterms:modified xsi:type="dcterms:W3CDTF">2021-01-21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